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80910" w14:textId="31E33CBB" w:rsidR="00DD3C42" w:rsidRPr="009043F7" w:rsidRDefault="000E3546" w:rsidP="00382F1D">
      <w:pPr>
        <w:pStyle w:val="grafiekko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382F1D" w:rsidRDefault="00E64778">
      <w:pPr>
        <w:rPr>
          <w:b/>
        </w:rPr>
      </w:pPr>
      <w:r w:rsidRPr="00382F1D">
        <w:rPr>
          <w:b/>
        </w:rPr>
        <w:t>2019-2020</w:t>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1F664D" w:rsidRPr="00382F1D">
        <w:rPr>
          <w:b/>
        </w:rPr>
        <w:tab/>
      </w:r>
      <w:r w:rsidR="003D7E88" w:rsidRPr="00382F1D">
        <w:rPr>
          <w:b/>
        </w:rPr>
        <w:tab/>
      </w:r>
    </w:p>
    <w:p w14:paraId="2CC39339" w14:textId="77777777" w:rsidR="00960F47" w:rsidRPr="00382F1D" w:rsidRDefault="00960F47">
      <w:pPr>
        <w:rPr>
          <w:b/>
        </w:rPr>
      </w:pPr>
      <w:r w:rsidRPr="00382F1D">
        <w:rPr>
          <w:b/>
        </w:rPr>
        <w:br w:type="page"/>
      </w:r>
    </w:p>
    <w:p w14:paraId="4D5B73B9" w14:textId="77777777" w:rsidR="006147D8" w:rsidRPr="00382F1D"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382F1D">
        <w:t xml:space="preserve"> </w:t>
      </w:r>
    </w:p>
    <w:p w14:paraId="48735F11" w14:textId="77777777" w:rsidR="006147D8" w:rsidRPr="00382F1D" w:rsidRDefault="006147D8" w:rsidP="006147D8">
      <w:pPr>
        <w:pStyle w:val="standaardGIP"/>
      </w:pPr>
      <w:r w:rsidRPr="00382F1D">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bookmarkStart w:id="0" w:name="_Hlk40950873"/>
      <w:r w:rsidRPr="009043F7">
        <w:rPr>
          <w:rFonts w:ascii="Arial" w:hAnsi="Arial" w:cs="Arial"/>
          <w:sz w:val="40"/>
          <w:szCs w:val="40"/>
        </w:rPr>
        <w:t>Realiseren van een zelfrijdende smart frigobox a.d.h.v. Arduino</w:t>
      </w:r>
      <w:bookmarkEnd w:id="0"/>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01E632D0" w14:textId="77777777" w:rsidR="0043553A" w:rsidRDefault="006147D8">
      <w:pPr>
        <w:rPr>
          <w:b/>
          <w:lang w:val="en-GB"/>
        </w:rPr>
        <w:sectPr w:rsidR="0043553A" w:rsidSect="00976698">
          <w:footerReference w:type="even" r:id="rId12"/>
          <w:footerReference w:type="default" r:id="rId13"/>
          <w:pgSz w:w="11906" w:h="16838"/>
          <w:pgMar w:top="1134" w:right="1134" w:bottom="1134" w:left="1134" w:header="709" w:footer="709" w:gutter="0"/>
          <w:pgNumType w:start="1"/>
          <w:cols w:space="708"/>
          <w:docGrid w:linePitch="360"/>
        </w:sectPr>
      </w:pPr>
      <w:r w:rsidRPr="00966F56">
        <w:rPr>
          <w:b/>
          <w:lang w:val="en-GB"/>
        </w:rPr>
        <w:lastRenderedPageBreak/>
        <w:br w:type="page"/>
      </w:r>
    </w:p>
    <w:p w14:paraId="4E23609A" w14:textId="77777777" w:rsidR="00B40DEC" w:rsidRPr="00B40DEC" w:rsidRDefault="00C7778C" w:rsidP="00B40DEC">
      <w:pPr>
        <w:pStyle w:val="standaardGIP"/>
        <w:rPr>
          <w:b/>
          <w:bCs/>
          <w:sz w:val="32"/>
          <w:szCs w:val="32"/>
          <w:lang w:val="en-GB"/>
        </w:rPr>
      </w:pPr>
      <w:r w:rsidRPr="00B40DEC">
        <w:rPr>
          <w:b/>
          <w:bCs/>
          <w:sz w:val="32"/>
          <w:szCs w:val="32"/>
          <w:lang w:val="en-GB"/>
        </w:rPr>
        <w:lastRenderedPageBreak/>
        <w:t>Abstract</w:t>
      </w:r>
    </w:p>
    <w:p w14:paraId="5FFEAE8C" w14:textId="77777777" w:rsidR="00B40DEC" w:rsidRDefault="00B40DEC" w:rsidP="00B40DEC">
      <w:pPr>
        <w:pStyle w:val="standaardGIP"/>
        <w:rPr>
          <w:lang w:val="en-GB"/>
        </w:rPr>
      </w:pPr>
    </w:p>
    <w:p w14:paraId="63EA252F" w14:textId="5D8894F4" w:rsidR="00BE7FBE" w:rsidRDefault="00B40DEC" w:rsidP="00B40DEC">
      <w:pPr>
        <w:pStyle w:val="standaardGIP"/>
        <w:rPr>
          <w:b/>
          <w:bCs/>
          <w:lang w:val="en-GB"/>
        </w:rPr>
      </w:pPr>
      <w:r w:rsidRPr="00BE7FBE">
        <w:rPr>
          <w:b/>
          <w:bCs/>
          <w:lang w:val="en-GB"/>
        </w:rPr>
        <w:t xml:space="preserve">Realising </w:t>
      </w:r>
      <w:r w:rsidR="00BE7FBE" w:rsidRPr="00BE7FBE">
        <w:rPr>
          <w:b/>
          <w:bCs/>
          <w:lang w:val="en-GB"/>
        </w:rPr>
        <w:t>a self driving smart coolbox using Arduino</w:t>
      </w:r>
    </w:p>
    <w:p w14:paraId="5BC7499A" w14:textId="08EAF20B" w:rsidR="00BE7FBE" w:rsidRDefault="00BE7FBE" w:rsidP="00B40DEC">
      <w:pPr>
        <w:pStyle w:val="standaardGIP"/>
        <w:rPr>
          <w:lang w:val="en-GB"/>
        </w:rPr>
      </w:pPr>
      <w:r>
        <w:rPr>
          <w:lang w:val="en-GB"/>
        </w:rPr>
        <w:t>D. Bruggeman, O. Lievens, A. Lison, E. Van Cutsem</w:t>
      </w:r>
    </w:p>
    <w:p w14:paraId="3854420D" w14:textId="050237CC" w:rsidR="00BE7FBE" w:rsidRDefault="00BE7FBE" w:rsidP="00B40DEC">
      <w:pPr>
        <w:pStyle w:val="standaardGIP"/>
        <w:rPr>
          <w:lang w:val="en-GB"/>
        </w:rPr>
      </w:pPr>
    </w:p>
    <w:p w14:paraId="078DA13E" w14:textId="00438AB3" w:rsidR="00BE7FBE" w:rsidRDefault="00F6346E" w:rsidP="00B40DEC">
      <w:pPr>
        <w:pStyle w:val="standaardGIP"/>
        <w:rPr>
          <w:lang w:val="en-GB"/>
        </w:rPr>
      </w:pPr>
      <w:r w:rsidRPr="00F6346E">
        <w:rPr>
          <w:lang w:val="en-GB"/>
        </w:rPr>
        <w:t>The purpose of this project is to reinvent the idea of a classic coolbox for less then €100,00. This is done by adding some smart functions to a coolbox and making it self-driving. The smart functions used are: a follow function, temperature measurement and an inventory. These are controlled by a Bluetooth connection between an app and an Arduino.</w:t>
      </w:r>
    </w:p>
    <w:p w14:paraId="3A2CA774" w14:textId="77777777" w:rsidR="00F6346E" w:rsidRDefault="00F6346E" w:rsidP="00B40DEC">
      <w:pPr>
        <w:pStyle w:val="standaardGIP"/>
        <w:rPr>
          <w:lang w:val="en-GB"/>
        </w:rPr>
      </w:pPr>
    </w:p>
    <w:p w14:paraId="25A96F60" w14:textId="60A2220A" w:rsidR="0097136E" w:rsidRDefault="00F6346E" w:rsidP="0097136E">
      <w:pPr>
        <w:pStyle w:val="standaardGIP"/>
        <w:rPr>
          <w:lang w:val="en-GB"/>
        </w:rPr>
      </w:pPr>
      <w:bookmarkStart w:id="1" w:name="_Toc513046619"/>
      <w:r w:rsidRPr="00F6346E">
        <w:rPr>
          <w:lang w:val="en-GB"/>
        </w:rPr>
        <w:t>Firstly the possibilities of connecting an Arduino to control the coolbox and electronics to a mobile application are researched. The conclusion of this study directs to a Bluetooth connection over which all needed data is transferred by a serial Bluetooth connection. The Arduino is used to control the electronics in the coolbox and the frame. The motors in the frame are controlled by a function which compares the coordinates of the coolbox to the application and controls the motors to drive in the needed direction. The frame is also capable of watching the sides. when the frame comes to close to a wall, the Arduino reconfigures the motors to avoid a collision. The Arduino is constantly reading the temperatures inside the coolbox, so the mobile application is capable of showing the individual or average temperature in the coolbox. The application is constructed using a native mobile framework developed by Google called Flutter. The application uses libraries to control the Bluetooth-state and manage Bluetooth connections. The application consists of three main screens which include navigation, statistics and settings.</w:t>
      </w:r>
    </w:p>
    <w:p w14:paraId="4700B63F" w14:textId="169AD8E7" w:rsidR="00F6346E" w:rsidRDefault="00F6346E" w:rsidP="0097136E">
      <w:pPr>
        <w:pStyle w:val="standaardGIP"/>
        <w:rPr>
          <w:lang w:val="en-GB"/>
        </w:rPr>
      </w:pPr>
    </w:p>
    <w:p w14:paraId="4D7FDDD9" w14:textId="6F89AD46" w:rsidR="00F6346E" w:rsidRDefault="00F6346E" w:rsidP="0097136E">
      <w:pPr>
        <w:pStyle w:val="standaardGIP"/>
        <w:rPr>
          <w:lang w:val="en-GB"/>
        </w:rPr>
      </w:pPr>
      <w:r w:rsidRPr="00F6346E">
        <w:rPr>
          <w:lang w:val="en-GB"/>
        </w:rPr>
        <w:t>Concluding can be stated that a prototype of the self-driving coolbox controlled by a mobile application and an Arduino is completely functional. The total cost of this project was €00,00 which is less than the maximum amount set for this project. The project still can be extended by new smart-functions controlled by an Arduino.</w:t>
      </w:r>
    </w:p>
    <w:p w14:paraId="5B4B2A53" w14:textId="77777777" w:rsidR="00F6346E" w:rsidRDefault="00F6346E" w:rsidP="0097136E">
      <w:pPr>
        <w:pStyle w:val="standaardGIP"/>
        <w:rPr>
          <w:lang w:val="en-GB"/>
        </w:rPr>
      </w:pPr>
    </w:p>
    <w:p w14:paraId="67EB0CEA" w14:textId="73F421F7" w:rsidR="006C3CFB" w:rsidRPr="00966F56" w:rsidRDefault="0077119A">
      <w:pPr>
        <w:rPr>
          <w:rFonts w:ascii="Times New Roman" w:hAnsi="Times New Roman" w:cs="Times New Roman"/>
          <w:b/>
          <w:sz w:val="32"/>
          <w:szCs w:val="24"/>
          <w:lang w:val="en-GB"/>
        </w:rPr>
      </w:pPr>
      <w:r>
        <w:rPr>
          <w:lang w:val="en-GB"/>
        </w:rPr>
        <w:t>Keywords: Internet of Things, Arduino, Electronics, coolbox, self-driving, App, Flutter, smart-technology, GPS, echolocation, Bluetooth</w:t>
      </w:r>
      <w:r w:rsidR="006C3CFB" w:rsidRPr="00966F56">
        <w:rPr>
          <w:lang w:val="en-GB"/>
        </w:rPr>
        <w:br w:type="page"/>
      </w:r>
    </w:p>
    <w:p w14:paraId="53B80940" w14:textId="46272577" w:rsidR="00D53BB4" w:rsidRPr="00B40DEC" w:rsidRDefault="00D53BB4" w:rsidP="00B40DEC">
      <w:pPr>
        <w:pStyle w:val="standaardGIP"/>
        <w:rPr>
          <w:b/>
          <w:bCs/>
          <w:sz w:val="32"/>
          <w:szCs w:val="32"/>
        </w:rPr>
      </w:pPr>
      <w:r w:rsidRPr="00B40DEC">
        <w:rPr>
          <w:b/>
          <w:bCs/>
          <w:sz w:val="32"/>
          <w:szCs w:val="32"/>
        </w:rPr>
        <w:lastRenderedPageBreak/>
        <w:t>Voorwoord</w:t>
      </w:r>
      <w:bookmarkEnd w:id="1"/>
      <w:r w:rsidRPr="00B40DEC">
        <w:rPr>
          <w:b/>
          <w:bCs/>
          <w:sz w:val="32"/>
          <w:szCs w:val="32"/>
        </w:rPr>
        <w:t xml:space="preserve"> </w:t>
      </w:r>
    </w:p>
    <w:p w14:paraId="66D52397" w14:textId="19C33E23" w:rsidR="00AC5B29" w:rsidRDefault="00AC5B29" w:rsidP="00D53BB4">
      <w:pPr>
        <w:pStyle w:val="kopGIPzondernummering"/>
      </w:pPr>
    </w:p>
    <w:p w14:paraId="0565E076" w14:textId="65BDC90A" w:rsidR="00AC5B29" w:rsidRDefault="00AC5B29" w:rsidP="00AC5B29">
      <w:pPr>
        <w:pStyle w:val="GIPstandaard"/>
      </w:pPr>
      <w:r>
        <w:t>In het tweede jaar van de opleiding Profe</w:t>
      </w:r>
      <w:r w:rsidR="00B40DEC">
        <w:t>s</w:t>
      </w:r>
      <w:r>
        <w:t xml:space="preserve">sionele Bachelor in Elektronica / ICT aan hogeschool Odisee is het maken van een verslag een deelopdracht voor het opleidingsonderdeel Project. Hier moeten de studenten zich verdelen in teams van vier en zelf een projectvoorstel en projectbegeleider voorstellen. </w:t>
      </w:r>
    </w:p>
    <w:p w14:paraId="0A68A304" w14:textId="77777777" w:rsidR="00AC5B29" w:rsidRDefault="00AC5B29" w:rsidP="00AC5B29">
      <w:pPr>
        <w:pStyle w:val="GIPstandaard"/>
      </w:pPr>
    </w:p>
    <w:p w14:paraId="2759709F" w14:textId="46695A96" w:rsidR="00C97353" w:rsidRDefault="00AC5B29" w:rsidP="00AC5B29">
      <w:pPr>
        <w:pStyle w:val="GIPstandaard"/>
      </w:pPr>
      <w:r>
        <w:t xml:space="preserve">Wij  hebben ervoor gekozen om een eigen voorstel aan te brengen omdat het een </w:t>
      </w:r>
      <w:r w:rsidR="00C97353">
        <w:t xml:space="preserve">grotere motivator is en we onze eigen creativiteit wouden laten zien. In het begin wisten we al dat we iets met eten of drinken zouden doen aangezien we dit alle vier leuk vinden. </w:t>
      </w:r>
      <w:r w:rsidR="00CB0260">
        <w:t xml:space="preserve">Onze creativiteit heeft ons bij verschillende ideeën gebracht waarvan deze de meest realtische was om te kunnen volbrengen. </w:t>
      </w:r>
    </w:p>
    <w:p w14:paraId="69A53CBF" w14:textId="77777777" w:rsidR="00C97353" w:rsidRDefault="00C97353" w:rsidP="00AC5B29">
      <w:pPr>
        <w:pStyle w:val="GIPstandaard"/>
      </w:pPr>
    </w:p>
    <w:p w14:paraId="723375DD" w14:textId="4182B42D" w:rsidR="00AC5B29" w:rsidRDefault="00C97353" w:rsidP="00AC5B29">
      <w:pPr>
        <w:pStyle w:val="GIPstandaard"/>
      </w:pPr>
      <w:r>
        <w:t xml:space="preserve">Een frigobox die vol zit kan veel wegen waardoor wij met het idee kwamen om de frigobox zelf te laten rijden. Niet alleen kan de frigobox zelf rijden maar heeft </w:t>
      </w:r>
      <w:r w:rsidR="00CB0260">
        <w:t xml:space="preserve">hij </w:t>
      </w:r>
      <w:r>
        <w:t xml:space="preserve">ook verschillende andere functies die het gebruik ervan </w:t>
      </w:r>
      <w:r w:rsidR="00CB0260">
        <w:t>verbeteren</w:t>
      </w:r>
      <w:r>
        <w:t>. Hierdoor wordt de frigobox ergonomischer</w:t>
      </w:r>
      <w:r w:rsidR="00CB0260">
        <w:t xml:space="preserve"> en makkelijker in gebruik. </w:t>
      </w:r>
    </w:p>
    <w:p w14:paraId="4D57B3EC" w14:textId="389E4ACA" w:rsidR="00CB0260" w:rsidRDefault="00CB0260" w:rsidP="00AC5B29">
      <w:pPr>
        <w:pStyle w:val="GIPstandaard"/>
      </w:pPr>
    </w:p>
    <w:p w14:paraId="2BA7E9FF" w14:textId="0A08AD82" w:rsidR="00CB0260" w:rsidRDefault="00CB0260" w:rsidP="00AC5B29">
      <w:pPr>
        <w:pStyle w:val="GIPstandaard"/>
      </w:pPr>
      <w:r>
        <w:t>In ons project hebben we de kennis van verschillende vakken bijeengebracht en veel nieuwe kennis opgedaan. We hebben vaardigheden gebruikt die wij normaal</w:t>
      </w:r>
      <w:r w:rsidR="00B40DEC">
        <w:t xml:space="preserve"> </w:t>
      </w:r>
      <w:r>
        <w:t xml:space="preserve">gezien niet veel </w:t>
      </w:r>
      <w:r w:rsidR="00B40DEC">
        <w:t xml:space="preserve">nodig </w:t>
      </w:r>
      <w:r>
        <w:t>zouden</w:t>
      </w:r>
      <w:r w:rsidR="00B40DEC">
        <w:t xml:space="preserve"> </w:t>
      </w:r>
      <w:r>
        <w:t>hebben waardoor we onze horizon verbreedt hebben. Niet alleen het project op zich was een hele uitdaging maar het Coronavirus heeft er een extra moeilijkheidgraad bijgevoegd. We hebben nog meer geleerd hoe belangrijk de communicatie binnen een team is en hoe we op een positieve manier een goed eindresultaat kunnen bekomen.</w:t>
      </w:r>
    </w:p>
    <w:p w14:paraId="09F502B0" w14:textId="1774BEBB" w:rsidR="00B40DEC" w:rsidRDefault="00B40DEC" w:rsidP="00AC5B29">
      <w:pPr>
        <w:pStyle w:val="GIPstandaard"/>
      </w:pPr>
    </w:p>
    <w:p w14:paraId="74C5C686" w14:textId="725AB720" w:rsidR="00B40DEC" w:rsidRPr="009043F7" w:rsidRDefault="00B40DEC" w:rsidP="00AC5B29">
      <w:pPr>
        <w:pStyle w:val="GIPstandaard"/>
      </w:pPr>
      <w:r>
        <w:t xml:space="preserve">Graag willen we Mario Wyns en Sabine Martens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2" w:name="_Toc513046620"/>
      <w:bookmarkStart w:id="3" w:name="_Toc40950801"/>
      <w:r w:rsidRPr="009043F7">
        <w:lastRenderedPageBreak/>
        <w:t>Inhoud</w:t>
      </w:r>
      <w:bookmarkEnd w:id="2"/>
      <w:r w:rsidR="00424008" w:rsidRPr="009043F7">
        <w:t>sopgave</w:t>
      </w:r>
      <w:bookmarkEnd w:id="3"/>
    </w:p>
    <w:p w14:paraId="53B80957" w14:textId="77777777" w:rsidR="001F3B62" w:rsidRPr="009043F7" w:rsidRDefault="001F3B62" w:rsidP="001F3B62">
      <w:pPr>
        <w:pStyle w:val="standaardGIP"/>
      </w:pPr>
    </w:p>
    <w:p w14:paraId="5881D487" w14:textId="116F670B" w:rsidR="00B40DEC"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40950801" w:history="1">
        <w:r w:rsidR="00B40DEC" w:rsidRPr="002652CF">
          <w:rPr>
            <w:rStyle w:val="Hyperlink"/>
          </w:rPr>
          <w:t>Inhoudsopgave</w:t>
        </w:r>
        <w:r w:rsidR="00B40DEC">
          <w:rPr>
            <w:webHidden/>
          </w:rPr>
          <w:tab/>
        </w:r>
        <w:r w:rsidR="00B40DEC">
          <w:rPr>
            <w:webHidden/>
          </w:rPr>
          <w:fldChar w:fldCharType="begin"/>
        </w:r>
        <w:r w:rsidR="00B40DEC">
          <w:rPr>
            <w:webHidden/>
          </w:rPr>
          <w:instrText xml:space="preserve"> PAGEREF _Toc40950801 \h </w:instrText>
        </w:r>
        <w:r w:rsidR="00B40DEC">
          <w:rPr>
            <w:webHidden/>
          </w:rPr>
        </w:r>
        <w:r w:rsidR="00B40DEC">
          <w:rPr>
            <w:webHidden/>
          </w:rPr>
          <w:fldChar w:fldCharType="separate"/>
        </w:r>
        <w:r w:rsidR="00B40DEC">
          <w:rPr>
            <w:webHidden/>
          </w:rPr>
          <w:t>5</w:t>
        </w:r>
        <w:r w:rsidR="00B40DEC">
          <w:rPr>
            <w:webHidden/>
          </w:rPr>
          <w:fldChar w:fldCharType="end"/>
        </w:r>
      </w:hyperlink>
    </w:p>
    <w:p w14:paraId="07C32C5E" w14:textId="62C74413" w:rsidR="00B40DEC" w:rsidRDefault="00FC2BA8">
      <w:pPr>
        <w:pStyle w:val="Inhopg1"/>
        <w:tabs>
          <w:tab w:val="right" w:leader="dot" w:pos="9628"/>
        </w:tabs>
        <w:rPr>
          <w:rFonts w:asciiTheme="minorHAnsi" w:eastAsiaTheme="minorEastAsia" w:hAnsiTheme="minorHAnsi"/>
          <w:b w:val="0"/>
          <w:sz w:val="22"/>
          <w:lang w:eastAsia="nl-BE"/>
        </w:rPr>
      </w:pPr>
      <w:hyperlink w:anchor="_Toc40950802" w:history="1">
        <w:r w:rsidR="00B40DEC" w:rsidRPr="002652CF">
          <w:rPr>
            <w:rStyle w:val="Hyperlink"/>
          </w:rPr>
          <w:t>Figurenlijst</w:t>
        </w:r>
        <w:r w:rsidR="00B40DEC">
          <w:rPr>
            <w:webHidden/>
          </w:rPr>
          <w:tab/>
        </w:r>
        <w:r w:rsidR="00B40DEC">
          <w:rPr>
            <w:webHidden/>
          </w:rPr>
          <w:fldChar w:fldCharType="begin"/>
        </w:r>
        <w:r w:rsidR="00B40DEC">
          <w:rPr>
            <w:webHidden/>
          </w:rPr>
          <w:instrText xml:space="preserve"> PAGEREF _Toc40950802 \h </w:instrText>
        </w:r>
        <w:r w:rsidR="00B40DEC">
          <w:rPr>
            <w:webHidden/>
          </w:rPr>
        </w:r>
        <w:r w:rsidR="00B40DEC">
          <w:rPr>
            <w:webHidden/>
          </w:rPr>
          <w:fldChar w:fldCharType="separate"/>
        </w:r>
        <w:r w:rsidR="00B40DEC">
          <w:rPr>
            <w:webHidden/>
          </w:rPr>
          <w:t>8</w:t>
        </w:r>
        <w:r w:rsidR="00B40DEC">
          <w:rPr>
            <w:webHidden/>
          </w:rPr>
          <w:fldChar w:fldCharType="end"/>
        </w:r>
      </w:hyperlink>
    </w:p>
    <w:p w14:paraId="6589C626" w14:textId="7EFBE01E" w:rsidR="00B40DEC" w:rsidRDefault="00FC2BA8">
      <w:pPr>
        <w:pStyle w:val="Inhopg1"/>
        <w:tabs>
          <w:tab w:val="right" w:leader="dot" w:pos="9628"/>
        </w:tabs>
        <w:rPr>
          <w:rFonts w:asciiTheme="minorHAnsi" w:eastAsiaTheme="minorEastAsia" w:hAnsiTheme="minorHAnsi"/>
          <w:b w:val="0"/>
          <w:sz w:val="22"/>
          <w:lang w:eastAsia="nl-BE"/>
        </w:rPr>
      </w:pPr>
      <w:hyperlink w:anchor="_Toc40950803" w:history="1">
        <w:r w:rsidR="00B40DEC" w:rsidRPr="002652CF">
          <w:rPr>
            <w:rStyle w:val="Hyperlink"/>
          </w:rPr>
          <w:t>Codefragmentenlijst</w:t>
        </w:r>
        <w:r w:rsidR="00B40DEC">
          <w:rPr>
            <w:webHidden/>
          </w:rPr>
          <w:tab/>
        </w:r>
        <w:r w:rsidR="00B40DEC">
          <w:rPr>
            <w:webHidden/>
          </w:rPr>
          <w:fldChar w:fldCharType="begin"/>
        </w:r>
        <w:r w:rsidR="00B40DEC">
          <w:rPr>
            <w:webHidden/>
          </w:rPr>
          <w:instrText xml:space="preserve"> PAGEREF _Toc40950803 \h </w:instrText>
        </w:r>
        <w:r w:rsidR="00B40DEC">
          <w:rPr>
            <w:webHidden/>
          </w:rPr>
        </w:r>
        <w:r w:rsidR="00B40DEC">
          <w:rPr>
            <w:webHidden/>
          </w:rPr>
          <w:fldChar w:fldCharType="separate"/>
        </w:r>
        <w:r w:rsidR="00B40DEC">
          <w:rPr>
            <w:webHidden/>
          </w:rPr>
          <w:t>10</w:t>
        </w:r>
        <w:r w:rsidR="00B40DEC">
          <w:rPr>
            <w:webHidden/>
          </w:rPr>
          <w:fldChar w:fldCharType="end"/>
        </w:r>
      </w:hyperlink>
    </w:p>
    <w:p w14:paraId="71837BE4" w14:textId="178BC628" w:rsidR="00B40DEC" w:rsidRDefault="00FC2BA8">
      <w:pPr>
        <w:pStyle w:val="Inhopg1"/>
        <w:tabs>
          <w:tab w:val="right" w:leader="dot" w:pos="9628"/>
        </w:tabs>
        <w:rPr>
          <w:rFonts w:asciiTheme="minorHAnsi" w:eastAsiaTheme="minorEastAsia" w:hAnsiTheme="minorHAnsi"/>
          <w:b w:val="0"/>
          <w:sz w:val="22"/>
          <w:lang w:eastAsia="nl-BE"/>
        </w:rPr>
      </w:pPr>
      <w:hyperlink w:anchor="_Toc40950804" w:history="1">
        <w:r w:rsidR="00B40DEC" w:rsidRPr="002652CF">
          <w:rPr>
            <w:rStyle w:val="Hyperlink"/>
          </w:rPr>
          <w:t>Begrippenlijst</w:t>
        </w:r>
        <w:r w:rsidR="00B40DEC">
          <w:rPr>
            <w:webHidden/>
          </w:rPr>
          <w:tab/>
        </w:r>
        <w:r w:rsidR="00B40DEC">
          <w:rPr>
            <w:webHidden/>
          </w:rPr>
          <w:fldChar w:fldCharType="begin"/>
        </w:r>
        <w:r w:rsidR="00B40DEC">
          <w:rPr>
            <w:webHidden/>
          </w:rPr>
          <w:instrText xml:space="preserve"> PAGEREF _Toc40950804 \h </w:instrText>
        </w:r>
        <w:r w:rsidR="00B40DEC">
          <w:rPr>
            <w:webHidden/>
          </w:rPr>
        </w:r>
        <w:r w:rsidR="00B40DEC">
          <w:rPr>
            <w:webHidden/>
          </w:rPr>
          <w:fldChar w:fldCharType="separate"/>
        </w:r>
        <w:r w:rsidR="00B40DEC">
          <w:rPr>
            <w:webHidden/>
          </w:rPr>
          <w:t>12</w:t>
        </w:r>
        <w:r w:rsidR="00B40DEC">
          <w:rPr>
            <w:webHidden/>
          </w:rPr>
          <w:fldChar w:fldCharType="end"/>
        </w:r>
      </w:hyperlink>
    </w:p>
    <w:p w14:paraId="5C34BCBB" w14:textId="129541EF" w:rsidR="00B40DEC" w:rsidRDefault="00FC2BA8">
      <w:pPr>
        <w:pStyle w:val="Inhopg1"/>
        <w:tabs>
          <w:tab w:val="right" w:leader="dot" w:pos="9628"/>
        </w:tabs>
        <w:rPr>
          <w:rFonts w:asciiTheme="minorHAnsi" w:eastAsiaTheme="minorEastAsia" w:hAnsiTheme="minorHAnsi"/>
          <w:b w:val="0"/>
          <w:sz w:val="22"/>
          <w:lang w:eastAsia="nl-BE"/>
        </w:rPr>
      </w:pPr>
      <w:hyperlink w:anchor="_Toc40950805" w:history="1">
        <w:r w:rsidR="00B40DEC" w:rsidRPr="002652CF">
          <w:rPr>
            <w:rStyle w:val="Hyperlink"/>
          </w:rPr>
          <w:t>Inleiding</w:t>
        </w:r>
        <w:r w:rsidR="00B40DEC">
          <w:rPr>
            <w:webHidden/>
          </w:rPr>
          <w:tab/>
        </w:r>
        <w:r w:rsidR="00B40DEC">
          <w:rPr>
            <w:webHidden/>
          </w:rPr>
          <w:fldChar w:fldCharType="begin"/>
        </w:r>
        <w:r w:rsidR="00B40DEC">
          <w:rPr>
            <w:webHidden/>
          </w:rPr>
          <w:instrText xml:space="preserve"> PAGEREF _Toc40950805 \h </w:instrText>
        </w:r>
        <w:r w:rsidR="00B40DEC">
          <w:rPr>
            <w:webHidden/>
          </w:rPr>
        </w:r>
        <w:r w:rsidR="00B40DEC">
          <w:rPr>
            <w:webHidden/>
          </w:rPr>
          <w:fldChar w:fldCharType="separate"/>
        </w:r>
        <w:r w:rsidR="00B40DEC">
          <w:rPr>
            <w:webHidden/>
          </w:rPr>
          <w:t>13</w:t>
        </w:r>
        <w:r w:rsidR="00B40DEC">
          <w:rPr>
            <w:webHidden/>
          </w:rPr>
          <w:fldChar w:fldCharType="end"/>
        </w:r>
      </w:hyperlink>
    </w:p>
    <w:p w14:paraId="6E394924" w14:textId="09B17BFD" w:rsidR="00B40DEC" w:rsidRDefault="00FC2BA8">
      <w:pPr>
        <w:pStyle w:val="Inhopg1"/>
        <w:tabs>
          <w:tab w:val="left" w:pos="880"/>
          <w:tab w:val="right" w:leader="dot" w:pos="9628"/>
        </w:tabs>
        <w:rPr>
          <w:rFonts w:asciiTheme="minorHAnsi" w:eastAsiaTheme="minorEastAsia" w:hAnsiTheme="minorHAnsi"/>
          <w:b w:val="0"/>
          <w:sz w:val="22"/>
          <w:lang w:eastAsia="nl-BE"/>
        </w:rPr>
      </w:pPr>
      <w:hyperlink w:anchor="_Toc40950806" w:history="1">
        <w:r w:rsidR="00B40DEC" w:rsidRPr="002652CF">
          <w:rPr>
            <w:rStyle w:val="Hyperlink"/>
          </w:rPr>
          <w:t>1</w:t>
        </w:r>
        <w:r w:rsidR="00B40DEC">
          <w:rPr>
            <w:rFonts w:asciiTheme="minorHAnsi" w:eastAsiaTheme="minorEastAsia" w:hAnsiTheme="minorHAnsi"/>
            <w:b w:val="0"/>
            <w:sz w:val="22"/>
            <w:lang w:eastAsia="nl-BE"/>
          </w:rPr>
          <w:tab/>
        </w:r>
        <w:r w:rsidR="00B40DEC" w:rsidRPr="002652CF">
          <w:rPr>
            <w:rStyle w:val="Hyperlink"/>
          </w:rPr>
          <w:t>Opbouw</w:t>
        </w:r>
        <w:r w:rsidR="00B40DEC">
          <w:rPr>
            <w:webHidden/>
          </w:rPr>
          <w:tab/>
        </w:r>
        <w:r w:rsidR="00B40DEC">
          <w:rPr>
            <w:webHidden/>
          </w:rPr>
          <w:fldChar w:fldCharType="begin"/>
        </w:r>
        <w:r w:rsidR="00B40DEC">
          <w:rPr>
            <w:webHidden/>
          </w:rPr>
          <w:instrText xml:space="preserve"> PAGEREF _Toc40950806 \h </w:instrText>
        </w:r>
        <w:r w:rsidR="00B40DEC">
          <w:rPr>
            <w:webHidden/>
          </w:rPr>
        </w:r>
        <w:r w:rsidR="00B40DEC">
          <w:rPr>
            <w:webHidden/>
          </w:rPr>
          <w:fldChar w:fldCharType="separate"/>
        </w:r>
        <w:r w:rsidR="00B40DEC">
          <w:rPr>
            <w:webHidden/>
          </w:rPr>
          <w:t>14</w:t>
        </w:r>
        <w:r w:rsidR="00B40DEC">
          <w:rPr>
            <w:webHidden/>
          </w:rPr>
          <w:fldChar w:fldCharType="end"/>
        </w:r>
      </w:hyperlink>
    </w:p>
    <w:p w14:paraId="26B7E9E8" w14:textId="7EF52372"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07" w:history="1">
        <w:r w:rsidR="00B40DEC" w:rsidRPr="002652CF">
          <w:rPr>
            <w:rStyle w:val="Hyperlink"/>
          </w:rPr>
          <w:t>1.1</w:t>
        </w:r>
        <w:r w:rsidR="00B40DEC">
          <w:rPr>
            <w:rFonts w:asciiTheme="minorHAnsi" w:eastAsiaTheme="minorEastAsia" w:hAnsiTheme="minorHAnsi"/>
            <w:sz w:val="22"/>
            <w:lang w:eastAsia="nl-BE"/>
          </w:rPr>
          <w:tab/>
        </w:r>
        <w:r w:rsidR="00B40DEC" w:rsidRPr="002652CF">
          <w:rPr>
            <w:rStyle w:val="Hyperlink"/>
          </w:rPr>
          <w:t>Bouw van de frigobox</w:t>
        </w:r>
        <w:r w:rsidR="00B40DEC">
          <w:rPr>
            <w:webHidden/>
          </w:rPr>
          <w:tab/>
        </w:r>
        <w:r w:rsidR="00B40DEC">
          <w:rPr>
            <w:webHidden/>
          </w:rPr>
          <w:fldChar w:fldCharType="begin"/>
        </w:r>
        <w:r w:rsidR="00B40DEC">
          <w:rPr>
            <w:webHidden/>
          </w:rPr>
          <w:instrText xml:space="preserve"> PAGEREF _Toc40950807 \h </w:instrText>
        </w:r>
        <w:r w:rsidR="00B40DEC">
          <w:rPr>
            <w:webHidden/>
          </w:rPr>
        </w:r>
        <w:r w:rsidR="00B40DEC">
          <w:rPr>
            <w:webHidden/>
          </w:rPr>
          <w:fldChar w:fldCharType="separate"/>
        </w:r>
        <w:r w:rsidR="00B40DEC">
          <w:rPr>
            <w:webHidden/>
          </w:rPr>
          <w:t>14</w:t>
        </w:r>
        <w:r w:rsidR="00B40DEC">
          <w:rPr>
            <w:webHidden/>
          </w:rPr>
          <w:fldChar w:fldCharType="end"/>
        </w:r>
      </w:hyperlink>
    </w:p>
    <w:p w14:paraId="78953E9F" w14:textId="0ED99775"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08" w:history="1">
        <w:r w:rsidR="00B40DEC" w:rsidRPr="002652CF">
          <w:rPr>
            <w:rStyle w:val="Hyperlink"/>
          </w:rPr>
          <w:t>1.2</w:t>
        </w:r>
        <w:r w:rsidR="00B40DEC">
          <w:rPr>
            <w:rFonts w:asciiTheme="minorHAnsi" w:eastAsiaTheme="minorEastAsia" w:hAnsiTheme="minorHAnsi"/>
            <w:sz w:val="22"/>
            <w:lang w:eastAsia="nl-BE"/>
          </w:rPr>
          <w:tab/>
        </w:r>
        <w:r w:rsidR="00B40DEC" w:rsidRPr="002652CF">
          <w:rPr>
            <w:rStyle w:val="Hyperlink"/>
          </w:rPr>
          <w:t>Bouw van de frame</w:t>
        </w:r>
        <w:r w:rsidR="00B40DEC">
          <w:rPr>
            <w:webHidden/>
          </w:rPr>
          <w:tab/>
        </w:r>
        <w:r w:rsidR="00B40DEC">
          <w:rPr>
            <w:webHidden/>
          </w:rPr>
          <w:fldChar w:fldCharType="begin"/>
        </w:r>
        <w:r w:rsidR="00B40DEC">
          <w:rPr>
            <w:webHidden/>
          </w:rPr>
          <w:instrText xml:space="preserve"> PAGEREF _Toc40950808 \h </w:instrText>
        </w:r>
        <w:r w:rsidR="00B40DEC">
          <w:rPr>
            <w:webHidden/>
          </w:rPr>
        </w:r>
        <w:r w:rsidR="00B40DEC">
          <w:rPr>
            <w:webHidden/>
          </w:rPr>
          <w:fldChar w:fldCharType="separate"/>
        </w:r>
        <w:r w:rsidR="00B40DEC">
          <w:rPr>
            <w:webHidden/>
          </w:rPr>
          <w:t>14</w:t>
        </w:r>
        <w:r w:rsidR="00B40DEC">
          <w:rPr>
            <w:webHidden/>
          </w:rPr>
          <w:fldChar w:fldCharType="end"/>
        </w:r>
      </w:hyperlink>
    </w:p>
    <w:p w14:paraId="109055B2" w14:textId="4A5D8C01" w:rsidR="00B40DEC" w:rsidRDefault="00FC2BA8">
      <w:pPr>
        <w:pStyle w:val="Inhopg1"/>
        <w:tabs>
          <w:tab w:val="left" w:pos="880"/>
          <w:tab w:val="right" w:leader="dot" w:pos="9628"/>
        </w:tabs>
        <w:rPr>
          <w:rFonts w:asciiTheme="minorHAnsi" w:eastAsiaTheme="minorEastAsia" w:hAnsiTheme="minorHAnsi"/>
          <w:b w:val="0"/>
          <w:sz w:val="22"/>
          <w:lang w:eastAsia="nl-BE"/>
        </w:rPr>
      </w:pPr>
      <w:hyperlink w:anchor="_Toc40950809" w:history="1">
        <w:r w:rsidR="00B40DEC" w:rsidRPr="002652CF">
          <w:rPr>
            <w:rStyle w:val="Hyperlink"/>
          </w:rPr>
          <w:t>2</w:t>
        </w:r>
        <w:r w:rsidR="00B40DEC">
          <w:rPr>
            <w:rFonts w:asciiTheme="minorHAnsi" w:eastAsiaTheme="minorEastAsia" w:hAnsiTheme="minorHAnsi"/>
            <w:b w:val="0"/>
            <w:sz w:val="22"/>
            <w:lang w:eastAsia="nl-BE"/>
          </w:rPr>
          <w:tab/>
        </w:r>
        <w:r w:rsidR="00B40DEC" w:rsidRPr="002652CF">
          <w:rPr>
            <w:rStyle w:val="Hyperlink"/>
          </w:rPr>
          <w:t>Elektronica</w:t>
        </w:r>
        <w:r w:rsidR="00B40DEC">
          <w:rPr>
            <w:webHidden/>
          </w:rPr>
          <w:tab/>
        </w:r>
        <w:r w:rsidR="00B40DEC">
          <w:rPr>
            <w:webHidden/>
          </w:rPr>
          <w:fldChar w:fldCharType="begin"/>
        </w:r>
        <w:r w:rsidR="00B40DEC">
          <w:rPr>
            <w:webHidden/>
          </w:rPr>
          <w:instrText xml:space="preserve"> PAGEREF _Toc40950809 \h </w:instrText>
        </w:r>
        <w:r w:rsidR="00B40DEC">
          <w:rPr>
            <w:webHidden/>
          </w:rPr>
        </w:r>
        <w:r w:rsidR="00B40DEC">
          <w:rPr>
            <w:webHidden/>
          </w:rPr>
          <w:fldChar w:fldCharType="separate"/>
        </w:r>
        <w:r w:rsidR="00B40DEC">
          <w:rPr>
            <w:webHidden/>
          </w:rPr>
          <w:t>14</w:t>
        </w:r>
        <w:r w:rsidR="00B40DEC">
          <w:rPr>
            <w:webHidden/>
          </w:rPr>
          <w:fldChar w:fldCharType="end"/>
        </w:r>
      </w:hyperlink>
    </w:p>
    <w:p w14:paraId="0C3451ED" w14:textId="647BD72B"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10" w:history="1">
        <w:r w:rsidR="00B40DEC" w:rsidRPr="002652CF">
          <w:rPr>
            <w:rStyle w:val="Hyperlink"/>
          </w:rPr>
          <w:t>2.1</w:t>
        </w:r>
        <w:r w:rsidR="00B40DEC">
          <w:rPr>
            <w:rFonts w:asciiTheme="minorHAnsi" w:eastAsiaTheme="minorEastAsia" w:hAnsiTheme="minorHAnsi"/>
            <w:sz w:val="22"/>
            <w:lang w:eastAsia="nl-BE"/>
          </w:rPr>
          <w:tab/>
        </w:r>
        <w:r w:rsidR="00B40DEC" w:rsidRPr="002652CF">
          <w:rPr>
            <w:rStyle w:val="Hyperlink"/>
          </w:rPr>
          <w:t>Elektonica van de frigobox</w:t>
        </w:r>
        <w:r w:rsidR="00B40DEC">
          <w:rPr>
            <w:webHidden/>
          </w:rPr>
          <w:tab/>
        </w:r>
        <w:r w:rsidR="00B40DEC">
          <w:rPr>
            <w:webHidden/>
          </w:rPr>
          <w:fldChar w:fldCharType="begin"/>
        </w:r>
        <w:r w:rsidR="00B40DEC">
          <w:rPr>
            <w:webHidden/>
          </w:rPr>
          <w:instrText xml:space="preserve"> PAGEREF _Toc40950810 \h </w:instrText>
        </w:r>
        <w:r w:rsidR="00B40DEC">
          <w:rPr>
            <w:webHidden/>
          </w:rPr>
        </w:r>
        <w:r w:rsidR="00B40DEC">
          <w:rPr>
            <w:webHidden/>
          </w:rPr>
          <w:fldChar w:fldCharType="separate"/>
        </w:r>
        <w:r w:rsidR="00B40DEC">
          <w:rPr>
            <w:webHidden/>
          </w:rPr>
          <w:t>14</w:t>
        </w:r>
        <w:r w:rsidR="00B40DEC">
          <w:rPr>
            <w:webHidden/>
          </w:rPr>
          <w:fldChar w:fldCharType="end"/>
        </w:r>
      </w:hyperlink>
    </w:p>
    <w:p w14:paraId="4E37B6C8" w14:textId="2FC41761"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11" w:history="1">
        <w:r w:rsidR="00B40DEC" w:rsidRPr="002652CF">
          <w:rPr>
            <w:rStyle w:val="Hyperlink"/>
          </w:rPr>
          <w:t>2.2</w:t>
        </w:r>
        <w:r w:rsidR="00B40DEC">
          <w:rPr>
            <w:rFonts w:asciiTheme="minorHAnsi" w:eastAsiaTheme="minorEastAsia" w:hAnsiTheme="minorHAnsi"/>
            <w:sz w:val="22"/>
            <w:lang w:eastAsia="nl-BE"/>
          </w:rPr>
          <w:tab/>
        </w:r>
        <w:r w:rsidR="00B40DEC" w:rsidRPr="002652CF">
          <w:rPr>
            <w:rStyle w:val="Hyperlink"/>
          </w:rPr>
          <w:t>Elektronica van de frame</w:t>
        </w:r>
        <w:r w:rsidR="00B40DEC">
          <w:rPr>
            <w:webHidden/>
          </w:rPr>
          <w:tab/>
        </w:r>
        <w:r w:rsidR="00B40DEC">
          <w:rPr>
            <w:webHidden/>
          </w:rPr>
          <w:fldChar w:fldCharType="begin"/>
        </w:r>
        <w:r w:rsidR="00B40DEC">
          <w:rPr>
            <w:webHidden/>
          </w:rPr>
          <w:instrText xml:space="preserve"> PAGEREF _Toc40950811 \h </w:instrText>
        </w:r>
        <w:r w:rsidR="00B40DEC">
          <w:rPr>
            <w:webHidden/>
          </w:rPr>
        </w:r>
        <w:r w:rsidR="00B40DEC">
          <w:rPr>
            <w:webHidden/>
          </w:rPr>
          <w:fldChar w:fldCharType="separate"/>
        </w:r>
        <w:r w:rsidR="00B40DEC">
          <w:rPr>
            <w:webHidden/>
          </w:rPr>
          <w:t>14</w:t>
        </w:r>
        <w:r w:rsidR="00B40DEC">
          <w:rPr>
            <w:webHidden/>
          </w:rPr>
          <w:fldChar w:fldCharType="end"/>
        </w:r>
      </w:hyperlink>
    </w:p>
    <w:p w14:paraId="4A6BEDA6" w14:textId="12DD2F0C" w:rsidR="00B40DEC" w:rsidRDefault="00FC2BA8">
      <w:pPr>
        <w:pStyle w:val="Inhopg1"/>
        <w:tabs>
          <w:tab w:val="left" w:pos="880"/>
          <w:tab w:val="right" w:leader="dot" w:pos="9628"/>
        </w:tabs>
        <w:rPr>
          <w:rFonts w:asciiTheme="minorHAnsi" w:eastAsiaTheme="minorEastAsia" w:hAnsiTheme="minorHAnsi"/>
          <w:b w:val="0"/>
          <w:sz w:val="22"/>
          <w:lang w:eastAsia="nl-BE"/>
        </w:rPr>
      </w:pPr>
      <w:hyperlink w:anchor="_Toc40950812" w:history="1">
        <w:r w:rsidR="00B40DEC" w:rsidRPr="002652CF">
          <w:rPr>
            <w:rStyle w:val="Hyperlink"/>
          </w:rPr>
          <w:t>3</w:t>
        </w:r>
        <w:r w:rsidR="00B40DEC">
          <w:rPr>
            <w:rFonts w:asciiTheme="minorHAnsi" w:eastAsiaTheme="minorEastAsia" w:hAnsiTheme="minorHAnsi"/>
            <w:b w:val="0"/>
            <w:sz w:val="22"/>
            <w:lang w:eastAsia="nl-BE"/>
          </w:rPr>
          <w:tab/>
        </w:r>
        <w:r w:rsidR="00B40DEC" w:rsidRPr="002652CF">
          <w:rPr>
            <w:rStyle w:val="Hyperlink"/>
          </w:rPr>
          <w:t>App</w:t>
        </w:r>
        <w:r w:rsidR="00B40DEC">
          <w:rPr>
            <w:webHidden/>
          </w:rPr>
          <w:tab/>
        </w:r>
        <w:r w:rsidR="00B40DEC">
          <w:rPr>
            <w:webHidden/>
          </w:rPr>
          <w:fldChar w:fldCharType="begin"/>
        </w:r>
        <w:r w:rsidR="00B40DEC">
          <w:rPr>
            <w:webHidden/>
          </w:rPr>
          <w:instrText xml:space="preserve"> PAGEREF _Toc40950812 \h </w:instrText>
        </w:r>
        <w:r w:rsidR="00B40DEC">
          <w:rPr>
            <w:webHidden/>
          </w:rPr>
        </w:r>
        <w:r w:rsidR="00B40DEC">
          <w:rPr>
            <w:webHidden/>
          </w:rPr>
          <w:fldChar w:fldCharType="separate"/>
        </w:r>
        <w:r w:rsidR="00B40DEC">
          <w:rPr>
            <w:webHidden/>
          </w:rPr>
          <w:t>15</w:t>
        </w:r>
        <w:r w:rsidR="00B40DEC">
          <w:rPr>
            <w:webHidden/>
          </w:rPr>
          <w:fldChar w:fldCharType="end"/>
        </w:r>
      </w:hyperlink>
    </w:p>
    <w:p w14:paraId="2988CEBA" w14:textId="3482019B"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13" w:history="1">
        <w:r w:rsidR="00B40DEC" w:rsidRPr="002652CF">
          <w:rPr>
            <w:rStyle w:val="Hyperlink"/>
          </w:rPr>
          <w:t>3.1</w:t>
        </w:r>
        <w:r w:rsidR="00B40DEC">
          <w:rPr>
            <w:rFonts w:asciiTheme="minorHAnsi" w:eastAsiaTheme="minorEastAsia" w:hAnsiTheme="minorHAnsi"/>
            <w:sz w:val="22"/>
            <w:lang w:eastAsia="nl-BE"/>
          </w:rPr>
          <w:tab/>
        </w:r>
        <w:r w:rsidR="00B40DEC" w:rsidRPr="002652CF">
          <w:rPr>
            <w:rStyle w:val="Hyperlink"/>
          </w:rPr>
          <w:t>Interface</w:t>
        </w:r>
        <w:r w:rsidR="00B40DEC">
          <w:rPr>
            <w:webHidden/>
          </w:rPr>
          <w:tab/>
        </w:r>
        <w:r w:rsidR="00B40DEC">
          <w:rPr>
            <w:webHidden/>
          </w:rPr>
          <w:fldChar w:fldCharType="begin"/>
        </w:r>
        <w:r w:rsidR="00B40DEC">
          <w:rPr>
            <w:webHidden/>
          </w:rPr>
          <w:instrText xml:space="preserve"> PAGEREF _Toc40950813 \h </w:instrText>
        </w:r>
        <w:r w:rsidR="00B40DEC">
          <w:rPr>
            <w:webHidden/>
          </w:rPr>
        </w:r>
        <w:r w:rsidR="00B40DEC">
          <w:rPr>
            <w:webHidden/>
          </w:rPr>
          <w:fldChar w:fldCharType="separate"/>
        </w:r>
        <w:r w:rsidR="00B40DEC">
          <w:rPr>
            <w:webHidden/>
          </w:rPr>
          <w:t>15</w:t>
        </w:r>
        <w:r w:rsidR="00B40DEC">
          <w:rPr>
            <w:webHidden/>
          </w:rPr>
          <w:fldChar w:fldCharType="end"/>
        </w:r>
      </w:hyperlink>
    </w:p>
    <w:p w14:paraId="006F6BBF" w14:textId="730AABA5"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14" w:history="1">
        <w:r w:rsidR="00B40DEC" w:rsidRPr="002652CF">
          <w:rPr>
            <w:rStyle w:val="Hyperlink"/>
          </w:rPr>
          <w:t>3.1.1</w:t>
        </w:r>
        <w:r w:rsidR="00B40DEC">
          <w:rPr>
            <w:rFonts w:asciiTheme="minorHAnsi" w:eastAsiaTheme="minorEastAsia" w:hAnsiTheme="minorHAnsi"/>
            <w:sz w:val="22"/>
            <w:lang w:eastAsia="nl-BE"/>
          </w:rPr>
          <w:tab/>
        </w:r>
        <w:r w:rsidR="00B40DEC" w:rsidRPr="002652CF">
          <w:rPr>
            <w:rStyle w:val="Hyperlink"/>
          </w:rPr>
          <w:t>Onderzoek naar UI &amp; UX</w:t>
        </w:r>
        <w:r w:rsidR="00B40DEC">
          <w:rPr>
            <w:webHidden/>
          </w:rPr>
          <w:tab/>
        </w:r>
        <w:r w:rsidR="00B40DEC">
          <w:rPr>
            <w:webHidden/>
          </w:rPr>
          <w:fldChar w:fldCharType="begin"/>
        </w:r>
        <w:r w:rsidR="00B40DEC">
          <w:rPr>
            <w:webHidden/>
          </w:rPr>
          <w:instrText xml:space="preserve"> PAGEREF _Toc40950814 \h </w:instrText>
        </w:r>
        <w:r w:rsidR="00B40DEC">
          <w:rPr>
            <w:webHidden/>
          </w:rPr>
        </w:r>
        <w:r w:rsidR="00B40DEC">
          <w:rPr>
            <w:webHidden/>
          </w:rPr>
          <w:fldChar w:fldCharType="separate"/>
        </w:r>
        <w:r w:rsidR="00B40DEC">
          <w:rPr>
            <w:webHidden/>
          </w:rPr>
          <w:t>15</w:t>
        </w:r>
        <w:r w:rsidR="00B40DEC">
          <w:rPr>
            <w:webHidden/>
          </w:rPr>
          <w:fldChar w:fldCharType="end"/>
        </w:r>
      </w:hyperlink>
    </w:p>
    <w:p w14:paraId="4D853E60" w14:textId="4441AA35"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15" w:history="1">
        <w:r w:rsidR="00B40DEC" w:rsidRPr="002652CF">
          <w:rPr>
            <w:rStyle w:val="Hyperlink"/>
          </w:rPr>
          <w:t>3.1.2</w:t>
        </w:r>
        <w:r w:rsidR="00B40DEC">
          <w:rPr>
            <w:rFonts w:asciiTheme="minorHAnsi" w:eastAsiaTheme="minorEastAsia" w:hAnsiTheme="minorHAnsi"/>
            <w:sz w:val="22"/>
            <w:lang w:eastAsia="nl-BE"/>
          </w:rPr>
          <w:tab/>
        </w:r>
        <w:r w:rsidR="00B40DEC" w:rsidRPr="002652CF">
          <w:rPr>
            <w:rStyle w:val="Hyperlink"/>
          </w:rPr>
          <w:t>Uiteindelijke UI</w:t>
        </w:r>
        <w:r w:rsidR="00B40DEC">
          <w:rPr>
            <w:webHidden/>
          </w:rPr>
          <w:tab/>
        </w:r>
        <w:r w:rsidR="00B40DEC">
          <w:rPr>
            <w:webHidden/>
          </w:rPr>
          <w:fldChar w:fldCharType="begin"/>
        </w:r>
        <w:r w:rsidR="00B40DEC">
          <w:rPr>
            <w:webHidden/>
          </w:rPr>
          <w:instrText xml:space="preserve"> PAGEREF _Toc40950815 \h </w:instrText>
        </w:r>
        <w:r w:rsidR="00B40DEC">
          <w:rPr>
            <w:webHidden/>
          </w:rPr>
        </w:r>
        <w:r w:rsidR="00B40DEC">
          <w:rPr>
            <w:webHidden/>
          </w:rPr>
          <w:fldChar w:fldCharType="separate"/>
        </w:r>
        <w:r w:rsidR="00B40DEC">
          <w:rPr>
            <w:webHidden/>
          </w:rPr>
          <w:t>16</w:t>
        </w:r>
        <w:r w:rsidR="00B40DEC">
          <w:rPr>
            <w:webHidden/>
          </w:rPr>
          <w:fldChar w:fldCharType="end"/>
        </w:r>
      </w:hyperlink>
    </w:p>
    <w:p w14:paraId="0BB6C75D" w14:textId="1A4A4104"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16" w:history="1">
        <w:r w:rsidR="00B40DEC" w:rsidRPr="002652CF">
          <w:rPr>
            <w:rStyle w:val="Hyperlink"/>
          </w:rPr>
          <w:t>3.1.3</w:t>
        </w:r>
        <w:r w:rsidR="00B40DEC">
          <w:rPr>
            <w:rFonts w:asciiTheme="minorHAnsi" w:eastAsiaTheme="minorEastAsia" w:hAnsiTheme="minorHAnsi"/>
            <w:sz w:val="22"/>
            <w:lang w:eastAsia="nl-BE"/>
          </w:rPr>
          <w:tab/>
        </w:r>
        <w:r w:rsidR="00B40DEC" w:rsidRPr="002652CF">
          <w:rPr>
            <w:rStyle w:val="Hyperlink"/>
          </w:rPr>
          <w:t>Framework en code voor interface</w:t>
        </w:r>
        <w:r w:rsidR="00B40DEC">
          <w:rPr>
            <w:webHidden/>
          </w:rPr>
          <w:tab/>
        </w:r>
        <w:r w:rsidR="00B40DEC">
          <w:rPr>
            <w:webHidden/>
          </w:rPr>
          <w:fldChar w:fldCharType="begin"/>
        </w:r>
        <w:r w:rsidR="00B40DEC">
          <w:rPr>
            <w:webHidden/>
          </w:rPr>
          <w:instrText xml:space="preserve"> PAGEREF _Toc40950816 \h </w:instrText>
        </w:r>
        <w:r w:rsidR="00B40DEC">
          <w:rPr>
            <w:webHidden/>
          </w:rPr>
        </w:r>
        <w:r w:rsidR="00B40DEC">
          <w:rPr>
            <w:webHidden/>
          </w:rPr>
          <w:fldChar w:fldCharType="separate"/>
        </w:r>
        <w:r w:rsidR="00B40DEC">
          <w:rPr>
            <w:webHidden/>
          </w:rPr>
          <w:t>17</w:t>
        </w:r>
        <w:r w:rsidR="00B40DEC">
          <w:rPr>
            <w:webHidden/>
          </w:rPr>
          <w:fldChar w:fldCharType="end"/>
        </w:r>
      </w:hyperlink>
    </w:p>
    <w:p w14:paraId="7E0AFB98" w14:textId="4989AB47"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17" w:history="1">
        <w:r w:rsidR="00B40DEC" w:rsidRPr="002652CF">
          <w:rPr>
            <w:rStyle w:val="Hyperlink"/>
          </w:rPr>
          <w:t>3.1.4</w:t>
        </w:r>
        <w:r w:rsidR="00B40DEC">
          <w:rPr>
            <w:rFonts w:asciiTheme="minorHAnsi" w:eastAsiaTheme="minorEastAsia" w:hAnsiTheme="minorHAnsi"/>
            <w:sz w:val="22"/>
            <w:lang w:eastAsia="nl-BE"/>
          </w:rPr>
          <w:tab/>
        </w:r>
        <w:r w:rsidR="00B40DEC" w:rsidRPr="002652CF">
          <w:rPr>
            <w:rStyle w:val="Hyperlink"/>
          </w:rPr>
          <w:t>Code</w:t>
        </w:r>
        <w:r w:rsidR="00B40DEC">
          <w:rPr>
            <w:webHidden/>
          </w:rPr>
          <w:tab/>
        </w:r>
        <w:r w:rsidR="00B40DEC">
          <w:rPr>
            <w:webHidden/>
          </w:rPr>
          <w:fldChar w:fldCharType="begin"/>
        </w:r>
        <w:r w:rsidR="00B40DEC">
          <w:rPr>
            <w:webHidden/>
          </w:rPr>
          <w:instrText xml:space="preserve"> PAGEREF _Toc40950817 \h </w:instrText>
        </w:r>
        <w:r w:rsidR="00B40DEC">
          <w:rPr>
            <w:webHidden/>
          </w:rPr>
        </w:r>
        <w:r w:rsidR="00B40DEC">
          <w:rPr>
            <w:webHidden/>
          </w:rPr>
          <w:fldChar w:fldCharType="separate"/>
        </w:r>
        <w:r w:rsidR="00B40DEC">
          <w:rPr>
            <w:webHidden/>
          </w:rPr>
          <w:t>18</w:t>
        </w:r>
        <w:r w:rsidR="00B40DEC">
          <w:rPr>
            <w:webHidden/>
          </w:rPr>
          <w:fldChar w:fldCharType="end"/>
        </w:r>
      </w:hyperlink>
    </w:p>
    <w:p w14:paraId="0662FAFF" w14:textId="3752CEDF"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18" w:history="1">
        <w:r w:rsidR="00B40DEC" w:rsidRPr="002652CF">
          <w:rPr>
            <w:rStyle w:val="Hyperlink"/>
          </w:rPr>
          <w:t>3.1.5</w:t>
        </w:r>
        <w:r w:rsidR="00B40DEC">
          <w:rPr>
            <w:rFonts w:asciiTheme="minorHAnsi" w:eastAsiaTheme="minorEastAsia" w:hAnsiTheme="minorHAnsi"/>
            <w:sz w:val="22"/>
            <w:lang w:eastAsia="nl-BE"/>
          </w:rPr>
          <w:tab/>
        </w:r>
        <w:r w:rsidR="00B40DEC" w:rsidRPr="002652CF">
          <w:rPr>
            <w:rStyle w:val="Hyperlink"/>
          </w:rPr>
          <w:t>Gebruikte bibliotheken</w:t>
        </w:r>
        <w:r w:rsidR="00B40DEC">
          <w:rPr>
            <w:webHidden/>
          </w:rPr>
          <w:tab/>
        </w:r>
        <w:r w:rsidR="00B40DEC">
          <w:rPr>
            <w:webHidden/>
          </w:rPr>
          <w:fldChar w:fldCharType="begin"/>
        </w:r>
        <w:r w:rsidR="00B40DEC">
          <w:rPr>
            <w:webHidden/>
          </w:rPr>
          <w:instrText xml:space="preserve"> PAGEREF _Toc40950818 \h </w:instrText>
        </w:r>
        <w:r w:rsidR="00B40DEC">
          <w:rPr>
            <w:webHidden/>
          </w:rPr>
        </w:r>
        <w:r w:rsidR="00B40DEC">
          <w:rPr>
            <w:webHidden/>
          </w:rPr>
          <w:fldChar w:fldCharType="separate"/>
        </w:r>
        <w:r w:rsidR="00B40DEC">
          <w:rPr>
            <w:webHidden/>
          </w:rPr>
          <w:t>18</w:t>
        </w:r>
        <w:r w:rsidR="00B40DEC">
          <w:rPr>
            <w:webHidden/>
          </w:rPr>
          <w:fldChar w:fldCharType="end"/>
        </w:r>
      </w:hyperlink>
    </w:p>
    <w:p w14:paraId="1E43B705" w14:textId="5279F46A"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19" w:history="1">
        <w:r w:rsidR="00B40DEC" w:rsidRPr="002652CF">
          <w:rPr>
            <w:rStyle w:val="Hyperlink"/>
          </w:rPr>
          <w:t>3.2</w:t>
        </w:r>
        <w:r w:rsidR="00B40DEC">
          <w:rPr>
            <w:rFonts w:asciiTheme="minorHAnsi" w:eastAsiaTheme="minorEastAsia" w:hAnsiTheme="minorHAnsi"/>
            <w:sz w:val="22"/>
            <w:lang w:eastAsia="nl-BE"/>
          </w:rPr>
          <w:tab/>
        </w:r>
        <w:r w:rsidR="00B40DEC" w:rsidRPr="002652CF">
          <w:rPr>
            <w:rStyle w:val="Hyperlink"/>
          </w:rPr>
          <w:t>Connectiviteit</w:t>
        </w:r>
        <w:r w:rsidR="00B40DEC">
          <w:rPr>
            <w:webHidden/>
          </w:rPr>
          <w:tab/>
        </w:r>
        <w:r w:rsidR="00B40DEC">
          <w:rPr>
            <w:webHidden/>
          </w:rPr>
          <w:fldChar w:fldCharType="begin"/>
        </w:r>
        <w:r w:rsidR="00B40DEC">
          <w:rPr>
            <w:webHidden/>
          </w:rPr>
          <w:instrText xml:space="preserve"> PAGEREF _Toc40950819 \h </w:instrText>
        </w:r>
        <w:r w:rsidR="00B40DEC">
          <w:rPr>
            <w:webHidden/>
          </w:rPr>
        </w:r>
        <w:r w:rsidR="00B40DEC">
          <w:rPr>
            <w:webHidden/>
          </w:rPr>
          <w:fldChar w:fldCharType="separate"/>
        </w:r>
        <w:r w:rsidR="00B40DEC">
          <w:rPr>
            <w:webHidden/>
          </w:rPr>
          <w:t>18</w:t>
        </w:r>
        <w:r w:rsidR="00B40DEC">
          <w:rPr>
            <w:webHidden/>
          </w:rPr>
          <w:fldChar w:fldCharType="end"/>
        </w:r>
      </w:hyperlink>
    </w:p>
    <w:p w14:paraId="26D0FF01" w14:textId="2D8E6237"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0" w:history="1">
        <w:r w:rsidR="00B40DEC" w:rsidRPr="002652CF">
          <w:rPr>
            <w:rStyle w:val="Hyperlink"/>
          </w:rPr>
          <w:t>3.2.1</w:t>
        </w:r>
        <w:r w:rsidR="00B40DEC">
          <w:rPr>
            <w:rFonts w:asciiTheme="minorHAnsi" w:eastAsiaTheme="minorEastAsia" w:hAnsiTheme="minorHAnsi"/>
            <w:sz w:val="22"/>
            <w:lang w:eastAsia="nl-BE"/>
          </w:rPr>
          <w:tab/>
        </w:r>
        <w:r w:rsidR="00B40DEC" w:rsidRPr="002652CF">
          <w:rPr>
            <w:rStyle w:val="Hyperlink"/>
          </w:rPr>
          <w:t>Onderzoek naar beste keuze</w:t>
        </w:r>
        <w:r w:rsidR="00B40DEC">
          <w:rPr>
            <w:webHidden/>
          </w:rPr>
          <w:tab/>
        </w:r>
        <w:r w:rsidR="00B40DEC">
          <w:rPr>
            <w:webHidden/>
          </w:rPr>
          <w:fldChar w:fldCharType="begin"/>
        </w:r>
        <w:r w:rsidR="00B40DEC">
          <w:rPr>
            <w:webHidden/>
          </w:rPr>
          <w:instrText xml:space="preserve"> PAGEREF _Toc40950820 \h </w:instrText>
        </w:r>
        <w:r w:rsidR="00B40DEC">
          <w:rPr>
            <w:webHidden/>
          </w:rPr>
        </w:r>
        <w:r w:rsidR="00B40DEC">
          <w:rPr>
            <w:webHidden/>
          </w:rPr>
          <w:fldChar w:fldCharType="separate"/>
        </w:r>
        <w:r w:rsidR="00B40DEC">
          <w:rPr>
            <w:webHidden/>
          </w:rPr>
          <w:t>18</w:t>
        </w:r>
        <w:r w:rsidR="00B40DEC">
          <w:rPr>
            <w:webHidden/>
          </w:rPr>
          <w:fldChar w:fldCharType="end"/>
        </w:r>
      </w:hyperlink>
    </w:p>
    <w:p w14:paraId="3AD38814" w14:textId="483B3CF5"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21" w:history="1">
        <w:r w:rsidR="00B40DEC" w:rsidRPr="002652CF">
          <w:rPr>
            <w:rStyle w:val="Hyperlink"/>
          </w:rPr>
          <w:t>3.3</w:t>
        </w:r>
        <w:r w:rsidR="00B40DEC">
          <w:rPr>
            <w:rFonts w:asciiTheme="minorHAnsi" w:eastAsiaTheme="minorEastAsia" w:hAnsiTheme="minorHAnsi"/>
            <w:sz w:val="22"/>
            <w:lang w:eastAsia="nl-BE"/>
          </w:rPr>
          <w:tab/>
        </w:r>
        <w:r w:rsidR="00B40DEC" w:rsidRPr="002652CF">
          <w:rPr>
            <w:rStyle w:val="Hyperlink"/>
          </w:rPr>
          <w:t>Joystick</w:t>
        </w:r>
        <w:r w:rsidR="00B40DEC">
          <w:rPr>
            <w:webHidden/>
          </w:rPr>
          <w:tab/>
        </w:r>
        <w:r w:rsidR="00B40DEC">
          <w:rPr>
            <w:webHidden/>
          </w:rPr>
          <w:fldChar w:fldCharType="begin"/>
        </w:r>
        <w:r w:rsidR="00B40DEC">
          <w:rPr>
            <w:webHidden/>
          </w:rPr>
          <w:instrText xml:space="preserve"> PAGEREF _Toc40950821 \h </w:instrText>
        </w:r>
        <w:r w:rsidR="00B40DEC">
          <w:rPr>
            <w:webHidden/>
          </w:rPr>
        </w:r>
        <w:r w:rsidR="00B40DEC">
          <w:rPr>
            <w:webHidden/>
          </w:rPr>
          <w:fldChar w:fldCharType="separate"/>
        </w:r>
        <w:r w:rsidR="00B40DEC">
          <w:rPr>
            <w:webHidden/>
          </w:rPr>
          <w:t>19</w:t>
        </w:r>
        <w:r w:rsidR="00B40DEC">
          <w:rPr>
            <w:webHidden/>
          </w:rPr>
          <w:fldChar w:fldCharType="end"/>
        </w:r>
      </w:hyperlink>
    </w:p>
    <w:p w14:paraId="60184260" w14:textId="5B2EDAA8"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2" w:history="1">
        <w:r w:rsidR="00B40DEC" w:rsidRPr="002652CF">
          <w:rPr>
            <w:rStyle w:val="Hyperlink"/>
          </w:rPr>
          <w:t>3.3.1</w:t>
        </w:r>
        <w:r w:rsidR="00B40DEC">
          <w:rPr>
            <w:rFonts w:asciiTheme="minorHAnsi" w:eastAsiaTheme="minorEastAsia" w:hAnsiTheme="minorHAnsi"/>
            <w:sz w:val="22"/>
            <w:lang w:eastAsia="nl-BE"/>
          </w:rPr>
          <w:tab/>
        </w:r>
        <w:r w:rsidR="00B40DEC" w:rsidRPr="002652CF">
          <w:rPr>
            <w:rStyle w:val="Hyperlink"/>
          </w:rPr>
          <w:t>Onderzoek</w:t>
        </w:r>
        <w:r w:rsidR="00B40DEC">
          <w:rPr>
            <w:webHidden/>
          </w:rPr>
          <w:tab/>
        </w:r>
        <w:r w:rsidR="00B40DEC">
          <w:rPr>
            <w:webHidden/>
          </w:rPr>
          <w:fldChar w:fldCharType="begin"/>
        </w:r>
        <w:r w:rsidR="00B40DEC">
          <w:rPr>
            <w:webHidden/>
          </w:rPr>
          <w:instrText xml:space="preserve"> PAGEREF _Toc40950822 \h </w:instrText>
        </w:r>
        <w:r w:rsidR="00B40DEC">
          <w:rPr>
            <w:webHidden/>
          </w:rPr>
        </w:r>
        <w:r w:rsidR="00B40DEC">
          <w:rPr>
            <w:webHidden/>
          </w:rPr>
          <w:fldChar w:fldCharType="separate"/>
        </w:r>
        <w:r w:rsidR="00B40DEC">
          <w:rPr>
            <w:webHidden/>
          </w:rPr>
          <w:t>19</w:t>
        </w:r>
        <w:r w:rsidR="00B40DEC">
          <w:rPr>
            <w:webHidden/>
          </w:rPr>
          <w:fldChar w:fldCharType="end"/>
        </w:r>
      </w:hyperlink>
    </w:p>
    <w:p w14:paraId="1DB75849" w14:textId="47CD08A5"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3" w:history="1">
        <w:r w:rsidR="00B40DEC" w:rsidRPr="002652CF">
          <w:rPr>
            <w:rStyle w:val="Hyperlink"/>
          </w:rPr>
          <w:t>3.3.2</w:t>
        </w:r>
        <w:r w:rsidR="00B40DEC">
          <w:rPr>
            <w:rFonts w:asciiTheme="minorHAnsi" w:eastAsiaTheme="minorEastAsia" w:hAnsiTheme="minorHAnsi"/>
            <w:sz w:val="22"/>
            <w:lang w:eastAsia="nl-BE"/>
          </w:rPr>
          <w:tab/>
        </w:r>
        <w:r w:rsidR="00B40DEC" w:rsidRPr="002652CF">
          <w:rPr>
            <w:rStyle w:val="Hyperlink"/>
          </w:rPr>
          <w:t>Gebruikte bibliotheek</w:t>
        </w:r>
        <w:r w:rsidR="00B40DEC">
          <w:rPr>
            <w:webHidden/>
          </w:rPr>
          <w:tab/>
        </w:r>
        <w:r w:rsidR="00B40DEC">
          <w:rPr>
            <w:webHidden/>
          </w:rPr>
          <w:fldChar w:fldCharType="begin"/>
        </w:r>
        <w:r w:rsidR="00B40DEC">
          <w:rPr>
            <w:webHidden/>
          </w:rPr>
          <w:instrText xml:space="preserve"> PAGEREF _Toc40950823 \h </w:instrText>
        </w:r>
        <w:r w:rsidR="00B40DEC">
          <w:rPr>
            <w:webHidden/>
          </w:rPr>
        </w:r>
        <w:r w:rsidR="00B40DEC">
          <w:rPr>
            <w:webHidden/>
          </w:rPr>
          <w:fldChar w:fldCharType="separate"/>
        </w:r>
        <w:r w:rsidR="00B40DEC">
          <w:rPr>
            <w:webHidden/>
          </w:rPr>
          <w:t>19</w:t>
        </w:r>
        <w:r w:rsidR="00B40DEC">
          <w:rPr>
            <w:webHidden/>
          </w:rPr>
          <w:fldChar w:fldCharType="end"/>
        </w:r>
      </w:hyperlink>
    </w:p>
    <w:p w14:paraId="1DC2A237" w14:textId="24AE7005"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4" w:history="1">
        <w:r w:rsidR="00B40DEC" w:rsidRPr="002652CF">
          <w:rPr>
            <w:rStyle w:val="Hyperlink"/>
          </w:rPr>
          <w:t>3.3.3</w:t>
        </w:r>
        <w:r w:rsidR="00B40DEC">
          <w:rPr>
            <w:rFonts w:asciiTheme="minorHAnsi" w:eastAsiaTheme="minorEastAsia" w:hAnsiTheme="minorHAnsi"/>
            <w:sz w:val="22"/>
            <w:lang w:eastAsia="nl-BE"/>
          </w:rPr>
          <w:tab/>
        </w:r>
        <w:r w:rsidR="00B40DEC" w:rsidRPr="002652CF">
          <w:rPr>
            <w:rStyle w:val="Hyperlink"/>
          </w:rPr>
          <w:t>Uitlezen en verzenden van data</w:t>
        </w:r>
        <w:r w:rsidR="00B40DEC">
          <w:rPr>
            <w:webHidden/>
          </w:rPr>
          <w:tab/>
        </w:r>
        <w:r w:rsidR="00B40DEC">
          <w:rPr>
            <w:webHidden/>
          </w:rPr>
          <w:fldChar w:fldCharType="begin"/>
        </w:r>
        <w:r w:rsidR="00B40DEC">
          <w:rPr>
            <w:webHidden/>
          </w:rPr>
          <w:instrText xml:space="preserve"> PAGEREF _Toc40950824 \h </w:instrText>
        </w:r>
        <w:r w:rsidR="00B40DEC">
          <w:rPr>
            <w:webHidden/>
          </w:rPr>
        </w:r>
        <w:r w:rsidR="00B40DEC">
          <w:rPr>
            <w:webHidden/>
          </w:rPr>
          <w:fldChar w:fldCharType="separate"/>
        </w:r>
        <w:r w:rsidR="00B40DEC">
          <w:rPr>
            <w:webHidden/>
          </w:rPr>
          <w:t>19</w:t>
        </w:r>
        <w:r w:rsidR="00B40DEC">
          <w:rPr>
            <w:webHidden/>
          </w:rPr>
          <w:fldChar w:fldCharType="end"/>
        </w:r>
      </w:hyperlink>
    </w:p>
    <w:p w14:paraId="4ED5EC93" w14:textId="31DE5179"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25" w:history="1">
        <w:r w:rsidR="00B40DEC" w:rsidRPr="002652CF">
          <w:rPr>
            <w:rStyle w:val="Hyperlink"/>
          </w:rPr>
          <w:t>3.4</w:t>
        </w:r>
        <w:r w:rsidR="00B40DEC">
          <w:rPr>
            <w:rFonts w:asciiTheme="minorHAnsi" w:eastAsiaTheme="minorEastAsia" w:hAnsiTheme="minorHAnsi"/>
            <w:sz w:val="22"/>
            <w:lang w:eastAsia="nl-BE"/>
          </w:rPr>
          <w:tab/>
        </w:r>
        <w:r w:rsidR="00B40DEC" w:rsidRPr="002652CF">
          <w:rPr>
            <w:rStyle w:val="Hyperlink"/>
          </w:rPr>
          <w:t>Temperaturen</w:t>
        </w:r>
        <w:r w:rsidR="00B40DEC">
          <w:rPr>
            <w:webHidden/>
          </w:rPr>
          <w:tab/>
        </w:r>
        <w:r w:rsidR="00B40DEC">
          <w:rPr>
            <w:webHidden/>
          </w:rPr>
          <w:fldChar w:fldCharType="begin"/>
        </w:r>
        <w:r w:rsidR="00B40DEC">
          <w:rPr>
            <w:webHidden/>
          </w:rPr>
          <w:instrText xml:space="preserve"> PAGEREF _Toc40950825 \h </w:instrText>
        </w:r>
        <w:r w:rsidR="00B40DEC">
          <w:rPr>
            <w:webHidden/>
          </w:rPr>
        </w:r>
        <w:r w:rsidR="00B40DEC">
          <w:rPr>
            <w:webHidden/>
          </w:rPr>
          <w:fldChar w:fldCharType="separate"/>
        </w:r>
        <w:r w:rsidR="00B40DEC">
          <w:rPr>
            <w:webHidden/>
          </w:rPr>
          <w:t>19</w:t>
        </w:r>
        <w:r w:rsidR="00B40DEC">
          <w:rPr>
            <w:webHidden/>
          </w:rPr>
          <w:fldChar w:fldCharType="end"/>
        </w:r>
      </w:hyperlink>
    </w:p>
    <w:p w14:paraId="7FE1A003" w14:textId="311B19E0"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6" w:history="1">
        <w:r w:rsidR="00B40DEC" w:rsidRPr="002652CF">
          <w:rPr>
            <w:rStyle w:val="Hyperlink"/>
          </w:rPr>
          <w:t>3.4.1</w:t>
        </w:r>
        <w:r w:rsidR="00B40DEC">
          <w:rPr>
            <w:rFonts w:asciiTheme="minorHAnsi" w:eastAsiaTheme="minorEastAsia" w:hAnsiTheme="minorHAnsi"/>
            <w:sz w:val="22"/>
            <w:lang w:eastAsia="nl-BE"/>
          </w:rPr>
          <w:tab/>
        </w:r>
        <w:r w:rsidR="00B40DEC" w:rsidRPr="002652CF">
          <w:rPr>
            <w:rStyle w:val="Hyperlink"/>
          </w:rPr>
          <w:t>Onderzoek</w:t>
        </w:r>
        <w:r w:rsidR="00B40DEC">
          <w:rPr>
            <w:webHidden/>
          </w:rPr>
          <w:tab/>
        </w:r>
        <w:r w:rsidR="00B40DEC">
          <w:rPr>
            <w:webHidden/>
          </w:rPr>
          <w:fldChar w:fldCharType="begin"/>
        </w:r>
        <w:r w:rsidR="00B40DEC">
          <w:rPr>
            <w:webHidden/>
          </w:rPr>
          <w:instrText xml:space="preserve"> PAGEREF _Toc40950826 \h </w:instrText>
        </w:r>
        <w:r w:rsidR="00B40DEC">
          <w:rPr>
            <w:webHidden/>
          </w:rPr>
        </w:r>
        <w:r w:rsidR="00B40DEC">
          <w:rPr>
            <w:webHidden/>
          </w:rPr>
          <w:fldChar w:fldCharType="separate"/>
        </w:r>
        <w:r w:rsidR="00B40DEC">
          <w:rPr>
            <w:webHidden/>
          </w:rPr>
          <w:t>19</w:t>
        </w:r>
        <w:r w:rsidR="00B40DEC">
          <w:rPr>
            <w:webHidden/>
          </w:rPr>
          <w:fldChar w:fldCharType="end"/>
        </w:r>
      </w:hyperlink>
    </w:p>
    <w:p w14:paraId="0DC4806A" w14:textId="41895654"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27" w:history="1">
        <w:r w:rsidR="00B40DEC" w:rsidRPr="002652CF">
          <w:rPr>
            <w:rStyle w:val="Hyperlink"/>
          </w:rPr>
          <w:t>3.4.2</w:t>
        </w:r>
        <w:r w:rsidR="00B40DEC">
          <w:rPr>
            <w:rFonts w:asciiTheme="minorHAnsi" w:eastAsiaTheme="minorEastAsia" w:hAnsiTheme="minorHAnsi"/>
            <w:sz w:val="22"/>
            <w:lang w:eastAsia="nl-BE"/>
          </w:rPr>
          <w:tab/>
        </w:r>
        <w:r w:rsidR="00B40DEC" w:rsidRPr="002652CF">
          <w:rPr>
            <w:rStyle w:val="Hyperlink"/>
          </w:rPr>
          <w:t>Ontvangen van data</w:t>
        </w:r>
        <w:r w:rsidR="00B40DEC">
          <w:rPr>
            <w:webHidden/>
          </w:rPr>
          <w:tab/>
        </w:r>
        <w:r w:rsidR="00B40DEC">
          <w:rPr>
            <w:webHidden/>
          </w:rPr>
          <w:fldChar w:fldCharType="begin"/>
        </w:r>
        <w:r w:rsidR="00B40DEC">
          <w:rPr>
            <w:webHidden/>
          </w:rPr>
          <w:instrText xml:space="preserve"> PAGEREF _Toc40950827 \h </w:instrText>
        </w:r>
        <w:r w:rsidR="00B40DEC">
          <w:rPr>
            <w:webHidden/>
          </w:rPr>
        </w:r>
        <w:r w:rsidR="00B40DEC">
          <w:rPr>
            <w:webHidden/>
          </w:rPr>
          <w:fldChar w:fldCharType="separate"/>
        </w:r>
        <w:r w:rsidR="00B40DEC">
          <w:rPr>
            <w:webHidden/>
          </w:rPr>
          <w:t>19</w:t>
        </w:r>
        <w:r w:rsidR="00B40DEC">
          <w:rPr>
            <w:webHidden/>
          </w:rPr>
          <w:fldChar w:fldCharType="end"/>
        </w:r>
      </w:hyperlink>
    </w:p>
    <w:p w14:paraId="467F1695" w14:textId="75036D1D"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28" w:history="1">
        <w:r w:rsidR="00B40DEC" w:rsidRPr="002652CF">
          <w:rPr>
            <w:rStyle w:val="Hyperlink"/>
          </w:rPr>
          <w:t>3.5</w:t>
        </w:r>
        <w:r w:rsidR="00B40DEC">
          <w:rPr>
            <w:rFonts w:asciiTheme="minorHAnsi" w:eastAsiaTheme="minorEastAsia" w:hAnsiTheme="minorHAnsi"/>
            <w:sz w:val="22"/>
            <w:lang w:eastAsia="nl-BE"/>
          </w:rPr>
          <w:tab/>
        </w:r>
        <w:r w:rsidR="00B40DEC" w:rsidRPr="002652CF">
          <w:rPr>
            <w:rStyle w:val="Hyperlink"/>
          </w:rPr>
          <w:t>Locatie</w:t>
        </w:r>
        <w:r w:rsidR="00B40DEC">
          <w:rPr>
            <w:webHidden/>
          </w:rPr>
          <w:tab/>
        </w:r>
        <w:r w:rsidR="00B40DEC">
          <w:rPr>
            <w:webHidden/>
          </w:rPr>
          <w:fldChar w:fldCharType="begin"/>
        </w:r>
        <w:r w:rsidR="00B40DEC">
          <w:rPr>
            <w:webHidden/>
          </w:rPr>
          <w:instrText xml:space="preserve"> PAGEREF _Toc40950828 \h </w:instrText>
        </w:r>
        <w:r w:rsidR="00B40DEC">
          <w:rPr>
            <w:webHidden/>
          </w:rPr>
        </w:r>
        <w:r w:rsidR="00B40DEC">
          <w:rPr>
            <w:webHidden/>
          </w:rPr>
          <w:fldChar w:fldCharType="separate"/>
        </w:r>
        <w:r w:rsidR="00B40DEC">
          <w:rPr>
            <w:webHidden/>
          </w:rPr>
          <w:t>19</w:t>
        </w:r>
        <w:r w:rsidR="00B40DEC">
          <w:rPr>
            <w:webHidden/>
          </w:rPr>
          <w:fldChar w:fldCharType="end"/>
        </w:r>
      </w:hyperlink>
    </w:p>
    <w:p w14:paraId="14923530" w14:textId="32FEA6BD" w:rsidR="00B40DEC" w:rsidRDefault="00FC2BA8">
      <w:pPr>
        <w:pStyle w:val="Inhopg1"/>
        <w:tabs>
          <w:tab w:val="left" w:pos="880"/>
          <w:tab w:val="right" w:leader="dot" w:pos="9628"/>
        </w:tabs>
        <w:rPr>
          <w:rFonts w:asciiTheme="minorHAnsi" w:eastAsiaTheme="minorEastAsia" w:hAnsiTheme="minorHAnsi"/>
          <w:b w:val="0"/>
          <w:sz w:val="22"/>
          <w:lang w:eastAsia="nl-BE"/>
        </w:rPr>
      </w:pPr>
      <w:hyperlink w:anchor="_Toc40950829" w:history="1">
        <w:r w:rsidR="00B40DEC" w:rsidRPr="002652CF">
          <w:rPr>
            <w:rStyle w:val="Hyperlink"/>
          </w:rPr>
          <w:t>4</w:t>
        </w:r>
        <w:r w:rsidR="00B40DEC">
          <w:rPr>
            <w:rFonts w:asciiTheme="minorHAnsi" w:eastAsiaTheme="minorEastAsia" w:hAnsiTheme="minorHAnsi"/>
            <w:b w:val="0"/>
            <w:sz w:val="22"/>
            <w:lang w:eastAsia="nl-BE"/>
          </w:rPr>
          <w:tab/>
        </w:r>
        <w:r w:rsidR="00B40DEC" w:rsidRPr="002652CF">
          <w:rPr>
            <w:rStyle w:val="Hyperlink"/>
          </w:rPr>
          <w:t>Functies van de smart frigobox</w:t>
        </w:r>
        <w:r w:rsidR="00B40DEC">
          <w:rPr>
            <w:webHidden/>
          </w:rPr>
          <w:tab/>
        </w:r>
        <w:r w:rsidR="00B40DEC">
          <w:rPr>
            <w:webHidden/>
          </w:rPr>
          <w:fldChar w:fldCharType="begin"/>
        </w:r>
        <w:r w:rsidR="00B40DEC">
          <w:rPr>
            <w:webHidden/>
          </w:rPr>
          <w:instrText xml:space="preserve"> PAGEREF _Toc40950829 \h </w:instrText>
        </w:r>
        <w:r w:rsidR="00B40DEC">
          <w:rPr>
            <w:webHidden/>
          </w:rPr>
        </w:r>
        <w:r w:rsidR="00B40DEC">
          <w:rPr>
            <w:webHidden/>
          </w:rPr>
          <w:fldChar w:fldCharType="separate"/>
        </w:r>
        <w:r w:rsidR="00B40DEC">
          <w:rPr>
            <w:webHidden/>
          </w:rPr>
          <w:t>20</w:t>
        </w:r>
        <w:r w:rsidR="00B40DEC">
          <w:rPr>
            <w:webHidden/>
          </w:rPr>
          <w:fldChar w:fldCharType="end"/>
        </w:r>
      </w:hyperlink>
    </w:p>
    <w:p w14:paraId="480F2ADC" w14:textId="3524B5B5"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30" w:history="1">
        <w:r w:rsidR="00B40DEC" w:rsidRPr="002652CF">
          <w:rPr>
            <w:rStyle w:val="Hyperlink"/>
          </w:rPr>
          <w:t>4.1</w:t>
        </w:r>
        <w:r w:rsidR="00B40DEC">
          <w:rPr>
            <w:rFonts w:asciiTheme="minorHAnsi" w:eastAsiaTheme="minorEastAsia" w:hAnsiTheme="minorHAnsi"/>
            <w:sz w:val="22"/>
            <w:lang w:eastAsia="nl-BE"/>
          </w:rPr>
          <w:tab/>
        </w:r>
        <w:r w:rsidR="00B40DEC" w:rsidRPr="002652CF">
          <w:rPr>
            <w:rStyle w:val="Hyperlink"/>
          </w:rPr>
          <w:t>Verbinding</w:t>
        </w:r>
        <w:r w:rsidR="00B40DEC">
          <w:rPr>
            <w:webHidden/>
          </w:rPr>
          <w:tab/>
        </w:r>
        <w:r w:rsidR="00B40DEC">
          <w:rPr>
            <w:webHidden/>
          </w:rPr>
          <w:fldChar w:fldCharType="begin"/>
        </w:r>
        <w:r w:rsidR="00B40DEC">
          <w:rPr>
            <w:webHidden/>
          </w:rPr>
          <w:instrText xml:space="preserve"> PAGEREF _Toc40950830 \h </w:instrText>
        </w:r>
        <w:r w:rsidR="00B40DEC">
          <w:rPr>
            <w:webHidden/>
          </w:rPr>
        </w:r>
        <w:r w:rsidR="00B40DEC">
          <w:rPr>
            <w:webHidden/>
          </w:rPr>
          <w:fldChar w:fldCharType="separate"/>
        </w:r>
        <w:r w:rsidR="00B40DEC">
          <w:rPr>
            <w:webHidden/>
          </w:rPr>
          <w:t>20</w:t>
        </w:r>
        <w:r w:rsidR="00B40DEC">
          <w:rPr>
            <w:webHidden/>
          </w:rPr>
          <w:fldChar w:fldCharType="end"/>
        </w:r>
      </w:hyperlink>
    </w:p>
    <w:p w14:paraId="08EC0B26" w14:textId="4CF86A96"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1" w:history="1">
        <w:r w:rsidR="00B40DEC" w:rsidRPr="002652CF">
          <w:rPr>
            <w:rStyle w:val="Hyperlink"/>
          </w:rPr>
          <w:t>4.1.1</w:t>
        </w:r>
        <w:r w:rsidR="00B40DEC">
          <w:rPr>
            <w:rFonts w:asciiTheme="minorHAnsi" w:eastAsiaTheme="minorEastAsia" w:hAnsiTheme="minorHAnsi"/>
            <w:sz w:val="22"/>
            <w:lang w:eastAsia="nl-BE"/>
          </w:rPr>
          <w:tab/>
        </w:r>
        <w:r w:rsidR="00B40DEC" w:rsidRPr="002652CF">
          <w:rPr>
            <w:rStyle w:val="Hyperlink"/>
          </w:rPr>
          <w:t>Vooronderzoek</w:t>
        </w:r>
        <w:r w:rsidR="00B40DEC">
          <w:rPr>
            <w:webHidden/>
          </w:rPr>
          <w:tab/>
        </w:r>
        <w:r w:rsidR="00B40DEC">
          <w:rPr>
            <w:webHidden/>
          </w:rPr>
          <w:fldChar w:fldCharType="begin"/>
        </w:r>
        <w:r w:rsidR="00B40DEC">
          <w:rPr>
            <w:webHidden/>
          </w:rPr>
          <w:instrText xml:space="preserve"> PAGEREF _Toc40950831 \h </w:instrText>
        </w:r>
        <w:r w:rsidR="00B40DEC">
          <w:rPr>
            <w:webHidden/>
          </w:rPr>
        </w:r>
        <w:r w:rsidR="00B40DEC">
          <w:rPr>
            <w:webHidden/>
          </w:rPr>
          <w:fldChar w:fldCharType="separate"/>
        </w:r>
        <w:r w:rsidR="00B40DEC">
          <w:rPr>
            <w:webHidden/>
          </w:rPr>
          <w:t>20</w:t>
        </w:r>
        <w:r w:rsidR="00B40DEC">
          <w:rPr>
            <w:webHidden/>
          </w:rPr>
          <w:fldChar w:fldCharType="end"/>
        </w:r>
      </w:hyperlink>
    </w:p>
    <w:p w14:paraId="62746062" w14:textId="33768D8B"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2" w:history="1">
        <w:r w:rsidR="00B40DEC" w:rsidRPr="002652CF">
          <w:rPr>
            <w:rStyle w:val="Hyperlink"/>
          </w:rPr>
          <w:t>4.1.2</w:t>
        </w:r>
        <w:r w:rsidR="00B40DEC">
          <w:rPr>
            <w:rFonts w:asciiTheme="minorHAnsi" w:eastAsiaTheme="minorEastAsia" w:hAnsiTheme="minorHAnsi"/>
            <w:sz w:val="22"/>
            <w:lang w:eastAsia="nl-BE"/>
          </w:rPr>
          <w:tab/>
        </w:r>
        <w:r w:rsidR="00B40DEC" w:rsidRPr="002652CF">
          <w:rPr>
            <w:rStyle w:val="Hyperlink"/>
          </w:rPr>
          <w:t>Realisatie</w:t>
        </w:r>
        <w:r w:rsidR="00B40DEC">
          <w:rPr>
            <w:webHidden/>
          </w:rPr>
          <w:tab/>
        </w:r>
        <w:r w:rsidR="00B40DEC">
          <w:rPr>
            <w:webHidden/>
          </w:rPr>
          <w:fldChar w:fldCharType="begin"/>
        </w:r>
        <w:r w:rsidR="00B40DEC">
          <w:rPr>
            <w:webHidden/>
          </w:rPr>
          <w:instrText xml:space="preserve"> PAGEREF _Toc40950832 \h </w:instrText>
        </w:r>
        <w:r w:rsidR="00B40DEC">
          <w:rPr>
            <w:webHidden/>
          </w:rPr>
        </w:r>
        <w:r w:rsidR="00B40DEC">
          <w:rPr>
            <w:webHidden/>
          </w:rPr>
          <w:fldChar w:fldCharType="separate"/>
        </w:r>
        <w:r w:rsidR="00B40DEC">
          <w:rPr>
            <w:webHidden/>
          </w:rPr>
          <w:t>20</w:t>
        </w:r>
        <w:r w:rsidR="00B40DEC">
          <w:rPr>
            <w:webHidden/>
          </w:rPr>
          <w:fldChar w:fldCharType="end"/>
        </w:r>
      </w:hyperlink>
    </w:p>
    <w:p w14:paraId="25A2768E" w14:textId="044763F4"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3" w:history="1">
        <w:r w:rsidR="00B40DEC" w:rsidRPr="002652CF">
          <w:rPr>
            <w:rStyle w:val="Hyperlink"/>
          </w:rPr>
          <w:t>4.1.3</w:t>
        </w:r>
        <w:r w:rsidR="00B40DEC">
          <w:rPr>
            <w:rFonts w:asciiTheme="minorHAnsi" w:eastAsiaTheme="minorEastAsia" w:hAnsiTheme="minorHAnsi"/>
            <w:sz w:val="22"/>
            <w:lang w:eastAsia="nl-BE"/>
          </w:rPr>
          <w:tab/>
        </w:r>
        <w:r w:rsidR="00B40DEC" w:rsidRPr="002652CF">
          <w:rPr>
            <w:rStyle w:val="Hyperlink"/>
          </w:rPr>
          <w:t>Ontvangen en verzenden van data</w:t>
        </w:r>
        <w:r w:rsidR="00B40DEC">
          <w:rPr>
            <w:webHidden/>
          </w:rPr>
          <w:tab/>
        </w:r>
        <w:r w:rsidR="00B40DEC">
          <w:rPr>
            <w:webHidden/>
          </w:rPr>
          <w:fldChar w:fldCharType="begin"/>
        </w:r>
        <w:r w:rsidR="00B40DEC">
          <w:rPr>
            <w:webHidden/>
          </w:rPr>
          <w:instrText xml:space="preserve"> PAGEREF _Toc40950833 \h </w:instrText>
        </w:r>
        <w:r w:rsidR="00B40DEC">
          <w:rPr>
            <w:webHidden/>
          </w:rPr>
        </w:r>
        <w:r w:rsidR="00B40DEC">
          <w:rPr>
            <w:webHidden/>
          </w:rPr>
          <w:fldChar w:fldCharType="separate"/>
        </w:r>
        <w:r w:rsidR="00B40DEC">
          <w:rPr>
            <w:webHidden/>
          </w:rPr>
          <w:t>20</w:t>
        </w:r>
        <w:r w:rsidR="00B40DEC">
          <w:rPr>
            <w:webHidden/>
          </w:rPr>
          <w:fldChar w:fldCharType="end"/>
        </w:r>
      </w:hyperlink>
    </w:p>
    <w:p w14:paraId="64AAEF17" w14:textId="206EB0E6"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34" w:history="1">
        <w:r w:rsidR="00B40DEC" w:rsidRPr="002652CF">
          <w:rPr>
            <w:rStyle w:val="Hyperlink"/>
          </w:rPr>
          <w:t>4.2</w:t>
        </w:r>
        <w:r w:rsidR="00B40DEC">
          <w:rPr>
            <w:rFonts w:asciiTheme="minorHAnsi" w:eastAsiaTheme="minorEastAsia" w:hAnsiTheme="minorHAnsi"/>
            <w:sz w:val="22"/>
            <w:lang w:eastAsia="nl-BE"/>
          </w:rPr>
          <w:tab/>
        </w:r>
        <w:r w:rsidR="00B40DEC" w:rsidRPr="002652CF">
          <w:rPr>
            <w:rStyle w:val="Hyperlink"/>
          </w:rPr>
          <w:t>Temperatuurmeting</w:t>
        </w:r>
        <w:r w:rsidR="00B40DEC">
          <w:rPr>
            <w:webHidden/>
          </w:rPr>
          <w:tab/>
        </w:r>
        <w:r w:rsidR="00B40DEC">
          <w:rPr>
            <w:webHidden/>
          </w:rPr>
          <w:fldChar w:fldCharType="begin"/>
        </w:r>
        <w:r w:rsidR="00B40DEC">
          <w:rPr>
            <w:webHidden/>
          </w:rPr>
          <w:instrText xml:space="preserve"> PAGEREF _Toc40950834 \h </w:instrText>
        </w:r>
        <w:r w:rsidR="00B40DEC">
          <w:rPr>
            <w:webHidden/>
          </w:rPr>
        </w:r>
        <w:r w:rsidR="00B40DEC">
          <w:rPr>
            <w:webHidden/>
          </w:rPr>
          <w:fldChar w:fldCharType="separate"/>
        </w:r>
        <w:r w:rsidR="00B40DEC">
          <w:rPr>
            <w:webHidden/>
          </w:rPr>
          <w:t>20</w:t>
        </w:r>
        <w:r w:rsidR="00B40DEC">
          <w:rPr>
            <w:webHidden/>
          </w:rPr>
          <w:fldChar w:fldCharType="end"/>
        </w:r>
      </w:hyperlink>
    </w:p>
    <w:p w14:paraId="0CA32677" w14:textId="30FE7114"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5" w:history="1">
        <w:r w:rsidR="00B40DEC" w:rsidRPr="002652CF">
          <w:rPr>
            <w:rStyle w:val="Hyperlink"/>
          </w:rPr>
          <w:t>4.2.1</w:t>
        </w:r>
        <w:r w:rsidR="00B40DEC">
          <w:rPr>
            <w:rFonts w:asciiTheme="minorHAnsi" w:eastAsiaTheme="minorEastAsia" w:hAnsiTheme="minorHAnsi"/>
            <w:sz w:val="22"/>
            <w:lang w:eastAsia="nl-BE"/>
          </w:rPr>
          <w:tab/>
        </w:r>
        <w:r w:rsidR="00B40DEC" w:rsidRPr="002652CF">
          <w:rPr>
            <w:rStyle w:val="Hyperlink"/>
          </w:rPr>
          <w:t>Onderzoek</w:t>
        </w:r>
        <w:r w:rsidR="00B40DEC">
          <w:rPr>
            <w:webHidden/>
          </w:rPr>
          <w:tab/>
        </w:r>
        <w:r w:rsidR="00B40DEC">
          <w:rPr>
            <w:webHidden/>
          </w:rPr>
          <w:fldChar w:fldCharType="begin"/>
        </w:r>
        <w:r w:rsidR="00B40DEC">
          <w:rPr>
            <w:webHidden/>
          </w:rPr>
          <w:instrText xml:space="preserve"> PAGEREF _Toc40950835 \h </w:instrText>
        </w:r>
        <w:r w:rsidR="00B40DEC">
          <w:rPr>
            <w:webHidden/>
          </w:rPr>
        </w:r>
        <w:r w:rsidR="00B40DEC">
          <w:rPr>
            <w:webHidden/>
          </w:rPr>
          <w:fldChar w:fldCharType="separate"/>
        </w:r>
        <w:r w:rsidR="00B40DEC">
          <w:rPr>
            <w:webHidden/>
          </w:rPr>
          <w:t>20</w:t>
        </w:r>
        <w:r w:rsidR="00B40DEC">
          <w:rPr>
            <w:webHidden/>
          </w:rPr>
          <w:fldChar w:fldCharType="end"/>
        </w:r>
      </w:hyperlink>
    </w:p>
    <w:p w14:paraId="6A07664A" w14:textId="5F2AAE80"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6" w:history="1">
        <w:r w:rsidR="00B40DEC" w:rsidRPr="002652CF">
          <w:rPr>
            <w:rStyle w:val="Hyperlink"/>
          </w:rPr>
          <w:t>4.2.2</w:t>
        </w:r>
        <w:r w:rsidR="00B40DEC">
          <w:rPr>
            <w:rFonts w:asciiTheme="minorHAnsi" w:eastAsiaTheme="minorEastAsia" w:hAnsiTheme="minorHAnsi"/>
            <w:sz w:val="22"/>
            <w:lang w:eastAsia="nl-BE"/>
          </w:rPr>
          <w:tab/>
        </w:r>
        <w:r w:rsidR="00B40DEC" w:rsidRPr="002652CF">
          <w:rPr>
            <w:rStyle w:val="Hyperlink"/>
          </w:rPr>
          <w:t>Implementatie</w:t>
        </w:r>
        <w:r w:rsidR="00B40DEC">
          <w:rPr>
            <w:webHidden/>
          </w:rPr>
          <w:tab/>
        </w:r>
        <w:r w:rsidR="00B40DEC">
          <w:rPr>
            <w:webHidden/>
          </w:rPr>
          <w:fldChar w:fldCharType="begin"/>
        </w:r>
        <w:r w:rsidR="00B40DEC">
          <w:rPr>
            <w:webHidden/>
          </w:rPr>
          <w:instrText xml:space="preserve"> PAGEREF _Toc40950836 \h </w:instrText>
        </w:r>
        <w:r w:rsidR="00B40DEC">
          <w:rPr>
            <w:webHidden/>
          </w:rPr>
        </w:r>
        <w:r w:rsidR="00B40DEC">
          <w:rPr>
            <w:webHidden/>
          </w:rPr>
          <w:fldChar w:fldCharType="separate"/>
        </w:r>
        <w:r w:rsidR="00B40DEC">
          <w:rPr>
            <w:webHidden/>
          </w:rPr>
          <w:t>21</w:t>
        </w:r>
        <w:r w:rsidR="00B40DEC">
          <w:rPr>
            <w:webHidden/>
          </w:rPr>
          <w:fldChar w:fldCharType="end"/>
        </w:r>
      </w:hyperlink>
    </w:p>
    <w:p w14:paraId="38EC1487" w14:textId="4FC4823F"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37" w:history="1">
        <w:r w:rsidR="00B40DEC" w:rsidRPr="002652CF">
          <w:rPr>
            <w:rStyle w:val="Hyperlink"/>
          </w:rPr>
          <w:t>4.3</w:t>
        </w:r>
        <w:r w:rsidR="00B40DEC">
          <w:rPr>
            <w:rFonts w:asciiTheme="minorHAnsi" w:eastAsiaTheme="minorEastAsia" w:hAnsiTheme="minorHAnsi"/>
            <w:sz w:val="22"/>
            <w:lang w:eastAsia="nl-BE"/>
          </w:rPr>
          <w:tab/>
        </w:r>
        <w:r w:rsidR="00B40DEC" w:rsidRPr="002652CF">
          <w:rPr>
            <w:rStyle w:val="Hyperlink"/>
          </w:rPr>
          <w:t>Inventaris</w:t>
        </w:r>
        <w:r w:rsidR="00B40DEC">
          <w:rPr>
            <w:webHidden/>
          </w:rPr>
          <w:tab/>
        </w:r>
        <w:r w:rsidR="00B40DEC">
          <w:rPr>
            <w:webHidden/>
          </w:rPr>
          <w:fldChar w:fldCharType="begin"/>
        </w:r>
        <w:r w:rsidR="00B40DEC">
          <w:rPr>
            <w:webHidden/>
          </w:rPr>
          <w:instrText xml:space="preserve"> PAGEREF _Toc40950837 \h </w:instrText>
        </w:r>
        <w:r w:rsidR="00B40DEC">
          <w:rPr>
            <w:webHidden/>
          </w:rPr>
        </w:r>
        <w:r w:rsidR="00B40DEC">
          <w:rPr>
            <w:webHidden/>
          </w:rPr>
          <w:fldChar w:fldCharType="separate"/>
        </w:r>
        <w:r w:rsidR="00B40DEC">
          <w:rPr>
            <w:webHidden/>
          </w:rPr>
          <w:t>21</w:t>
        </w:r>
        <w:r w:rsidR="00B40DEC">
          <w:rPr>
            <w:webHidden/>
          </w:rPr>
          <w:fldChar w:fldCharType="end"/>
        </w:r>
      </w:hyperlink>
    </w:p>
    <w:p w14:paraId="53DC4B3F" w14:textId="04B20A6F"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8" w:history="1">
        <w:r w:rsidR="00B40DEC" w:rsidRPr="002652CF">
          <w:rPr>
            <w:rStyle w:val="Hyperlink"/>
          </w:rPr>
          <w:t>4.3.1</w:t>
        </w:r>
        <w:r w:rsidR="00B40DEC">
          <w:rPr>
            <w:rFonts w:asciiTheme="minorHAnsi" w:eastAsiaTheme="minorEastAsia" w:hAnsiTheme="minorHAnsi"/>
            <w:sz w:val="22"/>
            <w:lang w:eastAsia="nl-BE"/>
          </w:rPr>
          <w:tab/>
        </w:r>
        <w:r w:rsidR="00B40DEC" w:rsidRPr="002652CF">
          <w:rPr>
            <w:rStyle w:val="Hyperlink"/>
          </w:rPr>
          <w:t>Onderzoek</w:t>
        </w:r>
        <w:r w:rsidR="00B40DEC">
          <w:rPr>
            <w:webHidden/>
          </w:rPr>
          <w:tab/>
        </w:r>
        <w:r w:rsidR="00B40DEC">
          <w:rPr>
            <w:webHidden/>
          </w:rPr>
          <w:fldChar w:fldCharType="begin"/>
        </w:r>
        <w:r w:rsidR="00B40DEC">
          <w:rPr>
            <w:webHidden/>
          </w:rPr>
          <w:instrText xml:space="preserve"> PAGEREF _Toc40950838 \h </w:instrText>
        </w:r>
        <w:r w:rsidR="00B40DEC">
          <w:rPr>
            <w:webHidden/>
          </w:rPr>
        </w:r>
        <w:r w:rsidR="00B40DEC">
          <w:rPr>
            <w:webHidden/>
          </w:rPr>
          <w:fldChar w:fldCharType="separate"/>
        </w:r>
        <w:r w:rsidR="00B40DEC">
          <w:rPr>
            <w:webHidden/>
          </w:rPr>
          <w:t>21</w:t>
        </w:r>
        <w:r w:rsidR="00B40DEC">
          <w:rPr>
            <w:webHidden/>
          </w:rPr>
          <w:fldChar w:fldCharType="end"/>
        </w:r>
      </w:hyperlink>
    </w:p>
    <w:p w14:paraId="453F7F50" w14:textId="31B323C8"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39" w:history="1">
        <w:r w:rsidR="00B40DEC" w:rsidRPr="002652CF">
          <w:rPr>
            <w:rStyle w:val="Hyperlink"/>
          </w:rPr>
          <w:t>4.3.2</w:t>
        </w:r>
        <w:r w:rsidR="00B40DEC">
          <w:rPr>
            <w:rFonts w:asciiTheme="minorHAnsi" w:eastAsiaTheme="minorEastAsia" w:hAnsiTheme="minorHAnsi"/>
            <w:sz w:val="22"/>
            <w:lang w:eastAsia="nl-BE"/>
          </w:rPr>
          <w:tab/>
        </w:r>
        <w:r w:rsidR="00B40DEC" w:rsidRPr="002652CF">
          <w:rPr>
            <w:rStyle w:val="Hyperlink"/>
          </w:rPr>
          <w:t>Implementatie</w:t>
        </w:r>
        <w:r w:rsidR="00B40DEC">
          <w:rPr>
            <w:webHidden/>
          </w:rPr>
          <w:tab/>
        </w:r>
        <w:r w:rsidR="00B40DEC">
          <w:rPr>
            <w:webHidden/>
          </w:rPr>
          <w:fldChar w:fldCharType="begin"/>
        </w:r>
        <w:r w:rsidR="00B40DEC">
          <w:rPr>
            <w:webHidden/>
          </w:rPr>
          <w:instrText xml:space="preserve"> PAGEREF _Toc40950839 \h </w:instrText>
        </w:r>
        <w:r w:rsidR="00B40DEC">
          <w:rPr>
            <w:webHidden/>
          </w:rPr>
        </w:r>
        <w:r w:rsidR="00B40DEC">
          <w:rPr>
            <w:webHidden/>
          </w:rPr>
          <w:fldChar w:fldCharType="separate"/>
        </w:r>
        <w:r w:rsidR="00B40DEC">
          <w:rPr>
            <w:webHidden/>
          </w:rPr>
          <w:t>21</w:t>
        </w:r>
        <w:r w:rsidR="00B40DEC">
          <w:rPr>
            <w:webHidden/>
          </w:rPr>
          <w:fldChar w:fldCharType="end"/>
        </w:r>
      </w:hyperlink>
    </w:p>
    <w:p w14:paraId="3003E838" w14:textId="126E32BA"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40" w:history="1">
        <w:r w:rsidR="00B40DEC" w:rsidRPr="002652CF">
          <w:rPr>
            <w:rStyle w:val="Hyperlink"/>
          </w:rPr>
          <w:t>4.4</w:t>
        </w:r>
        <w:r w:rsidR="00B40DEC">
          <w:rPr>
            <w:rFonts w:asciiTheme="minorHAnsi" w:eastAsiaTheme="minorEastAsia" w:hAnsiTheme="minorHAnsi"/>
            <w:sz w:val="22"/>
            <w:lang w:eastAsia="nl-BE"/>
          </w:rPr>
          <w:tab/>
        </w:r>
        <w:r w:rsidR="00B40DEC" w:rsidRPr="002652CF">
          <w:rPr>
            <w:rStyle w:val="Hyperlink"/>
          </w:rPr>
          <w:t>Volgfunctie</w:t>
        </w:r>
        <w:r w:rsidR="00B40DEC">
          <w:rPr>
            <w:webHidden/>
          </w:rPr>
          <w:tab/>
        </w:r>
        <w:r w:rsidR="00B40DEC">
          <w:rPr>
            <w:webHidden/>
          </w:rPr>
          <w:fldChar w:fldCharType="begin"/>
        </w:r>
        <w:r w:rsidR="00B40DEC">
          <w:rPr>
            <w:webHidden/>
          </w:rPr>
          <w:instrText xml:space="preserve"> PAGEREF _Toc40950840 \h </w:instrText>
        </w:r>
        <w:r w:rsidR="00B40DEC">
          <w:rPr>
            <w:webHidden/>
          </w:rPr>
        </w:r>
        <w:r w:rsidR="00B40DEC">
          <w:rPr>
            <w:webHidden/>
          </w:rPr>
          <w:fldChar w:fldCharType="separate"/>
        </w:r>
        <w:r w:rsidR="00B40DEC">
          <w:rPr>
            <w:webHidden/>
          </w:rPr>
          <w:t>21</w:t>
        </w:r>
        <w:r w:rsidR="00B40DEC">
          <w:rPr>
            <w:webHidden/>
          </w:rPr>
          <w:fldChar w:fldCharType="end"/>
        </w:r>
      </w:hyperlink>
    </w:p>
    <w:p w14:paraId="20F0831D" w14:textId="5AC46A08"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41" w:history="1">
        <w:r w:rsidR="00B40DEC" w:rsidRPr="002652CF">
          <w:rPr>
            <w:rStyle w:val="Hyperlink"/>
          </w:rPr>
          <w:t>4.4.1</w:t>
        </w:r>
        <w:r w:rsidR="00B40DEC">
          <w:rPr>
            <w:rFonts w:asciiTheme="minorHAnsi" w:eastAsiaTheme="minorEastAsia" w:hAnsiTheme="minorHAnsi"/>
            <w:sz w:val="22"/>
            <w:lang w:eastAsia="nl-BE"/>
          </w:rPr>
          <w:tab/>
        </w:r>
        <w:r w:rsidR="00B40DEC" w:rsidRPr="002652CF">
          <w:rPr>
            <w:rStyle w:val="Hyperlink"/>
          </w:rPr>
          <w:t>Onderzoek</w:t>
        </w:r>
        <w:r w:rsidR="00B40DEC">
          <w:rPr>
            <w:webHidden/>
          </w:rPr>
          <w:tab/>
        </w:r>
        <w:r w:rsidR="00B40DEC">
          <w:rPr>
            <w:webHidden/>
          </w:rPr>
          <w:fldChar w:fldCharType="begin"/>
        </w:r>
        <w:r w:rsidR="00B40DEC">
          <w:rPr>
            <w:webHidden/>
          </w:rPr>
          <w:instrText xml:space="preserve"> PAGEREF _Toc40950841 \h </w:instrText>
        </w:r>
        <w:r w:rsidR="00B40DEC">
          <w:rPr>
            <w:webHidden/>
          </w:rPr>
        </w:r>
        <w:r w:rsidR="00B40DEC">
          <w:rPr>
            <w:webHidden/>
          </w:rPr>
          <w:fldChar w:fldCharType="separate"/>
        </w:r>
        <w:r w:rsidR="00B40DEC">
          <w:rPr>
            <w:webHidden/>
          </w:rPr>
          <w:t>21</w:t>
        </w:r>
        <w:r w:rsidR="00B40DEC">
          <w:rPr>
            <w:webHidden/>
          </w:rPr>
          <w:fldChar w:fldCharType="end"/>
        </w:r>
      </w:hyperlink>
    </w:p>
    <w:p w14:paraId="45E2B00C" w14:textId="72D91B91"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42" w:history="1">
        <w:r w:rsidR="00B40DEC" w:rsidRPr="002652CF">
          <w:rPr>
            <w:rStyle w:val="Hyperlink"/>
          </w:rPr>
          <w:t>4.4.2</w:t>
        </w:r>
        <w:r w:rsidR="00B40DEC">
          <w:rPr>
            <w:rFonts w:asciiTheme="minorHAnsi" w:eastAsiaTheme="minorEastAsia" w:hAnsiTheme="minorHAnsi"/>
            <w:sz w:val="22"/>
            <w:lang w:eastAsia="nl-BE"/>
          </w:rPr>
          <w:tab/>
        </w:r>
        <w:r w:rsidR="00B40DEC" w:rsidRPr="002652CF">
          <w:rPr>
            <w:rStyle w:val="Hyperlink"/>
          </w:rPr>
          <w:t>Richting bepalen</w:t>
        </w:r>
        <w:r w:rsidR="00B40DEC">
          <w:rPr>
            <w:webHidden/>
          </w:rPr>
          <w:tab/>
        </w:r>
        <w:r w:rsidR="00B40DEC">
          <w:rPr>
            <w:webHidden/>
          </w:rPr>
          <w:fldChar w:fldCharType="begin"/>
        </w:r>
        <w:r w:rsidR="00B40DEC">
          <w:rPr>
            <w:webHidden/>
          </w:rPr>
          <w:instrText xml:space="preserve"> PAGEREF _Toc40950842 \h </w:instrText>
        </w:r>
        <w:r w:rsidR="00B40DEC">
          <w:rPr>
            <w:webHidden/>
          </w:rPr>
        </w:r>
        <w:r w:rsidR="00B40DEC">
          <w:rPr>
            <w:webHidden/>
          </w:rPr>
          <w:fldChar w:fldCharType="separate"/>
        </w:r>
        <w:r w:rsidR="00B40DEC">
          <w:rPr>
            <w:webHidden/>
          </w:rPr>
          <w:t>22</w:t>
        </w:r>
        <w:r w:rsidR="00B40DEC">
          <w:rPr>
            <w:webHidden/>
          </w:rPr>
          <w:fldChar w:fldCharType="end"/>
        </w:r>
      </w:hyperlink>
    </w:p>
    <w:p w14:paraId="2488A543" w14:textId="36280EEC" w:rsidR="00B40DEC" w:rsidRDefault="00FC2BA8">
      <w:pPr>
        <w:pStyle w:val="Inhopg3"/>
        <w:tabs>
          <w:tab w:val="left" w:pos="880"/>
          <w:tab w:val="right" w:leader="dot" w:pos="9628"/>
        </w:tabs>
        <w:rPr>
          <w:rFonts w:asciiTheme="minorHAnsi" w:eastAsiaTheme="minorEastAsia" w:hAnsiTheme="minorHAnsi"/>
          <w:sz w:val="22"/>
          <w:lang w:eastAsia="nl-BE"/>
        </w:rPr>
      </w:pPr>
      <w:hyperlink w:anchor="_Toc40950843" w:history="1">
        <w:r w:rsidR="00B40DEC" w:rsidRPr="002652CF">
          <w:rPr>
            <w:rStyle w:val="Hyperlink"/>
          </w:rPr>
          <w:t>4.4.3</w:t>
        </w:r>
        <w:r w:rsidR="00B40DEC">
          <w:rPr>
            <w:rFonts w:asciiTheme="minorHAnsi" w:eastAsiaTheme="minorEastAsia" w:hAnsiTheme="minorHAnsi"/>
            <w:sz w:val="22"/>
            <w:lang w:eastAsia="nl-BE"/>
          </w:rPr>
          <w:tab/>
        </w:r>
        <w:r w:rsidR="00B40DEC" w:rsidRPr="002652CF">
          <w:rPr>
            <w:rStyle w:val="Hyperlink"/>
          </w:rPr>
          <w:t>Botsingsdetectie</w:t>
        </w:r>
        <w:r w:rsidR="00B40DEC">
          <w:rPr>
            <w:webHidden/>
          </w:rPr>
          <w:tab/>
        </w:r>
        <w:r w:rsidR="00B40DEC">
          <w:rPr>
            <w:webHidden/>
          </w:rPr>
          <w:fldChar w:fldCharType="begin"/>
        </w:r>
        <w:r w:rsidR="00B40DEC">
          <w:rPr>
            <w:webHidden/>
          </w:rPr>
          <w:instrText xml:space="preserve"> PAGEREF _Toc40950843 \h </w:instrText>
        </w:r>
        <w:r w:rsidR="00B40DEC">
          <w:rPr>
            <w:webHidden/>
          </w:rPr>
        </w:r>
        <w:r w:rsidR="00B40DEC">
          <w:rPr>
            <w:webHidden/>
          </w:rPr>
          <w:fldChar w:fldCharType="separate"/>
        </w:r>
        <w:r w:rsidR="00B40DEC">
          <w:rPr>
            <w:webHidden/>
          </w:rPr>
          <w:t>23</w:t>
        </w:r>
        <w:r w:rsidR="00B40DEC">
          <w:rPr>
            <w:webHidden/>
          </w:rPr>
          <w:fldChar w:fldCharType="end"/>
        </w:r>
      </w:hyperlink>
    </w:p>
    <w:p w14:paraId="2938BA35" w14:textId="082F2D81" w:rsidR="00B40DEC" w:rsidRDefault="00FC2BA8">
      <w:pPr>
        <w:pStyle w:val="Inhopg2"/>
        <w:tabs>
          <w:tab w:val="left" w:pos="880"/>
          <w:tab w:val="right" w:leader="dot" w:pos="9628"/>
        </w:tabs>
        <w:rPr>
          <w:rFonts w:asciiTheme="minorHAnsi" w:eastAsiaTheme="minorEastAsia" w:hAnsiTheme="minorHAnsi"/>
          <w:sz w:val="22"/>
          <w:lang w:eastAsia="nl-BE"/>
        </w:rPr>
      </w:pPr>
      <w:hyperlink w:anchor="_Toc40950844" w:history="1">
        <w:r w:rsidR="00B40DEC" w:rsidRPr="002652CF">
          <w:rPr>
            <w:rStyle w:val="Hyperlink"/>
          </w:rPr>
          <w:t>4.5</w:t>
        </w:r>
        <w:r w:rsidR="00B40DEC">
          <w:rPr>
            <w:rFonts w:asciiTheme="minorHAnsi" w:eastAsiaTheme="minorEastAsia" w:hAnsiTheme="minorHAnsi"/>
            <w:sz w:val="22"/>
            <w:lang w:eastAsia="nl-BE"/>
          </w:rPr>
          <w:tab/>
        </w:r>
        <w:r w:rsidR="00B40DEC" w:rsidRPr="002652CF">
          <w:rPr>
            <w:rStyle w:val="Hyperlink"/>
          </w:rPr>
          <w:t>Smartlock</w:t>
        </w:r>
        <w:r w:rsidR="00B40DEC">
          <w:rPr>
            <w:webHidden/>
          </w:rPr>
          <w:tab/>
        </w:r>
        <w:r w:rsidR="00B40DEC">
          <w:rPr>
            <w:webHidden/>
          </w:rPr>
          <w:fldChar w:fldCharType="begin"/>
        </w:r>
        <w:r w:rsidR="00B40DEC">
          <w:rPr>
            <w:webHidden/>
          </w:rPr>
          <w:instrText xml:space="preserve"> PAGEREF _Toc40950844 \h </w:instrText>
        </w:r>
        <w:r w:rsidR="00B40DEC">
          <w:rPr>
            <w:webHidden/>
          </w:rPr>
        </w:r>
        <w:r w:rsidR="00B40DEC">
          <w:rPr>
            <w:webHidden/>
          </w:rPr>
          <w:fldChar w:fldCharType="separate"/>
        </w:r>
        <w:r w:rsidR="00B40DEC">
          <w:rPr>
            <w:webHidden/>
          </w:rPr>
          <w:t>24</w:t>
        </w:r>
        <w:r w:rsidR="00B40DEC">
          <w:rPr>
            <w:webHidden/>
          </w:rPr>
          <w:fldChar w:fldCharType="end"/>
        </w:r>
      </w:hyperlink>
    </w:p>
    <w:p w14:paraId="004C45F2" w14:textId="008179B7" w:rsidR="00B40DEC" w:rsidRDefault="00FC2BA8">
      <w:pPr>
        <w:pStyle w:val="Inhopg1"/>
        <w:tabs>
          <w:tab w:val="left" w:pos="880"/>
          <w:tab w:val="right" w:leader="dot" w:pos="9628"/>
        </w:tabs>
        <w:rPr>
          <w:rFonts w:asciiTheme="minorHAnsi" w:eastAsiaTheme="minorEastAsia" w:hAnsiTheme="minorHAnsi"/>
          <w:b w:val="0"/>
          <w:sz w:val="22"/>
          <w:lang w:eastAsia="nl-BE"/>
        </w:rPr>
      </w:pPr>
      <w:hyperlink w:anchor="_Toc40950845" w:history="1">
        <w:r w:rsidR="00B40DEC" w:rsidRPr="002652CF">
          <w:rPr>
            <w:rStyle w:val="Hyperlink"/>
          </w:rPr>
          <w:t>5</w:t>
        </w:r>
        <w:r w:rsidR="00B40DEC">
          <w:rPr>
            <w:rFonts w:asciiTheme="minorHAnsi" w:eastAsiaTheme="minorEastAsia" w:hAnsiTheme="minorHAnsi"/>
            <w:b w:val="0"/>
            <w:sz w:val="22"/>
            <w:lang w:eastAsia="nl-BE"/>
          </w:rPr>
          <w:tab/>
        </w:r>
        <w:r w:rsidR="00B40DEC" w:rsidRPr="002652CF">
          <w:rPr>
            <w:rStyle w:val="Hyperlink"/>
          </w:rPr>
          <w:t>Kostprijsberekening</w:t>
        </w:r>
        <w:r w:rsidR="00B40DEC">
          <w:rPr>
            <w:webHidden/>
          </w:rPr>
          <w:tab/>
        </w:r>
        <w:r w:rsidR="00B40DEC">
          <w:rPr>
            <w:webHidden/>
          </w:rPr>
          <w:fldChar w:fldCharType="begin"/>
        </w:r>
        <w:r w:rsidR="00B40DEC">
          <w:rPr>
            <w:webHidden/>
          </w:rPr>
          <w:instrText xml:space="preserve"> PAGEREF _Toc40950845 \h </w:instrText>
        </w:r>
        <w:r w:rsidR="00B40DEC">
          <w:rPr>
            <w:webHidden/>
          </w:rPr>
        </w:r>
        <w:r w:rsidR="00B40DEC">
          <w:rPr>
            <w:webHidden/>
          </w:rPr>
          <w:fldChar w:fldCharType="separate"/>
        </w:r>
        <w:r w:rsidR="00B40DEC">
          <w:rPr>
            <w:webHidden/>
          </w:rPr>
          <w:t>24</w:t>
        </w:r>
        <w:r w:rsidR="00B40DEC">
          <w:rPr>
            <w:webHidden/>
          </w:rPr>
          <w:fldChar w:fldCharType="end"/>
        </w:r>
      </w:hyperlink>
    </w:p>
    <w:p w14:paraId="0923FB5B" w14:textId="104BD784" w:rsidR="00B40DEC" w:rsidRDefault="00FC2BA8">
      <w:pPr>
        <w:pStyle w:val="Inhopg1"/>
        <w:tabs>
          <w:tab w:val="right" w:leader="dot" w:pos="9628"/>
        </w:tabs>
        <w:rPr>
          <w:rFonts w:asciiTheme="minorHAnsi" w:eastAsiaTheme="minorEastAsia" w:hAnsiTheme="minorHAnsi"/>
          <w:b w:val="0"/>
          <w:sz w:val="22"/>
          <w:lang w:eastAsia="nl-BE"/>
        </w:rPr>
      </w:pPr>
      <w:hyperlink w:anchor="_Toc40950846" w:history="1">
        <w:r w:rsidR="00B40DEC" w:rsidRPr="002652CF">
          <w:rPr>
            <w:rStyle w:val="Hyperlink"/>
          </w:rPr>
          <w:t>Conclusie</w:t>
        </w:r>
        <w:r w:rsidR="00B40DEC">
          <w:rPr>
            <w:webHidden/>
          </w:rPr>
          <w:tab/>
        </w:r>
        <w:r w:rsidR="00B40DEC">
          <w:rPr>
            <w:webHidden/>
          </w:rPr>
          <w:fldChar w:fldCharType="begin"/>
        </w:r>
        <w:r w:rsidR="00B40DEC">
          <w:rPr>
            <w:webHidden/>
          </w:rPr>
          <w:instrText xml:space="preserve"> PAGEREF _Toc40950846 \h </w:instrText>
        </w:r>
        <w:r w:rsidR="00B40DEC">
          <w:rPr>
            <w:webHidden/>
          </w:rPr>
        </w:r>
        <w:r w:rsidR="00B40DEC">
          <w:rPr>
            <w:webHidden/>
          </w:rPr>
          <w:fldChar w:fldCharType="separate"/>
        </w:r>
        <w:r w:rsidR="00B40DEC">
          <w:rPr>
            <w:webHidden/>
          </w:rPr>
          <w:t>25</w:t>
        </w:r>
        <w:r w:rsidR="00B40DEC">
          <w:rPr>
            <w:webHidden/>
          </w:rPr>
          <w:fldChar w:fldCharType="end"/>
        </w:r>
      </w:hyperlink>
    </w:p>
    <w:p w14:paraId="446E8C81" w14:textId="7F2CF0C9" w:rsidR="00B40DEC" w:rsidRDefault="00FC2BA8">
      <w:pPr>
        <w:pStyle w:val="Inhopg1"/>
        <w:tabs>
          <w:tab w:val="right" w:leader="dot" w:pos="9628"/>
        </w:tabs>
        <w:rPr>
          <w:rFonts w:asciiTheme="minorHAnsi" w:eastAsiaTheme="minorEastAsia" w:hAnsiTheme="minorHAnsi"/>
          <w:b w:val="0"/>
          <w:sz w:val="22"/>
          <w:lang w:eastAsia="nl-BE"/>
        </w:rPr>
      </w:pPr>
      <w:hyperlink w:anchor="_Toc40950847" w:history="1">
        <w:r w:rsidR="00B40DEC" w:rsidRPr="002652CF">
          <w:rPr>
            <w:rStyle w:val="Hyperlink"/>
          </w:rPr>
          <w:t>Literatuurlijst</w:t>
        </w:r>
        <w:r w:rsidR="00B40DEC">
          <w:rPr>
            <w:webHidden/>
          </w:rPr>
          <w:tab/>
        </w:r>
        <w:r w:rsidR="00B40DEC">
          <w:rPr>
            <w:webHidden/>
          </w:rPr>
          <w:fldChar w:fldCharType="begin"/>
        </w:r>
        <w:r w:rsidR="00B40DEC">
          <w:rPr>
            <w:webHidden/>
          </w:rPr>
          <w:instrText xml:space="preserve"> PAGEREF _Toc40950847 \h </w:instrText>
        </w:r>
        <w:r w:rsidR="00B40DEC">
          <w:rPr>
            <w:webHidden/>
          </w:rPr>
        </w:r>
        <w:r w:rsidR="00B40DEC">
          <w:rPr>
            <w:webHidden/>
          </w:rPr>
          <w:fldChar w:fldCharType="separate"/>
        </w:r>
        <w:r w:rsidR="00B40DEC">
          <w:rPr>
            <w:webHidden/>
          </w:rPr>
          <w:t>26</w:t>
        </w:r>
        <w:r w:rsidR="00B40DEC">
          <w:rPr>
            <w:webHidden/>
          </w:rPr>
          <w:fldChar w:fldCharType="end"/>
        </w:r>
      </w:hyperlink>
    </w:p>
    <w:p w14:paraId="60110CCA" w14:textId="06BE74C0" w:rsidR="00B40DEC" w:rsidRDefault="00FC2BA8">
      <w:pPr>
        <w:pStyle w:val="Inhopg1"/>
        <w:tabs>
          <w:tab w:val="right" w:leader="dot" w:pos="9628"/>
        </w:tabs>
        <w:rPr>
          <w:rFonts w:asciiTheme="minorHAnsi" w:eastAsiaTheme="minorEastAsia" w:hAnsiTheme="minorHAnsi"/>
          <w:b w:val="0"/>
          <w:sz w:val="22"/>
          <w:lang w:eastAsia="nl-BE"/>
        </w:rPr>
      </w:pPr>
      <w:hyperlink w:anchor="_Toc40950848" w:history="1">
        <w:r w:rsidR="00B40DEC" w:rsidRPr="002652CF">
          <w:rPr>
            <w:rStyle w:val="Hyperlink"/>
          </w:rPr>
          <w:t>Bijlagenoverzicht</w:t>
        </w:r>
        <w:r w:rsidR="00B40DEC">
          <w:rPr>
            <w:webHidden/>
          </w:rPr>
          <w:tab/>
        </w:r>
        <w:r w:rsidR="00B40DEC">
          <w:rPr>
            <w:webHidden/>
          </w:rPr>
          <w:fldChar w:fldCharType="begin"/>
        </w:r>
        <w:r w:rsidR="00B40DEC">
          <w:rPr>
            <w:webHidden/>
          </w:rPr>
          <w:instrText xml:space="preserve"> PAGEREF _Toc40950848 \h </w:instrText>
        </w:r>
        <w:r w:rsidR="00B40DEC">
          <w:rPr>
            <w:webHidden/>
          </w:rPr>
        </w:r>
        <w:r w:rsidR="00B40DEC">
          <w:rPr>
            <w:webHidden/>
          </w:rPr>
          <w:fldChar w:fldCharType="separate"/>
        </w:r>
        <w:r w:rsidR="00B40DEC">
          <w:rPr>
            <w:webHidden/>
          </w:rPr>
          <w:t>29</w:t>
        </w:r>
        <w:r w:rsidR="00B40DEC">
          <w:rPr>
            <w:webHidden/>
          </w:rPr>
          <w:fldChar w:fldCharType="end"/>
        </w:r>
      </w:hyperlink>
    </w:p>
    <w:p w14:paraId="09248D6F" w14:textId="2EBB3E9D" w:rsidR="00B40DEC" w:rsidRDefault="00FC2BA8">
      <w:pPr>
        <w:pStyle w:val="Inhopg1"/>
        <w:tabs>
          <w:tab w:val="right" w:leader="dot" w:pos="9628"/>
        </w:tabs>
        <w:rPr>
          <w:rFonts w:asciiTheme="minorHAnsi" w:eastAsiaTheme="minorEastAsia" w:hAnsiTheme="minorHAnsi"/>
          <w:b w:val="0"/>
          <w:sz w:val="22"/>
          <w:lang w:eastAsia="nl-BE"/>
        </w:rPr>
      </w:pPr>
      <w:hyperlink w:anchor="_Toc40950849" w:history="1">
        <w:r w:rsidR="00B40DEC" w:rsidRPr="002652CF">
          <w:rPr>
            <w:rStyle w:val="Hyperlink"/>
          </w:rPr>
          <w:t>Bijlagen</w:t>
        </w:r>
        <w:r w:rsidR="00B40DEC">
          <w:rPr>
            <w:webHidden/>
          </w:rPr>
          <w:tab/>
        </w:r>
        <w:r w:rsidR="00B40DEC">
          <w:rPr>
            <w:webHidden/>
          </w:rPr>
          <w:fldChar w:fldCharType="begin"/>
        </w:r>
        <w:r w:rsidR="00B40DEC">
          <w:rPr>
            <w:webHidden/>
          </w:rPr>
          <w:instrText xml:space="preserve"> PAGEREF _Toc40950849 \h </w:instrText>
        </w:r>
        <w:r w:rsidR="00B40DEC">
          <w:rPr>
            <w:webHidden/>
          </w:rPr>
        </w:r>
        <w:r w:rsidR="00B40DEC">
          <w:rPr>
            <w:webHidden/>
          </w:rPr>
          <w:fldChar w:fldCharType="separate"/>
        </w:r>
        <w:r w:rsidR="00B40DEC">
          <w:rPr>
            <w:webHidden/>
          </w:rPr>
          <w:t>30</w:t>
        </w:r>
        <w:r w:rsidR="00B40DEC">
          <w:rPr>
            <w:webHidden/>
          </w:rPr>
          <w:fldChar w:fldCharType="end"/>
        </w:r>
      </w:hyperlink>
    </w:p>
    <w:p w14:paraId="07F6DC27" w14:textId="03BA75FD"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6698">
          <w:pgSz w:w="11906" w:h="16838"/>
          <w:pgMar w:top="1134" w:right="1134" w:bottom="1134" w:left="1134" w:header="709" w:footer="709" w:gutter="0"/>
          <w:pgNumType w:start="1"/>
          <w:cols w:space="708"/>
          <w:docGrid w:linePitch="360"/>
        </w:sectPr>
      </w:pPr>
      <w:r w:rsidRPr="009043F7">
        <w:lastRenderedPageBreak/>
        <w:br w:type="page"/>
      </w:r>
    </w:p>
    <w:p w14:paraId="7446471B" w14:textId="2153A0D1" w:rsidR="00DB2A6B" w:rsidRDefault="009E75C7" w:rsidP="00960F47">
      <w:pPr>
        <w:pStyle w:val="kopGIPzondernummering"/>
      </w:pPr>
      <w:bookmarkStart w:id="4" w:name="_Toc40950802"/>
      <w:r w:rsidRPr="009043F7">
        <w:lastRenderedPageBreak/>
        <w:t>Figurenlijst</w:t>
      </w:r>
      <w:bookmarkEnd w:id="4"/>
    </w:p>
    <w:p w14:paraId="1BFBDE28" w14:textId="77777777" w:rsidR="00DB2A6B" w:rsidRDefault="00DB2A6B" w:rsidP="00960F47">
      <w:pPr>
        <w:pStyle w:val="kopGIPzondernummering"/>
      </w:pPr>
    </w:p>
    <w:p w14:paraId="189F3E02" w14:textId="5B71E64F" w:rsidR="00AD01F8" w:rsidRDefault="002C43E6">
      <w:pPr>
        <w:pStyle w:val="Lijstmetafbeeldingen"/>
        <w:tabs>
          <w:tab w:val="right" w:leader="dot" w:pos="9628"/>
        </w:tabs>
        <w:rPr>
          <w:rFonts w:asciiTheme="minorHAnsi" w:eastAsiaTheme="minorEastAsia" w:hAnsiTheme="minorHAnsi"/>
          <w:sz w:val="22"/>
        </w:rPr>
      </w:pPr>
      <w:r>
        <w:fldChar w:fldCharType="begin"/>
      </w:r>
      <w:r>
        <w:instrText xml:space="preserve"> TOC \c "Figuur" </w:instrText>
      </w:r>
      <w:r>
        <w:fldChar w:fldCharType="separate"/>
      </w:r>
      <w:r w:rsidR="00AD01F8">
        <w:t>Figuur 1</w:t>
      </w:r>
      <w:r w:rsidR="00AD01F8" w:rsidRPr="009E586F">
        <w:t>: overzicht van het prototype uitgewerkt in Figma</w:t>
      </w:r>
      <w:r w:rsidR="00AD01F8">
        <w:tab/>
      </w:r>
      <w:r w:rsidR="00AD01F8">
        <w:fldChar w:fldCharType="begin"/>
      </w:r>
      <w:r w:rsidR="00AD01F8">
        <w:instrText xml:space="preserve"> PAGEREF _Toc40620184 \h </w:instrText>
      </w:r>
      <w:r w:rsidR="00AD01F8">
        <w:fldChar w:fldCharType="separate"/>
      </w:r>
      <w:r w:rsidR="00AD01F8">
        <w:t>15</w:t>
      </w:r>
      <w:r w:rsidR="00AD01F8">
        <w:fldChar w:fldCharType="end"/>
      </w:r>
    </w:p>
    <w:p w14:paraId="301A8D3F" w14:textId="6C4BC7F5" w:rsidR="00AD01F8" w:rsidRDefault="00AD01F8">
      <w:pPr>
        <w:pStyle w:val="Lijstmetafbeeldingen"/>
        <w:tabs>
          <w:tab w:val="right" w:leader="dot" w:pos="9628"/>
        </w:tabs>
        <w:rPr>
          <w:rFonts w:asciiTheme="minorHAnsi" w:eastAsiaTheme="minorEastAsia" w:hAnsiTheme="minorHAnsi"/>
          <w:sz w:val="22"/>
        </w:rPr>
      </w:pPr>
      <w:r>
        <w:t>Figuur 2</w:t>
      </w:r>
      <w:r w:rsidRPr="009E586F">
        <w:t>: Startscherm van het prototype</w:t>
      </w:r>
      <w:r>
        <w:tab/>
      </w:r>
      <w:r>
        <w:fldChar w:fldCharType="begin"/>
      </w:r>
      <w:r>
        <w:instrText xml:space="preserve"> PAGEREF _Toc40620185 \h </w:instrText>
      </w:r>
      <w:r>
        <w:fldChar w:fldCharType="separate"/>
      </w:r>
      <w:r>
        <w:t>15</w:t>
      </w:r>
      <w:r>
        <w:fldChar w:fldCharType="end"/>
      </w:r>
    </w:p>
    <w:p w14:paraId="05A97E69" w14:textId="290E25C6" w:rsidR="00AD01F8" w:rsidRDefault="00AD01F8">
      <w:pPr>
        <w:pStyle w:val="Lijstmetafbeeldingen"/>
        <w:tabs>
          <w:tab w:val="right" w:leader="dot" w:pos="9628"/>
        </w:tabs>
        <w:rPr>
          <w:rFonts w:asciiTheme="minorHAnsi" w:eastAsiaTheme="minorEastAsia" w:hAnsiTheme="minorHAnsi"/>
          <w:sz w:val="22"/>
        </w:rPr>
      </w:pPr>
      <w:r>
        <w:t>Figuur 3</w:t>
      </w:r>
      <w:r w:rsidRPr="009E586F">
        <w:t>: ruwe versie voor het verbinden met een al geconnecteerd toestel</w:t>
      </w:r>
      <w:r>
        <w:tab/>
      </w:r>
      <w:r>
        <w:fldChar w:fldCharType="begin"/>
      </w:r>
      <w:r>
        <w:instrText xml:space="preserve"> PAGEREF _Toc40620186 \h </w:instrText>
      </w:r>
      <w:r>
        <w:fldChar w:fldCharType="separate"/>
      </w:r>
      <w:r>
        <w:t>16</w:t>
      </w:r>
      <w:r>
        <w:fldChar w:fldCharType="end"/>
      </w:r>
    </w:p>
    <w:p w14:paraId="5263316C" w14:textId="002AD842" w:rsidR="00AD01F8" w:rsidRDefault="00AD01F8">
      <w:pPr>
        <w:pStyle w:val="Lijstmetafbeeldingen"/>
        <w:tabs>
          <w:tab w:val="right" w:leader="dot" w:pos="9628"/>
        </w:tabs>
        <w:rPr>
          <w:rFonts w:asciiTheme="minorHAnsi" w:eastAsiaTheme="minorEastAsia" w:hAnsiTheme="minorHAnsi"/>
          <w:sz w:val="22"/>
        </w:rPr>
      </w:pPr>
      <w:r>
        <w:t>Figuur 4</w:t>
      </w:r>
      <w:r w:rsidRPr="009E586F">
        <w:t>: ruwe versie voor het verbinden met een nieuw Bluetooth toestel</w:t>
      </w:r>
      <w:r>
        <w:tab/>
      </w:r>
      <w:r>
        <w:fldChar w:fldCharType="begin"/>
      </w:r>
      <w:r>
        <w:instrText xml:space="preserve"> PAGEREF _Toc40620187 \h </w:instrText>
      </w:r>
      <w:r>
        <w:fldChar w:fldCharType="separate"/>
      </w:r>
      <w:r>
        <w:t>16</w:t>
      </w:r>
      <w:r>
        <w:fldChar w:fldCharType="end"/>
      </w:r>
    </w:p>
    <w:p w14:paraId="426BEDAD" w14:textId="3154E4DF" w:rsidR="00AD01F8" w:rsidRDefault="00AD01F8">
      <w:pPr>
        <w:pStyle w:val="Lijstmetafbeeldingen"/>
        <w:tabs>
          <w:tab w:val="right" w:leader="dot" w:pos="9628"/>
        </w:tabs>
        <w:rPr>
          <w:rFonts w:asciiTheme="minorHAnsi" w:eastAsiaTheme="minorEastAsia" w:hAnsiTheme="minorHAnsi"/>
          <w:sz w:val="22"/>
        </w:rPr>
      </w:pPr>
      <w:r>
        <w:t>Figuur 5</w:t>
      </w:r>
      <w:r w:rsidRPr="009E586F">
        <w:t>: ruwe versie van het cherm om de frigobox te besturen</w:t>
      </w:r>
      <w:r>
        <w:tab/>
      </w:r>
      <w:r>
        <w:fldChar w:fldCharType="begin"/>
      </w:r>
      <w:r>
        <w:instrText xml:space="preserve"> PAGEREF _Toc40620188 \h </w:instrText>
      </w:r>
      <w:r>
        <w:fldChar w:fldCharType="separate"/>
      </w:r>
      <w:r>
        <w:t>16</w:t>
      </w:r>
      <w:r>
        <w:fldChar w:fldCharType="end"/>
      </w:r>
    </w:p>
    <w:p w14:paraId="4189DFD6" w14:textId="41CD2C06" w:rsidR="00AD01F8" w:rsidRDefault="00AD01F8">
      <w:pPr>
        <w:pStyle w:val="Lijstmetafbeeldingen"/>
        <w:tabs>
          <w:tab w:val="right" w:leader="dot" w:pos="9628"/>
        </w:tabs>
        <w:rPr>
          <w:rFonts w:asciiTheme="minorHAnsi" w:eastAsiaTheme="minorEastAsia" w:hAnsiTheme="minorHAnsi"/>
          <w:sz w:val="22"/>
        </w:rPr>
      </w:pPr>
      <w:r>
        <w:t>Figuur 6</w:t>
      </w:r>
      <w:r w:rsidRPr="009E586F">
        <w:t>: ruwe versie van startscherm van de applicatie met alle funties</w:t>
      </w:r>
      <w:r>
        <w:tab/>
      </w:r>
      <w:r>
        <w:fldChar w:fldCharType="begin"/>
      </w:r>
      <w:r>
        <w:instrText xml:space="preserve"> PAGEREF _Toc40620189 \h </w:instrText>
      </w:r>
      <w:r>
        <w:fldChar w:fldCharType="separate"/>
      </w:r>
      <w:r>
        <w:t>16</w:t>
      </w:r>
      <w:r>
        <w:fldChar w:fldCharType="end"/>
      </w:r>
    </w:p>
    <w:p w14:paraId="615CF459" w14:textId="4D13B2D3" w:rsidR="00AD01F8" w:rsidRDefault="00AD01F8">
      <w:pPr>
        <w:pStyle w:val="Lijstmetafbeeldingen"/>
        <w:tabs>
          <w:tab w:val="right" w:leader="dot" w:pos="9628"/>
        </w:tabs>
        <w:rPr>
          <w:rFonts w:asciiTheme="minorHAnsi" w:eastAsiaTheme="minorEastAsia" w:hAnsiTheme="minorHAnsi"/>
          <w:sz w:val="22"/>
        </w:rPr>
      </w:pPr>
      <w:r>
        <w:t>Figuur 7</w:t>
      </w:r>
      <w:r w:rsidRPr="009E586F">
        <w:t>: Het uiteindelijke ontwerp van het instellingen-scherm in de applicatie</w:t>
      </w:r>
      <w:r>
        <w:tab/>
      </w:r>
      <w:r>
        <w:fldChar w:fldCharType="begin"/>
      </w:r>
      <w:r>
        <w:instrText xml:space="preserve"> PAGEREF _Toc40620190 \h </w:instrText>
      </w:r>
      <w:r>
        <w:fldChar w:fldCharType="separate"/>
      </w:r>
      <w:r>
        <w:t>17</w:t>
      </w:r>
      <w:r>
        <w:fldChar w:fldCharType="end"/>
      </w:r>
    </w:p>
    <w:p w14:paraId="4616F1D8" w14:textId="16135D42" w:rsidR="00AD01F8" w:rsidRDefault="00AD01F8">
      <w:pPr>
        <w:pStyle w:val="Lijstmetafbeeldingen"/>
        <w:tabs>
          <w:tab w:val="right" w:leader="dot" w:pos="9628"/>
        </w:tabs>
        <w:rPr>
          <w:rFonts w:asciiTheme="minorHAnsi" w:eastAsiaTheme="minorEastAsia" w:hAnsiTheme="minorHAnsi"/>
          <w:sz w:val="22"/>
        </w:rPr>
      </w:pPr>
      <w:r>
        <w:t>Figuur 8</w:t>
      </w:r>
      <w:r w:rsidRPr="009E586F">
        <w:t>: Het uiteindelijke ontwerp van het  temperatuur-scherm in de applicatie</w:t>
      </w:r>
      <w:r>
        <w:tab/>
      </w:r>
      <w:r>
        <w:fldChar w:fldCharType="begin"/>
      </w:r>
      <w:r>
        <w:instrText xml:space="preserve"> PAGEREF _Toc40620191 \h </w:instrText>
      </w:r>
      <w:r>
        <w:fldChar w:fldCharType="separate"/>
      </w:r>
      <w:r>
        <w:t>17</w:t>
      </w:r>
      <w:r>
        <w:fldChar w:fldCharType="end"/>
      </w:r>
    </w:p>
    <w:p w14:paraId="7948BA71" w14:textId="5FB56BFA" w:rsidR="00AD01F8" w:rsidRDefault="00AD01F8">
      <w:pPr>
        <w:pStyle w:val="Lijstmetafbeeldingen"/>
        <w:tabs>
          <w:tab w:val="right" w:leader="dot" w:pos="9628"/>
        </w:tabs>
        <w:rPr>
          <w:rFonts w:asciiTheme="minorHAnsi" w:eastAsiaTheme="minorEastAsia" w:hAnsiTheme="minorHAnsi"/>
          <w:sz w:val="22"/>
        </w:rPr>
      </w:pPr>
      <w:r>
        <w:t>Figuur 9</w:t>
      </w:r>
      <w:r w:rsidRPr="009E586F">
        <w:t>: Het uiteindelijke ontwerp van het startscherm in de applicatie</w:t>
      </w:r>
      <w:r>
        <w:tab/>
      </w:r>
      <w:r>
        <w:fldChar w:fldCharType="begin"/>
      </w:r>
      <w:r>
        <w:instrText xml:space="preserve"> PAGEREF _Toc40620192 \h </w:instrText>
      </w:r>
      <w:r>
        <w:fldChar w:fldCharType="separate"/>
      </w:r>
      <w:r>
        <w:t>17</w:t>
      </w:r>
      <w:r>
        <w:fldChar w:fldCharType="end"/>
      </w:r>
    </w:p>
    <w:p w14:paraId="76256C1F" w14:textId="05DAB0B1" w:rsidR="00AD01F8" w:rsidRDefault="00AD01F8">
      <w:pPr>
        <w:pStyle w:val="Lijstmetafbeeldingen"/>
        <w:tabs>
          <w:tab w:val="right" w:leader="dot" w:pos="9628"/>
        </w:tabs>
        <w:rPr>
          <w:rFonts w:asciiTheme="minorHAnsi" w:eastAsiaTheme="minorEastAsia" w:hAnsiTheme="minorHAnsi"/>
          <w:sz w:val="22"/>
        </w:rPr>
      </w:pPr>
      <w:r w:rsidRPr="00AC5B29">
        <w:rPr>
          <w:lang w:val="en-US"/>
        </w:rPr>
        <w:t>Figuur 10: SparkFun BlueSMiRFmodule [27]</w:t>
      </w:r>
      <w:r w:rsidRPr="00AC5B29">
        <w:rPr>
          <w:lang w:val="en-US"/>
        </w:rPr>
        <w:tab/>
      </w:r>
      <w:r>
        <w:fldChar w:fldCharType="begin"/>
      </w:r>
      <w:r w:rsidRPr="00AC5B29">
        <w:rPr>
          <w:lang w:val="en-US"/>
        </w:rPr>
        <w:instrText xml:space="preserve"> PAGEREF _Toc40620193 \h </w:instrText>
      </w:r>
      <w:r>
        <w:fldChar w:fldCharType="separate"/>
      </w:r>
      <w:r w:rsidRPr="00AC5B29">
        <w:rPr>
          <w:lang w:val="en-US"/>
        </w:rPr>
        <w:t>20</w:t>
      </w:r>
      <w:r>
        <w:fldChar w:fldCharType="end"/>
      </w:r>
    </w:p>
    <w:p w14:paraId="14B1D0D5" w14:textId="481F8F9E" w:rsidR="00AD01F8" w:rsidRDefault="00AD01F8">
      <w:pPr>
        <w:pStyle w:val="Lijstmetafbeeldingen"/>
        <w:tabs>
          <w:tab w:val="right" w:leader="dot" w:pos="9628"/>
        </w:tabs>
        <w:rPr>
          <w:rFonts w:asciiTheme="minorHAnsi" w:eastAsiaTheme="minorEastAsia" w:hAnsiTheme="minorHAnsi"/>
          <w:sz w:val="22"/>
        </w:rPr>
      </w:pPr>
      <w:r w:rsidRPr="00AC5B29">
        <w:rPr>
          <w:lang w:val="en-US"/>
        </w:rPr>
        <w:t>Figuur 11: 470ohm NTC-thermistor [15]</w:t>
      </w:r>
      <w:r w:rsidRPr="00AC5B29">
        <w:rPr>
          <w:lang w:val="en-US"/>
        </w:rPr>
        <w:tab/>
      </w:r>
      <w:r>
        <w:fldChar w:fldCharType="begin"/>
      </w:r>
      <w:r w:rsidRPr="00AC5B29">
        <w:rPr>
          <w:lang w:val="en-US"/>
        </w:rPr>
        <w:instrText xml:space="preserve"> PAGEREF _Toc40620194 \h </w:instrText>
      </w:r>
      <w:r>
        <w:fldChar w:fldCharType="separate"/>
      </w:r>
      <w:r w:rsidRPr="00AC5B29">
        <w:rPr>
          <w:lang w:val="en-US"/>
        </w:rPr>
        <w:t>20</w:t>
      </w:r>
      <w:r>
        <w:fldChar w:fldCharType="end"/>
      </w:r>
    </w:p>
    <w:p w14:paraId="04A540B1" w14:textId="265EAF4B" w:rsidR="00AD01F8" w:rsidRDefault="00AD01F8">
      <w:pPr>
        <w:pStyle w:val="Lijstmetafbeeldingen"/>
        <w:tabs>
          <w:tab w:val="right" w:leader="dot" w:pos="9628"/>
        </w:tabs>
        <w:rPr>
          <w:rFonts w:asciiTheme="minorHAnsi" w:eastAsiaTheme="minorEastAsia" w:hAnsiTheme="minorHAnsi"/>
          <w:sz w:val="22"/>
        </w:rPr>
      </w:pPr>
      <w:r>
        <w:t>Figuur 12: stelling van Pythagoras bij twee punten</w:t>
      </w:r>
      <w:r w:rsidRPr="009E586F">
        <w:rPr>
          <w:lang w:val="nl-NL"/>
        </w:rPr>
        <w:t xml:space="preserve"> [26]</w:t>
      </w:r>
      <w:r>
        <w:tab/>
      </w:r>
      <w:r>
        <w:fldChar w:fldCharType="begin"/>
      </w:r>
      <w:r>
        <w:instrText xml:space="preserve"> PAGEREF _Toc40620195 \h </w:instrText>
      </w:r>
      <w:r>
        <w:fldChar w:fldCharType="separate"/>
      </w:r>
      <w:r>
        <w:t>22</w:t>
      </w:r>
      <w:r>
        <w:fldChar w:fldCharType="end"/>
      </w:r>
    </w:p>
    <w:p w14:paraId="52AF7A73" w14:textId="708AFD5B" w:rsidR="00AD01F8" w:rsidRDefault="00AD01F8">
      <w:pPr>
        <w:pStyle w:val="Lijstmetafbeeldingen"/>
        <w:tabs>
          <w:tab w:val="right" w:leader="dot" w:pos="9628"/>
        </w:tabs>
        <w:rPr>
          <w:rFonts w:asciiTheme="minorHAnsi" w:eastAsiaTheme="minorEastAsia" w:hAnsiTheme="minorHAnsi"/>
          <w:sz w:val="22"/>
        </w:rPr>
      </w:pPr>
      <w:r w:rsidRPr="00AC5B29">
        <w:rPr>
          <w:lang w:val="fr-FR"/>
        </w:rPr>
        <w:t>Figuur 13: ultrasone HC SR04 sensor [25]</w:t>
      </w:r>
      <w:r w:rsidRPr="00AC5B29">
        <w:rPr>
          <w:lang w:val="fr-FR"/>
        </w:rPr>
        <w:tab/>
      </w:r>
      <w:r>
        <w:fldChar w:fldCharType="begin"/>
      </w:r>
      <w:r w:rsidRPr="00AC5B29">
        <w:rPr>
          <w:lang w:val="fr-FR"/>
        </w:rPr>
        <w:instrText xml:space="preserve"> PAGEREF _Toc40620196 \h </w:instrText>
      </w:r>
      <w:r>
        <w:fldChar w:fldCharType="separate"/>
      </w:r>
      <w:r w:rsidRPr="00AC5B29">
        <w:rPr>
          <w:lang w:val="fr-FR"/>
        </w:rPr>
        <w:t>23</w:t>
      </w:r>
      <w:r>
        <w:fldChar w:fldCharType="end"/>
      </w:r>
    </w:p>
    <w:p w14:paraId="116F6283" w14:textId="16BE2BB3" w:rsidR="009E75C7" w:rsidRPr="0076249F" w:rsidRDefault="002C43E6" w:rsidP="00DB2A6B">
      <w:pPr>
        <w:pStyle w:val="GIPstandaard"/>
        <w:rPr>
          <w:lang w:val="fr-FR"/>
        </w:rPr>
      </w:pPr>
      <w:r>
        <w:fldChar w:fldCharType="end"/>
      </w:r>
      <w:r w:rsidR="009E75C7" w:rsidRPr="0076249F">
        <w:rPr>
          <w:lang w:val="fr-FR"/>
        </w:rPr>
        <w:br w:type="page"/>
      </w:r>
    </w:p>
    <w:p w14:paraId="792301DF" w14:textId="584643BA" w:rsidR="009E75C7" w:rsidRPr="0076249F" w:rsidRDefault="009E75C7" w:rsidP="009E75C7">
      <w:pPr>
        <w:rPr>
          <w:rFonts w:ascii="Times New Roman" w:hAnsi="Times New Roman" w:cs="Times New Roman"/>
          <w:b/>
          <w:sz w:val="32"/>
          <w:szCs w:val="24"/>
          <w:lang w:val="fr-FR"/>
        </w:rPr>
      </w:pPr>
      <w:r w:rsidRPr="0076249F">
        <w:rPr>
          <w:lang w:val="fr-FR"/>
        </w:rPr>
        <w:lastRenderedPageBreak/>
        <w:br w:type="page"/>
      </w:r>
    </w:p>
    <w:p w14:paraId="1055440C" w14:textId="0A5DCFA3" w:rsidR="00ED4172" w:rsidRDefault="009E75C7" w:rsidP="009E75C7">
      <w:pPr>
        <w:pStyle w:val="kopGIPzondernummering"/>
      </w:pPr>
      <w:bookmarkStart w:id="5" w:name="_Toc40950803"/>
      <w:r w:rsidRPr="009043F7">
        <w:lastRenderedPageBreak/>
        <w:t>Codefragmentenlijst</w:t>
      </w:r>
      <w:bookmarkEnd w:id="5"/>
    </w:p>
    <w:p w14:paraId="0399D259" w14:textId="77777777" w:rsidR="00ED4172" w:rsidRPr="009043F7" w:rsidRDefault="00ED4172" w:rsidP="009E75C7">
      <w:pPr>
        <w:pStyle w:val="kopGIPzondernummering"/>
      </w:pPr>
    </w:p>
    <w:p w14:paraId="5C27A8DB" w14:textId="445142DE" w:rsidR="00032965"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4" w:anchor="_Toc39507213" w:history="1">
        <w:r w:rsidR="00032965" w:rsidRPr="007F0489">
          <w:rPr>
            <w:rStyle w:val="Hyperlink"/>
          </w:rPr>
          <w:t>codefragment 1: De hoek tussen het kompas en het noorden bepalen</w:t>
        </w:r>
        <w:r w:rsidR="00032965">
          <w:rPr>
            <w:webHidden/>
          </w:rPr>
          <w:tab/>
        </w:r>
        <w:r w:rsidR="00032965">
          <w:rPr>
            <w:webHidden/>
          </w:rPr>
          <w:fldChar w:fldCharType="begin"/>
        </w:r>
        <w:r w:rsidR="00032965">
          <w:rPr>
            <w:webHidden/>
          </w:rPr>
          <w:instrText xml:space="preserve"> PAGEREF _Toc39507213 \h </w:instrText>
        </w:r>
        <w:r w:rsidR="00032965">
          <w:rPr>
            <w:webHidden/>
          </w:rPr>
        </w:r>
        <w:r w:rsidR="00032965">
          <w:rPr>
            <w:webHidden/>
          </w:rPr>
          <w:fldChar w:fldCharType="separate"/>
        </w:r>
        <w:r w:rsidR="00032965">
          <w:rPr>
            <w:webHidden/>
          </w:rPr>
          <w:t>23</w:t>
        </w:r>
        <w:r w:rsidR="00032965">
          <w:rPr>
            <w:webHidden/>
          </w:rPr>
          <w:fldChar w:fldCharType="end"/>
        </w:r>
      </w:hyperlink>
    </w:p>
    <w:p w14:paraId="7885C647" w14:textId="7CED01E2" w:rsidR="00032965" w:rsidRDefault="00FC2BA8">
      <w:pPr>
        <w:pStyle w:val="Lijstmetafbeeldingen"/>
        <w:tabs>
          <w:tab w:val="right" w:leader="dot" w:pos="9628"/>
        </w:tabs>
        <w:rPr>
          <w:rFonts w:asciiTheme="minorHAnsi" w:eastAsiaTheme="minorEastAsia" w:hAnsiTheme="minorHAnsi"/>
          <w:sz w:val="22"/>
          <w:lang w:eastAsia="nl-BE"/>
        </w:rPr>
      </w:pPr>
      <w:hyperlink r:id="rId15" w:anchor="_Toc39507214" w:history="1">
        <w:r w:rsidR="00032965" w:rsidRPr="007F0489">
          <w:rPr>
            <w:rStyle w:val="Hyperlink"/>
          </w:rPr>
          <w:t>codefragment 2: Botsingsdetectie</w:t>
        </w:r>
        <w:r w:rsidR="00032965">
          <w:rPr>
            <w:webHidden/>
          </w:rPr>
          <w:tab/>
        </w:r>
        <w:r w:rsidR="00032965">
          <w:rPr>
            <w:webHidden/>
          </w:rPr>
          <w:fldChar w:fldCharType="begin"/>
        </w:r>
        <w:r w:rsidR="00032965">
          <w:rPr>
            <w:webHidden/>
          </w:rPr>
          <w:instrText xml:space="preserve"> PAGEREF _Toc39507214 \h </w:instrText>
        </w:r>
        <w:r w:rsidR="00032965">
          <w:rPr>
            <w:webHidden/>
          </w:rPr>
        </w:r>
        <w:r w:rsidR="00032965">
          <w:rPr>
            <w:webHidden/>
          </w:rPr>
          <w:fldChar w:fldCharType="separate"/>
        </w:r>
        <w:r w:rsidR="00032965">
          <w:rPr>
            <w:webHidden/>
          </w:rPr>
          <w:t>25</w:t>
        </w:r>
        <w:r w:rsidR="00032965">
          <w:rPr>
            <w:webHidden/>
          </w:rPr>
          <w:fldChar w:fldCharType="end"/>
        </w:r>
      </w:hyperlink>
    </w:p>
    <w:p w14:paraId="0E7AA0DB" w14:textId="3F148123" w:rsidR="009E75C7" w:rsidRPr="009043F7" w:rsidRDefault="0034793F" w:rsidP="009E75C7">
      <w:pPr>
        <w:rPr>
          <w:rFonts w:ascii="Times New Roman" w:hAnsi="Times New Roman" w:cs="Times New Roman"/>
          <w:b/>
          <w:sz w:val="32"/>
          <w:szCs w:val="24"/>
        </w:rPr>
      </w:pPr>
      <w:r>
        <w:fldChar w:fldCharType="end"/>
      </w:r>
      <w:r w:rsidR="009E75C7"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3E851B3F" w:rsidR="00CE3198" w:rsidRDefault="009E75C7" w:rsidP="009E75C7">
      <w:pPr>
        <w:pStyle w:val="kopGIPzondernummering"/>
      </w:pPr>
      <w:bookmarkStart w:id="6" w:name="_Toc40950804"/>
      <w:r w:rsidRPr="009043F7">
        <w:lastRenderedPageBreak/>
        <w:t>Begrippenlijst</w:t>
      </w:r>
      <w:bookmarkEnd w:id="6"/>
    </w:p>
    <w:p w14:paraId="4D3F3876" w14:textId="77777777" w:rsidR="00CE3198" w:rsidRDefault="00CE3198" w:rsidP="009E75C7">
      <w:pPr>
        <w:pStyle w:val="kopGIPzondernummering"/>
      </w:pPr>
    </w:p>
    <w:p w14:paraId="12A52F4E" w14:textId="7F932521" w:rsidR="00945FA0" w:rsidRDefault="00CE3198" w:rsidP="00945FA0">
      <w:pPr>
        <w:pStyle w:val="standaardGIP"/>
        <w:ind w:left="705" w:hanging="705"/>
      </w:pPr>
      <w:r>
        <w:t>UI</w:t>
      </w:r>
      <w:r>
        <w:tab/>
      </w:r>
      <w:r w:rsidR="00945FA0">
        <w:t>User Interface is een gebruikersomgeving of gebruikersinterface maakt interactie tussen mens en software mogelijk.</w:t>
      </w:r>
      <w:sdt>
        <w:sdtPr>
          <w:id w:val="267743516"/>
          <w:citation/>
        </w:sdtPr>
        <w:sdtEndPr/>
        <w:sdtContent>
          <w:r w:rsidR="001B0E87">
            <w:fldChar w:fldCharType="begin"/>
          </w:r>
          <w:r w:rsidR="001B0E87">
            <w:rPr>
              <w:lang w:val="nl-NL"/>
            </w:rPr>
            <w:instrText xml:space="preserve"> CITATION Ver19 \l 1043 </w:instrText>
          </w:r>
          <w:r w:rsidR="001B0E87">
            <w:fldChar w:fldCharType="separate"/>
          </w:r>
          <w:r w:rsidR="008F0CF4">
            <w:rPr>
              <w:lang w:val="nl-NL"/>
            </w:rPr>
            <w:t xml:space="preserve"> </w:t>
          </w:r>
          <w:r w:rsidR="008F0CF4" w:rsidRPr="008F0CF4">
            <w:rPr>
              <w:lang w:val="nl-NL"/>
            </w:rPr>
            <w:t>[1]</w:t>
          </w:r>
          <w:r w:rsidR="001B0E87">
            <w:fldChar w:fldCharType="end"/>
          </w:r>
        </w:sdtContent>
      </w:sdt>
    </w:p>
    <w:p w14:paraId="38784E3F" w14:textId="77777777" w:rsidR="00945FA0" w:rsidRDefault="00945FA0" w:rsidP="00945FA0">
      <w:pPr>
        <w:pStyle w:val="standaardGIP"/>
        <w:ind w:left="705" w:hanging="705"/>
      </w:pPr>
    </w:p>
    <w:p w14:paraId="350D618C" w14:textId="60191BBA" w:rsidR="001A36B1" w:rsidRDefault="00945FA0" w:rsidP="00945FA0">
      <w:pPr>
        <w:pStyle w:val="standaardGIP"/>
        <w:ind w:left="705" w:hanging="705"/>
      </w:pPr>
      <w:r>
        <w:t>UX</w:t>
      </w:r>
      <w:r>
        <w:tab/>
        <w:t>User Experience of gebruikerservaring is een term die alle aspecten beschrijft van de ervaring van een gebruiker bij interactie met een product.</w:t>
      </w:r>
      <w:sdt>
        <w:sdtPr>
          <w:id w:val="-971896938"/>
          <w:citation/>
        </w:sdtPr>
        <w:sdtEndPr/>
        <w:sdtContent>
          <w:r w:rsidR="001B0E87">
            <w:fldChar w:fldCharType="begin"/>
          </w:r>
          <w:r w:rsidR="001B0E87">
            <w:rPr>
              <w:lang w:val="nl-NL"/>
            </w:rPr>
            <w:instrText xml:space="preserve"> CITATION Mag18 \l 1043 </w:instrText>
          </w:r>
          <w:r w:rsidR="001B0E87">
            <w:fldChar w:fldCharType="separate"/>
          </w:r>
          <w:r w:rsidR="008F0CF4">
            <w:rPr>
              <w:lang w:val="nl-NL"/>
            </w:rPr>
            <w:t xml:space="preserve"> </w:t>
          </w:r>
          <w:r w:rsidR="008F0CF4" w:rsidRPr="008F0CF4">
            <w:rPr>
              <w:lang w:val="nl-NL"/>
            </w:rPr>
            <w:t>[2]</w:t>
          </w:r>
          <w:r w:rsidR="001B0E87">
            <w:fldChar w:fldCharType="end"/>
          </w:r>
        </w:sdtContent>
      </w:sdt>
      <w:r w:rsidR="001B0E87" w:rsidRPr="009043F7">
        <w:t xml:space="preserve"> </w:t>
      </w:r>
    </w:p>
    <w:p w14:paraId="4F728BB5" w14:textId="77777777" w:rsidR="001A36B1" w:rsidRDefault="001A36B1" w:rsidP="00945FA0">
      <w:pPr>
        <w:pStyle w:val="standaardGIP"/>
        <w:ind w:left="705" w:hanging="705"/>
      </w:pPr>
    </w:p>
    <w:p w14:paraId="04A2E617" w14:textId="4D2CF9FB" w:rsidR="009E75C7" w:rsidRPr="001A36B1" w:rsidRDefault="001A36B1" w:rsidP="00945FA0">
      <w:pPr>
        <w:pStyle w:val="standaardGIP"/>
        <w:ind w:left="705" w:hanging="705"/>
      </w:pPr>
      <w:r w:rsidRPr="004C4436">
        <w:t>ADC</w:t>
      </w:r>
      <w:r w:rsidRPr="004C4436">
        <w:tab/>
      </w:r>
      <w:r w:rsidRPr="004C4436">
        <w:tab/>
        <w:t xml:space="preserve">Analog to Digital Converter. </w:t>
      </w:r>
      <w:r w:rsidRPr="001A36B1">
        <w:t>Dit berekend een digitale w</w:t>
      </w:r>
      <w:r>
        <w:t>aarde uit een analoge spanning.</w:t>
      </w:r>
      <w:r w:rsidR="009E75C7" w:rsidRPr="001A36B1">
        <w:br w:type="page"/>
      </w:r>
    </w:p>
    <w:p w14:paraId="7861AD76" w14:textId="5AC95B48" w:rsidR="009E75C7" w:rsidRPr="009043F7" w:rsidRDefault="009E75C7" w:rsidP="009E75C7">
      <w:pPr>
        <w:pStyle w:val="kopGIPzondernummering"/>
      </w:pPr>
      <w:bookmarkStart w:id="7" w:name="_Toc40950805"/>
      <w:r w:rsidRPr="009043F7">
        <w:lastRenderedPageBreak/>
        <w:t>Inleiding</w:t>
      </w:r>
      <w:bookmarkEnd w:id="7"/>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00BA386F" w:rsidR="009C38BC" w:rsidRDefault="000C6EAA" w:rsidP="009C38BC">
      <w:pPr>
        <w:pStyle w:val="kopGIPmetnummering"/>
      </w:pPr>
      <w:bookmarkStart w:id="8" w:name="_Toc40950806"/>
      <w:r w:rsidRPr="009043F7">
        <w:lastRenderedPageBreak/>
        <w:t>Opbouw</w:t>
      </w:r>
      <w:bookmarkEnd w:id="8"/>
    </w:p>
    <w:p w14:paraId="424BC87A" w14:textId="0EC93A57" w:rsidR="0097136E" w:rsidRDefault="00B36FFC" w:rsidP="0097136E">
      <w:pPr>
        <w:pStyle w:val="subkopGIP"/>
      </w:pPr>
      <w:bookmarkStart w:id="9" w:name="_Toc40950807"/>
      <w:r w:rsidRPr="009043F7">
        <w:t xml:space="preserve">Bouw </w:t>
      </w:r>
      <w:r w:rsidR="006147D8" w:rsidRPr="009043F7">
        <w:t>van de</w:t>
      </w:r>
      <w:r w:rsidRPr="009043F7">
        <w:t xml:space="preserve"> frigobox</w:t>
      </w:r>
      <w:bookmarkEnd w:id="9"/>
    </w:p>
    <w:p w14:paraId="58CFC27E" w14:textId="3B29027B" w:rsidR="0097136E" w:rsidRDefault="0097136E" w:rsidP="0097136E">
      <w:pPr>
        <w:pStyle w:val="subsubkopGIP"/>
      </w:pPr>
      <w:r>
        <w:t>Onderzoek</w:t>
      </w:r>
    </w:p>
    <w:p w14:paraId="2F50F2A4" w14:textId="43E43FDB" w:rsidR="0097136E" w:rsidRDefault="0097136E" w:rsidP="0097136E">
      <w:pPr>
        <w:pStyle w:val="standaardGIP"/>
      </w:pPr>
    </w:p>
    <w:p w14:paraId="26727E84" w14:textId="642D9496" w:rsidR="0097136E" w:rsidRDefault="0097136E" w:rsidP="0097136E">
      <w:pPr>
        <w:pStyle w:val="standaardGIP"/>
      </w:pPr>
      <w:r>
        <w:t>Eerst wordt er onderzocht hoe een frigobox gerealiseerd kan worden.</w:t>
      </w:r>
      <w:r w:rsidR="00F22064">
        <w:t xml:space="preserve"> Deze frigobox is net als de klassieke frigobox. Het doel hiervan is</w:t>
      </w:r>
      <w:r w:rsidR="003247DE">
        <w:t xml:space="preserve"> om eten of drinken fris te houden.</w:t>
      </w:r>
      <w:r w:rsidR="00F22064">
        <w:t xml:space="preserve"> </w:t>
      </w:r>
      <w:r>
        <w:t xml:space="preserve">Hier </w:t>
      </w:r>
      <w:r w:rsidR="00F22064">
        <w:t xml:space="preserve">komen </w:t>
      </w:r>
      <w:r>
        <w:t xml:space="preserve">twee mogelijkheden tevoorschijn. Mogelijkheid één is om een kant en klare frigobox te kopen en deze te verbouwen. </w:t>
      </w:r>
      <w:r w:rsidR="00F22064">
        <w:t>Het voordeel hiervan is dat er niet veel werk nodig is om de frigobox om te bouwen voor het einddoel. Het nadeel is dat een frigobox redelijk duur is en dat deze gaten bevat voor de elektronica in te krijgen. Een andere mogelijkheid is om zelf een frigobox te bouwen. Hier kruipt meer tijd in, maar de materialen zijn goedkoper en de electronica kan makkelijk geïnstalleerd worden. Om deze redenen is mogelijkheid twee de keuze geworden.</w:t>
      </w:r>
    </w:p>
    <w:p w14:paraId="75BACCB9" w14:textId="4F67798D" w:rsidR="00F22064" w:rsidRDefault="00F22064" w:rsidP="0097136E">
      <w:pPr>
        <w:pStyle w:val="standaardGIP"/>
      </w:pPr>
      <w:r>
        <w:t>De nodige materialen voor deze frigobox</w:t>
      </w:r>
      <w:r w:rsidR="003247DE">
        <w:t xml:space="preserve"> zijn mdf-plaaten, isomo, twee scharnieren en een aantal vijzen. Deze materialen zijn goedkoop en goed isolerend waardoor de binnenkant van de frigobox steeds koel blijft.</w:t>
      </w:r>
    </w:p>
    <w:p w14:paraId="58DA25AD" w14:textId="77777777" w:rsidR="0097136E" w:rsidRDefault="0097136E" w:rsidP="0097136E">
      <w:pPr>
        <w:pStyle w:val="standaardGIP"/>
      </w:pPr>
    </w:p>
    <w:p w14:paraId="07C49805" w14:textId="4FAF0318" w:rsidR="0097136E" w:rsidRDefault="0097136E" w:rsidP="0097136E">
      <w:pPr>
        <w:pStyle w:val="subsubkopGIP"/>
      </w:pPr>
      <w:r>
        <w:t>Bouw</w:t>
      </w:r>
    </w:p>
    <w:p w14:paraId="3AA58F57" w14:textId="6632878E" w:rsidR="003247DE" w:rsidRDefault="003247DE" w:rsidP="003247DE">
      <w:pPr>
        <w:pStyle w:val="standaardGIP"/>
      </w:pPr>
    </w:p>
    <w:p w14:paraId="16F3BDB2" w14:textId="77777777" w:rsidR="005B1212" w:rsidRDefault="005B1212" w:rsidP="005B1212">
      <w:pPr>
        <w:pStyle w:val="standaardGIP"/>
      </w:pPr>
      <w:r>
        <w:t>De opbouw van de frigobox is niet voltooid door de coronacrisis. Hieronder is de theoretische opbouw beschreven.</w:t>
      </w:r>
    </w:p>
    <w:p w14:paraId="1FC11176" w14:textId="77777777" w:rsidR="005B1212" w:rsidRDefault="005B1212" w:rsidP="005B1212">
      <w:pPr>
        <w:pStyle w:val="standaardGIP"/>
      </w:pPr>
      <w:r>
        <w:t>De frigobox is opgebouwd uit drie verschillende lagen. De buitenste laag is een box, opgebouwd uit mdf-platen. De afmetingen van de box zijn 40 cm in de breedte, 60 cm in de lengte en 40 cm in de hoogte. De platen zijn vast gemaakt door middel van vijzen, behalve de bovenste plaat. De bovenste plaat hangt vast door twee scharnieren. Dit zorgt ervoor dat de frigobox makkelijk open en dicht kan.</w:t>
      </w:r>
    </w:p>
    <w:p w14:paraId="4CC78D65" w14:textId="77777777" w:rsidR="005B1212" w:rsidRDefault="005B1212" w:rsidP="005B1212">
      <w:pPr>
        <w:pStyle w:val="standaardGIP"/>
      </w:pPr>
      <w:r>
        <w:t>De middenste laag is de isolerende laag. Deze laag bestaat uit 5 cm isomo aan elke zijde. Door de  dikke laag isomo blijft de binnenkant van de box koel.</w:t>
      </w:r>
    </w:p>
    <w:p w14:paraId="1E883801" w14:textId="44F0D79B" w:rsidR="005B1212" w:rsidRDefault="005B1212" w:rsidP="005B1212">
      <w:pPr>
        <w:pStyle w:val="standaardGIP"/>
      </w:pPr>
      <w:r>
        <w:t>De laatste en binnenste laag bestaat terug uit MDF-platen. Deze laag dient als afwerking en om de isomo laag te beschermen.</w:t>
      </w:r>
    </w:p>
    <w:p w14:paraId="668C281A" w14:textId="711039F3" w:rsidR="005B1212" w:rsidRDefault="005B1212" w:rsidP="005B1212">
      <w:pPr>
        <w:pStyle w:val="standaardGIP"/>
      </w:pPr>
      <w:r>
        <w:t>Door alle lagen zijn kleine gaatjes geboord om de kabels van de elektronica van binnen de frigobox naar buiten te krijgen.</w:t>
      </w:r>
    </w:p>
    <w:p w14:paraId="086357F8" w14:textId="77777777" w:rsidR="005B1212" w:rsidRPr="009043F7" w:rsidRDefault="005B1212" w:rsidP="003247DE">
      <w:pPr>
        <w:pStyle w:val="standaardGIP"/>
      </w:pPr>
    </w:p>
    <w:p w14:paraId="5BAF6547" w14:textId="19EE97E9" w:rsidR="00B36FFC" w:rsidRPr="009043F7" w:rsidRDefault="00961A17" w:rsidP="002130B3">
      <w:pPr>
        <w:pStyle w:val="subkopGIP"/>
      </w:pPr>
      <w:bookmarkStart w:id="10" w:name="_Toc40950808"/>
      <w:r w:rsidRPr="009043F7">
        <w:t xml:space="preserve">Bouw </w:t>
      </w:r>
      <w:r w:rsidR="006147D8" w:rsidRPr="009043F7">
        <w:t>van de</w:t>
      </w:r>
      <w:r w:rsidR="008C110B" w:rsidRPr="009043F7">
        <w:t xml:space="preserve"> frame</w:t>
      </w:r>
      <w:bookmarkEnd w:id="10"/>
    </w:p>
    <w:p w14:paraId="3E87EEBC" w14:textId="77777777" w:rsidR="000C6EAA" w:rsidRPr="009043F7" w:rsidRDefault="000C6EAA" w:rsidP="000C6EAA">
      <w:pPr>
        <w:pStyle w:val="kopGIPmetnummering"/>
        <w:numPr>
          <w:ilvl w:val="0"/>
          <w:numId w:val="0"/>
        </w:numPr>
        <w:ind w:left="1134" w:hanging="1134"/>
      </w:pPr>
    </w:p>
    <w:p w14:paraId="44D7EEB2" w14:textId="28E039BA" w:rsidR="00083187" w:rsidRDefault="00083187" w:rsidP="00083187">
      <w:pPr>
        <w:pStyle w:val="kopGIPmetnummering"/>
      </w:pPr>
      <w:bookmarkStart w:id="11" w:name="_Toc40950809"/>
      <w:r w:rsidRPr="009043F7">
        <w:t>Elektronica</w:t>
      </w:r>
      <w:bookmarkEnd w:id="11"/>
    </w:p>
    <w:p w14:paraId="290EF344" w14:textId="2390624B" w:rsidR="00083187" w:rsidRPr="009043F7" w:rsidRDefault="008C110B" w:rsidP="008C110B">
      <w:pPr>
        <w:pStyle w:val="subkopGIP"/>
      </w:pPr>
      <w:bookmarkStart w:id="12" w:name="_Toc40950810"/>
      <w:r w:rsidRPr="009043F7">
        <w:t>Elekt</w:t>
      </w:r>
      <w:r w:rsidR="004849A6">
        <w:t>r</w:t>
      </w:r>
      <w:r w:rsidRPr="009043F7">
        <w:t xml:space="preserve">onica </w:t>
      </w:r>
      <w:r w:rsidR="006147D8" w:rsidRPr="009043F7">
        <w:t>van de</w:t>
      </w:r>
      <w:r w:rsidRPr="009043F7">
        <w:t xml:space="preserve"> frigobox</w:t>
      </w:r>
      <w:bookmarkEnd w:id="12"/>
    </w:p>
    <w:p w14:paraId="0011D8BB" w14:textId="2BB79453" w:rsidR="008C110B" w:rsidRPr="009043F7" w:rsidRDefault="008C110B" w:rsidP="008C110B">
      <w:pPr>
        <w:pStyle w:val="subkopGIP"/>
      </w:pPr>
      <w:bookmarkStart w:id="13" w:name="_Toc40950811"/>
      <w:r w:rsidRPr="009043F7">
        <w:t xml:space="preserve">Elektronica </w:t>
      </w:r>
      <w:r w:rsidR="006147D8" w:rsidRPr="009043F7">
        <w:t>van de</w:t>
      </w:r>
      <w:r w:rsidRPr="009043F7">
        <w:t xml:space="preserve"> frame</w:t>
      </w:r>
      <w:bookmarkEnd w:id="13"/>
    </w:p>
    <w:p w14:paraId="5882D4AF" w14:textId="5AA6AA68" w:rsidR="00083187" w:rsidRPr="00E56908" w:rsidRDefault="00E56908" w:rsidP="00E56908">
      <w:pPr>
        <w:rPr>
          <w:rFonts w:ascii="Times New Roman" w:hAnsi="Times New Roman" w:cs="Times New Roman"/>
          <w:b/>
          <w:sz w:val="32"/>
          <w:szCs w:val="24"/>
        </w:rPr>
      </w:pPr>
      <w:r>
        <w:br w:type="page"/>
      </w:r>
    </w:p>
    <w:p w14:paraId="017267DB" w14:textId="1FB82D24" w:rsidR="00083187" w:rsidRDefault="00083187" w:rsidP="00083187">
      <w:pPr>
        <w:pStyle w:val="kopGIPmetnummering"/>
      </w:pPr>
      <w:bookmarkStart w:id="14" w:name="_Toc40950812"/>
      <w:r w:rsidRPr="009043F7">
        <w:lastRenderedPageBreak/>
        <w:t>App</w:t>
      </w:r>
      <w:bookmarkEnd w:id="14"/>
    </w:p>
    <w:p w14:paraId="36B7A645" w14:textId="77777777" w:rsidR="00EA7476" w:rsidRPr="009043F7" w:rsidRDefault="00EA7476" w:rsidP="00EA7476">
      <w:pPr>
        <w:pStyle w:val="kopGIPmetnummering"/>
        <w:numPr>
          <w:ilvl w:val="0"/>
          <w:numId w:val="0"/>
        </w:numPr>
        <w:ind w:left="1134"/>
      </w:pPr>
    </w:p>
    <w:p w14:paraId="749962B0" w14:textId="5F7AFDA5" w:rsidR="00B52FDE" w:rsidRDefault="00B52FDE" w:rsidP="00B52FDE">
      <w:pPr>
        <w:pStyle w:val="subkopGIP"/>
      </w:pPr>
      <w:bookmarkStart w:id="15" w:name="_Toc40950813"/>
      <w:r w:rsidRPr="009043F7">
        <w:t>Interface</w:t>
      </w:r>
      <w:bookmarkEnd w:id="15"/>
    </w:p>
    <w:p w14:paraId="0D7BC39B" w14:textId="77777777" w:rsidR="00ED4172" w:rsidRPr="009043F7" w:rsidRDefault="00ED4172" w:rsidP="00ED4172">
      <w:pPr>
        <w:pStyle w:val="subkopGIP"/>
        <w:numPr>
          <w:ilvl w:val="0"/>
          <w:numId w:val="0"/>
        </w:numPr>
      </w:pPr>
    </w:p>
    <w:p w14:paraId="58E54933" w14:textId="084A95C8" w:rsidR="00276869" w:rsidRPr="001E223F" w:rsidRDefault="00AA0AF0" w:rsidP="00276869">
      <w:pPr>
        <w:pStyle w:val="subsubkopGIP"/>
      </w:pPr>
      <w:bookmarkStart w:id="16" w:name="_Toc40950814"/>
      <w:r w:rsidRPr="001E223F">
        <w:t xml:space="preserve">Onderzoek naar </w:t>
      </w:r>
      <w:r w:rsidRPr="00CE3198">
        <w:t xml:space="preserve">UI </w:t>
      </w:r>
      <w:r w:rsidR="0086252D" w:rsidRPr="00CE3198">
        <w:t xml:space="preserve">&amp; </w:t>
      </w:r>
      <w:r w:rsidRPr="00CE3198">
        <w:t>UX</w:t>
      </w:r>
      <w:bookmarkEnd w:id="16"/>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3F1A8C31" w:rsidR="0010182A" w:rsidRDefault="0010182A" w:rsidP="00E56908">
      <w:pPr>
        <w:pStyle w:val="standaardGIP"/>
      </w:pPr>
    </w:p>
    <w:p w14:paraId="129D6102" w14:textId="17D8C6D5" w:rsidR="00EE541B" w:rsidRPr="002E5867" w:rsidRDefault="00EE541B" w:rsidP="00B73D0E">
      <w:pPr>
        <w:pStyle w:val="standaardGIP"/>
        <w:numPr>
          <w:ilvl w:val="0"/>
          <w:numId w:val="13"/>
        </w:numPr>
      </w:pPr>
      <w:r>
        <w:t>Een knop om te verbinden met een nieuw</w:t>
      </w:r>
      <w:r w:rsidR="002E5867">
        <w:t xml:space="preserve"> Bluetooth toestel.</w:t>
      </w:r>
    </w:p>
    <w:p w14:paraId="5FFF0446" w14:textId="1A071EE7" w:rsidR="002E5867" w:rsidRDefault="002E5867" w:rsidP="00B73D0E">
      <w:pPr>
        <w:pStyle w:val="standaardGIP"/>
        <w:numPr>
          <w:ilvl w:val="0"/>
          <w:numId w:val="13"/>
        </w:numPr>
      </w:pPr>
      <w:r>
        <w:t>Een knop om te verbinden met een verbonden Bluetooth toestel.</w:t>
      </w:r>
    </w:p>
    <w:p w14:paraId="4DE77613" w14:textId="46219D53"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20E58796"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F170A8B"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3C4F2015"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18CA6D68" w:rsidR="0010182A" w:rsidRDefault="0010182A" w:rsidP="00E56908">
      <w:pPr>
        <w:pStyle w:val="standaardGIP"/>
      </w:pPr>
    </w:p>
    <w:p w14:paraId="239D3D51" w14:textId="3C987A72"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r w:rsidR="00E920D0" w:rsidRPr="00E920D0">
        <w:t xml:space="preserve"> </w:t>
      </w:r>
    </w:p>
    <w:p w14:paraId="634C6DA6" w14:textId="14EA0B48" w:rsidR="00E920D0" w:rsidRDefault="00E920D0" w:rsidP="00E56908">
      <w:pPr>
        <w:pStyle w:val="standaardGIP"/>
      </w:pPr>
    </w:p>
    <w:p w14:paraId="1D88ED58" w14:textId="03DE931D" w:rsidR="00D913E1" w:rsidRDefault="00D913E1" w:rsidP="00E56908">
      <w:pPr>
        <w:pStyle w:val="standaardGIP"/>
      </w:pPr>
    </w:p>
    <w:p w14:paraId="123BF47F" w14:textId="48088A10" w:rsidR="00E56908" w:rsidRPr="00E56908" w:rsidRDefault="00E56908" w:rsidP="00E56908">
      <w:pPr>
        <w:pStyle w:val="standaardGIP"/>
      </w:pPr>
    </w:p>
    <w:p w14:paraId="7683AB01" w14:textId="0AA55F7B" w:rsidR="00AB2AE7" w:rsidRDefault="00E16074">
      <w:pPr>
        <w:rPr>
          <w:rFonts w:ascii="Times New Roman" w:hAnsi="Times New Roman" w:cs="Times New Roman"/>
          <w:sz w:val="28"/>
          <w:szCs w:val="24"/>
        </w:rPr>
      </w:pPr>
      <w:r w:rsidRPr="00E920D0">
        <w:drawing>
          <wp:anchor distT="0" distB="0" distL="114300" distR="114300" simplePos="0" relativeHeight="251697152" behindDoc="0" locked="0" layoutInCell="1" allowOverlap="1" wp14:anchorId="17865002" wp14:editId="01C06912">
            <wp:simplePos x="0" y="0"/>
            <wp:positionH relativeFrom="margin">
              <wp:posOffset>2794635</wp:posOffset>
            </wp:positionH>
            <wp:positionV relativeFrom="paragraph">
              <wp:posOffset>61595</wp:posOffset>
            </wp:positionV>
            <wp:extent cx="2155190" cy="3531235"/>
            <wp:effectExtent l="0" t="0" r="0" b="0"/>
            <wp:wrapThrough wrapText="bothSides">
              <wp:wrapPolygon edited="0">
                <wp:start x="0" y="0"/>
                <wp:lineTo x="0" y="21441"/>
                <wp:lineTo x="21384" y="21441"/>
                <wp:lineTo x="2138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55190" cy="3531235"/>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02272" behindDoc="0" locked="0" layoutInCell="1" allowOverlap="1" wp14:anchorId="5BB8EB74" wp14:editId="3B36C54C">
                <wp:simplePos x="0" y="0"/>
                <wp:positionH relativeFrom="column">
                  <wp:posOffset>2531803</wp:posOffset>
                </wp:positionH>
                <wp:positionV relativeFrom="paragraph">
                  <wp:posOffset>3685136</wp:posOffset>
                </wp:positionV>
                <wp:extent cx="3505200" cy="635"/>
                <wp:effectExtent l="0" t="0" r="0" b="0"/>
                <wp:wrapThrough wrapText="bothSides">
                  <wp:wrapPolygon edited="0">
                    <wp:start x="0" y="0"/>
                    <wp:lineTo x="0" y="21600"/>
                    <wp:lineTo x="21600" y="21600"/>
                    <wp:lineTo x="21600" y="0"/>
                  </wp:wrapPolygon>
                </wp:wrapThrough>
                <wp:docPr id="29" name="Text Box 29"/>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16EFC3B3" w14:textId="0952D147" w:rsidR="00B40DEC" w:rsidRPr="00B305AC" w:rsidRDefault="00B40DEC" w:rsidP="00D9090B">
                            <w:pPr>
                              <w:pStyle w:val="Bijschrift"/>
                              <w:rPr>
                                <w:rFonts w:ascii="Times New Roman" w:hAnsi="Times New Roman" w:cs="Times New Roman"/>
                                <w:sz w:val="24"/>
                                <w:szCs w:val="24"/>
                              </w:rPr>
                            </w:pPr>
                            <w:bookmarkStart w:id="17" w:name="_Toc40620184"/>
                            <w:r>
                              <w:t xml:space="preserve">Figuur </w:t>
                            </w:r>
                            <w:r>
                              <w:fldChar w:fldCharType="begin"/>
                            </w:r>
                            <w:r>
                              <w:instrText xml:space="preserve"> SEQ Figuur \* ARABIC </w:instrText>
                            </w:r>
                            <w:r>
                              <w:fldChar w:fldCharType="separate"/>
                            </w:r>
                            <w:r>
                              <w:t>1</w:t>
                            </w:r>
                            <w:r>
                              <w:fldChar w:fldCharType="end"/>
                            </w:r>
                            <w:r>
                              <w:t>: overzicht van het prototype uitgewerkt in Figma</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B8EB74" id="_x0000_t202" coordsize="21600,21600" o:spt="202" path="m,l,21600r21600,l21600,xe">
                <v:stroke joinstyle="miter"/>
                <v:path gradientshapeok="t" o:connecttype="rect"/>
              </v:shapetype>
              <v:shape id="Text Box 29" o:spid="_x0000_s1026" type="#_x0000_t202" style="position:absolute;margin-left:199.35pt;margin-top:290.15pt;width:276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" stroked="f">
                <v:textbox style="mso-fit-shape-to-text:t" inset="0,0,0,0">
                  <w:txbxContent>
                    <w:p w14:paraId="16EFC3B3" w14:textId="0952D147" w:rsidR="00B40DEC" w:rsidRPr="00B305AC" w:rsidRDefault="00B40DEC" w:rsidP="00D9090B">
                      <w:pPr>
                        <w:pStyle w:val="Bijschrift"/>
                        <w:rPr>
                          <w:rFonts w:ascii="Times New Roman" w:hAnsi="Times New Roman" w:cs="Times New Roman"/>
                          <w:sz w:val="24"/>
                          <w:szCs w:val="24"/>
                        </w:rPr>
                      </w:pPr>
                      <w:bookmarkStart w:id="19" w:name="_Toc40620184"/>
                      <w:r>
                        <w:t xml:space="preserve">Figuur </w:t>
                      </w:r>
                      <w:r>
                        <w:fldChar w:fldCharType="begin"/>
                      </w:r>
                      <w:r>
                        <w:instrText xml:space="preserve"> SEQ Figuur \* ARABIC </w:instrText>
                      </w:r>
                      <w:r>
                        <w:fldChar w:fldCharType="separate"/>
                      </w:r>
                      <w:r>
                        <w:t>1</w:t>
                      </w:r>
                      <w:r>
                        <w:fldChar w:fldCharType="end"/>
                      </w:r>
                      <w:r>
                        <w:t>: overzicht van het prototype uitgewerkt in Figma</w:t>
                      </w:r>
                      <w:bookmarkEnd w:id="19"/>
                    </w:p>
                  </w:txbxContent>
                </v:textbox>
                <w10:wrap type="through"/>
              </v:shape>
            </w:pict>
          </mc:Fallback>
        </mc:AlternateContent>
      </w:r>
      <w:r>
        <mc:AlternateContent>
          <mc:Choice Requires="wps">
            <w:drawing>
              <wp:anchor distT="0" distB="0" distL="114300" distR="114300" simplePos="0" relativeHeight="251704320" behindDoc="0" locked="0" layoutInCell="1" allowOverlap="1" wp14:anchorId="1A25F9DA" wp14:editId="72D7502E">
                <wp:simplePos x="0" y="0"/>
                <wp:positionH relativeFrom="column">
                  <wp:posOffset>455938</wp:posOffset>
                </wp:positionH>
                <wp:positionV relativeFrom="paragraph">
                  <wp:posOffset>3629660</wp:posOffset>
                </wp:positionV>
                <wp:extent cx="156210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1562100" cy="635"/>
                        </a:xfrm>
                        <a:prstGeom prst="rect">
                          <a:avLst/>
                        </a:prstGeom>
                        <a:solidFill>
                          <a:prstClr val="white"/>
                        </a:solidFill>
                        <a:ln>
                          <a:noFill/>
                        </a:ln>
                      </wps:spPr>
                      <wps:txbx>
                        <w:txbxContent>
                          <w:p w14:paraId="522D3A73" w14:textId="5648D9D5" w:rsidR="00B40DEC" w:rsidRPr="00085CCF" w:rsidRDefault="00B40DEC" w:rsidP="00D9090B">
                            <w:pPr>
                              <w:pStyle w:val="Bijschrift"/>
                            </w:pPr>
                            <w:bookmarkStart w:id="18" w:name="_Toc40620185"/>
                            <w:r>
                              <w:t xml:space="preserve">Figuur </w:t>
                            </w:r>
                            <w:r>
                              <w:fldChar w:fldCharType="begin"/>
                            </w:r>
                            <w:r>
                              <w:instrText xml:space="preserve"> SEQ Figuur \* ARABIC </w:instrText>
                            </w:r>
                            <w:r>
                              <w:fldChar w:fldCharType="separate"/>
                            </w:r>
                            <w:r>
                              <w:t>2</w:t>
                            </w:r>
                            <w:r>
                              <w:fldChar w:fldCharType="end"/>
                            </w:r>
                            <w:r>
                              <w:t>: Startscherm van het prototyp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25F9DA" id="Text Box 30" o:spid="_x0000_s1027" type="#_x0000_t202" style="position:absolute;margin-left:35.9pt;margin-top:285.8pt;width:12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" stroked="f">
                <v:textbox style="mso-fit-shape-to-text:t" inset="0,0,0,0">
                  <w:txbxContent>
                    <w:p w14:paraId="522D3A73" w14:textId="5648D9D5" w:rsidR="00B40DEC" w:rsidRPr="00085CCF" w:rsidRDefault="00B40DEC" w:rsidP="00D9090B">
                      <w:pPr>
                        <w:pStyle w:val="Bijschrift"/>
                      </w:pPr>
                      <w:bookmarkStart w:id="21" w:name="_Toc40620185"/>
                      <w:r>
                        <w:t xml:space="preserve">Figuur </w:t>
                      </w:r>
                      <w:r>
                        <w:fldChar w:fldCharType="begin"/>
                      </w:r>
                      <w:r>
                        <w:instrText xml:space="preserve"> SEQ Figuur \* ARABIC </w:instrText>
                      </w:r>
                      <w:r>
                        <w:fldChar w:fldCharType="separate"/>
                      </w:r>
                      <w:r>
                        <w:t>2</w:t>
                      </w:r>
                      <w:r>
                        <w:fldChar w:fldCharType="end"/>
                      </w:r>
                      <w:r>
                        <w:t>: Startscherm van het prototype</w:t>
                      </w:r>
                      <w:bookmarkEnd w:id="21"/>
                    </w:p>
                  </w:txbxContent>
                </v:textbox>
                <w10:wrap type="square"/>
              </v:shape>
            </w:pict>
          </mc:Fallback>
        </mc:AlternateContent>
      </w:r>
      <w:r w:rsidRPr="00AB2AE7">
        <w:drawing>
          <wp:anchor distT="0" distB="0" distL="114300" distR="114300" simplePos="0" relativeHeight="251698176" behindDoc="0" locked="0" layoutInCell="1" allowOverlap="1" wp14:anchorId="10685E67" wp14:editId="32C3F294">
            <wp:simplePos x="0" y="0"/>
            <wp:positionH relativeFrom="column">
              <wp:posOffset>336550</wp:posOffset>
            </wp:positionH>
            <wp:positionV relativeFrom="paragraph">
              <wp:posOffset>8255</wp:posOffset>
            </wp:positionV>
            <wp:extent cx="1786890" cy="3557270"/>
            <wp:effectExtent l="0" t="0" r="3810" b="508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86890" cy="3557270"/>
                    </a:xfrm>
                    <a:prstGeom prst="rect">
                      <a:avLst/>
                    </a:prstGeom>
                  </pic:spPr>
                </pic:pic>
              </a:graphicData>
            </a:graphic>
            <wp14:sizeRelH relativeFrom="margin">
              <wp14:pctWidth>0</wp14:pctWidth>
            </wp14:sizeRelH>
            <wp14:sizeRelV relativeFrom="margin">
              <wp14:pctHeight>0</wp14:pctHeight>
            </wp14:sizeRelV>
          </wp:anchor>
        </w:drawing>
      </w:r>
      <w:r w:rsidR="00AB2AE7">
        <w:br w:type="page"/>
      </w:r>
    </w:p>
    <w:p w14:paraId="14964450" w14:textId="1E607C0C" w:rsidR="00AA0AF0" w:rsidRDefault="00D87192" w:rsidP="008C5769">
      <w:pPr>
        <w:pStyle w:val="subsubkopGIP"/>
      </w:pPr>
      <w:bookmarkStart w:id="19" w:name="_Toc40950815"/>
      <w:r w:rsidRPr="009043F7">
        <w:lastRenderedPageBreak/>
        <w:t>Uiteindelij</w:t>
      </w:r>
      <w:r w:rsidR="008E624D" w:rsidRPr="009043F7">
        <w:t xml:space="preserve">ke </w:t>
      </w:r>
      <w:r w:rsidR="008E624D" w:rsidRPr="00CE3198">
        <w:t>UI</w:t>
      </w:r>
      <w:bookmarkEnd w:id="19"/>
    </w:p>
    <w:p w14:paraId="1D571BAC" w14:textId="7C5302E7" w:rsidR="00AF7B74" w:rsidRPr="00137030"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r w:rsidR="00137030">
        <w:t xml:space="preserve"> Eerst </w:t>
      </w:r>
      <w:r w:rsidR="00992BF2">
        <w:t>is</w:t>
      </w:r>
      <w:r w:rsidR="00137030">
        <w:t xml:space="preserve"> er een heel simpele versie van de applicatie ontwikkeld waarin alle functies in de basis </w:t>
      </w:r>
      <w:r w:rsidR="00E16074">
        <w:rPr>
          <w:lang w:val="nl-NL"/>
        </w:rPr>
        <w:t xml:space="preserve">van de applicatie </w:t>
      </w:r>
      <w:r w:rsidR="00137030">
        <w:t xml:space="preserve">aanwezig </w:t>
      </w:r>
      <w:r w:rsidR="00E16074">
        <w:rPr>
          <w:lang w:val="nl-NL"/>
        </w:rPr>
        <w:t>zijn</w:t>
      </w:r>
      <w:r w:rsidR="00137030">
        <w:t>.</w:t>
      </w:r>
      <w:r w:rsidR="00992BF2">
        <w:t xml:space="preserve"> </w:t>
      </w:r>
      <w:r w:rsidR="009C1746">
        <w:t xml:space="preserve">Deze versie is gebruikt om alle technologiën te testen en uit te werken alvorens </w:t>
      </w:r>
      <w:r w:rsidR="00B371B7">
        <w:t>aandacht te besteden aan het uiteindelijke ontwerp van de applicatie.</w:t>
      </w:r>
      <w:r w:rsidR="00276480">
        <w:t xml:space="preserve"> </w:t>
      </w:r>
      <w:r w:rsidR="00651659">
        <w:t xml:space="preserve">Aangezien </w:t>
      </w:r>
      <w:r w:rsidR="00E16074">
        <w:rPr>
          <w:lang w:val="nl-NL"/>
        </w:rPr>
        <w:t>er</w:t>
      </w:r>
      <w:r w:rsidR="00651659">
        <w:t xml:space="preserve"> met Bluetooth </w:t>
      </w:r>
      <w:r w:rsidR="00E16074">
        <w:rPr>
          <w:lang w:val="nl-NL"/>
        </w:rPr>
        <w:t>gewerkt wordt, is</w:t>
      </w:r>
      <w:r w:rsidR="00651659">
        <w:t xml:space="preserve"> er vertrokken van d</w:t>
      </w:r>
      <w:r w:rsidR="001F1DA5">
        <w:t xml:space="preserve">e voorbeeld-applicatie van de gebruikte </w:t>
      </w:r>
      <w:r w:rsidR="008D359A">
        <w:t>Bluetooth bibliotheek die gratis te gebruiken is.</w:t>
      </w:r>
    </w:p>
    <w:p w14:paraId="3B21BA7E" w14:textId="682404C4" w:rsidR="003C1B19" w:rsidRDefault="005F3402" w:rsidP="00EF115E">
      <w:pPr>
        <w:pStyle w:val="standaardGIP"/>
      </w:pPr>
      <w:r>
        <w:rPr>
          <w:lang w:eastAsia="nl-BE"/>
        </w:rPr>
        <w:drawing>
          <wp:anchor distT="0" distB="0" distL="114300" distR="114300" simplePos="0" relativeHeight="251710464" behindDoc="0" locked="0" layoutInCell="1" allowOverlap="1" wp14:anchorId="20BF5C80" wp14:editId="5954C81A">
            <wp:simplePos x="0" y="0"/>
            <wp:positionH relativeFrom="margin">
              <wp:align>right</wp:align>
            </wp:positionH>
            <wp:positionV relativeFrom="paragraph">
              <wp:posOffset>138430</wp:posOffset>
            </wp:positionV>
            <wp:extent cx="1387475" cy="2854325"/>
            <wp:effectExtent l="0" t="0" r="3175" b="317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B43A6E">
        <mc:AlternateContent>
          <mc:Choice Requires="wps">
            <w:drawing>
              <wp:anchor distT="0" distB="0" distL="114300" distR="114300" simplePos="0" relativeHeight="251716608" behindDoc="0" locked="0" layoutInCell="1" allowOverlap="1" wp14:anchorId="7206A4AE" wp14:editId="1616CC4C">
                <wp:simplePos x="0" y="0"/>
                <wp:positionH relativeFrom="column">
                  <wp:posOffset>3118485</wp:posOffset>
                </wp:positionH>
                <wp:positionV relativeFrom="paragraph">
                  <wp:posOffset>3064510</wp:posOffset>
                </wp:positionV>
                <wp:extent cx="1387475"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28AD9C6" w14:textId="11661094" w:rsidR="00B40DEC" w:rsidRPr="00B43A6E" w:rsidRDefault="00B40DEC" w:rsidP="00B43A6E">
                            <w:pPr>
                              <w:pStyle w:val="Bijschrift"/>
                              <w:rPr>
                                <w:rFonts w:ascii="Times New Roman" w:hAnsi="Times New Roman" w:cs="Times New Roman"/>
                                <w:sz w:val="24"/>
                                <w:szCs w:val="24"/>
                                <w:lang w:eastAsia="nl-BE"/>
                              </w:rPr>
                            </w:pPr>
                            <w:bookmarkStart w:id="20" w:name="_Ref40619109"/>
                            <w:bookmarkStart w:id="21" w:name="_Toc40620186"/>
                            <w:r>
                              <w:t xml:space="preserve">Figuur </w:t>
                            </w:r>
                            <w:r>
                              <w:fldChar w:fldCharType="begin"/>
                            </w:r>
                            <w:r>
                              <w:instrText xml:space="preserve"> SEQ Figuur \* ARABIC </w:instrText>
                            </w:r>
                            <w:r>
                              <w:fldChar w:fldCharType="separate"/>
                            </w:r>
                            <w:r>
                              <w:t>3</w:t>
                            </w:r>
                            <w:r>
                              <w:fldChar w:fldCharType="end"/>
                            </w:r>
                            <w:bookmarkEnd w:id="20"/>
                            <w:r>
                              <w:t>: ruwe versie voor het verbinden met een al geconnecteerd toestel</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06A4AE" id="Text Box 38" o:spid="_x0000_s1028" type="#_x0000_t202" style="position:absolute;left:0;text-align:left;margin-left:245.55pt;margin-top:241.3pt;width:109.2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" stroked="f">
                <v:textbox style="mso-fit-shape-to-text:t" inset="0,0,0,0">
                  <w:txbxContent>
                    <w:p w14:paraId="728AD9C6" w14:textId="11661094" w:rsidR="00B40DEC" w:rsidRPr="00B43A6E" w:rsidRDefault="00B40DEC" w:rsidP="00B43A6E">
                      <w:pPr>
                        <w:pStyle w:val="Bijschrift"/>
                        <w:rPr>
                          <w:rFonts w:ascii="Times New Roman" w:hAnsi="Times New Roman" w:cs="Times New Roman"/>
                          <w:sz w:val="24"/>
                          <w:szCs w:val="24"/>
                          <w:lang w:eastAsia="nl-BE"/>
                        </w:rPr>
                      </w:pPr>
                      <w:bookmarkStart w:id="25" w:name="_Ref40619109"/>
                      <w:bookmarkStart w:id="26" w:name="_Toc40620186"/>
                      <w:r>
                        <w:t xml:space="preserve">Figuur </w:t>
                      </w:r>
                      <w:r>
                        <w:fldChar w:fldCharType="begin"/>
                      </w:r>
                      <w:r>
                        <w:instrText xml:space="preserve"> SEQ Figuur \* ARABIC </w:instrText>
                      </w:r>
                      <w:r>
                        <w:fldChar w:fldCharType="separate"/>
                      </w:r>
                      <w:r>
                        <w:t>3</w:t>
                      </w:r>
                      <w:r>
                        <w:fldChar w:fldCharType="end"/>
                      </w:r>
                      <w:bookmarkEnd w:id="25"/>
                      <w:r>
                        <w:t>: ruwe versie voor het verbinden met een al geconnecteerd toestel</w:t>
                      </w:r>
                      <w:bookmarkEnd w:id="26"/>
                    </w:p>
                  </w:txbxContent>
                </v:textbox>
                <w10:wrap type="square"/>
              </v:shape>
            </w:pict>
          </mc:Fallback>
        </mc:AlternateContent>
      </w:r>
      <w:r w:rsidR="00736778">
        <w:rPr>
          <w:lang w:eastAsia="nl-BE"/>
        </w:rPr>
        <w:drawing>
          <wp:anchor distT="0" distB="0" distL="114300" distR="114300" simplePos="0" relativeHeight="251660288" behindDoc="0" locked="0" layoutInCell="1" allowOverlap="1" wp14:anchorId="328ABBE7" wp14:editId="5DDE39BD">
            <wp:simplePos x="0" y="0"/>
            <wp:positionH relativeFrom="column">
              <wp:posOffset>3118485</wp:posOffset>
            </wp:positionH>
            <wp:positionV relativeFrom="paragraph">
              <wp:posOffset>151765</wp:posOffset>
            </wp:positionV>
            <wp:extent cx="1387475" cy="2855595"/>
            <wp:effectExtent l="0" t="0" r="317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r w:rsidR="00B43A6E">
        <mc:AlternateContent>
          <mc:Choice Requires="wps">
            <w:drawing>
              <wp:anchor distT="0" distB="0" distL="114300" distR="114300" simplePos="0" relativeHeight="251714560" behindDoc="0" locked="0" layoutInCell="1" allowOverlap="1" wp14:anchorId="37538B0E" wp14:editId="1A2DD78E">
                <wp:simplePos x="0" y="0"/>
                <wp:positionH relativeFrom="column">
                  <wp:posOffset>1556385</wp:posOffset>
                </wp:positionH>
                <wp:positionV relativeFrom="paragraph">
                  <wp:posOffset>3083560</wp:posOffset>
                </wp:positionV>
                <wp:extent cx="1387475"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8851B73" w14:textId="46714715" w:rsidR="00B40DEC" w:rsidRPr="00FD2D9F" w:rsidRDefault="00B40DEC" w:rsidP="00B43A6E">
                            <w:pPr>
                              <w:pStyle w:val="Bijschrift"/>
                              <w:rPr>
                                <w:rFonts w:ascii="Times New Roman" w:hAnsi="Times New Roman" w:cs="Times New Roman"/>
                                <w:sz w:val="24"/>
                                <w:szCs w:val="24"/>
                                <w:lang w:eastAsia="nl-BE"/>
                              </w:rPr>
                            </w:pPr>
                            <w:bookmarkStart w:id="22" w:name="_Ref40618862"/>
                            <w:bookmarkStart w:id="23" w:name="_Toc40620187"/>
                            <w:r>
                              <w:t xml:space="preserve">Figuur </w:t>
                            </w:r>
                            <w:r>
                              <w:fldChar w:fldCharType="begin"/>
                            </w:r>
                            <w:r>
                              <w:instrText xml:space="preserve"> SEQ Figuur \* ARABIC </w:instrText>
                            </w:r>
                            <w:r>
                              <w:fldChar w:fldCharType="separate"/>
                            </w:r>
                            <w:r>
                              <w:t>4</w:t>
                            </w:r>
                            <w:r>
                              <w:fldChar w:fldCharType="end"/>
                            </w:r>
                            <w:bookmarkEnd w:id="22"/>
                            <w:r>
                              <w:t>: ruwe versie voor het verbinden met een nieuw Bluetooth toestel</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38B0E" id="Text Box 37" o:spid="_x0000_s1029" type="#_x0000_t202" style="position:absolute;left:0;text-align:left;margin-left:122.55pt;margin-top:242.8pt;width:109.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" stroked="f">
                <v:textbox style="mso-fit-shape-to-text:t" inset="0,0,0,0">
                  <w:txbxContent>
                    <w:p w14:paraId="38851B73" w14:textId="46714715" w:rsidR="00B40DEC" w:rsidRPr="00FD2D9F" w:rsidRDefault="00B40DEC" w:rsidP="00B43A6E">
                      <w:pPr>
                        <w:pStyle w:val="Bijschrift"/>
                        <w:rPr>
                          <w:rFonts w:ascii="Times New Roman" w:hAnsi="Times New Roman" w:cs="Times New Roman"/>
                          <w:sz w:val="24"/>
                          <w:szCs w:val="24"/>
                          <w:lang w:eastAsia="nl-BE"/>
                        </w:rPr>
                      </w:pPr>
                      <w:bookmarkStart w:id="29" w:name="_Ref40618862"/>
                      <w:bookmarkStart w:id="30" w:name="_Toc40620187"/>
                      <w:r>
                        <w:t xml:space="preserve">Figuur </w:t>
                      </w:r>
                      <w:r>
                        <w:fldChar w:fldCharType="begin"/>
                      </w:r>
                      <w:r>
                        <w:instrText xml:space="preserve"> SEQ Figuur \* ARABIC </w:instrText>
                      </w:r>
                      <w:r>
                        <w:fldChar w:fldCharType="separate"/>
                      </w:r>
                      <w:r>
                        <w:t>4</w:t>
                      </w:r>
                      <w:r>
                        <w:fldChar w:fldCharType="end"/>
                      </w:r>
                      <w:bookmarkEnd w:id="29"/>
                      <w:r>
                        <w:t>: ruwe versie voor het verbinden met een nieuw Bluetooth toestel</w:t>
                      </w:r>
                      <w:bookmarkEnd w:id="30"/>
                    </w:p>
                  </w:txbxContent>
                </v:textbox>
                <w10:wrap type="square"/>
              </v:shape>
            </w:pict>
          </mc:Fallback>
        </mc:AlternateContent>
      </w:r>
      <w:r w:rsidR="00736778">
        <w:rPr>
          <w:lang w:eastAsia="nl-BE"/>
        </w:rPr>
        <w:drawing>
          <wp:anchor distT="0" distB="0" distL="114300" distR="114300" simplePos="0" relativeHeight="251708416" behindDoc="0" locked="0" layoutInCell="1" allowOverlap="1" wp14:anchorId="1841CE98" wp14:editId="4F6A4E7C">
            <wp:simplePos x="0" y="0"/>
            <wp:positionH relativeFrom="column">
              <wp:posOffset>1556385</wp:posOffset>
            </wp:positionH>
            <wp:positionV relativeFrom="paragraph">
              <wp:posOffset>170815</wp:posOffset>
            </wp:positionV>
            <wp:extent cx="1387475" cy="2855595"/>
            <wp:effectExtent l="0" t="0" r="3175" b="190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387475" cy="2855595"/>
                    </a:xfrm>
                    <a:prstGeom prst="rect">
                      <a:avLst/>
                    </a:prstGeom>
                    <a:noFill/>
                    <a:ln>
                      <a:noFill/>
                    </a:ln>
                  </pic:spPr>
                </pic:pic>
              </a:graphicData>
            </a:graphic>
          </wp:anchor>
        </w:drawing>
      </w:r>
    </w:p>
    <w:p w14:paraId="07C73118" w14:textId="29F0B510" w:rsidR="003C1B19" w:rsidRPr="00651659" w:rsidRDefault="00B43A6E" w:rsidP="00EF115E">
      <w:pPr>
        <w:pStyle w:val="standaardGIP"/>
      </w:pPr>
      <w:r>
        <mc:AlternateContent>
          <mc:Choice Requires="wps">
            <w:drawing>
              <wp:anchor distT="0" distB="0" distL="114300" distR="114300" simplePos="0" relativeHeight="251718656" behindDoc="0" locked="0" layoutInCell="1" allowOverlap="1" wp14:anchorId="37C197DE" wp14:editId="48D7BDE7">
                <wp:simplePos x="0" y="0"/>
                <wp:positionH relativeFrom="column">
                  <wp:posOffset>4729480</wp:posOffset>
                </wp:positionH>
                <wp:positionV relativeFrom="paragraph">
                  <wp:posOffset>2917825</wp:posOffset>
                </wp:positionV>
                <wp:extent cx="1387475"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30FA191D" w14:textId="2296807F" w:rsidR="00B40DEC" w:rsidRPr="00756911" w:rsidRDefault="00B40DEC" w:rsidP="00B43A6E">
                            <w:pPr>
                              <w:pStyle w:val="Bijschrift"/>
                              <w:rPr>
                                <w:rFonts w:ascii="Times New Roman" w:hAnsi="Times New Roman" w:cs="Times New Roman"/>
                                <w:sz w:val="24"/>
                                <w:szCs w:val="24"/>
                                <w:lang w:eastAsia="nl-BE"/>
                              </w:rPr>
                            </w:pPr>
                            <w:bookmarkStart w:id="24" w:name="_Ref40618954"/>
                            <w:bookmarkStart w:id="25" w:name="_Toc40620188"/>
                            <w:r>
                              <w:t xml:space="preserve">Figuur </w:t>
                            </w:r>
                            <w:r>
                              <w:fldChar w:fldCharType="begin"/>
                            </w:r>
                            <w:r>
                              <w:instrText xml:space="preserve"> SEQ Figuur \* ARABIC </w:instrText>
                            </w:r>
                            <w:r>
                              <w:fldChar w:fldCharType="separate"/>
                            </w:r>
                            <w:r>
                              <w:t>5</w:t>
                            </w:r>
                            <w:r>
                              <w:fldChar w:fldCharType="end"/>
                            </w:r>
                            <w:bookmarkEnd w:id="24"/>
                            <w:r>
                              <w:t>: ruwe versie van het cherm om de frigobox te besturen</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C197DE" id="Text Box 39" o:spid="_x0000_s1030" type="#_x0000_t202" style="position:absolute;left:0;text-align:left;margin-left:372.4pt;margin-top:229.75pt;width:109.2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" stroked="f">
                <v:textbox style="mso-fit-shape-to-text:t" inset="0,0,0,0">
                  <w:txbxContent>
                    <w:p w14:paraId="30FA191D" w14:textId="2296807F" w:rsidR="00B40DEC" w:rsidRPr="00756911" w:rsidRDefault="00B40DEC" w:rsidP="00B43A6E">
                      <w:pPr>
                        <w:pStyle w:val="Bijschrift"/>
                        <w:rPr>
                          <w:rFonts w:ascii="Times New Roman" w:hAnsi="Times New Roman" w:cs="Times New Roman"/>
                          <w:sz w:val="24"/>
                          <w:szCs w:val="24"/>
                          <w:lang w:eastAsia="nl-BE"/>
                        </w:rPr>
                      </w:pPr>
                      <w:bookmarkStart w:id="33" w:name="_Ref40618954"/>
                      <w:bookmarkStart w:id="34" w:name="_Toc40620188"/>
                      <w:r>
                        <w:t xml:space="preserve">Figuur </w:t>
                      </w:r>
                      <w:r>
                        <w:fldChar w:fldCharType="begin"/>
                      </w:r>
                      <w:r>
                        <w:instrText xml:space="preserve"> SEQ Figuur \* ARABIC </w:instrText>
                      </w:r>
                      <w:r>
                        <w:fldChar w:fldCharType="separate"/>
                      </w:r>
                      <w:r>
                        <w:t>5</w:t>
                      </w:r>
                      <w:r>
                        <w:fldChar w:fldCharType="end"/>
                      </w:r>
                      <w:bookmarkEnd w:id="33"/>
                      <w:r>
                        <w:t>: ruwe versie van het cherm om de frigobox te besturen</w:t>
                      </w:r>
                      <w:bookmarkEnd w:id="34"/>
                    </w:p>
                  </w:txbxContent>
                </v:textbox>
                <w10:wrap type="square"/>
              </v:shape>
            </w:pict>
          </mc:Fallback>
        </mc:AlternateContent>
      </w:r>
      <w:r w:rsidR="00736778">
        <mc:AlternateContent>
          <mc:Choice Requires="wps">
            <w:drawing>
              <wp:anchor distT="0" distB="0" distL="114300" distR="114300" simplePos="0" relativeHeight="251712512" behindDoc="0" locked="0" layoutInCell="1" allowOverlap="1" wp14:anchorId="3276A783" wp14:editId="17D53F20">
                <wp:simplePos x="0" y="0"/>
                <wp:positionH relativeFrom="column">
                  <wp:posOffset>0</wp:posOffset>
                </wp:positionH>
                <wp:positionV relativeFrom="paragraph">
                  <wp:posOffset>2917825</wp:posOffset>
                </wp:positionV>
                <wp:extent cx="138747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6ABB4888" w14:textId="29464748" w:rsidR="00B40DEC" w:rsidRPr="0099279F" w:rsidRDefault="00B40DEC" w:rsidP="00736778">
                            <w:pPr>
                              <w:pStyle w:val="Bijschrift"/>
                              <w:rPr>
                                <w:rFonts w:ascii="Times New Roman" w:hAnsi="Times New Roman" w:cs="Times New Roman"/>
                                <w:sz w:val="24"/>
                                <w:szCs w:val="24"/>
                                <w:lang w:eastAsia="nl-BE"/>
                              </w:rPr>
                            </w:pPr>
                            <w:bookmarkStart w:id="26" w:name="_Ref40618320"/>
                            <w:bookmarkStart w:id="27" w:name="_Ref40618277"/>
                            <w:bookmarkStart w:id="28" w:name="_Toc40620189"/>
                            <w:r>
                              <w:t xml:space="preserve">Figuur </w:t>
                            </w:r>
                            <w:r>
                              <w:fldChar w:fldCharType="begin"/>
                            </w:r>
                            <w:r>
                              <w:instrText xml:space="preserve"> SEQ Figuur \* ARABIC </w:instrText>
                            </w:r>
                            <w:r>
                              <w:fldChar w:fldCharType="separate"/>
                            </w:r>
                            <w:r>
                              <w:t>6</w:t>
                            </w:r>
                            <w:r>
                              <w:fldChar w:fldCharType="end"/>
                            </w:r>
                            <w:bookmarkEnd w:id="26"/>
                            <w:r>
                              <w:t>: ruwe versie van startscherm van de applicatie met alle funties</w:t>
                            </w:r>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76A783" id="Text Box 34" o:spid="_x0000_s1031" type="#_x0000_t202" style="position:absolute;left:0;text-align:left;margin-left:0;margin-top:229.75pt;width:109.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" stroked="f">
                <v:textbox style="mso-fit-shape-to-text:t" inset="0,0,0,0">
                  <w:txbxContent>
                    <w:p w14:paraId="6ABB4888" w14:textId="29464748" w:rsidR="00B40DEC" w:rsidRPr="0099279F" w:rsidRDefault="00B40DEC" w:rsidP="00736778">
                      <w:pPr>
                        <w:pStyle w:val="Bijschrift"/>
                        <w:rPr>
                          <w:rFonts w:ascii="Times New Roman" w:hAnsi="Times New Roman" w:cs="Times New Roman"/>
                          <w:sz w:val="24"/>
                          <w:szCs w:val="24"/>
                          <w:lang w:eastAsia="nl-BE"/>
                        </w:rPr>
                      </w:pPr>
                      <w:bookmarkStart w:id="38" w:name="_Ref40618320"/>
                      <w:bookmarkStart w:id="39" w:name="_Ref40618277"/>
                      <w:bookmarkStart w:id="40" w:name="_Toc40620189"/>
                      <w:r>
                        <w:t xml:space="preserve">Figuur </w:t>
                      </w:r>
                      <w:r>
                        <w:fldChar w:fldCharType="begin"/>
                      </w:r>
                      <w:r>
                        <w:instrText xml:space="preserve"> SEQ Figuur \* ARABIC </w:instrText>
                      </w:r>
                      <w:r>
                        <w:fldChar w:fldCharType="separate"/>
                      </w:r>
                      <w:r>
                        <w:t>6</w:t>
                      </w:r>
                      <w:r>
                        <w:fldChar w:fldCharType="end"/>
                      </w:r>
                      <w:bookmarkEnd w:id="38"/>
                      <w:r>
                        <w:t>: ruwe versie van startscherm van de applicatie met alle funties</w:t>
                      </w:r>
                      <w:bookmarkEnd w:id="39"/>
                      <w:bookmarkEnd w:id="40"/>
                    </w:p>
                  </w:txbxContent>
                </v:textbox>
                <w10:wrap type="square"/>
              </v:shape>
            </w:pict>
          </mc:Fallback>
        </mc:AlternateContent>
      </w:r>
      <w:r w:rsidR="004417F1">
        <w:rPr>
          <w:lang w:eastAsia="nl-BE"/>
        </w:rPr>
        <w:drawing>
          <wp:anchor distT="0" distB="0" distL="114300" distR="114300" simplePos="0" relativeHeight="251700224" behindDoc="0" locked="0" layoutInCell="1" allowOverlap="1" wp14:anchorId="56D0791D" wp14:editId="783CF07C">
            <wp:simplePos x="0" y="0"/>
            <wp:positionH relativeFrom="margin">
              <wp:align>left</wp:align>
            </wp:positionH>
            <wp:positionV relativeFrom="paragraph">
              <wp:posOffset>5080</wp:posOffset>
            </wp:positionV>
            <wp:extent cx="1387475" cy="2855595"/>
            <wp:effectExtent l="0" t="0" r="3175"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388013" cy="2855595"/>
                    </a:xfrm>
                    <a:prstGeom prst="rect">
                      <a:avLst/>
                    </a:prstGeom>
                    <a:noFill/>
                    <a:ln>
                      <a:noFill/>
                    </a:ln>
                  </pic:spPr>
                </pic:pic>
              </a:graphicData>
            </a:graphic>
            <wp14:sizeRelV relativeFrom="margin">
              <wp14:pctHeight>0</wp14:pctHeight>
            </wp14:sizeRelV>
          </wp:anchor>
        </w:drawing>
      </w:r>
    </w:p>
    <w:p w14:paraId="28EE4580" w14:textId="1DA0924D" w:rsidR="00EF115E" w:rsidRDefault="0013163D" w:rsidP="00EF115E">
      <w:pPr>
        <w:pStyle w:val="standaardGIP"/>
      </w:pPr>
      <w:r>
        <w:rPr>
          <w:lang w:val="nl-NL"/>
        </w:rPr>
        <w:t>Bij d</w:t>
      </w:r>
      <w:r w:rsidR="00AF7B74">
        <w:t xml:space="preserve">e startpagina </w:t>
      </w:r>
      <w:r w:rsidR="00074F52">
        <w:rPr>
          <w:lang w:val="nl-NL"/>
        </w:rPr>
        <w:t>zijn</w:t>
      </w:r>
      <w:r w:rsidR="00DE16F1">
        <w:t xml:space="preserve"> bovenaan de </w:t>
      </w:r>
      <w:r w:rsidR="00922A4A">
        <w:t>Bluetooth-instellingen van het toestel te zien, daar net onder</w:t>
      </w:r>
      <w:r w:rsidR="00CE63DE">
        <w:t xml:space="preserve"> zijn er 3 knoppen, deze stellen de hoofdfuncties van de applicatie voor. De</w:t>
      </w:r>
      <w:r w:rsidR="008701EE">
        <w:t xml:space="preserve"> functies</w:t>
      </w:r>
      <w:r w:rsidR="00CE63DE">
        <w:t xml:space="preserve"> staan</w:t>
      </w:r>
      <w:r w:rsidR="008701EE">
        <w:t xml:space="preserve"> duidelijk </w:t>
      </w:r>
      <w:r w:rsidR="00B25BEE">
        <w:t xml:space="preserve">vermeld </w:t>
      </w:r>
      <w:r w:rsidR="00CC12CE">
        <w:t>op de knoppen op</w:t>
      </w:r>
      <w:r w:rsidR="00B25BEE">
        <w:t xml:space="preserve"> het scherm</w:t>
      </w:r>
      <w:r w:rsidR="00074F52">
        <w:t xml:space="preserve"> </w:t>
      </w:r>
      <w:r w:rsidR="00074F52">
        <w:rPr>
          <w:lang w:val="nl-NL"/>
        </w:rPr>
        <w:t>(</w:t>
      </w:r>
      <w:r w:rsidR="00500372">
        <w:rPr>
          <w:lang w:val="nl-NL"/>
        </w:rPr>
        <w:fldChar w:fldCharType="begin"/>
      </w:r>
      <w:r w:rsidR="00500372">
        <w:rPr>
          <w:lang w:val="nl-NL"/>
        </w:rPr>
        <w:instrText xml:space="preserve"> REF _Ref40618320 \h </w:instrText>
      </w:r>
      <w:r w:rsidR="00500372">
        <w:rPr>
          <w:lang w:val="nl-NL"/>
        </w:rPr>
      </w:r>
      <w:r w:rsidR="00500372">
        <w:rPr>
          <w:lang w:val="nl-NL"/>
        </w:rPr>
        <w:fldChar w:fldCharType="separate"/>
      </w:r>
      <w:r w:rsidR="00500372">
        <w:t>Figuur 6</w:t>
      </w:r>
      <w:r w:rsidR="00500372">
        <w:rPr>
          <w:lang w:val="nl-NL"/>
        </w:rPr>
        <w:fldChar w:fldCharType="end"/>
      </w:r>
      <w:r w:rsidR="00074F52">
        <w:rPr>
          <w:lang w:val="nl-NL"/>
        </w:rPr>
        <w:t>)</w:t>
      </w:r>
      <w:r w:rsidR="002760C3">
        <w:t xml:space="preserve">. Er </w:t>
      </w:r>
      <w:r w:rsidR="00E56908">
        <w:rPr>
          <w:lang w:val="nl-NL"/>
        </w:rPr>
        <w:t>zijn</w:t>
      </w:r>
      <w:r w:rsidR="002760C3">
        <w:t xml:space="preserve"> </w:t>
      </w:r>
      <w:r w:rsidR="00CC12CE">
        <w:t>3</w:t>
      </w:r>
      <w:r w:rsidR="002760C3">
        <w:t xml:space="preserve"> aandachttrekkers te zien die de belangrijkste functies bevatten. </w:t>
      </w:r>
      <w:r w:rsidR="006C2D91">
        <w:t>De eerste i</w:t>
      </w:r>
      <w:r w:rsidR="009F10E6">
        <w:t>s de functie om te verbinden met een nieuw Bluetooth toestel</w:t>
      </w:r>
      <w:r w:rsidR="00246B90">
        <w:t xml:space="preserve"> (</w:t>
      </w:r>
      <w:r w:rsidR="00246B90">
        <w:fldChar w:fldCharType="begin"/>
      </w:r>
      <w:r w:rsidR="00246B90">
        <w:instrText xml:space="preserve"> REF _Ref40618862 \h </w:instrText>
      </w:r>
      <w:r w:rsidR="00246B90">
        <w:fldChar w:fldCharType="separate"/>
      </w:r>
      <w:r w:rsidR="00246B90">
        <w:t>Figuur 4</w:t>
      </w:r>
      <w:r w:rsidR="00246B90">
        <w:fldChar w:fldCharType="end"/>
      </w:r>
      <w:r w:rsidR="00246B90">
        <w:t>)</w:t>
      </w:r>
      <w:r w:rsidR="009F10E6">
        <w:t>, de tweede is een functie om zelf strings door te sturen naar de seriele verbinding van een Bluetooth-toestel</w:t>
      </w:r>
      <w:r w:rsidR="00370457">
        <w:t xml:space="preserve"> </w:t>
      </w:r>
      <w:r w:rsidR="009F10E6">
        <w:t>(</w:t>
      </w:r>
      <w:r w:rsidR="00246B90">
        <w:fldChar w:fldCharType="begin"/>
      </w:r>
      <w:r w:rsidR="00246B90">
        <w:instrText xml:space="preserve"> REF _Ref40619109 \h </w:instrText>
      </w:r>
      <w:r w:rsidR="00246B90">
        <w:fldChar w:fldCharType="separate"/>
      </w:r>
      <w:r w:rsidR="00246B90">
        <w:t>Figuur 3</w:t>
      </w:r>
      <w:r w:rsidR="00246B90">
        <w:fldChar w:fldCharType="end"/>
      </w:r>
      <w:r>
        <w:rPr>
          <w:lang w:val="nl-NL"/>
        </w:rPr>
        <w:t>)</w:t>
      </w:r>
      <w:r w:rsidR="00DE5506">
        <w:t>, de laatste is een functie om met een geconnecteerd Bluetooth</w:t>
      </w:r>
      <w:r w:rsidR="00C93AD9">
        <w:t>-toestel te verbinden en het controle-scherm te tonen (</w:t>
      </w:r>
      <w:r w:rsidR="00C93AD9">
        <w:fldChar w:fldCharType="begin"/>
      </w:r>
      <w:r w:rsidR="00C93AD9">
        <w:instrText xml:space="preserve"> REF _Ref40618954 \h </w:instrText>
      </w:r>
      <w:r w:rsidR="00C93AD9">
        <w:fldChar w:fldCharType="separate"/>
      </w:r>
      <w:r w:rsidR="00C93AD9">
        <w:t>Figuur 5</w:t>
      </w:r>
      <w:r w:rsidR="00C93AD9">
        <w:fldChar w:fldCharType="end"/>
      </w:r>
      <w:r w:rsidR="00C93AD9">
        <w:t>)</w:t>
      </w:r>
      <w:r w:rsidR="00990668">
        <w:t>.</w:t>
      </w:r>
    </w:p>
    <w:p w14:paraId="04AAA44B" w14:textId="07E3EFB7" w:rsidR="00990668" w:rsidRDefault="00154AE1" w:rsidP="00EF115E">
      <w:pPr>
        <w:pStyle w:val="standaardGIP"/>
      </w:pPr>
      <w:r>
        <w:t xml:space="preserve">Er is ook meteen rekening gehouden met de volg-funcite. </w:t>
      </w:r>
      <w:r w:rsidR="00074F52">
        <w:rPr>
          <w:lang w:val="nl-NL"/>
        </w:rPr>
        <w:t>De</w:t>
      </w:r>
      <w:r w:rsidR="00990668">
        <w:t xml:space="preserve"> joystick </w:t>
      </w:r>
      <w:r>
        <w:t>wordt</w:t>
      </w:r>
      <w:r w:rsidR="00990668">
        <w:t xml:space="preserve"> uitgeschakeld </w:t>
      </w:r>
      <w:r>
        <w:t xml:space="preserve">als de </w:t>
      </w:r>
      <w:r w:rsidR="00370457">
        <w:t xml:space="preserve">volg-functie ingeschakeld is. Dit wordt weergeven </w:t>
      </w:r>
      <w:r w:rsidR="00990668">
        <w:t>door de transparantie</w:t>
      </w:r>
      <w:r w:rsidR="00370457">
        <w:t xml:space="preserve"> van de joystick</w:t>
      </w:r>
      <w:r w:rsidR="00990668">
        <w:t xml:space="preserve"> een stuk lager te zetten</w:t>
      </w:r>
      <w:r w:rsidR="005D36CE">
        <w:t xml:space="preserve">. </w:t>
      </w:r>
      <w:r w:rsidR="00074F52">
        <w:t>De applicatie probeert automatisch te verbinden met de Arduino van de frigobox via bluetooth. Dit is bove</w:t>
      </w:r>
      <w:r w:rsidR="006116E6">
        <w:t>naan het scherm te zien</w:t>
      </w:r>
      <w:r w:rsidR="00990668">
        <w:t xml:space="preserve"> </w:t>
      </w:r>
      <w:r w:rsidR="0013163D">
        <w:rPr>
          <w:lang w:val="nl-NL"/>
        </w:rPr>
        <w:t>(</w:t>
      </w:r>
      <w:r w:rsidR="00370457">
        <w:rPr>
          <w:lang w:val="nl-NL"/>
        </w:rPr>
        <w:fldChar w:fldCharType="begin"/>
      </w:r>
      <w:r w:rsidR="00370457">
        <w:rPr>
          <w:lang w:val="nl-NL"/>
        </w:rPr>
        <w:instrText xml:space="preserve"> REF _Ref40618954 \h </w:instrText>
      </w:r>
      <w:r w:rsidR="00370457">
        <w:rPr>
          <w:lang w:val="nl-NL"/>
        </w:rPr>
      </w:r>
      <w:r w:rsidR="00370457">
        <w:rPr>
          <w:lang w:val="nl-NL"/>
        </w:rPr>
        <w:fldChar w:fldCharType="separate"/>
      </w:r>
      <w:r w:rsidR="00370457">
        <w:t>Figuur 5</w:t>
      </w:r>
      <w:r w:rsidR="00370457">
        <w:rPr>
          <w:lang w:val="nl-NL"/>
        </w:rPr>
        <w:fldChar w:fldCharType="end"/>
      </w:r>
      <w:r w:rsidR="0013163D">
        <w:rPr>
          <w:lang w:val="nl-NL"/>
        </w:rPr>
        <w:t>)</w:t>
      </w:r>
      <w:r w:rsidR="00990668">
        <w:t>.</w:t>
      </w:r>
    </w:p>
    <w:p w14:paraId="4E700709" w14:textId="3ACAD004" w:rsidR="009D267B" w:rsidRDefault="009D267B" w:rsidP="00EF115E">
      <w:pPr>
        <w:pStyle w:val="standaardGIP"/>
      </w:pPr>
    </w:p>
    <w:p w14:paraId="5182FA4C" w14:textId="77777777" w:rsidR="00793AB8" w:rsidRDefault="009D267B" w:rsidP="00793AB8">
      <w:pPr>
        <w:pStyle w:val="standaardGIP"/>
      </w:pPr>
      <w:r>
        <w:t xml:space="preserve">Nadat al deze functies functioneel </w:t>
      </w:r>
      <w:r w:rsidR="00AA5C6F">
        <w:t>werken</w:t>
      </w:r>
      <w:r>
        <w:t>, is het ontwikkelingsproces van de uiteindelijke UI gestart.</w:t>
      </w:r>
    </w:p>
    <w:p w14:paraId="071B9FD2" w14:textId="09D63403" w:rsidR="00BD7DD7" w:rsidRDefault="00060212" w:rsidP="00793AB8">
      <w:pPr>
        <w:pStyle w:val="standaardGIP"/>
      </w:pPr>
      <w:r>
        <w:lastRenderedPageBreak/>
        <mc:AlternateContent>
          <mc:Choice Requires="wps">
            <w:drawing>
              <wp:anchor distT="0" distB="0" distL="114300" distR="114300" simplePos="0" relativeHeight="251728896" behindDoc="0" locked="0" layoutInCell="1" allowOverlap="1" wp14:anchorId="71655DEF" wp14:editId="4091211A">
                <wp:simplePos x="0" y="0"/>
                <wp:positionH relativeFrom="column">
                  <wp:posOffset>4728210</wp:posOffset>
                </wp:positionH>
                <wp:positionV relativeFrom="paragraph">
                  <wp:posOffset>2908935</wp:posOffset>
                </wp:positionV>
                <wp:extent cx="1387475" cy="635"/>
                <wp:effectExtent l="0" t="0" r="3175" b="6985"/>
                <wp:wrapTopAndBottom/>
                <wp:docPr id="46" name="Text Box 46"/>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73462C08" w14:textId="3BAD9E82" w:rsidR="00B40DEC" w:rsidRPr="00767D1D" w:rsidRDefault="00B40DEC" w:rsidP="00060212">
                            <w:pPr>
                              <w:pStyle w:val="Bijschrift"/>
                              <w:rPr>
                                <w:lang w:eastAsia="nl-BE"/>
                              </w:rPr>
                            </w:pPr>
                            <w:bookmarkStart w:id="29" w:name="_Ref40620947"/>
                            <w:bookmarkStart w:id="30" w:name="_Toc40620190"/>
                            <w:r>
                              <w:t xml:space="preserve">Figuur </w:t>
                            </w:r>
                            <w:r>
                              <w:fldChar w:fldCharType="begin"/>
                            </w:r>
                            <w:r>
                              <w:instrText xml:space="preserve"> SEQ Figuur \* ARABIC </w:instrText>
                            </w:r>
                            <w:r>
                              <w:fldChar w:fldCharType="separate"/>
                            </w:r>
                            <w:r>
                              <w:t>7</w:t>
                            </w:r>
                            <w:r>
                              <w:fldChar w:fldCharType="end"/>
                            </w:r>
                            <w:bookmarkEnd w:id="29"/>
                            <w:r>
                              <w:t>: Het uiteindelijke ontwerp van het instellingen-scherm in de applicati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655DEF" id="Text Box 46" o:spid="_x0000_s1032" type="#_x0000_t202" style="position:absolute;left:0;text-align:left;margin-left:372.3pt;margin-top:229.05pt;width:109.2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" stroked="f">
                <v:textbox style="mso-fit-shape-to-text:t" inset="0,0,0,0">
                  <w:txbxContent>
                    <w:p w14:paraId="73462C08" w14:textId="3BAD9E82" w:rsidR="00B40DEC" w:rsidRPr="00767D1D" w:rsidRDefault="00B40DEC" w:rsidP="00060212">
                      <w:pPr>
                        <w:pStyle w:val="Bijschrift"/>
                        <w:rPr>
                          <w:lang w:eastAsia="nl-BE"/>
                        </w:rPr>
                      </w:pPr>
                      <w:bookmarkStart w:id="43" w:name="_Ref40620947"/>
                      <w:bookmarkStart w:id="44" w:name="_Toc40620190"/>
                      <w:r>
                        <w:t xml:space="preserve">Figuur </w:t>
                      </w:r>
                      <w:r>
                        <w:fldChar w:fldCharType="begin"/>
                      </w:r>
                      <w:r>
                        <w:instrText xml:space="preserve"> SEQ Figuur \* ARABIC </w:instrText>
                      </w:r>
                      <w:r>
                        <w:fldChar w:fldCharType="separate"/>
                      </w:r>
                      <w:r>
                        <w:t>7</w:t>
                      </w:r>
                      <w:r>
                        <w:fldChar w:fldCharType="end"/>
                      </w:r>
                      <w:bookmarkEnd w:id="43"/>
                      <w:r>
                        <w:t>: Het uiteindelijke ontwerp van het instellingen-scherm in de applicatie</w:t>
                      </w:r>
                      <w:bookmarkEnd w:id="44"/>
                    </w:p>
                  </w:txbxContent>
                </v:textbox>
                <w10:wrap type="topAndBottom"/>
              </v:shape>
            </w:pict>
          </mc:Fallback>
        </mc:AlternateContent>
      </w:r>
      <w:r>
        <w:rPr>
          <w:lang w:eastAsia="nl-BE"/>
        </w:rPr>
        <w:drawing>
          <wp:anchor distT="0" distB="0" distL="114300" distR="114300" simplePos="0" relativeHeight="251721728" behindDoc="0" locked="0" layoutInCell="1" allowOverlap="1" wp14:anchorId="7DDCC49E" wp14:editId="6CA766FB">
            <wp:simplePos x="0" y="0"/>
            <wp:positionH relativeFrom="margin">
              <wp:posOffset>4728210</wp:posOffset>
            </wp:positionH>
            <wp:positionV relativeFrom="page">
              <wp:posOffset>723900</wp:posOffset>
            </wp:positionV>
            <wp:extent cx="1387475" cy="2854325"/>
            <wp:effectExtent l="0" t="0" r="3175"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Pr>
          <w:lang w:eastAsia="nl-BE"/>
        </w:rPr>
        <w:drawing>
          <wp:anchor distT="0" distB="0" distL="114300" distR="114300" simplePos="0" relativeHeight="251719680" behindDoc="0" locked="0" layoutInCell="1" allowOverlap="1" wp14:anchorId="02382BA5" wp14:editId="0606F617">
            <wp:simplePos x="0" y="0"/>
            <wp:positionH relativeFrom="margin">
              <wp:align>center</wp:align>
            </wp:positionH>
            <wp:positionV relativeFrom="paragraph">
              <wp:posOffset>13335</wp:posOffset>
            </wp:positionV>
            <wp:extent cx="1387475" cy="2854325"/>
            <wp:effectExtent l="0" t="0" r="3175" b="317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387475" cy="2854486"/>
                    </a:xfrm>
                    <a:prstGeom prst="rect">
                      <a:avLst/>
                    </a:prstGeom>
                    <a:noFill/>
                    <a:ln>
                      <a:noFill/>
                    </a:ln>
                  </pic:spPr>
                </pic:pic>
              </a:graphicData>
            </a:graphic>
          </wp:anchor>
        </w:drawing>
      </w:r>
      <w:r w:rsidR="008E7655">
        <mc:AlternateContent>
          <mc:Choice Requires="wps">
            <w:drawing>
              <wp:anchor distT="0" distB="0" distL="114300" distR="114300" simplePos="0" relativeHeight="251726848" behindDoc="0" locked="0" layoutInCell="1" allowOverlap="1" wp14:anchorId="4FCADD85" wp14:editId="1EDC1F97">
                <wp:simplePos x="0" y="0"/>
                <wp:positionH relativeFrom="column">
                  <wp:posOffset>2366010</wp:posOffset>
                </wp:positionH>
                <wp:positionV relativeFrom="paragraph">
                  <wp:posOffset>2927985</wp:posOffset>
                </wp:positionV>
                <wp:extent cx="1387475" cy="635"/>
                <wp:effectExtent l="0" t="0" r="3175" b="635"/>
                <wp:wrapTopAndBottom/>
                <wp:docPr id="45" name="Text Box 45"/>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19303070" w14:textId="65D2CEE5" w:rsidR="00B40DEC" w:rsidRPr="00855773" w:rsidRDefault="00B40DEC" w:rsidP="008E7655">
                            <w:pPr>
                              <w:pStyle w:val="Bijschrift"/>
                              <w:rPr>
                                <w:lang w:eastAsia="nl-BE"/>
                              </w:rPr>
                            </w:pPr>
                            <w:bookmarkStart w:id="31" w:name="_Ref40620932"/>
                            <w:bookmarkStart w:id="32" w:name="_Toc40620191"/>
                            <w:r>
                              <w:t xml:space="preserve">Figuur </w:t>
                            </w:r>
                            <w:r>
                              <w:fldChar w:fldCharType="begin"/>
                            </w:r>
                            <w:r>
                              <w:instrText xml:space="preserve"> SEQ Figuur \* ARABIC </w:instrText>
                            </w:r>
                            <w:r>
                              <w:fldChar w:fldCharType="separate"/>
                            </w:r>
                            <w:r>
                              <w:t>8</w:t>
                            </w:r>
                            <w:r>
                              <w:fldChar w:fldCharType="end"/>
                            </w:r>
                            <w:bookmarkEnd w:id="31"/>
                            <w:r>
                              <w:t>: Het uiteindelijke ontwerp van het  temperatuur-scherm in de applicati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ADD85" id="Text Box 45" o:spid="_x0000_s1033" type="#_x0000_t202" style="position:absolute;left:0;text-align:left;margin-left:186.3pt;margin-top:230.55pt;width:109.2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" stroked="f">
                <v:textbox style="mso-fit-shape-to-text:t" inset="0,0,0,0">
                  <w:txbxContent>
                    <w:p w14:paraId="19303070" w14:textId="65D2CEE5" w:rsidR="00B40DEC" w:rsidRPr="00855773" w:rsidRDefault="00B40DEC" w:rsidP="008E7655">
                      <w:pPr>
                        <w:pStyle w:val="Bijschrift"/>
                        <w:rPr>
                          <w:lang w:eastAsia="nl-BE"/>
                        </w:rPr>
                      </w:pPr>
                      <w:bookmarkStart w:id="47" w:name="_Ref40620932"/>
                      <w:bookmarkStart w:id="48" w:name="_Toc40620191"/>
                      <w:r>
                        <w:t xml:space="preserve">Figuur </w:t>
                      </w:r>
                      <w:r>
                        <w:fldChar w:fldCharType="begin"/>
                      </w:r>
                      <w:r>
                        <w:instrText xml:space="preserve"> SEQ Figuur \* ARABIC </w:instrText>
                      </w:r>
                      <w:r>
                        <w:fldChar w:fldCharType="separate"/>
                      </w:r>
                      <w:r>
                        <w:t>8</w:t>
                      </w:r>
                      <w:r>
                        <w:fldChar w:fldCharType="end"/>
                      </w:r>
                      <w:bookmarkEnd w:id="47"/>
                      <w:r>
                        <w:t>: Het uiteindelijke ontwerp van het  temperatuur-scherm in de applicatie</w:t>
                      </w:r>
                      <w:bookmarkEnd w:id="48"/>
                    </w:p>
                  </w:txbxContent>
                </v:textbox>
                <w10:wrap type="topAndBottom"/>
              </v:shape>
            </w:pict>
          </mc:Fallback>
        </mc:AlternateContent>
      </w:r>
      <w:r w:rsidR="00444E42">
        <mc:AlternateContent>
          <mc:Choice Requires="wps">
            <w:drawing>
              <wp:anchor distT="0" distB="0" distL="114300" distR="114300" simplePos="0" relativeHeight="251724800" behindDoc="0" locked="0" layoutInCell="1" allowOverlap="1" wp14:anchorId="3B70E54D" wp14:editId="314D28DC">
                <wp:simplePos x="0" y="0"/>
                <wp:positionH relativeFrom="column">
                  <wp:posOffset>3810</wp:posOffset>
                </wp:positionH>
                <wp:positionV relativeFrom="paragraph">
                  <wp:posOffset>2918460</wp:posOffset>
                </wp:positionV>
                <wp:extent cx="1387475" cy="635"/>
                <wp:effectExtent l="0" t="0" r="3175" b="6985"/>
                <wp:wrapTopAndBottom/>
                <wp:docPr id="44" name="Text Box 44"/>
                <wp:cNvGraphicFramePr/>
                <a:graphic xmlns:a="http://schemas.openxmlformats.org/drawingml/2006/main">
                  <a:graphicData uri="http://schemas.microsoft.com/office/word/2010/wordprocessingShape">
                    <wps:wsp>
                      <wps:cNvSpPr txBox="1"/>
                      <wps:spPr>
                        <a:xfrm>
                          <a:off x="0" y="0"/>
                          <a:ext cx="1387475" cy="635"/>
                        </a:xfrm>
                        <a:prstGeom prst="rect">
                          <a:avLst/>
                        </a:prstGeom>
                        <a:solidFill>
                          <a:prstClr val="white"/>
                        </a:solidFill>
                        <a:ln>
                          <a:noFill/>
                        </a:ln>
                      </wps:spPr>
                      <wps:txbx>
                        <w:txbxContent>
                          <w:p w14:paraId="439166EB" w14:textId="5EFA5294" w:rsidR="00B40DEC" w:rsidRPr="008E7655" w:rsidRDefault="00B40DEC" w:rsidP="00444E42">
                            <w:pPr>
                              <w:pStyle w:val="Bijschrift"/>
                              <w:rPr>
                                <w:lang w:eastAsia="nl-BE"/>
                              </w:rPr>
                            </w:pPr>
                            <w:bookmarkStart w:id="33" w:name="_Ref40620393"/>
                            <w:bookmarkStart w:id="34" w:name="_Toc40620192"/>
                            <w:r>
                              <w:t xml:space="preserve">Figuur </w:t>
                            </w:r>
                            <w:r>
                              <w:fldChar w:fldCharType="begin"/>
                            </w:r>
                            <w:r>
                              <w:instrText xml:space="preserve"> SEQ Figuur \* ARABIC </w:instrText>
                            </w:r>
                            <w:r>
                              <w:fldChar w:fldCharType="separate"/>
                            </w:r>
                            <w:r>
                              <w:t>9</w:t>
                            </w:r>
                            <w:r>
                              <w:fldChar w:fldCharType="end"/>
                            </w:r>
                            <w:bookmarkEnd w:id="33"/>
                            <w:r>
                              <w:t>: Het uiteindelijke ontwerp van het startscherm in de applicatie</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0E54D" id="Text Box 44" o:spid="_x0000_s1034" type="#_x0000_t202" style="position:absolute;left:0;text-align:left;margin-left:.3pt;margin-top:229.8pt;width:109.2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" stroked="f">
                <v:textbox style="mso-fit-shape-to-text:t" inset="0,0,0,0">
                  <w:txbxContent>
                    <w:p w14:paraId="439166EB" w14:textId="5EFA5294" w:rsidR="00B40DEC" w:rsidRPr="008E7655" w:rsidRDefault="00B40DEC" w:rsidP="00444E42">
                      <w:pPr>
                        <w:pStyle w:val="Bijschrift"/>
                        <w:rPr>
                          <w:lang w:eastAsia="nl-BE"/>
                        </w:rPr>
                      </w:pPr>
                      <w:bookmarkStart w:id="51" w:name="_Ref40620393"/>
                      <w:bookmarkStart w:id="52" w:name="_Toc40620192"/>
                      <w:r>
                        <w:t xml:space="preserve">Figuur </w:t>
                      </w:r>
                      <w:r>
                        <w:fldChar w:fldCharType="begin"/>
                      </w:r>
                      <w:r>
                        <w:instrText xml:space="preserve"> SEQ Figuur \* ARABIC </w:instrText>
                      </w:r>
                      <w:r>
                        <w:fldChar w:fldCharType="separate"/>
                      </w:r>
                      <w:r>
                        <w:t>9</w:t>
                      </w:r>
                      <w:r>
                        <w:fldChar w:fldCharType="end"/>
                      </w:r>
                      <w:bookmarkEnd w:id="51"/>
                      <w:r>
                        <w:t>: Het uiteindelijke ontwerp van het startscherm in de applicatie</w:t>
                      </w:r>
                      <w:bookmarkEnd w:id="52"/>
                    </w:p>
                  </w:txbxContent>
                </v:textbox>
                <w10:wrap type="topAndBottom"/>
              </v:shape>
            </w:pict>
          </mc:Fallback>
        </mc:AlternateContent>
      </w:r>
      <w:r w:rsidR="006F477E">
        <w:rPr>
          <w:lang w:eastAsia="nl-BE"/>
        </w:rPr>
        <w:drawing>
          <wp:anchor distT="0" distB="0" distL="114300" distR="114300" simplePos="0" relativeHeight="251729920" behindDoc="0" locked="0" layoutInCell="1" allowOverlap="1" wp14:anchorId="13173452" wp14:editId="6070D0AA">
            <wp:simplePos x="0" y="0"/>
            <wp:positionH relativeFrom="column">
              <wp:posOffset>3810</wp:posOffset>
            </wp:positionH>
            <wp:positionV relativeFrom="paragraph">
              <wp:posOffset>3810</wp:posOffset>
            </wp:positionV>
            <wp:extent cx="1387475" cy="2854325"/>
            <wp:effectExtent l="0" t="0" r="3175" b="317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387475" cy="2854325"/>
                    </a:xfrm>
                    <a:prstGeom prst="rect">
                      <a:avLst/>
                    </a:prstGeom>
                    <a:noFill/>
                    <a:ln>
                      <a:noFill/>
                    </a:ln>
                  </pic:spPr>
                </pic:pic>
              </a:graphicData>
            </a:graphic>
          </wp:anchor>
        </w:drawing>
      </w:r>
      <w:r w:rsidR="00793AB8">
        <w:t xml:space="preserve">In bovenstaande figuren is het uiteindelijk ontwerp van de applicatie naar het prototype-ontwerp te zien. </w:t>
      </w:r>
      <w:r w:rsidR="00684EA2">
        <w:t>Op het startscherm (</w:t>
      </w:r>
      <w:r w:rsidR="00684EA2">
        <w:fldChar w:fldCharType="begin"/>
      </w:r>
      <w:r w:rsidR="00684EA2">
        <w:instrText xml:space="preserve"> REF _Ref40620393 \h </w:instrText>
      </w:r>
      <w:r w:rsidR="00684EA2">
        <w:fldChar w:fldCharType="separate"/>
      </w:r>
      <w:r w:rsidR="00684EA2">
        <w:t>Figuur 9</w:t>
      </w:r>
      <w:r w:rsidR="00684EA2">
        <w:fldChar w:fldCharType="end"/>
      </w:r>
      <w:r w:rsidR="00684EA2">
        <w:t>) is te zien dat de applicatie niet verb</w:t>
      </w:r>
      <w:r w:rsidR="00D267AC">
        <w:t>o</w:t>
      </w:r>
      <w:r w:rsidR="00684EA2">
        <w:t xml:space="preserve">nden is met een toestel. </w:t>
      </w:r>
      <w:r w:rsidR="00BA086D">
        <w:t xml:space="preserve">Als er op de blauwe knop gedrukt wordt, </w:t>
      </w:r>
      <w:r w:rsidR="00224FAA">
        <w:t xml:space="preserve">komt er een </w:t>
      </w:r>
      <w:r w:rsidR="00E55B3F">
        <w:t>een scherm tevoorschijn waarmee de gebruike</w:t>
      </w:r>
      <w:r w:rsidR="00E16074">
        <w:rPr>
          <w:lang w:val="nl-NL"/>
        </w:rPr>
        <w:t>r</w:t>
      </w:r>
      <w:r w:rsidR="00E55B3F">
        <w:t xml:space="preserve"> een toestel kan selecteren uit een lijst met reeds verbonden</w:t>
      </w:r>
      <w:r w:rsidR="00E57505">
        <w:t xml:space="preserve"> Bluetooth-toestellen (</w:t>
      </w:r>
      <w:r w:rsidR="00E57505">
        <w:fldChar w:fldCharType="begin"/>
      </w:r>
      <w:r w:rsidR="00E57505">
        <w:instrText xml:space="preserve"> REF _Ref40619109 \h </w:instrText>
      </w:r>
      <w:r w:rsidR="00E57505">
        <w:fldChar w:fldCharType="separate"/>
      </w:r>
      <w:r w:rsidR="00E16074">
        <w:t>Figuur 3</w:t>
      </w:r>
      <w:r w:rsidR="00E57505">
        <w:fldChar w:fldCharType="end"/>
      </w:r>
      <w:r w:rsidR="00E57505">
        <w:t xml:space="preserve">). </w:t>
      </w:r>
      <w:r w:rsidR="00FD3F28">
        <w:t>Eens geconnecteerd wordt de gebruiker naar een scherm gestuurd waar de gebruiker het verbonden toestel kan besturen met een Joystick.</w:t>
      </w:r>
      <w:r w:rsidR="00FD78F7">
        <w:t xml:space="preserve"> Aan de onderkant van elk scherm is een menu te zien </w:t>
      </w:r>
      <w:r w:rsidR="006741FA">
        <w:t>waarmee genavigeerd kan worden naar</w:t>
      </w:r>
      <w:r w:rsidR="00B1125B">
        <w:t xml:space="preserve"> de </w:t>
      </w:r>
      <w:r w:rsidR="00BF5978">
        <w:rPr>
          <w:lang w:val="nl-NL"/>
        </w:rPr>
        <w:t>drie</w:t>
      </w:r>
      <w:r w:rsidR="00B1125B">
        <w:t xml:space="preserve"> hoofdschermen: het bestuur-scherm</w:t>
      </w:r>
      <w:r w:rsidR="004A1BD5">
        <w:t xml:space="preserve"> (</w:t>
      </w:r>
      <w:r w:rsidR="004A1BD5">
        <w:fldChar w:fldCharType="begin"/>
      </w:r>
      <w:r w:rsidR="004A1BD5">
        <w:instrText xml:space="preserve"> REF _Ref40620393 \h </w:instrText>
      </w:r>
      <w:r w:rsidR="004A1BD5">
        <w:fldChar w:fldCharType="separate"/>
      </w:r>
      <w:r w:rsidR="004A1BD5">
        <w:t>Figuur 9</w:t>
      </w:r>
      <w:r w:rsidR="004A1BD5">
        <w:fldChar w:fldCharType="end"/>
      </w:r>
      <w:r w:rsidR="004A1BD5">
        <w:t>)</w:t>
      </w:r>
      <w:r w:rsidR="00B1125B">
        <w:t>, statistieken-scherm</w:t>
      </w:r>
      <w:r w:rsidR="004A1BD5">
        <w:t xml:space="preserve"> (</w:t>
      </w:r>
      <w:r w:rsidR="004A1BD5">
        <w:fldChar w:fldCharType="begin"/>
      </w:r>
      <w:r w:rsidR="004A1BD5">
        <w:instrText xml:space="preserve"> REF _Ref40620932 \h </w:instrText>
      </w:r>
      <w:r w:rsidR="004A1BD5">
        <w:fldChar w:fldCharType="separate"/>
      </w:r>
      <w:r w:rsidR="004A1BD5">
        <w:t>Figuur 8</w:t>
      </w:r>
      <w:r w:rsidR="004A1BD5">
        <w:fldChar w:fldCharType="end"/>
      </w:r>
      <w:r w:rsidR="004A1BD5">
        <w:t>)</w:t>
      </w:r>
      <w:r w:rsidR="00B1125B">
        <w:t xml:space="preserve"> en het instellingen-scherm</w:t>
      </w:r>
      <w:r w:rsidR="004A1BD5">
        <w:t xml:space="preserve"> (</w:t>
      </w:r>
      <w:r w:rsidR="004A1BD5">
        <w:fldChar w:fldCharType="begin"/>
      </w:r>
      <w:r w:rsidR="004A1BD5">
        <w:instrText xml:space="preserve"> REF _Ref40620947 \h </w:instrText>
      </w:r>
      <w:r w:rsidR="004A1BD5">
        <w:fldChar w:fldCharType="separate"/>
      </w:r>
      <w:r w:rsidR="004A1BD5">
        <w:t>Figuur 7</w:t>
      </w:r>
      <w:r w:rsidR="004A1BD5">
        <w:fldChar w:fldCharType="end"/>
      </w:r>
      <w:r w:rsidR="004A1BD5">
        <w:t>)</w:t>
      </w:r>
      <w:r w:rsidR="00B1125B">
        <w:t xml:space="preserve">. De laatste heeft exact dezelfde info als te zien in </w:t>
      </w:r>
      <w:r w:rsidR="004A1BD5">
        <w:fldChar w:fldCharType="begin"/>
      </w:r>
      <w:r w:rsidR="004A1BD5">
        <w:instrText xml:space="preserve"> REF _Ref40618320 \h </w:instrText>
      </w:r>
      <w:r w:rsidR="004A1BD5">
        <w:fldChar w:fldCharType="separate"/>
      </w:r>
      <w:r w:rsidR="004A1BD5">
        <w:t>Figuur 6</w:t>
      </w:r>
      <w:r w:rsidR="004A1BD5">
        <w:fldChar w:fldCharType="end"/>
      </w:r>
      <w:r w:rsidR="004A1BD5">
        <w:t xml:space="preserve">. Deze info is enkel </w:t>
      </w:r>
      <w:r w:rsidR="00F474E3">
        <w:t>wat herwerkt om makkelijker bruikbaar te zijn.</w:t>
      </w:r>
      <w:r w:rsidR="00DE5173">
        <w:t xml:space="preserve"> Het statistieken-scherm heeft nog 2-subschermen </w:t>
      </w:r>
      <w:r w:rsidR="00830AF4">
        <w:t xml:space="preserve">die bereikt kunnen worden door naar links of rechts te vegen. Links bevindt </w:t>
      </w:r>
      <w:r w:rsidR="00274463">
        <w:t xml:space="preserve">zich het Details scherm waar eventuele details van de Arduino in de frigobox weergeven kunnen worden. Rechts bevind zich een waterniveau-scherm dat niet afgewerkt is wegens de </w:t>
      </w:r>
      <w:r w:rsidR="007D72D1">
        <w:t xml:space="preserve">corona-crisis. Op deze pagina kan weergegeven worden of er water </w:t>
      </w:r>
      <w:r w:rsidR="0093708F">
        <w:t xml:space="preserve">of vloeistof gelekt is </w:t>
      </w:r>
      <w:r w:rsidR="007D72D1">
        <w:t>in de</w:t>
      </w:r>
      <w:r w:rsidR="0093708F">
        <w:t xml:space="preserve"> frigobox.</w:t>
      </w:r>
      <w:r w:rsidR="007D72D1">
        <w:t xml:space="preserve"> </w:t>
      </w:r>
    </w:p>
    <w:p w14:paraId="42D0128E" w14:textId="77777777" w:rsidR="00793AB8" w:rsidRPr="00793AB8" w:rsidRDefault="00793AB8" w:rsidP="00793AB8">
      <w:pPr>
        <w:pStyle w:val="standaardGIP"/>
      </w:pPr>
    </w:p>
    <w:p w14:paraId="0CCF50F6" w14:textId="752FF76C" w:rsidR="00CD17C2" w:rsidRPr="0075574C" w:rsidRDefault="00CD17C2" w:rsidP="00CD17C2">
      <w:pPr>
        <w:pStyle w:val="subsubkopGIP"/>
      </w:pPr>
      <w:bookmarkStart w:id="35" w:name="_Toc40950816"/>
      <w:r>
        <w:t xml:space="preserve">Framework </w:t>
      </w:r>
      <w:r w:rsidR="0010182A">
        <w:t>en</w:t>
      </w:r>
      <w:r>
        <w:t xml:space="preserve"> code voor interface</w:t>
      </w:r>
      <w:bookmarkEnd w:id="35"/>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16387BAD"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sdt>
        <w:sdtPr>
          <w:id w:val="1271287661"/>
          <w:citation/>
        </w:sdtPr>
        <w:sdtEndPr/>
        <w:sdtContent>
          <w:r w:rsidR="00B353EB">
            <w:fldChar w:fldCharType="begin"/>
          </w:r>
          <w:r w:rsidR="00B353EB">
            <w:rPr>
              <w:lang w:val="nl-NL"/>
            </w:rPr>
            <w:instrText xml:space="preserve"> CITATION Flu20 \l 1043 </w:instrText>
          </w:r>
          <w:r w:rsidR="00B353EB">
            <w:fldChar w:fldCharType="separate"/>
          </w:r>
          <w:r w:rsidR="008F0CF4">
            <w:rPr>
              <w:lang w:val="nl-NL"/>
            </w:rPr>
            <w:t xml:space="preserve"> </w:t>
          </w:r>
          <w:r w:rsidR="008F0CF4" w:rsidRPr="008F0CF4">
            <w:rPr>
              <w:lang w:val="nl-NL"/>
            </w:rPr>
            <w:t>[3]</w:t>
          </w:r>
          <w:r w:rsidR="00B353EB">
            <w:fldChar w:fldCharType="end"/>
          </w:r>
        </w:sdtContent>
      </w:sdt>
      <w:sdt>
        <w:sdtPr>
          <w:id w:val="-1605959981"/>
          <w:citation/>
        </w:sdtPr>
        <w:sdtEndPr/>
        <w:sdtContent>
          <w:r w:rsidR="00B353EB">
            <w:fldChar w:fldCharType="begin"/>
          </w:r>
          <w:r w:rsidR="00B353EB">
            <w:rPr>
              <w:lang w:val="nl-NL"/>
            </w:rPr>
            <w:instrText xml:space="preserve"> CITATION Flu201 \l 1043 </w:instrText>
          </w:r>
          <w:r w:rsidR="00B353EB">
            <w:fldChar w:fldCharType="separate"/>
          </w:r>
          <w:r w:rsidR="008F0CF4">
            <w:rPr>
              <w:lang w:val="nl-NL"/>
            </w:rPr>
            <w:t xml:space="preserve"> </w:t>
          </w:r>
          <w:r w:rsidR="008F0CF4" w:rsidRPr="008F0CF4">
            <w:rPr>
              <w:lang w:val="nl-NL"/>
            </w:rPr>
            <w:t>[4]</w:t>
          </w:r>
          <w:r w:rsidR="00B353EB">
            <w:fldChar w:fldCharType="end"/>
          </w:r>
        </w:sdtContent>
      </w:sdt>
      <w:sdt>
        <w:sdtPr>
          <w:id w:val="1304882443"/>
          <w:citation/>
        </w:sdtPr>
        <w:sdtEndPr/>
        <w:sdtContent>
          <w:r w:rsidR="00C1698B">
            <w:fldChar w:fldCharType="begin"/>
          </w:r>
          <w:r w:rsidR="00C1698B">
            <w:rPr>
              <w:lang w:val="nl-NL"/>
            </w:rPr>
            <w:instrText xml:space="preserve"> CITATION Dar20 \l 1043 </w:instrText>
          </w:r>
          <w:r w:rsidR="00C1698B">
            <w:fldChar w:fldCharType="separate"/>
          </w:r>
          <w:r w:rsidR="008F0CF4">
            <w:rPr>
              <w:lang w:val="nl-NL"/>
            </w:rPr>
            <w:t xml:space="preserve"> </w:t>
          </w:r>
          <w:r w:rsidR="008F0CF4" w:rsidRPr="008F0CF4">
            <w:rPr>
              <w:lang w:val="nl-NL"/>
            </w:rPr>
            <w:t>[5]</w:t>
          </w:r>
          <w:r w:rsidR="00C1698B">
            <w:fldChar w:fldCharType="end"/>
          </w:r>
        </w:sdtContent>
      </w:sdt>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4169D7CF" w14:textId="77777777" w:rsidR="003A6FDB" w:rsidRDefault="003A6FDB">
      <w:pPr>
        <w:rPr>
          <w:rFonts w:ascii="Times New Roman" w:hAnsi="Times New Roman" w:cs="Times New Roman"/>
          <w:sz w:val="28"/>
          <w:szCs w:val="24"/>
        </w:rPr>
      </w:pPr>
      <w:r>
        <w:br w:type="page"/>
      </w:r>
    </w:p>
    <w:p w14:paraId="5308003C" w14:textId="742B6FB8" w:rsidR="00A822BE" w:rsidRPr="00A822BE" w:rsidRDefault="00B73D0E" w:rsidP="00A822BE">
      <w:pPr>
        <w:pStyle w:val="subsubkopGIP"/>
      </w:pPr>
      <w:bookmarkStart w:id="36" w:name="_Toc40950817"/>
      <w:r>
        <w:lastRenderedPageBreak/>
        <w:t>C</w:t>
      </w:r>
      <w:r w:rsidR="00D87192" w:rsidRPr="009043F7">
        <w:t>ode</w:t>
      </w:r>
      <w:bookmarkEnd w:id="36"/>
    </w:p>
    <w:p w14:paraId="6600D9A5" w14:textId="0ADF7C4B" w:rsidR="00691A19" w:rsidRDefault="00EA14F3" w:rsidP="008E5F02">
      <w:pPr>
        <w:pStyle w:val="standaardGIP"/>
      </w:pPr>
      <w:r>
        <w:t>De code van de applicatie is verdeeld is verchillende klassen.</w:t>
      </w:r>
      <w:r w:rsidR="00B11651">
        <w:t xml:space="preserve"> De eerste klasse die gebruikt wordt is de main.dart klasse. Deze klasse bevat alle code </w:t>
      </w:r>
      <w:r w:rsidR="00D571E3">
        <w:t>van het startscherm van de applicatie.</w:t>
      </w:r>
      <w:r w:rsidR="00E00CEA">
        <w:t xml:space="preserve"> Verder is er voor elk scherm een klasse. Er</w:t>
      </w:r>
      <w:r w:rsidR="00CA1383">
        <w:t xml:space="preserve"> zijn ook klassen </w:t>
      </w:r>
      <w:r w:rsidR="00AE2BA8">
        <w:t>voor elk stuk hergebruikte</w:t>
      </w:r>
      <w:r w:rsidR="00A875FC">
        <w:t xml:space="preserve"> </w:t>
      </w:r>
      <w:r w:rsidR="00AE2BA8">
        <w:t xml:space="preserve">code zoals </w:t>
      </w:r>
      <w:r w:rsidR="00DB62D6">
        <w:t>het menu en de</w:t>
      </w:r>
      <w:r w:rsidR="005052C7">
        <w:t xml:space="preserve"> hoofding</w:t>
      </w:r>
      <w:r w:rsidR="000C0CBD">
        <w:t>, deze komen voor op elke pagina gevarieerd voor.</w:t>
      </w:r>
    </w:p>
    <w:p w14:paraId="3AB0100E" w14:textId="7507FC9C" w:rsidR="007D363F" w:rsidRDefault="00AB68A9" w:rsidP="008E5F02">
      <w:pPr>
        <w:pStyle w:val="standaardGIP"/>
      </w:pPr>
      <w:r>
        <w:t>Het navigatie-menu gebruikt de voorgeprogammeerde</w:t>
      </w:r>
      <w:r w:rsidR="009F0DF2">
        <w:t xml:space="preserve"> widget BottomNavigationBar</w:t>
      </w:r>
      <w:r w:rsidR="006C507E">
        <w:t xml:space="preserve"> </w:t>
      </w:r>
      <w:sdt>
        <w:sdtPr>
          <w:id w:val="-2052298441"/>
          <w:citation/>
        </w:sdtPr>
        <w:sdtEndPr/>
        <w:sdtContent>
          <w:r w:rsidR="006C507E">
            <w:fldChar w:fldCharType="begin"/>
          </w:r>
          <w:r w:rsidR="006C507E">
            <w:instrText xml:space="preserve"> CITATION Bot20 \l 8192 </w:instrText>
          </w:r>
          <w:r w:rsidR="006C507E">
            <w:fldChar w:fldCharType="separate"/>
          </w:r>
          <w:r w:rsidR="00074947" w:rsidRPr="00074947">
            <w:t>[6]</w:t>
          </w:r>
          <w:r w:rsidR="006C507E">
            <w:fldChar w:fldCharType="end"/>
          </w:r>
        </w:sdtContent>
      </w:sdt>
      <w:r w:rsidR="00D53F06">
        <w:t>. Deze is aangepast om de juiste iconen en tesksten te tonen.</w:t>
      </w:r>
      <w:r w:rsidR="00245775">
        <w:t xml:space="preserve"> De hoofding is ook gebaseerd op een voorgeprogammeerd widget: </w:t>
      </w:r>
      <w:r w:rsidR="00800572">
        <w:t>AppBar</w:t>
      </w:r>
      <w:r w:rsidR="00AA0052">
        <w:t xml:space="preserve"> </w:t>
      </w:r>
      <w:sdt>
        <w:sdtPr>
          <w:id w:val="126127373"/>
          <w:citation/>
        </w:sdtPr>
        <w:sdtEndPr/>
        <w:sdtContent>
          <w:r w:rsidR="00AA0052">
            <w:fldChar w:fldCharType="begin"/>
          </w:r>
          <w:r w:rsidR="00AA0052">
            <w:instrText xml:space="preserve"> CITATION AppBar20 \l 8192 </w:instrText>
          </w:r>
          <w:r w:rsidR="00AA0052">
            <w:fldChar w:fldCharType="separate"/>
          </w:r>
          <w:r w:rsidR="00AA0052" w:rsidRPr="00AA0052">
            <w:t>[7]</w:t>
          </w:r>
          <w:r w:rsidR="00AA0052">
            <w:fldChar w:fldCharType="end"/>
          </w:r>
        </w:sdtContent>
      </w:sdt>
      <w:r w:rsidR="00936618">
        <w:t>. Deze is licht aangepast</w:t>
      </w:r>
      <w:r w:rsidR="00C33EA6">
        <w:t xml:space="preserve"> naar</w:t>
      </w:r>
      <w:r w:rsidR="00936618">
        <w:t xml:space="preserve"> het prototype ontwerp.</w:t>
      </w:r>
    </w:p>
    <w:p w14:paraId="30A0C1D8" w14:textId="77777777" w:rsidR="000C0CBD" w:rsidRPr="00EA14F3" w:rsidRDefault="000C0CBD" w:rsidP="008E5F02">
      <w:pPr>
        <w:pStyle w:val="standaardGIP"/>
      </w:pPr>
    </w:p>
    <w:p w14:paraId="64B62501" w14:textId="095FBAB9" w:rsidR="00E74F8E" w:rsidRDefault="00B235DF" w:rsidP="00B235DF">
      <w:pPr>
        <w:pStyle w:val="subsubkopGIP"/>
      </w:pPr>
      <w:bookmarkStart w:id="37" w:name="_Toc40950818"/>
      <w:r>
        <w:t>Gebruikte bibliotheken</w:t>
      </w:r>
      <w:bookmarkEnd w:id="37"/>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1B5D64EC"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B353EB">
        <w:t>.</w:t>
      </w:r>
      <w:sdt>
        <w:sdtPr>
          <w:id w:val="-1196686798"/>
          <w:citation/>
        </w:sdtPr>
        <w:sdtEndPr/>
        <w:sdtContent>
          <w:r w:rsidR="00C1698B">
            <w:fldChar w:fldCharType="begin"/>
          </w:r>
          <w:r w:rsidR="00C1698B">
            <w:rPr>
              <w:lang w:val="nl-NL"/>
            </w:rPr>
            <w:instrText xml:space="preserve"> CITATION Flu202 \l 1043 </w:instrText>
          </w:r>
          <w:r w:rsidR="00C1698B">
            <w:fldChar w:fldCharType="separate"/>
          </w:r>
          <w:r w:rsidR="00074947">
            <w:rPr>
              <w:lang w:val="nl-NL"/>
            </w:rPr>
            <w:t xml:space="preserve"> </w:t>
          </w:r>
          <w:r w:rsidR="00074947" w:rsidRPr="00074947">
            <w:rPr>
              <w:lang w:val="nl-NL"/>
            </w:rPr>
            <w:t>[7]</w:t>
          </w:r>
          <w:r w:rsidR="00C1698B">
            <w:fldChar w:fldCharType="end"/>
          </w:r>
        </w:sdtContent>
      </w:sdt>
    </w:p>
    <w:p w14:paraId="3C27908B" w14:textId="01A099B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w:t>
      </w:r>
      <w:sdt>
        <w:sdtPr>
          <w:id w:val="-749352186"/>
          <w:citation/>
        </w:sdtPr>
        <w:sdtEndPr/>
        <w:sdtContent>
          <w:r w:rsidR="00C1698B">
            <w:fldChar w:fldCharType="begin"/>
          </w:r>
          <w:r w:rsidR="00C1698B">
            <w:rPr>
              <w:lang w:val="nl-NL"/>
            </w:rPr>
            <w:instrText xml:space="preserve"> CITATION art20 \l 1043 </w:instrText>
          </w:r>
          <w:r w:rsidR="00C1698B">
            <w:fldChar w:fldCharType="separate"/>
          </w:r>
          <w:r w:rsidR="00074947">
            <w:rPr>
              <w:lang w:val="nl-NL"/>
            </w:rPr>
            <w:t xml:space="preserve"> </w:t>
          </w:r>
          <w:r w:rsidR="00074947" w:rsidRPr="00074947">
            <w:rPr>
              <w:lang w:val="nl-NL"/>
            </w:rPr>
            <w:t>[8]</w:t>
          </w:r>
          <w:r w:rsidR="00C1698B">
            <w:fldChar w:fldCharType="end"/>
          </w:r>
        </w:sdtContent>
      </w:sdt>
    </w:p>
    <w:p w14:paraId="03CBB817" w14:textId="6D765C82"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7F4330">
        <w:t>.</w:t>
      </w:r>
      <w:sdt>
        <w:sdtPr>
          <w:id w:val="336431513"/>
          <w:citation/>
        </w:sdtPr>
        <w:sdtEndPr/>
        <w:sdtContent>
          <w:r w:rsidR="001B0E87">
            <w:fldChar w:fldCharType="begin"/>
          </w:r>
          <w:r w:rsidR="001B0E87">
            <w:rPr>
              <w:lang w:val="nl-NL"/>
            </w:rPr>
            <w:instrText xml:space="preserve"> CITATION bas20 \l 1043 </w:instrText>
          </w:r>
          <w:r w:rsidR="001B0E87">
            <w:fldChar w:fldCharType="separate"/>
          </w:r>
          <w:r w:rsidR="00074947">
            <w:rPr>
              <w:lang w:val="nl-NL"/>
            </w:rPr>
            <w:t xml:space="preserve"> </w:t>
          </w:r>
          <w:r w:rsidR="00074947" w:rsidRPr="00074947">
            <w:rPr>
              <w:lang w:val="nl-NL"/>
            </w:rPr>
            <w:t>[9]</w:t>
          </w:r>
          <w:r w:rsidR="001B0E87">
            <w:fldChar w:fldCharType="end"/>
          </w:r>
        </w:sdtContent>
      </w:sdt>
    </w:p>
    <w:p w14:paraId="450DC85A" w14:textId="79D4F60D"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5A097C">
        <w:t>.</w:t>
      </w:r>
      <w:sdt>
        <w:sdtPr>
          <w:id w:val="432246858"/>
          <w:citation/>
        </w:sdtPr>
        <w:sdtEndPr/>
        <w:sdtContent>
          <w:r w:rsidR="001B0E87">
            <w:fldChar w:fldCharType="begin"/>
          </w:r>
          <w:r w:rsidR="001B0E87">
            <w:rPr>
              <w:lang w:val="nl-NL"/>
            </w:rPr>
            <w:instrText xml:space="preserve"> CITATION edu19 \l 1043 </w:instrText>
          </w:r>
          <w:r w:rsidR="001B0E87">
            <w:fldChar w:fldCharType="separate"/>
          </w:r>
          <w:r w:rsidR="00074947">
            <w:rPr>
              <w:lang w:val="nl-NL"/>
            </w:rPr>
            <w:t xml:space="preserve"> </w:t>
          </w:r>
          <w:r w:rsidR="00074947" w:rsidRPr="00074947">
            <w:rPr>
              <w:lang w:val="nl-NL"/>
            </w:rPr>
            <w:t>[10]</w:t>
          </w:r>
          <w:r w:rsidR="001B0E87">
            <w:fldChar w:fldCharType="end"/>
          </w:r>
        </w:sdtContent>
      </w:sdt>
    </w:p>
    <w:p w14:paraId="2C7F37D1" w14:textId="4459024E"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w:t>
      </w:r>
      <w:sdt>
        <w:sdtPr>
          <w:id w:val="-846403815"/>
          <w:citation/>
        </w:sdtPr>
        <w:sdtEndPr/>
        <w:sdtContent>
          <w:r w:rsidR="001B0E87">
            <w:fldChar w:fldCharType="begin"/>
          </w:r>
          <w:r w:rsidR="001B0E87">
            <w:rPr>
              <w:lang w:val="nl-NL"/>
            </w:rPr>
            <w:instrText xml:space="preserve"> CITATION huc19 \l 1043 </w:instrText>
          </w:r>
          <w:r w:rsidR="001B0E87">
            <w:fldChar w:fldCharType="separate"/>
          </w:r>
          <w:r w:rsidR="00074947">
            <w:rPr>
              <w:lang w:val="nl-NL"/>
            </w:rPr>
            <w:t xml:space="preserve"> </w:t>
          </w:r>
          <w:r w:rsidR="00074947" w:rsidRPr="00074947">
            <w:rPr>
              <w:lang w:val="nl-NL"/>
            </w:rPr>
            <w:t>[11]</w:t>
          </w:r>
          <w:r w:rsidR="001B0E87">
            <w:fldChar w:fldCharType="end"/>
          </w:r>
        </w:sdtContent>
      </w:sdt>
    </w:p>
    <w:p w14:paraId="73B6F72F" w14:textId="25151C4D" w:rsidR="00FC5E5D" w:rsidRDefault="00FC5E5D" w:rsidP="00E85020">
      <w:pPr>
        <w:pStyle w:val="standaardGIP"/>
        <w:numPr>
          <w:ilvl w:val="0"/>
          <w:numId w:val="11"/>
        </w:numPr>
      </w:pPr>
      <w:r>
        <w:t>Background location</w:t>
      </w:r>
      <w:r w:rsidR="00345402">
        <w:t xml:space="preserve"> libray: deze bibliotheek verzameld GPS gegevens in de achtergrond</w:t>
      </w:r>
      <w:r w:rsidR="00BD6628">
        <w:t xml:space="preserve">. </w:t>
      </w:r>
      <w:sdt>
        <w:sdtPr>
          <w:id w:val="-391656434"/>
          <w:citation/>
        </w:sdtPr>
        <w:sdtEndPr/>
        <w:sdtContent>
          <w:r w:rsidR="00BD6628">
            <w:fldChar w:fldCharType="begin"/>
          </w:r>
          <w:r w:rsidR="00BD6628">
            <w:instrText xml:space="preserve"> CITATION ali20 \l 8192 </w:instrText>
          </w:r>
          <w:r w:rsidR="00BD6628">
            <w:fldChar w:fldCharType="separate"/>
          </w:r>
          <w:r w:rsidR="00074947" w:rsidRPr="00074947">
            <w:t>[12]</w:t>
          </w:r>
          <w:r w:rsidR="00BD6628">
            <w:fldChar w:fldCharType="end"/>
          </w:r>
        </w:sdtContent>
      </w:sdt>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343F5B5A" w:rsidR="008F5FCB" w:rsidRDefault="008C110B" w:rsidP="00991F1C">
      <w:pPr>
        <w:pStyle w:val="subkopGIP"/>
      </w:pPr>
      <w:bookmarkStart w:id="38" w:name="_Toc40950819"/>
      <w:r w:rsidRPr="009043F7">
        <w:t>Connectiviteit</w:t>
      </w:r>
      <w:bookmarkEnd w:id="38"/>
    </w:p>
    <w:p w14:paraId="5DFC31E6" w14:textId="77777777" w:rsidR="00ED4172" w:rsidRPr="009043F7" w:rsidRDefault="00ED4172" w:rsidP="00ED4172">
      <w:pPr>
        <w:pStyle w:val="subkopGIP"/>
        <w:numPr>
          <w:ilvl w:val="0"/>
          <w:numId w:val="0"/>
        </w:numPr>
      </w:pPr>
    </w:p>
    <w:p w14:paraId="5B748BD8" w14:textId="7232A4C2" w:rsidR="009D2D4C" w:rsidRDefault="00B25600" w:rsidP="009D2D4C">
      <w:pPr>
        <w:pStyle w:val="subsubkopGIP"/>
      </w:pPr>
      <w:bookmarkStart w:id="39" w:name="_Toc40950820"/>
      <w:r w:rsidRPr="009043F7">
        <w:t>Onderzoek naar beste keuze</w:t>
      </w:r>
      <w:bookmarkEnd w:id="39"/>
    </w:p>
    <w:p w14:paraId="4ACF2D28" w14:textId="562DCA87"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sdt>
        <w:sdtPr>
          <w:id w:val="-983076274"/>
          <w:citation/>
        </w:sdtPr>
        <w:sdtEndPr/>
        <w:sdtContent>
          <w:r w:rsidR="001B0E87">
            <w:fldChar w:fldCharType="begin"/>
          </w:r>
          <w:r w:rsidR="001B0E87">
            <w:rPr>
              <w:lang w:val="nl-NL"/>
            </w:rPr>
            <w:instrText xml:space="preserve"> CITATION Mik19 \l 1043 </w:instrText>
          </w:r>
          <w:r w:rsidR="001B0E87">
            <w:fldChar w:fldCharType="separate"/>
          </w:r>
          <w:r w:rsidR="00074947" w:rsidRPr="00074947">
            <w:rPr>
              <w:lang w:val="nl-NL"/>
            </w:rPr>
            <w:t>[13]</w:t>
          </w:r>
          <w:r w:rsidR="001B0E87">
            <w:fldChar w:fldCharType="end"/>
          </w:r>
        </w:sdtContent>
      </w:sdt>
    </w:p>
    <w:p w14:paraId="23F30674" w14:textId="5C6CBCC8" w:rsidR="00EA667A" w:rsidRPr="008F5FCB" w:rsidRDefault="008F5FCB" w:rsidP="004C6515">
      <w:pPr>
        <w:jc w:val="right"/>
        <w:rPr>
          <w:rFonts w:ascii="Times New Roman" w:hAnsi="Times New Roman" w:cs="Times New Roman"/>
          <w:sz w:val="24"/>
          <w:szCs w:val="24"/>
        </w:rPr>
      </w:pPr>
      <w:r>
        <w:br w:type="page"/>
      </w:r>
    </w:p>
    <w:p w14:paraId="1652024F" w14:textId="7127C960" w:rsidR="008C110B" w:rsidRDefault="0075535A" w:rsidP="008C110B">
      <w:pPr>
        <w:pStyle w:val="subkopGIP"/>
      </w:pPr>
      <w:bookmarkStart w:id="40" w:name="_Toc40950821"/>
      <w:r w:rsidRPr="009043F7">
        <w:lastRenderedPageBreak/>
        <w:t>Joystick</w:t>
      </w:r>
      <w:bookmarkEnd w:id="40"/>
    </w:p>
    <w:p w14:paraId="736CE421" w14:textId="77777777" w:rsidR="008F5FCB" w:rsidRPr="009043F7" w:rsidRDefault="008F5FCB" w:rsidP="008F5FCB">
      <w:pPr>
        <w:pStyle w:val="kopGIPmetnummering"/>
        <w:numPr>
          <w:ilvl w:val="0"/>
          <w:numId w:val="0"/>
        </w:numPr>
        <w:ind w:left="1134" w:hanging="1134"/>
      </w:pPr>
    </w:p>
    <w:p w14:paraId="607F3E56" w14:textId="292E9A1F" w:rsidR="00EA05EB" w:rsidRDefault="00B73EEE" w:rsidP="00EA05EB">
      <w:pPr>
        <w:pStyle w:val="subsubkopGIP"/>
      </w:pPr>
      <w:bookmarkStart w:id="41" w:name="_Toc40950822"/>
      <w:r w:rsidRPr="009043F7">
        <w:t>Onderzoek</w:t>
      </w:r>
      <w:bookmarkEnd w:id="41"/>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317E0B9" w:rsidR="00CD17C2" w:rsidRPr="00FD2B69" w:rsidRDefault="00CD17C2" w:rsidP="007F57DB">
      <w:pPr>
        <w:pStyle w:val="subsubkopGIP"/>
      </w:pPr>
      <w:bookmarkStart w:id="42" w:name="_Toc40950823"/>
      <w:r w:rsidRPr="00FD2B69">
        <w:t>Gebruikte bibliotheek</w:t>
      </w:r>
      <w:bookmarkEnd w:id="42"/>
    </w:p>
    <w:p w14:paraId="02F46936" w14:textId="4D52CA7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w:t>
      </w:r>
      <w:sdt>
        <w:sdtPr>
          <w:id w:val="1084572719"/>
          <w:citation/>
        </w:sdtPr>
        <w:sdtEndPr/>
        <w:sdtContent>
          <w:r w:rsidR="001B0E87">
            <w:fldChar w:fldCharType="begin"/>
          </w:r>
          <w:r w:rsidR="001B0E87">
            <w:rPr>
              <w:lang w:val="nl-NL"/>
            </w:rPr>
            <w:instrText xml:space="preserve"> CITATION art20 \l 1043 </w:instrText>
          </w:r>
          <w:r w:rsidR="001B0E87">
            <w:fldChar w:fldCharType="separate"/>
          </w:r>
          <w:r w:rsidR="005052C7" w:rsidRPr="005052C7">
            <w:rPr>
              <w:lang w:val="nl-NL"/>
            </w:rPr>
            <w:t>[7]</w:t>
          </w:r>
          <w:r w:rsidR="001B0E87">
            <w:fldChar w:fldCharType="end"/>
          </w:r>
        </w:sdtContent>
      </w:sdt>
    </w:p>
    <w:p w14:paraId="0F31C7D1" w14:textId="77777777" w:rsidR="00873752" w:rsidRPr="00FD2B69" w:rsidRDefault="00873752" w:rsidP="001503E2">
      <w:pPr>
        <w:pStyle w:val="subsubkopGIP"/>
        <w:numPr>
          <w:ilvl w:val="0"/>
          <w:numId w:val="0"/>
        </w:numPr>
      </w:pPr>
    </w:p>
    <w:p w14:paraId="3E784FCF" w14:textId="65562BC1" w:rsidR="00B73EEE" w:rsidRPr="00FD2B69" w:rsidRDefault="00B73EEE" w:rsidP="007F57DB">
      <w:pPr>
        <w:pStyle w:val="subsubkopGIP"/>
      </w:pPr>
      <w:bookmarkStart w:id="43" w:name="_Toc40950824"/>
      <w:r w:rsidRPr="00FD2B69">
        <w:t>Uitlezen en verzenden van data</w:t>
      </w:r>
      <w:bookmarkEnd w:id="43"/>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7875368" w:rsidR="00083187" w:rsidRDefault="0075535A" w:rsidP="00093A38">
      <w:pPr>
        <w:pStyle w:val="subkopGIP"/>
      </w:pPr>
      <w:bookmarkStart w:id="44" w:name="_Toc40950825"/>
      <w:r w:rsidRPr="009043F7">
        <w:t>Temperaturen</w:t>
      </w:r>
      <w:bookmarkEnd w:id="44"/>
    </w:p>
    <w:p w14:paraId="75D60415" w14:textId="77777777" w:rsidR="008F5FCB" w:rsidRPr="009043F7" w:rsidRDefault="008F5FCB" w:rsidP="008F5FCB">
      <w:pPr>
        <w:pStyle w:val="kopGIPmetnummering"/>
        <w:numPr>
          <w:ilvl w:val="0"/>
          <w:numId w:val="0"/>
        </w:numPr>
        <w:ind w:left="1134" w:hanging="1134"/>
      </w:pPr>
    </w:p>
    <w:p w14:paraId="6E2366D6" w14:textId="4C743CF9" w:rsidR="003866E2" w:rsidRDefault="003866E2" w:rsidP="007F57DB">
      <w:pPr>
        <w:pStyle w:val="subsubkopGIP"/>
      </w:pPr>
      <w:bookmarkStart w:id="45" w:name="_Toc40950826"/>
      <w:r w:rsidRPr="009043F7">
        <w:t>Onderzoek</w:t>
      </w:r>
      <w:bookmarkEnd w:id="45"/>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25DF9D03" w:rsidR="007F57DB" w:rsidRDefault="00B73EEE" w:rsidP="007F57DB">
      <w:pPr>
        <w:pStyle w:val="subsubkopGIP"/>
      </w:pPr>
      <w:bookmarkStart w:id="46" w:name="_Toc40950827"/>
      <w:r w:rsidRPr="009043F7">
        <w:t>Ontvangen van data</w:t>
      </w:r>
      <w:bookmarkEnd w:id="46"/>
    </w:p>
    <w:p w14:paraId="36120C5B" w14:textId="1F4E36C4" w:rsid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1697D1A6" w14:textId="59529BFA" w:rsidR="008D1823" w:rsidRDefault="008D1823" w:rsidP="009C5B7F">
      <w:pPr>
        <w:pStyle w:val="standaardGIP"/>
      </w:pPr>
    </w:p>
    <w:p w14:paraId="5136BB62" w14:textId="5FD985A5" w:rsidR="008D1823" w:rsidRPr="008D1823" w:rsidRDefault="008D1823" w:rsidP="008D1823">
      <w:pPr>
        <w:pStyle w:val="subkopGIP"/>
      </w:pPr>
      <w:bookmarkStart w:id="47" w:name="_Toc40950828"/>
      <w:r>
        <w:t>Locatie</w:t>
      </w:r>
      <w:bookmarkEnd w:id="47"/>
    </w:p>
    <w:p w14:paraId="36E8FF15" w14:textId="6AED7CAD" w:rsidR="008D1823" w:rsidRDefault="00397132" w:rsidP="00EC2EA4">
      <w:pPr>
        <w:pStyle w:val="standaardGIP"/>
      </w:pPr>
      <w:r>
        <w:t xml:space="preserve">Voor de locatie word gebruik gemaakt van de interne GPS van </w:t>
      </w:r>
      <w:r w:rsidR="002873C8">
        <w:t>het toestel waar de app</w:t>
      </w:r>
      <w:r w:rsidR="00996AE8">
        <w:t>licatie</w:t>
      </w:r>
      <w:r w:rsidR="002873C8">
        <w:t xml:space="preserve"> op draait.</w:t>
      </w:r>
      <w:r w:rsidR="00996AE8">
        <w:t xml:space="preserve"> Hiervoor is echter toestemming van de gebruiker verreist</w:t>
      </w:r>
      <w:r w:rsidR="00094E69">
        <w:t>. Deze wordt aangevraagd bij de eerste opening van de applicatie.</w:t>
      </w:r>
      <w:r w:rsidR="00A86F39">
        <w:t xml:space="preserve"> Als deze verleend wordt, zal de applicatie naar behoren werken. Als </w:t>
      </w:r>
      <w:r w:rsidR="00DD53FE">
        <w:t>de permissie-aanvraag geweigerd wordt, zal de applicatie niet goed werken</w:t>
      </w:r>
      <w:r w:rsidR="00AC3A76">
        <w:t xml:space="preserve"> en zal de applicatie bij elke opening opnieuw vragen om toestemming.</w:t>
      </w:r>
    </w:p>
    <w:p w14:paraId="28B6EB00" w14:textId="66CCF95B" w:rsidR="00B07F28" w:rsidRPr="00DC25A6" w:rsidRDefault="00DC25A6" w:rsidP="00EC2EA4">
      <w:pPr>
        <w:pStyle w:val="standaardGIP"/>
      </w:pPr>
      <w:r>
        <w:lastRenderedPageBreak/>
        <w:t>De applicatie zal elke 2 seconden een update vragen aan de GPS van het toestel.</w:t>
      </w:r>
      <w:r w:rsidR="00B07F28">
        <w:t xml:space="preserve"> Deze update bevat de long</w:t>
      </w:r>
      <w:r w:rsidR="00905C8E">
        <w:t>i</w:t>
      </w:r>
      <w:r w:rsidR="00B07F28">
        <w:t>tude, latitude, hoogte</w:t>
      </w:r>
      <w:r w:rsidR="00905C8E">
        <w:t xml:space="preserve"> en </w:t>
      </w:r>
      <w:r w:rsidR="00B07F28">
        <w:t>snelheid</w:t>
      </w:r>
      <w:r w:rsidR="00905C8E">
        <w:t xml:space="preserve"> van de GPS in het toestel.</w:t>
      </w:r>
      <w:r>
        <w:t xml:space="preserve"> Als er een update beschikbaar is, zal deze doorgegeven worden aan de gebruikte bibliotheek</w:t>
      </w:r>
      <w:r w:rsidR="00281B69">
        <w:t xml:space="preserve"> </w:t>
      </w:r>
      <w:sdt>
        <w:sdtPr>
          <w:id w:val="1899164733"/>
          <w:citation/>
        </w:sdtPr>
        <w:sdtEndPr/>
        <w:sdtContent>
          <w:r w:rsidR="00281B69">
            <w:fldChar w:fldCharType="begin"/>
          </w:r>
          <w:r w:rsidR="00281B69">
            <w:instrText xml:space="preserve"> CITATION ali20 \l 8192 </w:instrText>
          </w:r>
          <w:r w:rsidR="00281B69">
            <w:fldChar w:fldCharType="separate"/>
          </w:r>
          <w:r w:rsidR="00281B69" w:rsidRPr="00281B69">
            <w:t>[13]</w:t>
          </w:r>
          <w:r w:rsidR="00281B69">
            <w:fldChar w:fldCharType="end"/>
          </w:r>
        </w:sdtContent>
      </w:sdt>
      <w:r>
        <w:t>.</w:t>
      </w:r>
      <w:r w:rsidR="004E5A07">
        <w:t xml:space="preserve"> Deze wordt dan doorgestuurd over de seriele Bluetooth-connectie naar de Arduino.</w:t>
      </w:r>
    </w:p>
    <w:p w14:paraId="20A9DB1A" w14:textId="77777777" w:rsidR="00093A38" w:rsidRPr="009043F7" w:rsidRDefault="00093A38" w:rsidP="00093A38">
      <w:pPr>
        <w:pStyle w:val="subkopGIP"/>
        <w:numPr>
          <w:ilvl w:val="0"/>
          <w:numId w:val="0"/>
        </w:numPr>
        <w:ind w:left="1134"/>
      </w:pPr>
    </w:p>
    <w:p w14:paraId="1ABF2AFE" w14:textId="3BC76B99" w:rsidR="00083187" w:rsidRDefault="00083187" w:rsidP="006C4B5A">
      <w:pPr>
        <w:pStyle w:val="kopGIPmetnummering"/>
      </w:pPr>
      <w:bookmarkStart w:id="48" w:name="_Toc40950829"/>
      <w:r w:rsidRPr="009043F7">
        <w:t xml:space="preserve">Functies </w:t>
      </w:r>
      <w:r w:rsidR="006147D8" w:rsidRPr="009043F7">
        <w:t>van de</w:t>
      </w:r>
      <w:r w:rsidRPr="009043F7">
        <w:t xml:space="preserve"> smart frigobox</w:t>
      </w:r>
      <w:bookmarkEnd w:id="48"/>
    </w:p>
    <w:p w14:paraId="2EA0D23C" w14:textId="77777777" w:rsidR="004C6515" w:rsidRPr="009043F7" w:rsidRDefault="004C6515" w:rsidP="004C6515">
      <w:pPr>
        <w:pStyle w:val="kopGIPmetnummering"/>
        <w:numPr>
          <w:ilvl w:val="0"/>
          <w:numId w:val="0"/>
        </w:numPr>
        <w:ind w:left="1134"/>
      </w:pPr>
    </w:p>
    <w:p w14:paraId="4F59F315" w14:textId="77777777" w:rsidR="004C6515" w:rsidRDefault="004C6515" w:rsidP="004C6515">
      <w:pPr>
        <w:pStyle w:val="subkopGIP"/>
      </w:pPr>
      <w:bookmarkStart w:id="49" w:name="_Toc40950830"/>
      <w:r w:rsidRPr="009043F7">
        <w:t>Verbinding</w:t>
      </w:r>
      <w:bookmarkEnd w:id="49"/>
    </w:p>
    <w:p w14:paraId="48CF5C32" w14:textId="77777777" w:rsidR="004C6515" w:rsidRDefault="004C6515" w:rsidP="004C6515">
      <w:pPr>
        <w:pStyle w:val="subkopGIP"/>
        <w:numPr>
          <w:ilvl w:val="0"/>
          <w:numId w:val="0"/>
        </w:numPr>
        <w:ind w:left="1134"/>
      </w:pPr>
    </w:p>
    <w:p w14:paraId="5B802818" w14:textId="77777777" w:rsidR="00020DA0" w:rsidRDefault="004C6515" w:rsidP="00020DA0">
      <w:pPr>
        <w:pStyle w:val="subsubkopGIP"/>
      </w:pPr>
      <w:bookmarkStart w:id="50" w:name="_Toc40950831"/>
      <w:r>
        <w:t>Vooronderzoek</w:t>
      </w:r>
      <w:bookmarkEnd w:id="50"/>
    </w:p>
    <w:p w14:paraId="5EE56D62" w14:textId="36FB34A3" w:rsidR="004C6515" w:rsidRPr="00020DA0" w:rsidRDefault="004C6515" w:rsidP="00F9778C">
      <w:pPr>
        <w:pStyle w:val="standaardGIP"/>
      </w:pPr>
      <w:r w:rsidRPr="00020DA0">
        <w:t xml:space="preserve">Om een verbinding mogelijk te maken tussen de smartphone en de Arduino </w:t>
      </w:r>
      <w:r w:rsidR="0062283A" w:rsidRPr="00020DA0">
        <w:rPr>
          <w:lang w:val="nl-NL"/>
        </w:rPr>
        <w:t>wordt</w:t>
      </w:r>
      <w:r w:rsidRPr="00020DA0">
        <w:t xml:space="preserve"> gebruik gemaakt van </w:t>
      </w:r>
      <w:r w:rsidR="00382F1D" w:rsidRPr="00382F1D">
        <w:t>b</w:t>
      </w:r>
      <w:r w:rsidRPr="00382F1D">
        <w:t xml:space="preserve">luetoothtechnologie. </w:t>
      </w:r>
      <w:r w:rsidR="0062283A" w:rsidRPr="00382F1D">
        <w:rPr>
          <w:shd w:val="clear" w:color="auto" w:fill="FFFFFF" w:themeFill="background1"/>
          <w:lang w:val="nl-NL"/>
        </w:rPr>
        <w:t>Deze</w:t>
      </w:r>
      <w:r w:rsidR="0062283A" w:rsidRPr="00382F1D">
        <w:rPr>
          <w:lang w:val="nl-NL"/>
        </w:rPr>
        <w:t xml:space="preserve"> </w:t>
      </w:r>
      <w:r w:rsidRPr="00382F1D">
        <w:t xml:space="preserve">technologie </w:t>
      </w:r>
      <w:r w:rsidR="0062283A" w:rsidRPr="00382F1D">
        <w:rPr>
          <w:lang w:val="nl-NL"/>
        </w:rPr>
        <w:t xml:space="preserve">is </w:t>
      </w:r>
      <w:r w:rsidRPr="00382F1D">
        <w:t xml:space="preserve">gekozen wegens de </w:t>
      </w:r>
      <w:r w:rsidR="00CB0D7C" w:rsidRPr="00382F1D">
        <w:t>ge</w:t>
      </w:r>
      <w:r w:rsidRPr="00382F1D">
        <w:t>makkelijke integratie met Arduino en smartphones</w:t>
      </w:r>
      <w:r w:rsidR="00A6210E" w:rsidRPr="00382F1D">
        <w:t xml:space="preserve">, zoals </w:t>
      </w:r>
      <w:r w:rsidR="00382F1D" w:rsidRPr="00382F1D">
        <w:t>vermeld</w:t>
      </w:r>
      <w:r w:rsidRPr="00382F1D">
        <w:t xml:space="preserve"> in hoofdstuk 3.2. De gebruikte manier om dit te realiseren binnen dit project is om een </w:t>
      </w:r>
      <w:r w:rsidR="00382F1D" w:rsidRPr="00382F1D">
        <w:rPr>
          <w:lang w:val="nl-NL"/>
        </w:rPr>
        <w:t>b</w:t>
      </w:r>
      <w:r w:rsidRPr="00382F1D">
        <w:t>luetoothmodule</w:t>
      </w:r>
      <w:r w:rsidRPr="00020DA0">
        <w:t xml:space="preserve"> aan te sluiten op de Arduino. Daarmee kan dan via de </w:t>
      </w:r>
      <w:r w:rsidR="00382F1D">
        <w:t xml:space="preserve">mobiele </w:t>
      </w:r>
      <w:r w:rsidR="00382F1D" w:rsidRPr="00745942">
        <w:t>a</w:t>
      </w:r>
      <w:r w:rsidR="00745942" w:rsidRPr="00745942">
        <w:t>p</w:t>
      </w:r>
      <w:r w:rsidR="00382F1D" w:rsidRPr="00745942">
        <w:t>plicatie</w:t>
      </w:r>
      <w:r w:rsidRPr="00020DA0">
        <w:t xml:space="preserve"> binnenkomende data gebruikt worden om bijvoorbeeld de frigobox naar de smartphone te doen navigeren of de sensors van de Arduino uit te lezen op de app.</w:t>
      </w:r>
    </w:p>
    <w:p w14:paraId="095906EA" w14:textId="77777777" w:rsidR="004C6515" w:rsidRPr="00755560" w:rsidRDefault="004C6515" w:rsidP="004C6515">
      <w:pPr>
        <w:pStyle w:val="subsubkopGIP"/>
        <w:numPr>
          <w:ilvl w:val="0"/>
          <w:numId w:val="0"/>
        </w:numPr>
        <w:rPr>
          <w:sz w:val="24"/>
        </w:rPr>
      </w:pPr>
    </w:p>
    <w:bookmarkStart w:id="51" w:name="_Toc40950832"/>
    <w:p w14:paraId="22A236C0" w14:textId="57781BE6" w:rsidR="004C6515" w:rsidRPr="009043F7" w:rsidRDefault="00235A2C" w:rsidP="004C6515">
      <w:pPr>
        <w:pStyle w:val="subsubkopGIP"/>
      </w:pPr>
      <w:r>
        <w:rPr>
          <w:lang w:eastAsia="nl-BE"/>
        </w:rPr>
        <mc:AlternateContent>
          <mc:Choice Requires="wps">
            <w:drawing>
              <wp:anchor distT="0" distB="0" distL="114300" distR="114300" simplePos="0" relativeHeight="251686912" behindDoc="0" locked="0" layoutInCell="1" allowOverlap="1" wp14:anchorId="1490F53B" wp14:editId="010FC30A">
                <wp:simplePos x="0" y="0"/>
                <wp:positionH relativeFrom="column">
                  <wp:posOffset>4215130</wp:posOffset>
                </wp:positionH>
                <wp:positionV relativeFrom="paragraph">
                  <wp:posOffset>1391920</wp:posOffset>
                </wp:positionV>
                <wp:extent cx="1904365" cy="635"/>
                <wp:effectExtent l="0" t="0" r="0" b="0"/>
                <wp:wrapSquare wrapText="bothSides"/>
                <wp:docPr id="18" name="Tekstvak 18"/>
                <wp:cNvGraphicFramePr/>
                <a:graphic xmlns:a="http://schemas.openxmlformats.org/drawingml/2006/main">
                  <a:graphicData uri="http://schemas.microsoft.com/office/word/2010/wordprocessingShape">
                    <wps:wsp>
                      <wps:cNvSpPr txBox="1"/>
                      <wps:spPr>
                        <a:xfrm>
                          <a:off x="0" y="0"/>
                          <a:ext cx="1904365" cy="635"/>
                        </a:xfrm>
                        <a:prstGeom prst="rect">
                          <a:avLst/>
                        </a:prstGeom>
                        <a:solidFill>
                          <a:prstClr val="white"/>
                        </a:solidFill>
                        <a:ln>
                          <a:noFill/>
                        </a:ln>
                      </wps:spPr>
                      <wps:txbx>
                        <w:txbxContent>
                          <w:p w14:paraId="1E0EA7A7" w14:textId="1806CF5F" w:rsidR="00B40DEC" w:rsidRPr="00EF0748" w:rsidRDefault="00B40DEC" w:rsidP="00235A2C">
                            <w:pPr>
                              <w:pStyle w:val="Bijschrift"/>
                              <w:rPr>
                                <w:rFonts w:ascii="Times New Roman" w:hAnsi="Times New Roman" w:cs="Times New Roman"/>
                                <w:sz w:val="28"/>
                                <w:szCs w:val="24"/>
                              </w:rPr>
                            </w:pPr>
                            <w:bookmarkStart w:id="52" w:name="_Ref38899206"/>
                            <w:bookmarkStart w:id="53" w:name="_Toc40620193"/>
                            <w:r>
                              <w:t xml:space="preserve">Figuur </w:t>
                            </w:r>
                            <w:r>
                              <w:fldChar w:fldCharType="begin"/>
                            </w:r>
                            <w:r>
                              <w:instrText xml:space="preserve"> SEQ Figuur \* ARABIC </w:instrText>
                            </w:r>
                            <w:r>
                              <w:fldChar w:fldCharType="separate"/>
                            </w:r>
                            <w:r>
                              <w:t>10</w:t>
                            </w:r>
                            <w:r>
                              <w:fldChar w:fldCharType="end"/>
                            </w:r>
                            <w:bookmarkEnd w:id="52"/>
                            <w:r>
                              <w:t xml:space="preserve">: SparkFun BlueSMiRFmodule </w:t>
                            </w:r>
                            <w:sdt>
                              <w:sdtPr>
                                <w:id w:val="453070888"/>
                                <w:citation/>
                              </w:sdtPr>
                              <w:sdtEnd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0F53B" id="Tekstvak 18" o:spid="_x0000_s1035" type="#_x0000_t202" style="position:absolute;left:0;text-align:left;margin-left:331.9pt;margin-top:109.6pt;width:149.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" stroked="f">
                <v:textbox style="mso-fit-shape-to-text:t" inset="0,0,0,0">
                  <w:txbxContent>
                    <w:p w14:paraId="1E0EA7A7" w14:textId="1806CF5F" w:rsidR="00B40DEC" w:rsidRPr="00EF0748" w:rsidRDefault="00B40DEC" w:rsidP="00235A2C">
                      <w:pPr>
                        <w:pStyle w:val="Bijschrift"/>
                        <w:rPr>
                          <w:rFonts w:ascii="Times New Roman" w:hAnsi="Times New Roman" w:cs="Times New Roman"/>
                          <w:sz w:val="28"/>
                          <w:szCs w:val="24"/>
                        </w:rPr>
                      </w:pPr>
                      <w:bookmarkStart w:id="72" w:name="_Ref38899206"/>
                      <w:bookmarkStart w:id="73" w:name="_Toc40620193"/>
                      <w:r>
                        <w:t xml:space="preserve">Figuur </w:t>
                      </w:r>
                      <w:r>
                        <w:fldChar w:fldCharType="begin"/>
                      </w:r>
                      <w:r>
                        <w:instrText xml:space="preserve"> SEQ Figuur \* ARABIC </w:instrText>
                      </w:r>
                      <w:r>
                        <w:fldChar w:fldCharType="separate"/>
                      </w:r>
                      <w:r>
                        <w:t>10</w:t>
                      </w:r>
                      <w:r>
                        <w:fldChar w:fldCharType="end"/>
                      </w:r>
                      <w:bookmarkEnd w:id="72"/>
                      <w:r>
                        <w:t xml:space="preserve">: SparkFun BlueSMiRFmodule </w:t>
                      </w:r>
                      <w:sdt>
                        <w:sdtPr>
                          <w:id w:val="453070888"/>
                          <w:citation/>
                        </w:sdtPr>
                        <w:sdtContent>
                          <w:r>
                            <w:fldChar w:fldCharType="begin"/>
                          </w:r>
                          <w:r>
                            <w:rPr>
                              <w:lang w:val="nl-NL"/>
                            </w:rPr>
                            <w:instrText xml:space="preserve"> CITATION Spa20 \l 1043 </w:instrText>
                          </w:r>
                          <w:r>
                            <w:fldChar w:fldCharType="separate"/>
                          </w:r>
                          <w:r w:rsidRPr="008F0CF4">
                            <w:rPr>
                              <w:lang w:val="nl-NL"/>
                            </w:rPr>
                            <w:t>[27]</w:t>
                          </w:r>
                          <w:r>
                            <w:fldChar w:fldCharType="end"/>
                          </w:r>
                        </w:sdtContent>
                      </w:sdt>
                      <w:bookmarkEnd w:id="73"/>
                    </w:p>
                  </w:txbxContent>
                </v:textbox>
                <w10:wrap type="square"/>
              </v:shape>
            </w:pict>
          </mc:Fallback>
        </mc:AlternateContent>
      </w:r>
      <w:r w:rsidR="004C6515" w:rsidRPr="004C6515">
        <w:rPr>
          <w:lang w:eastAsia="nl-BE"/>
        </w:rPr>
        <w:drawing>
          <wp:anchor distT="0" distB="0" distL="114300" distR="114300" simplePos="0" relativeHeight="251684864" behindDoc="0" locked="0" layoutInCell="1" allowOverlap="1" wp14:anchorId="3A854F50" wp14:editId="4D963562">
            <wp:simplePos x="0" y="0"/>
            <wp:positionH relativeFrom="margin">
              <wp:align>right</wp:align>
            </wp:positionH>
            <wp:positionV relativeFrom="paragraph">
              <wp:posOffset>48260</wp:posOffset>
            </wp:positionV>
            <wp:extent cx="1904365" cy="1286510"/>
            <wp:effectExtent l="0" t="0" r="635"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04365" cy="1286510"/>
                    </a:xfrm>
                    <a:prstGeom prst="rect">
                      <a:avLst/>
                    </a:prstGeom>
                  </pic:spPr>
                </pic:pic>
              </a:graphicData>
            </a:graphic>
            <wp14:sizeRelH relativeFrom="margin">
              <wp14:pctWidth>0</wp14:pctWidth>
            </wp14:sizeRelH>
            <wp14:sizeRelV relativeFrom="margin">
              <wp14:pctHeight>0</wp14:pctHeight>
            </wp14:sizeRelV>
          </wp:anchor>
        </w:drawing>
      </w:r>
      <w:r w:rsidR="00020DA0">
        <w:t>R</w:t>
      </w:r>
      <w:r w:rsidR="004C6515">
        <w:t>ealisatie</w:t>
      </w:r>
      <w:bookmarkEnd w:id="51"/>
    </w:p>
    <w:p w14:paraId="347032CF" w14:textId="5F7FAE12" w:rsidR="004C6515" w:rsidRPr="00382F1D" w:rsidRDefault="004C6515" w:rsidP="004C6515">
      <w:pPr>
        <w:pStyle w:val="standaardGIP"/>
      </w:pPr>
      <w:r>
        <w:t>Om d</w:t>
      </w:r>
      <w:r w:rsidR="00A6210E">
        <w:t>e verbinding</w:t>
      </w:r>
      <w:r>
        <w:t xml:space="preserve"> te realiseren wordt gebruik gemaakt van de </w:t>
      </w:r>
      <w:r w:rsidRPr="00382F1D">
        <w:t>SparkFun BlueSMiRFmodule</w:t>
      </w:r>
      <w:r w:rsidR="00020DA0" w:rsidRPr="00382F1D">
        <w:t xml:space="preserve"> (</w:t>
      </w:r>
      <w:r w:rsidR="00020DA0" w:rsidRPr="00382F1D">
        <w:fldChar w:fldCharType="begin"/>
      </w:r>
      <w:r w:rsidR="00020DA0" w:rsidRPr="00382F1D">
        <w:instrText xml:space="preserve"> REF _Ref38899206 \h </w:instrText>
      </w:r>
      <w:r w:rsidR="00382F1D">
        <w:instrText xml:space="preserve"> \* MERGEFORMAT </w:instrText>
      </w:r>
      <w:r w:rsidR="00020DA0" w:rsidRPr="00382F1D">
        <w:fldChar w:fldCharType="separate"/>
      </w:r>
      <w:r w:rsidR="00020DA0" w:rsidRPr="00382F1D">
        <w:t>Figuur 4</w:t>
      </w:r>
      <w:r w:rsidR="00020DA0" w:rsidRPr="00382F1D">
        <w:fldChar w:fldCharType="end"/>
      </w:r>
      <w:r w:rsidR="00020DA0" w:rsidRPr="00382F1D">
        <w:t>)</w:t>
      </w:r>
      <w:r w:rsidRPr="00382F1D">
        <w:t>. Deze module beschikt over een bluetoothzendontvanger waardoor deze in staat is om zowel data te versturen als te ontvangen. De module beschikt ook over een serieele aansluiting, waarmee bluetoothzendingen kunnen vertaald worden naar</w:t>
      </w:r>
      <w:r w:rsidR="00A6210E" w:rsidRPr="00382F1D">
        <w:t xml:space="preserve"> </w:t>
      </w:r>
      <w:r w:rsidRPr="00382F1D">
        <w:t>tekst. Dit zorgt voor een gemakkelijke integratie in dit project.</w:t>
      </w:r>
    </w:p>
    <w:p w14:paraId="7B120B46" w14:textId="1BE0674E" w:rsidR="004C6515" w:rsidRPr="00382F1D" w:rsidRDefault="004C6515" w:rsidP="004C6515">
      <w:pPr>
        <w:pStyle w:val="standaardGIP"/>
      </w:pPr>
    </w:p>
    <w:p w14:paraId="0AE7DD80" w14:textId="036FDB39" w:rsidR="00DE7398" w:rsidRPr="00382F1D" w:rsidRDefault="00DE7398" w:rsidP="00DE7398">
      <w:pPr>
        <w:pStyle w:val="subsubkopGIP"/>
      </w:pPr>
      <w:bookmarkStart w:id="54" w:name="_Toc40950833"/>
      <w:r w:rsidRPr="00382F1D">
        <w:t>Ontvangen en verzenden van data</w:t>
      </w:r>
      <w:bookmarkEnd w:id="54"/>
    </w:p>
    <w:p w14:paraId="43D8E3B2" w14:textId="2A40FE94" w:rsidR="00DE7398" w:rsidRPr="00382F1D" w:rsidRDefault="00DE7398" w:rsidP="00DE7398">
      <w:pPr>
        <w:pStyle w:val="standaardGIP"/>
      </w:pPr>
      <w:r w:rsidRPr="00382F1D">
        <w:t xml:space="preserve">De communicatie tussen de </w:t>
      </w:r>
      <w:r w:rsidR="00382F1D" w:rsidRPr="00382F1D">
        <w:t>b</w:t>
      </w:r>
      <w:r w:rsidRPr="00382F1D">
        <w:t xml:space="preserve">luetoothmodule en de </w:t>
      </w:r>
      <w:r w:rsidR="00382F1D" w:rsidRPr="00382F1D">
        <w:t>mobiele applicatie</w:t>
      </w:r>
      <w:r w:rsidRPr="00382F1D">
        <w:t xml:space="preserve"> verloopt in dit project helemaal via een seriele connectie. Daarvoor wordt er gebruik gemaakt van een bibliotheek SoftwareSerial</w:t>
      </w:r>
      <w:r w:rsidR="00CB0D7C" w:rsidRPr="00382F1D">
        <w:t>. De Arduino beschikt zelf over een seriele connectie, maar die wordt al gebruikt als Seriele Monitor voor de Arduino. Een Arduino Mega beschikt wel over meer</w:t>
      </w:r>
      <w:r w:rsidR="00196A05" w:rsidRPr="00382F1D">
        <w:t>dere</w:t>
      </w:r>
      <w:r w:rsidR="00CB0D7C" w:rsidRPr="00382F1D">
        <w:t xml:space="preserve"> seriele connecties, maar een Arduino Uno niet; het is dus best om een seriele connectie te maken met deze bibliotheek, zodat het programma ook op een Arduino Uno kan draaien.</w:t>
      </w:r>
    </w:p>
    <w:p w14:paraId="75C1B100" w14:textId="1A734B36" w:rsidR="00CB0D7C" w:rsidRDefault="00CB0D7C" w:rsidP="00DE7398">
      <w:pPr>
        <w:pStyle w:val="standaardGIP"/>
      </w:pPr>
      <w:r w:rsidRPr="00382F1D">
        <w:t>De SoftwareSerialbibliotheek</w:t>
      </w:r>
      <w:r>
        <w:t xml:space="preserve"> is ontworpen om een nieuwe softwarematige seriele connectie te maken. Het is ook mogelijk om op deze seriele poorten verschillende snelheden in te stellen. Deze bibliotheek werkt enkel op digitale poorten.</w:t>
      </w:r>
    </w:p>
    <w:p w14:paraId="4930807F" w14:textId="2E888391" w:rsidR="00CB0D7C" w:rsidRPr="004C6515" w:rsidRDefault="00CB0D7C" w:rsidP="00DE7398">
      <w:pPr>
        <w:pStyle w:val="standaardGIP"/>
      </w:pPr>
    </w:p>
    <w:p w14:paraId="1F11A53F" w14:textId="5BB85197" w:rsidR="00B8664D" w:rsidRDefault="0075535A" w:rsidP="00B8664D">
      <w:pPr>
        <w:pStyle w:val="subkopGIP"/>
      </w:pPr>
      <w:bookmarkStart w:id="55" w:name="_Toc40950834"/>
      <w:r w:rsidRPr="009043F7">
        <w:t>Temperatuurmeting</w:t>
      </w:r>
      <w:bookmarkEnd w:id="55"/>
    </w:p>
    <w:p w14:paraId="402CA2CE" w14:textId="43CCFFF3" w:rsidR="00B8664D" w:rsidRDefault="00B8664D" w:rsidP="00B8664D">
      <w:pPr>
        <w:pStyle w:val="subkopGIP"/>
        <w:numPr>
          <w:ilvl w:val="0"/>
          <w:numId w:val="0"/>
        </w:numPr>
        <w:ind w:left="1134"/>
      </w:pPr>
    </w:p>
    <w:p w14:paraId="704DD536" w14:textId="1F884502" w:rsidR="00B8664D" w:rsidRDefault="00B8664D" w:rsidP="00B8664D">
      <w:pPr>
        <w:pStyle w:val="subsubkopGIP"/>
      </w:pPr>
      <w:bookmarkStart w:id="56" w:name="_Toc40950835"/>
      <w:r>
        <w:t>Onderzoek</w:t>
      </w:r>
      <w:bookmarkEnd w:id="56"/>
    </w:p>
    <w:p w14:paraId="662CDEB4" w14:textId="1FEEB226" w:rsidR="00B8664D" w:rsidRPr="00382F1D" w:rsidRDefault="001A36B1" w:rsidP="00B8664D">
      <w:pPr>
        <w:pStyle w:val="standaardGIP"/>
      </w:pPr>
      <w:r>
        <w:rPr>
          <w:lang w:eastAsia="nl-BE"/>
        </w:rPr>
        <w:drawing>
          <wp:anchor distT="0" distB="0" distL="114300" distR="114300" simplePos="0" relativeHeight="251687936" behindDoc="0" locked="0" layoutInCell="1" allowOverlap="1" wp14:anchorId="6319961F" wp14:editId="3879FE7F">
            <wp:simplePos x="0" y="0"/>
            <wp:positionH relativeFrom="margin">
              <wp:posOffset>5488940</wp:posOffset>
            </wp:positionH>
            <wp:positionV relativeFrom="paragraph">
              <wp:posOffset>4445</wp:posOffset>
            </wp:positionV>
            <wp:extent cx="648970" cy="1579245"/>
            <wp:effectExtent l="0" t="0" r="0" b="1905"/>
            <wp:wrapSquare wrapText="bothSides"/>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648970" cy="1579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7891">
        <w:t>De smart frigobox kan</w:t>
      </w:r>
      <w:r w:rsidR="00B8664D">
        <w:t xml:space="preserve"> de temperatuur </w:t>
      </w:r>
      <w:r w:rsidR="00877891">
        <w:t>binnen</w:t>
      </w:r>
      <w:r w:rsidR="00B8664D">
        <w:t xml:space="preserve"> de frigobox weergeven. Deze functie gaat hand in hand met de </w:t>
      </w:r>
      <w:r w:rsidR="00B8664D" w:rsidRPr="00382F1D">
        <w:t>inventatisfunctie van de frigobox. Om temperatuur uit te meten wordt gebruik gemaakt van temperatuursgevoelige weerstanden, ook wel thermistors genoemd. Deze weers</w:t>
      </w:r>
      <w:r w:rsidR="00453089" w:rsidRPr="00382F1D">
        <w:t>tand die deze thermistors bieden</w:t>
      </w:r>
      <w:r w:rsidR="00382F1D" w:rsidRPr="00382F1D">
        <w:t>,</w:t>
      </w:r>
      <w:r w:rsidR="00453089" w:rsidRPr="00382F1D">
        <w:t xml:space="preserve"> is veranderlijk in fucntie van de temperatuur. Er bestaan </w:t>
      </w:r>
      <w:r w:rsidR="00877891" w:rsidRPr="00382F1D">
        <w:t>twee</w:t>
      </w:r>
      <w:r w:rsidR="00453089" w:rsidRPr="00382F1D">
        <w:t xml:space="preserve"> soorten thermistors</w:t>
      </w:r>
      <w:r w:rsidR="00877891" w:rsidRPr="00382F1D">
        <w:t xml:space="preserve"> namelijk</w:t>
      </w:r>
      <w:r w:rsidR="00453089" w:rsidRPr="00382F1D">
        <w:t xml:space="preserve"> NTC en PTC. Bij de NTC</w:t>
      </w:r>
      <w:r w:rsidR="00382F1D" w:rsidRPr="00382F1D">
        <w:t>-</w:t>
      </w:r>
      <w:r w:rsidR="00453089" w:rsidRPr="00382F1D">
        <w:t xml:space="preserve">veriant daalt de weerstand wanneer de temperatuur stijgt. Bij </w:t>
      </w:r>
      <w:r w:rsidR="00290E22" w:rsidRPr="00382F1D">
        <w:t>de PTC</w:t>
      </w:r>
      <w:r w:rsidR="00382F1D" w:rsidRPr="00382F1D">
        <w:t>-</w:t>
      </w:r>
      <w:r w:rsidR="00290E22" w:rsidRPr="00382F1D">
        <w:t>variant stijgt de weerstand wanneer de temperatuur stijgt</w:t>
      </w:r>
      <w:r w:rsidR="004D11AB" w:rsidRPr="00382F1D">
        <w:t>.</w:t>
      </w:r>
      <w:r w:rsidR="008025B3" w:rsidRPr="00382F1D">
        <w:t xml:space="preserve"> </w:t>
      </w:r>
      <w:sdt>
        <w:sdtPr>
          <w:id w:val="1024054490"/>
          <w:citation/>
        </w:sdtPr>
        <w:sdtEndPr/>
        <w:sdtContent>
          <w:r w:rsidR="008025B3" w:rsidRPr="00382F1D">
            <w:fldChar w:fldCharType="begin"/>
          </w:r>
          <w:r w:rsidR="008025B3" w:rsidRPr="00382F1D">
            <w:rPr>
              <w:lang w:val="nl-NL"/>
            </w:rPr>
            <w:instrText xml:space="preserve"> CITATION Thermistor20 \l 1043 </w:instrText>
          </w:r>
          <w:r w:rsidR="008025B3" w:rsidRPr="00382F1D">
            <w:fldChar w:fldCharType="separate"/>
          </w:r>
          <w:r w:rsidR="008F0CF4" w:rsidRPr="00382F1D">
            <w:rPr>
              <w:lang w:val="nl-NL"/>
            </w:rPr>
            <w:t>[12]</w:t>
          </w:r>
          <w:r w:rsidR="008025B3" w:rsidRPr="00382F1D">
            <w:fldChar w:fldCharType="end"/>
          </w:r>
        </w:sdtContent>
      </w:sdt>
    </w:p>
    <w:p w14:paraId="65CC710A" w14:textId="6EDA1B22" w:rsidR="00D570FB" w:rsidRPr="00382F1D" w:rsidRDefault="00D570FB" w:rsidP="00B8664D">
      <w:pPr>
        <w:pStyle w:val="standaardGIP"/>
      </w:pPr>
    </w:p>
    <w:p w14:paraId="278BC02C" w14:textId="01EB0B85" w:rsidR="00D570FB" w:rsidRPr="00382F1D" w:rsidRDefault="001A36B1" w:rsidP="00B8664D">
      <w:pPr>
        <w:pStyle w:val="standaardGIP"/>
      </w:pPr>
      <w:r w:rsidRPr="00382F1D">
        <w:rPr>
          <w:lang w:eastAsia="nl-BE"/>
        </w:rPr>
        <w:lastRenderedPageBreak/>
        <mc:AlternateContent>
          <mc:Choice Requires="wps">
            <w:drawing>
              <wp:anchor distT="0" distB="0" distL="114300" distR="114300" simplePos="0" relativeHeight="251689984" behindDoc="0" locked="0" layoutInCell="1" allowOverlap="1" wp14:anchorId="4C01D897" wp14:editId="5191A3AF">
                <wp:simplePos x="0" y="0"/>
                <wp:positionH relativeFrom="column">
                  <wp:posOffset>5490618</wp:posOffset>
                </wp:positionH>
                <wp:positionV relativeFrom="paragraph">
                  <wp:posOffset>3741</wp:posOffset>
                </wp:positionV>
                <wp:extent cx="914400" cy="635"/>
                <wp:effectExtent l="0" t="0" r="0" b="0"/>
                <wp:wrapSquare wrapText="bothSides"/>
                <wp:docPr id="20" name="Tekstvak 20"/>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14:paraId="0B66EBFE" w14:textId="0E902D5E" w:rsidR="00B40DEC" w:rsidRPr="008F7487" w:rsidRDefault="00B40DEC" w:rsidP="001470ED">
                            <w:pPr>
                              <w:pStyle w:val="Bijschrift"/>
                              <w:rPr>
                                <w:rFonts w:ascii="Times New Roman" w:hAnsi="Times New Roman" w:cs="Times New Roman"/>
                                <w:sz w:val="24"/>
                                <w:szCs w:val="24"/>
                              </w:rPr>
                            </w:pPr>
                            <w:bookmarkStart w:id="57" w:name="_Toc40620194"/>
                            <w:r>
                              <w:t xml:space="preserve">Figuur </w:t>
                            </w:r>
                            <w:r>
                              <w:fldChar w:fldCharType="begin"/>
                            </w:r>
                            <w:r>
                              <w:instrText xml:space="preserve"> SEQ Figuur \* ARABIC </w:instrText>
                            </w:r>
                            <w:r>
                              <w:fldChar w:fldCharType="separate"/>
                            </w:r>
                            <w:r>
                              <w:t>11</w:t>
                            </w:r>
                            <w:r>
                              <w:fldChar w:fldCharType="end"/>
                            </w:r>
                            <w:r>
                              <w:t>: 470ohm NTC-thermistor</w:t>
                            </w:r>
                            <w:sdt>
                              <w:sdtPr>
                                <w:id w:val="-1410613925"/>
                                <w:citation/>
                              </w:sdtPr>
                              <w:sdtEnd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01D897" id="Tekstvak 20" o:spid="_x0000_s1036" type="#_x0000_t202" style="position:absolute;left:0;text-align:left;margin-left:432.35pt;margin-top:.3pt;width:1in;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" stroked="f">
                <v:textbox style="mso-fit-shape-to-text:t" inset="0,0,0,0">
                  <w:txbxContent>
                    <w:p w14:paraId="0B66EBFE" w14:textId="0E902D5E" w:rsidR="00B40DEC" w:rsidRPr="008F7487" w:rsidRDefault="00B40DEC" w:rsidP="001470ED">
                      <w:pPr>
                        <w:pStyle w:val="Bijschrift"/>
                        <w:rPr>
                          <w:rFonts w:ascii="Times New Roman" w:hAnsi="Times New Roman" w:cs="Times New Roman"/>
                          <w:sz w:val="24"/>
                          <w:szCs w:val="24"/>
                        </w:rPr>
                      </w:pPr>
                      <w:bookmarkStart w:id="78" w:name="_Toc40620194"/>
                      <w:r>
                        <w:t xml:space="preserve">Figuur </w:t>
                      </w:r>
                      <w:r>
                        <w:fldChar w:fldCharType="begin"/>
                      </w:r>
                      <w:r>
                        <w:instrText xml:space="preserve"> SEQ Figuur \* ARABIC </w:instrText>
                      </w:r>
                      <w:r>
                        <w:fldChar w:fldCharType="separate"/>
                      </w:r>
                      <w:r>
                        <w:t>11</w:t>
                      </w:r>
                      <w:r>
                        <w:fldChar w:fldCharType="end"/>
                      </w:r>
                      <w:r>
                        <w:t>: 470ohm NTC-thermistor</w:t>
                      </w:r>
                      <w:sdt>
                        <w:sdtPr>
                          <w:id w:val="-1410613925"/>
                          <w:citation/>
                        </w:sdtPr>
                        <w:sdtContent>
                          <w:r>
                            <w:fldChar w:fldCharType="begin"/>
                          </w:r>
                          <w:r>
                            <w:rPr>
                              <w:lang w:val="nl-NL"/>
                            </w:rPr>
                            <w:instrText xml:space="preserve"> CITATION Got20 \l 1043 </w:instrText>
                          </w:r>
                          <w:r>
                            <w:fldChar w:fldCharType="separate"/>
                          </w:r>
                          <w:r>
                            <w:rPr>
                              <w:lang w:val="nl-NL"/>
                            </w:rPr>
                            <w:t xml:space="preserve"> </w:t>
                          </w:r>
                          <w:r w:rsidRPr="008F0CF4">
                            <w:rPr>
                              <w:lang w:val="nl-NL"/>
                            </w:rPr>
                            <w:t>[15]</w:t>
                          </w:r>
                          <w:r>
                            <w:fldChar w:fldCharType="end"/>
                          </w:r>
                        </w:sdtContent>
                      </w:sdt>
                      <w:bookmarkEnd w:id="78"/>
                    </w:p>
                  </w:txbxContent>
                </v:textbox>
                <w10:wrap type="square"/>
              </v:shape>
            </w:pict>
          </mc:Fallback>
        </mc:AlternateContent>
      </w:r>
      <w:r w:rsidR="00D570FB" w:rsidRPr="00382F1D">
        <w:t>Om de temperatuur</w:t>
      </w:r>
      <w:r w:rsidR="00877891" w:rsidRPr="00382F1D">
        <w:t xml:space="preserve"> te meten</w:t>
      </w:r>
      <w:r w:rsidR="00D570FB" w:rsidRPr="00382F1D">
        <w:t xml:space="preserve"> wordt met de thermistor een spanningsdeler gemaakt. Er komt een spanning van 5</w:t>
      </w:r>
      <w:r w:rsidR="00382F1D" w:rsidRPr="00382F1D">
        <w:t xml:space="preserve"> </w:t>
      </w:r>
      <w:r w:rsidR="00D570FB" w:rsidRPr="00382F1D">
        <w:t>V over de spanningsdeler te staan. Wanneer een weerstand met dezelfde weerstandswaarde als de nominale weerstandswaarde van de thermistor gebruikt wordt</w:t>
      </w:r>
      <w:r w:rsidR="00877891" w:rsidRPr="00382F1D">
        <w:t>,</w:t>
      </w:r>
      <w:r w:rsidR="00D570FB" w:rsidRPr="00382F1D">
        <w:t xml:space="preserve"> dan is de spanning aan de uitgang van de spanningsdeler bij nominale temperatuur 2</w:t>
      </w:r>
      <w:r w:rsidR="00382F1D" w:rsidRPr="00382F1D">
        <w:t>,</w:t>
      </w:r>
      <w:r w:rsidR="00D570FB" w:rsidRPr="00382F1D">
        <w:t>5</w:t>
      </w:r>
      <w:r w:rsidR="00382F1D" w:rsidRPr="00382F1D">
        <w:t xml:space="preserve"> </w:t>
      </w:r>
      <w:r w:rsidR="00D570FB" w:rsidRPr="00382F1D">
        <w:t xml:space="preserve">V. Dit </w:t>
      </w:r>
      <w:r w:rsidR="00962443" w:rsidRPr="00382F1D">
        <w:t>wil zeggen</w:t>
      </w:r>
      <w:r w:rsidR="00D570FB" w:rsidRPr="00382F1D">
        <w:t xml:space="preserve"> dat bij een NTC</w:t>
      </w:r>
      <w:r w:rsidR="00382F1D" w:rsidRPr="00382F1D">
        <w:t>-</w:t>
      </w:r>
      <w:r w:rsidR="00D570FB" w:rsidRPr="00382F1D">
        <w:t>thermistor, wanneer de t</w:t>
      </w:r>
      <w:r w:rsidR="00962443" w:rsidRPr="00382F1D">
        <w:t>emperatuur</w:t>
      </w:r>
      <w:r w:rsidR="00D570FB" w:rsidRPr="00382F1D">
        <w:t xml:space="preserve"> daalt</w:t>
      </w:r>
      <w:r w:rsidR="00962443" w:rsidRPr="00382F1D">
        <w:t>,</w:t>
      </w:r>
      <w:r w:rsidR="00D570FB" w:rsidRPr="00382F1D">
        <w:t xml:space="preserve"> de spanning aan de uitgang van de spanningsdeler </w:t>
      </w:r>
      <w:r w:rsidRPr="00382F1D">
        <w:t>ook zal dalen.</w:t>
      </w:r>
    </w:p>
    <w:p w14:paraId="1D80EE0C" w14:textId="7639074A" w:rsidR="001A36B1" w:rsidRPr="00382F1D" w:rsidRDefault="001A36B1" w:rsidP="00B8664D">
      <w:pPr>
        <w:pStyle w:val="standaardGIP"/>
      </w:pPr>
    </w:p>
    <w:p w14:paraId="04D9A649" w14:textId="1146FF97" w:rsidR="001A36B1" w:rsidRDefault="001A36B1" w:rsidP="00B8664D">
      <w:pPr>
        <w:pStyle w:val="standaardGIP"/>
      </w:pPr>
      <w:r w:rsidRPr="00382F1D">
        <w:t>Deze spanning wordt ingelezen door de ADC van de Arduino. Deze zet de spanning om in een 10</w:t>
      </w:r>
      <w:r w:rsidR="00382F1D" w:rsidRPr="00382F1D">
        <w:t xml:space="preserve"> </w:t>
      </w:r>
      <w:r w:rsidRPr="00382F1D">
        <w:t xml:space="preserve">bit binaire waarde of een decimale waarde tussen 0 en 1023. </w:t>
      </w:r>
      <w:sdt>
        <w:sdtPr>
          <w:id w:val="1896152365"/>
          <w:citation/>
        </w:sdtPr>
        <w:sdtEndPr/>
        <w:sdtContent>
          <w:r w:rsidRPr="00382F1D">
            <w:fldChar w:fldCharType="begin"/>
          </w:r>
          <w:r w:rsidRPr="00382F1D">
            <w:rPr>
              <w:lang w:val="nl-NL"/>
            </w:rPr>
            <w:instrText xml:space="preserve"> CITATION Nat20 \l 1043 </w:instrText>
          </w:r>
          <w:r w:rsidRPr="00382F1D">
            <w:fldChar w:fldCharType="separate"/>
          </w:r>
          <w:r w:rsidR="008F0CF4" w:rsidRPr="00382F1D">
            <w:rPr>
              <w:lang w:val="nl-NL"/>
            </w:rPr>
            <w:t>[13]</w:t>
          </w:r>
          <w:r w:rsidRPr="00382F1D">
            <w:fldChar w:fldCharType="end"/>
          </w:r>
        </w:sdtContent>
      </w:sdt>
      <w:r w:rsidRPr="00382F1D">
        <w:t xml:space="preserve"> Elke weerstandcombinatie</w:t>
      </w:r>
      <w:r>
        <w:t xml:space="preserve"> moet gecalibreerd worden. Dit kan door de weerstand in koud water te leggen met een gekende temperatuur en die te noteren samen met de decimale waarde. </w:t>
      </w:r>
      <w:r w:rsidR="00382F1D">
        <w:t>Deze stap wordt herhaald</w:t>
      </w:r>
      <w:r>
        <w:t xml:space="preserve"> met warm water en dan wordt een mapping gemaakt tussen deze </w:t>
      </w:r>
      <w:r w:rsidR="00962443">
        <w:t>twee</w:t>
      </w:r>
      <w:r>
        <w:t xml:space="preserve"> waarden en kunnen we temperatuur inter- en extrapoleren.</w:t>
      </w:r>
      <w:sdt>
        <w:sdtPr>
          <w:id w:val="417913310"/>
          <w:citation/>
        </w:sdtPr>
        <w:sdtEndPr/>
        <w:sdtContent>
          <w:r>
            <w:fldChar w:fldCharType="begin"/>
          </w:r>
          <w:r>
            <w:rPr>
              <w:lang w:val="nl-NL"/>
            </w:rPr>
            <w:instrText xml:space="preserve"> CITATION Sou16 \l 1043 </w:instrText>
          </w:r>
          <w:r>
            <w:fldChar w:fldCharType="separate"/>
          </w:r>
          <w:r w:rsidR="008F0CF4">
            <w:rPr>
              <w:lang w:val="nl-NL"/>
            </w:rPr>
            <w:t xml:space="preserve"> </w:t>
          </w:r>
          <w:r w:rsidR="008F0CF4" w:rsidRPr="008F0CF4">
            <w:rPr>
              <w:lang w:val="nl-NL"/>
            </w:rPr>
            <w:t>[14]</w:t>
          </w:r>
          <w:r>
            <w:fldChar w:fldCharType="end"/>
          </w:r>
        </w:sdtContent>
      </w:sdt>
    </w:p>
    <w:p w14:paraId="0D08FA96" w14:textId="77777777" w:rsidR="001A36B1" w:rsidRDefault="001A36B1" w:rsidP="00B8664D">
      <w:pPr>
        <w:pStyle w:val="standaardGIP"/>
      </w:pPr>
    </w:p>
    <w:p w14:paraId="0D1A2586" w14:textId="3BEFC326" w:rsidR="001A36B1" w:rsidRDefault="007F02D8" w:rsidP="001A36B1">
      <w:pPr>
        <w:pStyle w:val="subsubkopGIP"/>
      </w:pPr>
      <w:bookmarkStart w:id="58" w:name="_Toc40950836"/>
      <w:r>
        <w:t>Implementatie</w:t>
      </w:r>
      <w:bookmarkEnd w:id="58"/>
    </w:p>
    <w:p w14:paraId="1E1D718C" w14:textId="233D5F6A" w:rsidR="007F02D8" w:rsidRPr="0043553A" w:rsidRDefault="007F02D8" w:rsidP="007F02D8">
      <w:pPr>
        <w:pStyle w:val="standaardGIP"/>
      </w:pPr>
      <w:r w:rsidRPr="0043553A">
        <w:t xml:space="preserve">In dit project </w:t>
      </w:r>
      <w:r w:rsidR="001470ED" w:rsidRPr="0043553A">
        <w:t xml:space="preserve">worden </w:t>
      </w:r>
      <w:r w:rsidR="00032965" w:rsidRPr="0043553A">
        <w:t>tien thermistoren gebruikt met een weerstand van</w:t>
      </w:r>
      <w:r w:rsidR="001470ED" w:rsidRPr="0043553A">
        <w:t xml:space="preserve"> 470</w:t>
      </w:r>
      <w:r w:rsidR="00032965" w:rsidRPr="0043553A">
        <w:t xml:space="preserve"> </w:t>
      </w:r>
      <w:r w:rsidR="001470ED" w:rsidRPr="0043553A">
        <w:t xml:space="preserve">Ω </w:t>
      </w:r>
      <w:r w:rsidR="00032965" w:rsidRPr="0043553A">
        <w:t xml:space="preserve">met een tolerantie van </w:t>
      </w:r>
      <w:r w:rsidR="001470ED" w:rsidRPr="0043553A">
        <w:t>10%. De nominale temperatuur ervan is plus minus 25°C</w:t>
      </w:r>
      <w:r w:rsidR="00D9376F" w:rsidRPr="0043553A">
        <w:t xml:space="preserve">, dit </w:t>
      </w:r>
      <w:r w:rsidR="00962443" w:rsidRPr="0043553A">
        <w:t>wil zeggen</w:t>
      </w:r>
      <w:r w:rsidR="00D9376F" w:rsidRPr="0043553A">
        <w:t xml:space="preserve"> dat wanneer de temperatuur van de thermistor 25°C is</w:t>
      </w:r>
      <w:r w:rsidR="00962443" w:rsidRPr="0043553A">
        <w:t>,</w:t>
      </w:r>
      <w:r w:rsidR="00D9376F" w:rsidRPr="0043553A">
        <w:t xml:space="preserve"> de weerstand 470</w:t>
      </w:r>
      <w:r w:rsidR="00032965" w:rsidRPr="0043553A">
        <w:t xml:space="preserve"> </w:t>
      </w:r>
      <w:r w:rsidR="00D9376F" w:rsidRPr="0043553A">
        <w:t>Ω zal zijn.</w:t>
      </w:r>
      <w:sdt>
        <w:sdtPr>
          <w:id w:val="-1887939852"/>
          <w:citation/>
        </w:sdtPr>
        <w:sdtEndPr/>
        <w:sdtContent>
          <w:r w:rsidR="00D9376F" w:rsidRPr="0043553A">
            <w:fldChar w:fldCharType="begin"/>
          </w:r>
          <w:r w:rsidR="00D9376F" w:rsidRPr="0043553A">
            <w:rPr>
              <w:lang w:val="nl-NL"/>
            </w:rPr>
            <w:instrText xml:space="preserve"> CITATION Got20 \l 1043 </w:instrText>
          </w:r>
          <w:r w:rsidR="00D9376F" w:rsidRPr="0043553A">
            <w:fldChar w:fldCharType="separate"/>
          </w:r>
          <w:r w:rsidR="008F0CF4" w:rsidRPr="0043553A">
            <w:rPr>
              <w:lang w:val="nl-NL"/>
            </w:rPr>
            <w:t xml:space="preserve"> [15]</w:t>
          </w:r>
          <w:r w:rsidR="00D9376F" w:rsidRPr="0043553A">
            <w:fldChar w:fldCharType="end"/>
          </w:r>
        </w:sdtContent>
      </w:sdt>
    </w:p>
    <w:p w14:paraId="59A2BB11" w14:textId="52EF6307" w:rsidR="00D9376F" w:rsidRPr="0043553A" w:rsidRDefault="00D9376F" w:rsidP="007F02D8">
      <w:pPr>
        <w:pStyle w:val="standaardGIP"/>
      </w:pPr>
    </w:p>
    <w:p w14:paraId="44B6D3F1" w14:textId="0482365C" w:rsidR="00D9376F" w:rsidRDefault="00D9376F" w:rsidP="007F02D8">
      <w:pPr>
        <w:pStyle w:val="standaardGIP"/>
      </w:pPr>
      <w:r w:rsidRPr="0043553A">
        <w:t>In de twee coldpackhouders wordt</w:t>
      </w:r>
      <w:r>
        <w:t xml:space="preserve"> telkens </w:t>
      </w:r>
      <w:r w:rsidRPr="00D9376F">
        <w:t>éé</w:t>
      </w:r>
      <w:r>
        <w:t>n</w:t>
      </w:r>
      <w:r w:rsidRPr="00D9376F">
        <w:t xml:space="preserve"> </w:t>
      </w:r>
      <w:r>
        <w:t xml:space="preserve">thermistor bevestigd. </w:t>
      </w:r>
      <w:r w:rsidR="00962443">
        <w:t>Daarnaast wordt er in elke houder voor een blikje één thermistor geplaatst. In totaal zijn er acht houders beschikbaar.</w:t>
      </w:r>
      <w:r>
        <w:t xml:space="preserve"> Zo kan elke component zijn temperatuur uitgemeten worden. </w:t>
      </w:r>
    </w:p>
    <w:p w14:paraId="23918F16" w14:textId="77777777" w:rsidR="00B8664D" w:rsidRDefault="00B8664D" w:rsidP="00B8664D">
      <w:pPr>
        <w:pStyle w:val="standaardGIP"/>
      </w:pPr>
    </w:p>
    <w:p w14:paraId="61FBE4AF" w14:textId="77777777" w:rsidR="00B8664D" w:rsidRDefault="00B8664D" w:rsidP="00B8664D">
      <w:pPr>
        <w:pStyle w:val="subsubkopGIP"/>
        <w:numPr>
          <w:ilvl w:val="0"/>
          <w:numId w:val="0"/>
        </w:numPr>
        <w:ind w:left="1134"/>
      </w:pPr>
    </w:p>
    <w:p w14:paraId="09B35A37" w14:textId="14281673" w:rsidR="004B7800" w:rsidRDefault="00084F1E" w:rsidP="006C4B5A">
      <w:pPr>
        <w:pStyle w:val="subkopGIP"/>
      </w:pPr>
      <w:bookmarkStart w:id="59" w:name="_Toc40950837"/>
      <w:r w:rsidRPr="009043F7">
        <w:t>Inventaris</w:t>
      </w:r>
      <w:bookmarkEnd w:id="59"/>
    </w:p>
    <w:p w14:paraId="60F2029B" w14:textId="03FCC00E" w:rsidR="003D0E2A" w:rsidRDefault="003D0E2A" w:rsidP="003D0E2A">
      <w:pPr>
        <w:pStyle w:val="subkopGIP"/>
        <w:numPr>
          <w:ilvl w:val="0"/>
          <w:numId w:val="0"/>
        </w:numPr>
      </w:pPr>
    </w:p>
    <w:p w14:paraId="12609E53" w14:textId="778C7FAB" w:rsidR="002F6578" w:rsidRDefault="002F6578" w:rsidP="002F6578">
      <w:pPr>
        <w:pStyle w:val="subsubkopGIP"/>
      </w:pPr>
      <w:bookmarkStart w:id="60" w:name="_Toc40950838"/>
      <w:r>
        <w:t>Onderzoek</w:t>
      </w:r>
      <w:bookmarkEnd w:id="60"/>
    </w:p>
    <w:p w14:paraId="640AC32C" w14:textId="33981F24" w:rsidR="002F6578" w:rsidRDefault="002F6578" w:rsidP="002F6578">
      <w:pPr>
        <w:pStyle w:val="standaardGIP"/>
      </w:pPr>
      <w:r>
        <w:t>Om aan inventa</w:t>
      </w:r>
      <w:r w:rsidR="00962443">
        <w:t>r</w:t>
      </w:r>
      <w:r>
        <w:t xml:space="preserve">isatie te </w:t>
      </w:r>
      <w:r w:rsidR="00962443">
        <w:t>doen,</w:t>
      </w:r>
      <w:r>
        <w:t xml:space="preserve"> is er nood aan een sensor die kan detecteren of er een voorwerp op een plek aanwezig is. </w:t>
      </w:r>
      <w:r w:rsidR="00CF19C5">
        <w:t xml:space="preserve">Door de bouw van de frigobox kunnen enkel blikjes gebruikt worden. </w:t>
      </w:r>
      <w:r>
        <w:t>Blikjes zijn gemaakt van aluminium, dit is een geleidend materiaal. Wanneer een blikje contact heeft met twee geleidende oppervlakken</w:t>
      </w:r>
      <w:r w:rsidR="00CF19C5">
        <w:t>,</w:t>
      </w:r>
      <w:r>
        <w:t xml:space="preserve"> zou er een kortsluiting kunnen </w:t>
      </w:r>
      <w:r w:rsidR="00CF19C5">
        <w:t>ontstaan.</w:t>
      </w:r>
      <w:r>
        <w:t xml:space="preserve"> </w:t>
      </w:r>
      <w:r w:rsidR="00CF19C5">
        <w:t xml:space="preserve">Dit is hetzelfde </w:t>
      </w:r>
      <w:r>
        <w:t>als het sluiten van een shakelaar</w:t>
      </w:r>
      <w:r w:rsidR="00CF19C5">
        <w:t xml:space="preserve">. Hierdoor </w:t>
      </w:r>
      <w:r>
        <w:t>kan een Arduino detecteren dat er een blikje</w:t>
      </w:r>
      <w:r w:rsidR="00CF19C5">
        <w:t xml:space="preserve"> </w:t>
      </w:r>
      <w:r>
        <w:t>is. Na</w:t>
      </w:r>
      <w:r w:rsidR="00CF19C5">
        <w:t xml:space="preserve"> verschillende</w:t>
      </w:r>
      <w:r>
        <w:t xml:space="preserve"> test</w:t>
      </w:r>
      <w:r w:rsidR="00CF19C5">
        <w:t>en</w:t>
      </w:r>
      <w:r>
        <w:t xml:space="preserve"> blijkt dat dit heel </w:t>
      </w:r>
      <w:r w:rsidRPr="002F6578">
        <w:t>inconsequent</w:t>
      </w:r>
      <w:r>
        <w:t xml:space="preserve"> werkt en niet gebruikt kan worden. Dit kan wel vervangen worden door een soort van druksensor. Deze kan makkelijk zelf gemaakt worden. </w:t>
      </w:r>
      <w:sdt>
        <w:sdtPr>
          <w:id w:val="1956594025"/>
          <w:citation/>
        </w:sdtPr>
        <w:sdtEndPr/>
        <w:sdtContent>
          <w:r>
            <w:fldChar w:fldCharType="begin"/>
          </w:r>
          <w:r>
            <w:rPr>
              <w:lang w:val="nl-NL"/>
            </w:rPr>
            <w:instrText xml:space="preserve"> CITATION Hac19 \l 1043 </w:instrText>
          </w:r>
          <w:r>
            <w:fldChar w:fldCharType="separate"/>
          </w:r>
          <w:r w:rsidR="008F0CF4" w:rsidRPr="008F0CF4">
            <w:rPr>
              <w:lang w:val="nl-NL"/>
            </w:rPr>
            <w:t>[16]</w:t>
          </w:r>
          <w:r>
            <w:fldChar w:fldCharType="end"/>
          </w:r>
        </w:sdtContent>
      </w:sdt>
    </w:p>
    <w:p w14:paraId="09995CDC" w14:textId="3CCB8475" w:rsidR="008F0CF4" w:rsidRDefault="008F0CF4" w:rsidP="002F6578">
      <w:pPr>
        <w:pStyle w:val="standaardGIP"/>
      </w:pPr>
    </w:p>
    <w:p w14:paraId="66A54D20" w14:textId="4D48689B" w:rsidR="008F0CF4" w:rsidRDefault="008F0CF4" w:rsidP="008F0CF4">
      <w:pPr>
        <w:pStyle w:val="subsubkopGIP"/>
      </w:pPr>
      <w:bookmarkStart w:id="61" w:name="_Toc40950839"/>
      <w:r>
        <w:t>Implementatie</w:t>
      </w:r>
      <w:bookmarkEnd w:id="61"/>
    </w:p>
    <w:p w14:paraId="6DE1EAAE" w14:textId="58425BDF" w:rsidR="008F0CF4" w:rsidRDefault="008F0CF4" w:rsidP="008F0CF4">
      <w:pPr>
        <w:pStyle w:val="standaardGIP"/>
      </w:pPr>
      <w:r>
        <w:t>Zo</w:t>
      </w:r>
      <w:r w:rsidR="00CF19C5">
        <w:t xml:space="preserve"> ee</w:t>
      </w:r>
      <w:r>
        <w:t xml:space="preserve">n druksensor </w:t>
      </w:r>
      <w:r w:rsidRPr="0043553A">
        <w:t>kan makkelijk op dezelfde manier ge</w:t>
      </w:r>
      <w:r w:rsidR="00CF19C5" w:rsidRPr="0043553A">
        <w:t>ï</w:t>
      </w:r>
      <w:r w:rsidRPr="0043553A">
        <w:t>mplementeerd worden als een gewone dr</w:t>
      </w:r>
      <w:r w:rsidR="00CF19C5" w:rsidRPr="0043553A">
        <w:t>uk</w:t>
      </w:r>
      <w:r w:rsidRPr="0043553A">
        <w:t xml:space="preserve">knop. Een draad wordt aangesloten aan </w:t>
      </w:r>
      <w:r w:rsidR="00CF19C5" w:rsidRPr="0043553A">
        <w:t>een</w:t>
      </w:r>
      <w:r w:rsidRPr="0043553A">
        <w:t xml:space="preserve"> digitale poort op de Arduino en </w:t>
      </w:r>
      <w:r w:rsidR="00CF19C5" w:rsidRPr="0043553A">
        <w:t xml:space="preserve">door gebruik van een pullupweerstand dus ook </w:t>
      </w:r>
      <w:r w:rsidRPr="0043553A">
        <w:t>aan 5</w:t>
      </w:r>
      <w:r w:rsidR="00032965" w:rsidRPr="0043553A">
        <w:t xml:space="preserve"> </w:t>
      </w:r>
      <w:r w:rsidRPr="0043553A">
        <w:t xml:space="preserve">V. De andere draad wordt aangesloten aan GND. Dit </w:t>
      </w:r>
      <w:r w:rsidR="00CF19C5" w:rsidRPr="0043553A">
        <w:t>wil zeggen</w:t>
      </w:r>
      <w:r w:rsidRPr="0043553A">
        <w:t xml:space="preserve"> dat wanneer een blikje in een slot geplaatst wordt</w:t>
      </w:r>
      <w:r w:rsidR="00CF19C5" w:rsidRPr="0043553A">
        <w:t>,</w:t>
      </w:r>
      <w:r w:rsidRPr="0043553A">
        <w:t xml:space="preserve"> de druksensor intern kortsluit. Wanneer de code van de Arduino de inventarisatiestatus</w:t>
      </w:r>
      <w:r>
        <w:t xml:space="preserve"> opvraagt</w:t>
      </w:r>
      <w:r w:rsidR="00CF19C5">
        <w:t xml:space="preserve">, </w:t>
      </w:r>
      <w:r>
        <w:t xml:space="preserve">ziet de Arduino dat </w:t>
      </w:r>
      <w:r w:rsidR="00CF19C5">
        <w:t>er in een</w:t>
      </w:r>
      <w:r>
        <w:t xml:space="preserve"> bepaalde </w:t>
      </w:r>
      <w:r w:rsidR="005656C0">
        <w:t>houder</w:t>
      </w:r>
      <w:r>
        <w:t xml:space="preserve"> een blikje geplaatst is.</w:t>
      </w:r>
    </w:p>
    <w:p w14:paraId="1CD3B4C0" w14:textId="77777777" w:rsidR="003D0E2A" w:rsidRPr="009043F7" w:rsidRDefault="003D0E2A" w:rsidP="003D0E2A">
      <w:pPr>
        <w:pStyle w:val="subkopGIP"/>
        <w:numPr>
          <w:ilvl w:val="0"/>
          <w:numId w:val="0"/>
        </w:numPr>
      </w:pPr>
    </w:p>
    <w:p w14:paraId="243B311A" w14:textId="7FC951C4" w:rsidR="005D453F" w:rsidRDefault="005D453F" w:rsidP="006C4B5A">
      <w:pPr>
        <w:pStyle w:val="subkopGIP"/>
      </w:pPr>
      <w:bookmarkStart w:id="62" w:name="_Toc40950840"/>
      <w:r w:rsidRPr="009043F7">
        <w:t>Volgfunctie</w:t>
      </w:r>
      <w:bookmarkEnd w:id="62"/>
    </w:p>
    <w:p w14:paraId="724E0C3B" w14:textId="77777777" w:rsidR="00A94D4A" w:rsidRDefault="00A94D4A" w:rsidP="00A94D4A">
      <w:pPr>
        <w:pStyle w:val="subkopGIP"/>
        <w:numPr>
          <w:ilvl w:val="0"/>
          <w:numId w:val="0"/>
        </w:numPr>
        <w:ind w:left="1134"/>
      </w:pPr>
    </w:p>
    <w:p w14:paraId="7F4EA2FB" w14:textId="37652593" w:rsidR="00D00AA2" w:rsidRDefault="00D00AA2" w:rsidP="00D00AA2">
      <w:pPr>
        <w:pStyle w:val="subsubkopGIP"/>
      </w:pPr>
      <w:bookmarkStart w:id="63" w:name="_Toc40950841"/>
      <w:r>
        <w:t>Onderzoek</w:t>
      </w:r>
      <w:bookmarkEnd w:id="63"/>
    </w:p>
    <w:p w14:paraId="003EDBB1" w14:textId="0ACCFBA9" w:rsidR="00A94D4A" w:rsidRPr="0043553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w:t>
      </w:r>
      <w:r w:rsidR="00DC63B5" w:rsidRPr="0043553A">
        <w:t xml:space="preserve">weet wat zijn richting is. </w:t>
      </w:r>
      <w:r w:rsidR="0038328A" w:rsidRPr="0043553A">
        <w:t>Wanneer deze voorwaarden voldaan zijn</w:t>
      </w:r>
      <w:r w:rsidR="005656C0" w:rsidRPr="0043553A">
        <w:t>,</w:t>
      </w:r>
      <w:r w:rsidR="0038328A" w:rsidRPr="0043553A">
        <w:t xml:space="preserve"> kan de frigobox zijn richting aanpassen om zo de smartphone te volgen. Na onderzoek is er voor </w:t>
      </w:r>
      <w:r w:rsidR="00B405D3" w:rsidRPr="0043553A">
        <w:t xml:space="preserve">de combinatie van </w:t>
      </w:r>
      <w:r w:rsidR="0038328A" w:rsidRPr="0043553A">
        <w:t xml:space="preserve">gps </w:t>
      </w:r>
      <w:r w:rsidR="00B405D3" w:rsidRPr="0043553A">
        <w:lastRenderedPageBreak/>
        <w:t xml:space="preserve">en een </w:t>
      </w:r>
      <w:r w:rsidR="00393124" w:rsidRPr="0043553A">
        <w:t>k</w:t>
      </w:r>
      <w:r w:rsidR="00B405D3" w:rsidRPr="0043553A">
        <w:t>ompas gekozen</w:t>
      </w:r>
      <w:r w:rsidR="005656C0" w:rsidRPr="0043553A">
        <w:t>,</w:t>
      </w:r>
      <w:r w:rsidR="00B405D3" w:rsidRPr="0043553A">
        <w:t xml:space="preserve"> omdat dit de makkelijkste en de nauwkeurigste oplossing is.</w:t>
      </w:r>
      <w:r w:rsidR="005D7A35" w:rsidRPr="0043553A">
        <w:t xml:space="preserve"> De gebruikte gps-module is een u-blox neo-6m. Deze gps is accuraat tot 2</w:t>
      </w:r>
      <w:r w:rsidR="00032965" w:rsidRPr="0043553A">
        <w:t>,</w:t>
      </w:r>
      <w:r w:rsidR="005D7A35" w:rsidRPr="0043553A">
        <w:t>5 meter. Een nadeel van de gps is dat de</w:t>
      </w:r>
      <w:r w:rsidR="00F50F48" w:rsidRPr="0043553A">
        <w:t xml:space="preserve">ze </w:t>
      </w:r>
      <w:r w:rsidR="005D7A35" w:rsidRPr="0043553A">
        <w:t>enkel werkt als er verbinding met sattelieten is</w:t>
      </w:r>
      <w:r w:rsidR="00F50F48" w:rsidRPr="0043553A">
        <w:t>. Bijgevolg werkt de gps niet binnen. Voor het kompas wordt de Gy-273 HMC 5883L</w:t>
      </w:r>
      <w:r w:rsidR="00032965" w:rsidRPr="0043553A">
        <w:t>-</w:t>
      </w:r>
      <w:r w:rsidR="00F50F48" w:rsidRPr="0043553A">
        <w:t>module gebruikt. Dit is een 3</w:t>
      </w:r>
      <w:r w:rsidR="005656C0" w:rsidRPr="0043553A">
        <w:t>-</w:t>
      </w:r>
      <w:r w:rsidR="00F50F48" w:rsidRPr="0043553A">
        <w:t>assige magnetometer</w:t>
      </w:r>
      <w:r w:rsidR="00AC013B" w:rsidRPr="0043553A">
        <w:t xml:space="preserve"> met een nauwkeurigheid tot 2°.</w:t>
      </w:r>
      <w:sdt>
        <w:sdtPr>
          <w:id w:val="968247780"/>
          <w:citation/>
        </w:sdtPr>
        <w:sdtEndPr/>
        <w:sdtContent>
          <w:r w:rsidR="001B0E87" w:rsidRPr="0043553A">
            <w:fldChar w:fldCharType="begin"/>
          </w:r>
          <w:r w:rsidR="001B0E87" w:rsidRPr="0043553A">
            <w:rPr>
              <w:lang w:val="nl-NL"/>
            </w:rPr>
            <w:instrText xml:space="preserve"> CITATION Rob20 \l 1043 </w:instrText>
          </w:r>
          <w:r w:rsidR="001B0E87" w:rsidRPr="0043553A">
            <w:fldChar w:fldCharType="separate"/>
          </w:r>
          <w:r w:rsidR="008F0CF4" w:rsidRPr="0043553A">
            <w:rPr>
              <w:lang w:val="nl-NL"/>
            </w:rPr>
            <w:t xml:space="preserve"> [17]</w:t>
          </w:r>
          <w:r w:rsidR="001B0E87" w:rsidRPr="0043553A">
            <w:fldChar w:fldCharType="end"/>
          </w:r>
        </w:sdtContent>
      </w:sdt>
      <w:sdt>
        <w:sdtPr>
          <w:id w:val="-1605801974"/>
          <w:citation/>
        </w:sdtPr>
        <w:sdtEndPr/>
        <w:sdtContent>
          <w:r w:rsidR="001B0E87" w:rsidRPr="0043553A">
            <w:fldChar w:fldCharType="begin"/>
          </w:r>
          <w:r w:rsidR="001B0E87" w:rsidRPr="0043553A">
            <w:rPr>
              <w:lang w:val="nl-NL"/>
            </w:rPr>
            <w:instrText xml:space="preserve"> CITATION Ben20 \l 1043 </w:instrText>
          </w:r>
          <w:r w:rsidR="001B0E87" w:rsidRPr="0043553A">
            <w:fldChar w:fldCharType="separate"/>
          </w:r>
          <w:r w:rsidR="008F0CF4" w:rsidRPr="0043553A">
            <w:rPr>
              <w:lang w:val="nl-NL"/>
            </w:rPr>
            <w:t xml:space="preserve"> [18]</w:t>
          </w:r>
          <w:r w:rsidR="001B0E87" w:rsidRPr="0043553A">
            <w:fldChar w:fldCharType="end"/>
          </w:r>
        </w:sdtContent>
      </w:sdt>
    </w:p>
    <w:p w14:paraId="0312B821" w14:textId="77777777" w:rsidR="00242E59" w:rsidRPr="0043553A" w:rsidRDefault="00242E59" w:rsidP="00A94D4A">
      <w:pPr>
        <w:pStyle w:val="standaardGIP"/>
      </w:pPr>
    </w:p>
    <w:p w14:paraId="61642592" w14:textId="134B8DCC" w:rsidR="00C8352D" w:rsidRDefault="00C8352D" w:rsidP="00A94D4A">
      <w:pPr>
        <w:pStyle w:val="standaardGIP"/>
      </w:pPr>
      <w:r w:rsidRPr="0043553A">
        <w:t xml:space="preserve">Een ander onderdeel waar rekening mee </w:t>
      </w:r>
      <w:r w:rsidR="005656C0" w:rsidRPr="0043553A">
        <w:t>gehouden wordt,</w:t>
      </w:r>
      <w:r w:rsidRPr="0043553A">
        <w:t xml:space="preserve"> is dat de frigobox niet botst. Dit is oplosbaar door </w:t>
      </w:r>
      <w:r w:rsidR="005656C0" w:rsidRPr="0043553A">
        <w:t>botsingsdetectie</w:t>
      </w:r>
      <w:r w:rsidRPr="0043553A">
        <w:t xml:space="preserve">. </w:t>
      </w:r>
      <w:r w:rsidR="00D52C0B" w:rsidRPr="0043553A">
        <w:t xml:space="preserve">Na onderzoek is besloten om </w:t>
      </w:r>
      <w:r w:rsidR="005656C0" w:rsidRPr="0043553A">
        <w:t>botsingsdetectie</w:t>
      </w:r>
      <w:r w:rsidR="00D52C0B" w:rsidRPr="0043553A">
        <w:t xml:space="preserve"> uit te voeren aan de hand van echolocatie. Echolocatie is een techniek om afstand te meten door een geluidsignaal te verzenden en terug op te vangen. Door de tijd tussen het verzenden en ontvangen te meten</w:t>
      </w:r>
      <w:r w:rsidR="005656C0" w:rsidRPr="0043553A">
        <w:t>,</w:t>
      </w:r>
      <w:r w:rsidR="00D52C0B" w:rsidRPr="0043553A">
        <w:t xml:space="preserve"> kan de afstand </w:t>
      </w:r>
      <w:r w:rsidR="00393124" w:rsidRPr="0043553A">
        <w:t xml:space="preserve">berekend </w:t>
      </w:r>
      <w:r w:rsidR="00D52C0B" w:rsidRPr="0043553A">
        <w:t>worden. De module die hiervoor gebruikt wordt</w:t>
      </w:r>
      <w:r w:rsidR="005656C0" w:rsidRPr="0043553A">
        <w:t>,</w:t>
      </w:r>
      <w:r w:rsidR="00D52C0B" w:rsidRPr="0043553A">
        <w:t xml:space="preserve"> is een hc sr04</w:t>
      </w:r>
      <w:r w:rsidR="00032965" w:rsidRPr="0043553A">
        <w:t>-</w:t>
      </w:r>
      <w:r w:rsidR="00D52C0B" w:rsidRPr="0043553A">
        <w:t>sensor.</w:t>
      </w:r>
      <w:r w:rsidR="00374BC4" w:rsidRPr="0043553A">
        <w:t xml:space="preserve"> Deze sensor kan een afstand meten tussen 2</w:t>
      </w:r>
      <w:r w:rsidR="00032965" w:rsidRPr="0043553A">
        <w:t xml:space="preserve"> </w:t>
      </w:r>
      <w:r w:rsidR="00374BC4" w:rsidRPr="0043553A">
        <w:t>cm en 400</w:t>
      </w:r>
      <w:r w:rsidR="00032965" w:rsidRPr="0043553A">
        <w:t xml:space="preserve"> </w:t>
      </w:r>
      <w:r w:rsidR="00374BC4" w:rsidRPr="0043553A">
        <w:t>cm met een nauwkeurigheid van 3</w:t>
      </w:r>
      <w:r w:rsidR="00032965" w:rsidRPr="0043553A">
        <w:t xml:space="preserve"> </w:t>
      </w:r>
      <w:r w:rsidR="00374BC4" w:rsidRPr="0043553A">
        <w:t>mm.</w:t>
      </w:r>
      <w:sdt>
        <w:sdtPr>
          <w:id w:val="1979262575"/>
          <w:citation/>
        </w:sdtPr>
        <w:sdtEndPr/>
        <w:sdtContent>
          <w:r w:rsidR="001B0E87" w:rsidRPr="0043553A">
            <w:fldChar w:fldCharType="begin"/>
          </w:r>
          <w:r w:rsidR="001B0E87" w:rsidRPr="0043553A">
            <w:rPr>
              <w:lang w:val="nl-NL"/>
            </w:rPr>
            <w:instrText xml:space="preserve"> CITATION tin20 \l 1043 </w:instrText>
          </w:r>
          <w:r w:rsidR="001B0E87" w:rsidRPr="0043553A">
            <w:fldChar w:fldCharType="separate"/>
          </w:r>
          <w:r w:rsidR="008F0CF4" w:rsidRPr="0043553A">
            <w:rPr>
              <w:lang w:val="nl-NL"/>
            </w:rPr>
            <w:t xml:space="preserve"> [19]</w:t>
          </w:r>
          <w:r w:rsidR="001B0E87" w:rsidRPr="0043553A">
            <w:fldChar w:fldCharType="end"/>
          </w:r>
        </w:sdtContent>
      </w:sdt>
    </w:p>
    <w:p w14:paraId="06A0F033" w14:textId="77777777" w:rsidR="00E34870" w:rsidRDefault="00E34870" w:rsidP="00A94D4A">
      <w:pPr>
        <w:pStyle w:val="standaardGIP"/>
      </w:pPr>
    </w:p>
    <w:p w14:paraId="568C3EAE" w14:textId="77777777" w:rsidR="008F0CF4" w:rsidRDefault="00D00AA2" w:rsidP="008F0CF4">
      <w:pPr>
        <w:pStyle w:val="subsubkopGIP"/>
      </w:pPr>
      <w:bookmarkStart w:id="64" w:name="_Toc40950842"/>
      <w:r>
        <w:t>Richting bepalen</w:t>
      </w:r>
      <w:bookmarkEnd w:id="64"/>
    </w:p>
    <w:p w14:paraId="6075E269" w14:textId="5CEC020A" w:rsidR="00E34870" w:rsidRDefault="00CE6A86" w:rsidP="008F0CF4">
      <w:pPr>
        <w:pStyle w:val="standaardGIP"/>
      </w:pPr>
      <w:r>
        <w:rPr>
          <w:lang w:eastAsia="nl-BE"/>
        </w:rPr>
        <mc:AlternateContent>
          <mc:Choice Requires="wps">
            <w:drawing>
              <wp:anchor distT="0" distB="0" distL="114300" distR="114300" simplePos="0" relativeHeight="251676672" behindDoc="0" locked="0" layoutInCell="1" allowOverlap="1" wp14:anchorId="254BD37E" wp14:editId="52489F2C">
                <wp:simplePos x="0" y="0"/>
                <wp:positionH relativeFrom="column">
                  <wp:posOffset>-13970</wp:posOffset>
                </wp:positionH>
                <wp:positionV relativeFrom="paragraph">
                  <wp:posOffset>5511165</wp:posOffset>
                </wp:positionV>
                <wp:extent cx="6107430" cy="635"/>
                <wp:effectExtent l="0" t="0" r="0" b="0"/>
                <wp:wrapTopAndBottom/>
                <wp:docPr id="13" name="Tekstvak 13"/>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0172775A" w14:textId="3231A015" w:rsidR="00B40DEC" w:rsidRPr="000E49AB" w:rsidRDefault="00B40DEC" w:rsidP="00CE6A86">
                            <w:pPr>
                              <w:pStyle w:val="Bijschrift"/>
                              <w:rPr>
                                <w:rFonts w:ascii="Times New Roman" w:eastAsia="Times New Roman" w:hAnsi="Times New Roman" w:cs="Times New Roman"/>
                                <w:sz w:val="24"/>
                                <w:szCs w:val="24"/>
                              </w:rPr>
                            </w:pPr>
                            <w:bookmarkStart w:id="65" w:name="_Ref38898637"/>
                            <w:bookmarkStart w:id="66" w:name="_Toc39507213"/>
                            <w:r>
                              <w:t xml:space="preserve">codefragment </w:t>
                            </w:r>
                            <w:r>
                              <w:fldChar w:fldCharType="begin"/>
                            </w:r>
                            <w:r>
                              <w:instrText xml:space="preserve"> SEQ codefragment \* ARABIC </w:instrText>
                            </w:r>
                            <w:r>
                              <w:fldChar w:fldCharType="separate"/>
                            </w:r>
                            <w:r>
                              <w:t>1</w:t>
                            </w:r>
                            <w:r>
                              <w:fldChar w:fldCharType="end"/>
                            </w:r>
                            <w:bookmarkEnd w:id="65"/>
                            <w:r>
                              <w:t>: De hoek tussen het kompas en het noorden bepale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BD37E" id="Tekstvak 13" o:spid="_x0000_s1037" type="#_x0000_t202" style="position:absolute;left:0;text-align:left;margin-left:-1.1pt;margin-top:433.95pt;width:480.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" stroked="f">
                <v:textbox style="mso-fit-shape-to-text:t" inset="0,0,0,0">
                  <w:txbxContent>
                    <w:p w14:paraId="0172775A" w14:textId="3231A015" w:rsidR="00B40DEC" w:rsidRPr="000E49AB" w:rsidRDefault="00B40DEC" w:rsidP="00CE6A86">
                      <w:pPr>
                        <w:pStyle w:val="Bijschrift"/>
                        <w:rPr>
                          <w:rFonts w:ascii="Times New Roman" w:eastAsia="Times New Roman" w:hAnsi="Times New Roman" w:cs="Times New Roman"/>
                          <w:sz w:val="24"/>
                          <w:szCs w:val="24"/>
                        </w:rPr>
                      </w:pPr>
                      <w:bookmarkStart w:id="88" w:name="_Ref38898637"/>
                      <w:bookmarkStart w:id="89" w:name="_Toc39507213"/>
                      <w:r>
                        <w:t xml:space="preserve">codefragment </w:t>
                      </w:r>
                      <w:r>
                        <w:fldChar w:fldCharType="begin"/>
                      </w:r>
                      <w:r>
                        <w:instrText xml:space="preserve"> SEQ codefragment \* ARABIC </w:instrText>
                      </w:r>
                      <w:r>
                        <w:fldChar w:fldCharType="separate"/>
                      </w:r>
                      <w:r>
                        <w:t>1</w:t>
                      </w:r>
                      <w:r>
                        <w:fldChar w:fldCharType="end"/>
                      </w:r>
                      <w:bookmarkEnd w:id="88"/>
                      <w:r>
                        <w:t>: De hoek tussen het kompas en het noorden bepalen</w:t>
                      </w:r>
                      <w:bookmarkEnd w:id="89"/>
                    </w:p>
                  </w:txbxContent>
                </v:textbox>
                <w10:wrap type="topAndBottom"/>
              </v:shape>
            </w:pict>
          </mc:Fallback>
        </mc:AlternateContent>
      </w:r>
      <w:r w:rsidR="00AB4E8E">
        <w:rPr>
          <w:lang w:eastAsia="nl-BE"/>
        </w:rPr>
        <mc:AlternateContent>
          <mc:Choice Requires="wps">
            <w:drawing>
              <wp:anchor distT="45720" distB="45720" distL="114300" distR="114300" simplePos="0" relativeHeight="251674624" behindDoc="0" locked="0" layoutInCell="1" allowOverlap="1" wp14:anchorId="03FB49F8" wp14:editId="1342E5E0">
                <wp:simplePos x="0" y="0"/>
                <wp:positionH relativeFrom="margin">
                  <wp:align>right</wp:align>
                </wp:positionH>
                <wp:positionV relativeFrom="paragraph">
                  <wp:posOffset>1348129</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B40DEC" w:rsidRPr="004C73F6" w:rsidRDefault="00B40DEC" w:rsidP="00CE6A86">
                            <w:pPr>
                              <w:spacing w:after="0" w:line="240" w:lineRule="auto"/>
                              <w:rPr>
                                <w:lang w:val="en-US"/>
                              </w:rPr>
                            </w:pPr>
                            <w:r w:rsidRPr="004C73F6">
                              <w:rPr>
                                <w:lang w:val="en-US"/>
                              </w:rPr>
                              <w:t xml:space="preserve">sensors_event_t event; </w:t>
                            </w:r>
                          </w:p>
                          <w:p w14:paraId="7CA3B428" w14:textId="77777777" w:rsidR="00B40DEC" w:rsidRPr="004C73F6" w:rsidRDefault="00B40DEC" w:rsidP="00CE6A86">
                            <w:pPr>
                              <w:spacing w:after="0" w:line="240" w:lineRule="auto"/>
                              <w:rPr>
                                <w:lang w:val="en-US"/>
                              </w:rPr>
                            </w:pPr>
                            <w:r w:rsidRPr="004C73F6">
                              <w:rPr>
                                <w:lang w:val="en-US"/>
                              </w:rPr>
                              <w:t>mag.getEvent(&amp;event);</w:t>
                            </w:r>
                          </w:p>
                          <w:p w14:paraId="154F40D0" w14:textId="76036E19" w:rsidR="00B40DEC" w:rsidRPr="004C73F6" w:rsidRDefault="00B40DEC" w:rsidP="00CE6A86">
                            <w:pPr>
                              <w:spacing w:after="0" w:line="240" w:lineRule="auto"/>
                              <w:rPr>
                                <w:lang w:val="en-US"/>
                              </w:rPr>
                            </w:pPr>
                            <w:r w:rsidRPr="004C73F6">
                              <w:rPr>
                                <w:lang w:val="en-US"/>
                              </w:rPr>
                              <w:t xml:space="preserve">     </w:t>
                            </w:r>
                          </w:p>
                          <w:p w14:paraId="03E8EF23" w14:textId="77777777"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B40DEC" w:rsidRPr="004C73F6" w:rsidRDefault="00B40DEC"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B40DEC" w:rsidRPr="004C73F6" w:rsidRDefault="00B40DEC" w:rsidP="00CE6A86">
                            <w:pPr>
                              <w:spacing w:after="0" w:line="240" w:lineRule="auto"/>
                              <w:rPr>
                                <w:lang w:val="en-US"/>
                              </w:rPr>
                            </w:pPr>
                            <w:r w:rsidRPr="004C73F6">
                              <w:rPr>
                                <w:lang w:val="en-US"/>
                              </w:rPr>
                              <w:t xml:space="preserve">   </w:t>
                            </w:r>
                          </w:p>
                          <w:p w14:paraId="4AE54273" w14:textId="4C9BB21C"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B40DEC" w:rsidRPr="004C73F6" w:rsidRDefault="00B40DEC"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B40DEC" w:rsidRPr="004C73F6" w:rsidRDefault="00B40DEC" w:rsidP="00CE6A86">
                            <w:pPr>
                              <w:spacing w:after="0"/>
                              <w:rPr>
                                <w:lang w:val="en-US"/>
                              </w:rPr>
                            </w:pPr>
                            <w:r w:rsidRPr="004C73F6">
                              <w:rPr>
                                <w:lang w:val="en-US"/>
                              </w:rPr>
                              <w:t>heading += declinationAngle;</w:t>
                            </w:r>
                          </w:p>
                          <w:p w14:paraId="3AA1555D" w14:textId="50B5FADB" w:rsidR="00B40DEC" w:rsidRPr="004C73F6" w:rsidRDefault="00B40DEC" w:rsidP="00CE6A86">
                            <w:pPr>
                              <w:spacing w:after="0"/>
                              <w:rPr>
                                <w:lang w:val="en-US"/>
                              </w:rPr>
                            </w:pPr>
                            <w:r w:rsidRPr="004C73F6">
                              <w:rPr>
                                <w:lang w:val="en-US"/>
                              </w:rPr>
                              <w:t xml:space="preserve">     </w:t>
                            </w:r>
                          </w:p>
                          <w:p w14:paraId="5A54ABE6" w14:textId="677B1231"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B40DEC" w:rsidRPr="004C73F6" w:rsidRDefault="00B40DEC" w:rsidP="00CE6A86">
                            <w:pPr>
                              <w:spacing w:after="0"/>
                              <w:rPr>
                                <w:lang w:val="en-US"/>
                              </w:rPr>
                            </w:pPr>
                            <w:r w:rsidRPr="004C73F6">
                              <w:rPr>
                                <w:color w:val="339966"/>
                                <w:lang w:val="en-US"/>
                              </w:rPr>
                              <w:t>if</w:t>
                            </w:r>
                            <w:r w:rsidRPr="004C73F6">
                              <w:rPr>
                                <w:lang w:val="en-US"/>
                              </w:rPr>
                              <w:t>(heading &lt; 0)</w:t>
                            </w:r>
                          </w:p>
                          <w:p w14:paraId="1912E453" w14:textId="7E4FDCD0" w:rsidR="00B40DEC" w:rsidRPr="004C73F6" w:rsidRDefault="00B40DEC"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B40DEC" w:rsidRPr="004C73F6" w:rsidRDefault="00B40DEC" w:rsidP="00CE6A86">
                            <w:pPr>
                              <w:spacing w:after="0"/>
                              <w:rPr>
                                <w:color w:val="BFBFBF" w:themeColor="background1" w:themeShade="BF"/>
                                <w:lang w:val="en-US"/>
                              </w:rPr>
                            </w:pPr>
                          </w:p>
                          <w:p w14:paraId="04CE0857" w14:textId="556A6B67"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B40DEC" w:rsidRPr="004C73F6" w:rsidRDefault="00B40DEC"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B40DEC" w:rsidRPr="004C73F6" w:rsidRDefault="00B40DEC"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B40DEC" w:rsidRPr="004C73F6" w:rsidRDefault="00B40DEC" w:rsidP="00CE6A86">
                            <w:pPr>
                              <w:spacing w:after="0"/>
                              <w:rPr>
                                <w:lang w:val="en-US"/>
                              </w:rPr>
                            </w:pPr>
                            <w:r w:rsidRPr="004C73F6">
                              <w:rPr>
                                <w:lang w:val="en-US"/>
                              </w:rPr>
                              <w:t xml:space="preserve">       </w:t>
                            </w:r>
                          </w:p>
                          <w:p w14:paraId="0DD8DB6E" w14:textId="220C2168"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xml:space="preserve">// Convert </w:t>
                            </w:r>
                            <w:bookmarkStart w:id="67" w:name="_Hlk38874614"/>
                            <w:r w:rsidRPr="004C73F6">
                              <w:rPr>
                                <w:color w:val="BFBFBF" w:themeColor="background1" w:themeShade="BF"/>
                                <w:lang w:val="en-US"/>
                              </w:rPr>
                              <w:t>radians to degrees for readability.</w:t>
                            </w:r>
                          </w:p>
                          <w:p w14:paraId="03BDA11D" w14:textId="466A62BB" w:rsidR="00B40DEC" w:rsidRPr="004C73F6" w:rsidRDefault="00B40DEC" w:rsidP="00CE6A86">
                            <w:pPr>
                              <w:spacing w:after="0"/>
                              <w:rPr>
                                <w:lang w:val="en-US"/>
                              </w:rPr>
                            </w:pPr>
                            <w:r w:rsidRPr="004C73F6">
                              <w:rPr>
                                <w:color w:val="33CCCC"/>
                                <w:lang w:val="en-US"/>
                              </w:rPr>
                              <w:t>float</w:t>
                            </w:r>
                            <w:r w:rsidRPr="004C73F6">
                              <w:rPr>
                                <w:lang w:val="en-US"/>
                              </w:rPr>
                              <w:t xml:space="preserve"> myAngle = heading * 180/M_</w:t>
                            </w:r>
                            <w:bookmarkEnd w:id="67"/>
                            <w:r w:rsidRPr="004C73F6">
                              <w:rPr>
                                <w:lang w:val="en-US"/>
                              </w:rPr>
                              <w:t>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8" type="#_x0000_t202" style="position:absolute;left:0;text-align:left;margin-left:429.7pt;margin-top:106.15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" filled="f" stroked="f">
                <v:textbox>
                  <w:txbxContent>
                    <w:p w14:paraId="046C21EE" w14:textId="77777777" w:rsidR="00B40DEC" w:rsidRPr="004C73F6" w:rsidRDefault="00B40DEC" w:rsidP="00CE6A86">
                      <w:pPr>
                        <w:spacing w:after="0" w:line="240" w:lineRule="auto"/>
                        <w:rPr>
                          <w:lang w:val="en-US"/>
                        </w:rPr>
                      </w:pPr>
                      <w:r w:rsidRPr="004C73F6">
                        <w:rPr>
                          <w:lang w:val="en-US"/>
                        </w:rPr>
                        <w:t xml:space="preserve">sensors_event_t event; </w:t>
                      </w:r>
                    </w:p>
                    <w:p w14:paraId="7CA3B428" w14:textId="77777777" w:rsidR="00B40DEC" w:rsidRPr="004C73F6" w:rsidRDefault="00B40DEC" w:rsidP="00CE6A86">
                      <w:pPr>
                        <w:spacing w:after="0" w:line="240" w:lineRule="auto"/>
                        <w:rPr>
                          <w:lang w:val="en-US"/>
                        </w:rPr>
                      </w:pPr>
                      <w:r w:rsidRPr="004C73F6">
                        <w:rPr>
                          <w:lang w:val="en-US"/>
                        </w:rPr>
                        <w:t>mag.getEvent(&amp;event);</w:t>
                      </w:r>
                    </w:p>
                    <w:p w14:paraId="154F40D0" w14:textId="76036E19" w:rsidR="00B40DEC" w:rsidRPr="004C73F6" w:rsidRDefault="00B40DEC" w:rsidP="00CE6A86">
                      <w:pPr>
                        <w:spacing w:after="0" w:line="240" w:lineRule="auto"/>
                        <w:rPr>
                          <w:lang w:val="en-US"/>
                        </w:rPr>
                      </w:pPr>
                      <w:r w:rsidRPr="004C73F6">
                        <w:rPr>
                          <w:lang w:val="en-US"/>
                        </w:rPr>
                        <w:t xml:space="preserve">     </w:t>
                      </w:r>
                    </w:p>
                    <w:p w14:paraId="03E8EF23" w14:textId="77777777"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Hold the module so that Z is pointing 'up' and you can measure the heading with x&amp;y</w:t>
                      </w:r>
                    </w:p>
                    <w:p w14:paraId="7A2A18F5" w14:textId="1AB098F7"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Calculate heading when the magnetometer is level, then correct for signs of axis.</w:t>
                      </w:r>
                    </w:p>
                    <w:p w14:paraId="478B93E8" w14:textId="77777777" w:rsidR="00B40DEC" w:rsidRPr="004C73F6" w:rsidRDefault="00B40DEC" w:rsidP="00CE6A86">
                      <w:pPr>
                        <w:spacing w:after="0" w:line="240" w:lineRule="auto"/>
                        <w:rPr>
                          <w:lang w:val="en-US"/>
                        </w:rPr>
                      </w:pPr>
                      <w:r w:rsidRPr="004C73F6">
                        <w:rPr>
                          <w:color w:val="33CCCC"/>
                          <w:lang w:val="en-US"/>
                        </w:rPr>
                        <w:t>float</w:t>
                      </w:r>
                      <w:r w:rsidRPr="004C73F6">
                        <w:rPr>
                          <w:lang w:val="en-US"/>
                        </w:rPr>
                        <w:t xml:space="preserve"> heading = </w:t>
                      </w:r>
                      <w:r w:rsidRPr="004C73F6">
                        <w:rPr>
                          <w:color w:val="E36C0A" w:themeColor="accent6" w:themeShade="BF"/>
                          <w:lang w:val="en-US"/>
                        </w:rPr>
                        <w:t>atan2</w:t>
                      </w:r>
                      <w:r w:rsidRPr="004C73F6">
                        <w:rPr>
                          <w:lang w:val="en-US"/>
                        </w:rPr>
                        <w:t xml:space="preserve">(event.magnetic.y, event.magnetic.x);   </w:t>
                      </w:r>
                    </w:p>
                    <w:p w14:paraId="433E5F92" w14:textId="2F436522" w:rsidR="00B40DEC" w:rsidRPr="004C73F6" w:rsidRDefault="00B40DEC" w:rsidP="00CE6A86">
                      <w:pPr>
                        <w:spacing w:after="0" w:line="240" w:lineRule="auto"/>
                        <w:rPr>
                          <w:lang w:val="en-US"/>
                        </w:rPr>
                      </w:pPr>
                      <w:r w:rsidRPr="004C73F6">
                        <w:rPr>
                          <w:lang w:val="en-US"/>
                        </w:rPr>
                        <w:t xml:space="preserve">   </w:t>
                      </w:r>
                    </w:p>
                    <w:p w14:paraId="4AE54273" w14:textId="4C9BB21C" w:rsidR="00B40DEC" w:rsidRPr="004C73F6" w:rsidRDefault="00B40DEC" w:rsidP="00CE6A86">
                      <w:pPr>
                        <w:spacing w:after="0" w:line="240" w:lineRule="auto"/>
                        <w:rPr>
                          <w:color w:val="BFBFBF" w:themeColor="background1" w:themeShade="BF"/>
                          <w:lang w:val="en-US"/>
                        </w:rPr>
                      </w:pPr>
                      <w:r w:rsidRPr="004C73F6">
                        <w:rPr>
                          <w:color w:val="BFBFBF" w:themeColor="background1" w:themeShade="BF"/>
                          <w:lang w:val="en-US"/>
                        </w:rPr>
                        <w:t xml:space="preserve"> // Add 'Declination Angle', which is the 'Error' of the magnetic field in your location.</w:t>
                      </w:r>
                    </w:p>
                    <w:p w14:paraId="58330A85" w14:textId="34F53CD9" w:rsidR="00B40DEC" w:rsidRPr="004C73F6" w:rsidRDefault="00B40DEC" w:rsidP="00CE6A86">
                      <w:pPr>
                        <w:spacing w:after="0"/>
                        <w:rPr>
                          <w:lang w:val="en-US"/>
                        </w:rPr>
                      </w:pPr>
                      <w:r w:rsidRPr="004C73F6">
                        <w:rPr>
                          <w:color w:val="33CCCC"/>
                          <w:lang w:val="en-US"/>
                        </w:rPr>
                        <w:t>float</w:t>
                      </w:r>
                      <w:r w:rsidRPr="004C73F6">
                        <w:rPr>
                          <w:lang w:val="en-US"/>
                        </w:rPr>
                        <w:t xml:space="preserve"> declinationAngle = -0.01;</w:t>
                      </w:r>
                    </w:p>
                    <w:p w14:paraId="706579A6" w14:textId="77777777" w:rsidR="00B40DEC" w:rsidRPr="004C73F6" w:rsidRDefault="00B40DEC" w:rsidP="00CE6A86">
                      <w:pPr>
                        <w:spacing w:after="0"/>
                        <w:rPr>
                          <w:lang w:val="en-US"/>
                        </w:rPr>
                      </w:pPr>
                      <w:r w:rsidRPr="004C73F6">
                        <w:rPr>
                          <w:lang w:val="en-US"/>
                        </w:rPr>
                        <w:t>heading += declinationAngle;</w:t>
                      </w:r>
                    </w:p>
                    <w:p w14:paraId="3AA1555D" w14:textId="50B5FADB" w:rsidR="00B40DEC" w:rsidRPr="004C73F6" w:rsidRDefault="00B40DEC" w:rsidP="00CE6A86">
                      <w:pPr>
                        <w:spacing w:after="0"/>
                        <w:rPr>
                          <w:lang w:val="en-US"/>
                        </w:rPr>
                      </w:pPr>
                      <w:r w:rsidRPr="004C73F6">
                        <w:rPr>
                          <w:lang w:val="en-US"/>
                        </w:rPr>
                        <w:t xml:space="preserve">     </w:t>
                      </w:r>
                    </w:p>
                    <w:p w14:paraId="5A54ABE6" w14:textId="677B1231"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Correct for when signs are reversed.</w:t>
                      </w:r>
                    </w:p>
                    <w:p w14:paraId="7D536B98" w14:textId="18B572F5" w:rsidR="00B40DEC" w:rsidRPr="004C73F6" w:rsidRDefault="00B40DEC" w:rsidP="00CE6A86">
                      <w:pPr>
                        <w:spacing w:after="0"/>
                        <w:rPr>
                          <w:lang w:val="en-US"/>
                        </w:rPr>
                      </w:pPr>
                      <w:r w:rsidRPr="004C73F6">
                        <w:rPr>
                          <w:color w:val="339966"/>
                          <w:lang w:val="en-US"/>
                        </w:rPr>
                        <w:t>if</w:t>
                      </w:r>
                      <w:r w:rsidRPr="004C73F6">
                        <w:rPr>
                          <w:lang w:val="en-US"/>
                        </w:rPr>
                        <w:t>(heading &lt; 0)</w:t>
                      </w:r>
                    </w:p>
                    <w:p w14:paraId="1912E453" w14:textId="7E4FDCD0" w:rsidR="00B40DEC" w:rsidRPr="004C73F6" w:rsidRDefault="00B40DEC"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8D7069B" w14:textId="77777777" w:rsidR="00B40DEC" w:rsidRPr="004C73F6" w:rsidRDefault="00B40DEC" w:rsidP="00CE6A86">
                      <w:pPr>
                        <w:spacing w:after="0"/>
                        <w:rPr>
                          <w:color w:val="BFBFBF" w:themeColor="background1" w:themeShade="BF"/>
                          <w:lang w:val="en-US"/>
                        </w:rPr>
                      </w:pPr>
                    </w:p>
                    <w:p w14:paraId="04CE0857" w14:textId="556A6B67"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Check for wrap due to addition of declination.</w:t>
                      </w:r>
                    </w:p>
                    <w:p w14:paraId="6F22B051" w14:textId="53C4054C" w:rsidR="00B40DEC" w:rsidRPr="004C73F6" w:rsidRDefault="00B40DEC" w:rsidP="00CE6A86">
                      <w:pPr>
                        <w:spacing w:after="0"/>
                        <w:rPr>
                          <w:lang w:val="en-US"/>
                        </w:rPr>
                      </w:pPr>
                      <w:r w:rsidRPr="004C73F6">
                        <w:rPr>
                          <w:lang w:val="en-US"/>
                        </w:rPr>
                        <w:t xml:space="preserve"> </w:t>
                      </w:r>
                      <w:r w:rsidRPr="004C73F6">
                        <w:rPr>
                          <w:color w:val="339966"/>
                          <w:lang w:val="en-US"/>
                        </w:rPr>
                        <w:t>if</w:t>
                      </w:r>
                      <w:r w:rsidRPr="004C73F6">
                        <w:rPr>
                          <w:lang w:val="en-US"/>
                        </w:rPr>
                        <w:t>(heading &gt; 2*</w:t>
                      </w:r>
                      <w:r w:rsidRPr="004C73F6">
                        <w:rPr>
                          <w:color w:val="33CCCC"/>
                          <w:lang w:val="en-US"/>
                        </w:rPr>
                        <w:t>PI</w:t>
                      </w:r>
                      <w:r w:rsidRPr="004C73F6">
                        <w:rPr>
                          <w:lang w:val="en-US"/>
                        </w:rPr>
                        <w:t>)</w:t>
                      </w:r>
                    </w:p>
                    <w:p w14:paraId="20D314E7" w14:textId="77777777" w:rsidR="00B40DEC" w:rsidRPr="004C73F6" w:rsidRDefault="00B40DEC" w:rsidP="00CE6A86">
                      <w:pPr>
                        <w:spacing w:after="0"/>
                        <w:rPr>
                          <w:lang w:val="en-US"/>
                        </w:rPr>
                      </w:pPr>
                      <w:r w:rsidRPr="004C73F6">
                        <w:rPr>
                          <w:lang w:val="en-US"/>
                        </w:rPr>
                        <w:t xml:space="preserve">        heading -= 2*</w:t>
                      </w:r>
                      <w:r w:rsidRPr="004C73F6">
                        <w:rPr>
                          <w:color w:val="33CCCC"/>
                          <w:lang w:val="en-US"/>
                        </w:rPr>
                        <w:t>PI</w:t>
                      </w:r>
                      <w:r w:rsidRPr="004C73F6">
                        <w:rPr>
                          <w:lang w:val="en-US"/>
                        </w:rPr>
                        <w:t>;</w:t>
                      </w:r>
                    </w:p>
                    <w:p w14:paraId="5CD5B6F6" w14:textId="77777777" w:rsidR="00B40DEC" w:rsidRPr="004C73F6" w:rsidRDefault="00B40DEC" w:rsidP="00CE6A86">
                      <w:pPr>
                        <w:spacing w:after="0"/>
                        <w:rPr>
                          <w:lang w:val="en-US"/>
                        </w:rPr>
                      </w:pPr>
                      <w:r w:rsidRPr="004C73F6">
                        <w:rPr>
                          <w:lang w:val="en-US"/>
                        </w:rPr>
                        <w:t xml:space="preserve">       </w:t>
                      </w:r>
                    </w:p>
                    <w:p w14:paraId="0DD8DB6E" w14:textId="220C2168" w:rsidR="00B40DEC" w:rsidRPr="004C73F6" w:rsidRDefault="00B40DEC" w:rsidP="00CE6A86">
                      <w:pPr>
                        <w:spacing w:after="0"/>
                        <w:rPr>
                          <w:color w:val="BFBFBF" w:themeColor="background1" w:themeShade="BF"/>
                          <w:lang w:val="en-US"/>
                        </w:rPr>
                      </w:pPr>
                      <w:r w:rsidRPr="004C73F6">
                        <w:rPr>
                          <w:color w:val="BFBFBF" w:themeColor="background1" w:themeShade="BF"/>
                          <w:lang w:val="en-US"/>
                        </w:rPr>
                        <w:t xml:space="preserve">// Convert </w:t>
                      </w:r>
                      <w:bookmarkStart w:id="91" w:name="_Hlk38874614"/>
                      <w:r w:rsidRPr="004C73F6">
                        <w:rPr>
                          <w:color w:val="BFBFBF" w:themeColor="background1" w:themeShade="BF"/>
                          <w:lang w:val="en-US"/>
                        </w:rPr>
                        <w:t>radians to degrees for readability.</w:t>
                      </w:r>
                    </w:p>
                    <w:p w14:paraId="03BDA11D" w14:textId="466A62BB" w:rsidR="00B40DEC" w:rsidRPr="004C73F6" w:rsidRDefault="00B40DEC" w:rsidP="00CE6A86">
                      <w:pPr>
                        <w:spacing w:after="0"/>
                        <w:rPr>
                          <w:lang w:val="en-US"/>
                        </w:rPr>
                      </w:pPr>
                      <w:r w:rsidRPr="004C73F6">
                        <w:rPr>
                          <w:color w:val="33CCCC"/>
                          <w:lang w:val="en-US"/>
                        </w:rPr>
                        <w:t>float</w:t>
                      </w:r>
                      <w:r w:rsidRPr="004C73F6">
                        <w:rPr>
                          <w:lang w:val="en-US"/>
                        </w:rPr>
                        <w:t xml:space="preserve"> myAngle = heading * 180/M_</w:t>
                      </w:r>
                      <w:bookmarkEnd w:id="91"/>
                      <w:r w:rsidRPr="004C73F6">
                        <w:rPr>
                          <w:lang w:val="en-US"/>
                        </w:rPr>
                        <w:t>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bepalen</w:t>
      </w:r>
      <w:r>
        <w:t xml:space="preserve"> (</w:t>
      </w:r>
      <w:r w:rsidR="005C4F89">
        <w:fldChar w:fldCharType="begin"/>
      </w:r>
      <w:r w:rsidR="005C4F89">
        <w:instrText xml:space="preserve"> REF _Ref38898637 \h </w:instrText>
      </w:r>
      <w:r w:rsidR="008F0CF4">
        <w:instrText xml:space="preserve"> \* MERGEFORMAT </w:instrText>
      </w:r>
      <w:r w:rsidR="005C4F89">
        <w:fldChar w:fldCharType="separate"/>
      </w:r>
      <w:r w:rsidR="005C4F89">
        <w:t>codefragment 1</w:t>
      </w:r>
      <w:r w:rsidR="005C4F89">
        <w:fldChar w:fldCharType="end"/>
      </w:r>
      <w:r>
        <w:t>)</w:t>
      </w:r>
      <w:r w:rsidR="00E34870">
        <w:t xml:space="preserve">. Dit gebeurt door </w:t>
      </w:r>
      <w:r w:rsidR="005656C0">
        <w:t xml:space="preserve">het gebruik van </w:t>
      </w:r>
      <w:r w:rsidR="00E34870">
        <w:t xml:space="preserve">het kompas en twee bibliotheken. De gebruikte bibliotheken zijn Adafruit_Sensor en Adafruit_HMC5883_U. </w:t>
      </w:r>
      <w:r w:rsidR="00E47090">
        <w:t>Als de graden gemeten zijn</w:t>
      </w:r>
      <w:r w:rsidR="005656C0">
        <w:t>,</w:t>
      </w:r>
      <w:r w:rsidR="00E47090">
        <w:t xml:space="preserve"> </w:t>
      </w:r>
      <w:r w:rsidR="005656C0">
        <w:t xml:space="preserve">wordt </w:t>
      </w:r>
      <w:r w:rsidR="00E47090">
        <w:t>de magnetische declinatie</w:t>
      </w:r>
      <w:r w:rsidR="005656C0">
        <w:t xml:space="preserve"> </w:t>
      </w:r>
      <w:r w:rsidR="00E47090">
        <w:t>afgetrokken. Dit is de afwijk</w:t>
      </w:r>
      <w:r w:rsidR="00393124">
        <w:t>ing</w:t>
      </w:r>
      <w:r w:rsidR="00E47090">
        <w:t xml:space="preserve"> tussen het magnetische noorden en het ware noorden. Magnetische declinatie hangt af van de plaats op aarde. Na de correctie wordt er een kleine controle uitgevoerd </w:t>
      </w:r>
      <w:r w:rsidR="003460EC">
        <w:t>of</w:t>
      </w:r>
      <w:r w:rsidR="00E47090">
        <w:t xml:space="preserve"> de hoek tussen 0° en 360° is. Als dit zo is</w:t>
      </w:r>
      <w:r w:rsidR="005656C0">
        <w:t>,</w:t>
      </w:r>
      <w:r w:rsidR="00E47090">
        <w:t xml:space="preserve"> wordt de volgende stap ui</w:t>
      </w:r>
      <w:r w:rsidR="003460EC">
        <w:t>t</w:t>
      </w:r>
      <w:r w:rsidR="00E47090">
        <w:t>gevoerd</w:t>
      </w:r>
      <w:r w:rsidR="005656C0">
        <w:t>,</w:t>
      </w:r>
      <w:r w:rsidR="00E47090">
        <w:t xml:space="preserve"> ander</w:t>
      </w:r>
      <w:r w:rsidR="00393124">
        <w:t>s</w:t>
      </w:r>
      <w:r w:rsidR="00E47090">
        <w:t xml:space="preserve"> worden de graden aangepast.</w:t>
      </w:r>
      <w:sdt>
        <w:sdtPr>
          <w:id w:val="-1166629951"/>
          <w:citation/>
        </w:sdtPr>
        <w:sdtEndPr/>
        <w:sdtContent>
          <w:r w:rsidR="001B0E87">
            <w:fldChar w:fldCharType="begin"/>
          </w:r>
          <w:r w:rsidR="001B0E87" w:rsidRPr="008F0CF4">
            <w:rPr>
              <w:lang w:val="nl-NL"/>
            </w:rPr>
            <w:instrText xml:space="preserve"> CITATION lad20 \l 1043 </w:instrText>
          </w:r>
          <w:r w:rsidR="001B0E87">
            <w:fldChar w:fldCharType="separate"/>
          </w:r>
          <w:r w:rsidR="008F0CF4" w:rsidRPr="008F0CF4">
            <w:rPr>
              <w:lang w:val="nl-NL"/>
            </w:rPr>
            <w:t xml:space="preserve"> [20]</w:t>
          </w:r>
          <w:r w:rsidR="001B0E87">
            <w:fldChar w:fldCharType="end"/>
          </w:r>
        </w:sdtContent>
      </w:sdt>
      <w:sdt>
        <w:sdtPr>
          <w:id w:val="-1742400663"/>
          <w:citation/>
        </w:sdtPr>
        <w:sdtEndPr/>
        <w:sdtContent>
          <w:r w:rsidR="001B0E87">
            <w:fldChar w:fldCharType="begin"/>
          </w:r>
          <w:r w:rsidR="001B0E87" w:rsidRPr="008F0CF4">
            <w:rPr>
              <w:lang w:val="nl-NL"/>
            </w:rPr>
            <w:instrText xml:space="preserve"> CITATION tdi16 \l 1043 </w:instrText>
          </w:r>
          <w:r w:rsidR="001B0E87">
            <w:fldChar w:fldCharType="separate"/>
          </w:r>
          <w:r w:rsidR="008F0CF4" w:rsidRPr="008F0CF4">
            <w:rPr>
              <w:lang w:val="nl-NL"/>
            </w:rPr>
            <w:t xml:space="preserve"> [21]</w:t>
          </w:r>
          <w:r w:rsidR="001B0E87">
            <w:fldChar w:fldCharType="end"/>
          </w:r>
        </w:sdtContent>
      </w:sdt>
      <w:sdt>
        <w:sdtPr>
          <w:id w:val="701518466"/>
          <w:citation/>
        </w:sdtPr>
        <w:sdtEndPr/>
        <w:sdtContent>
          <w:r w:rsidR="001B0E87">
            <w:fldChar w:fldCharType="begin"/>
          </w:r>
          <w:r w:rsidR="001B0E87" w:rsidRPr="008F0CF4">
            <w:rPr>
              <w:lang w:val="nl-NL"/>
            </w:rPr>
            <w:instrText xml:space="preserve"> CITATION Int20 \l 1043 </w:instrText>
          </w:r>
          <w:r w:rsidR="001B0E87">
            <w:fldChar w:fldCharType="separate"/>
          </w:r>
          <w:r w:rsidR="008F0CF4" w:rsidRPr="008F0CF4">
            <w:rPr>
              <w:lang w:val="nl-NL"/>
            </w:rPr>
            <w:t xml:space="preserve"> [22]</w:t>
          </w:r>
          <w:r w:rsidR="001B0E87">
            <w:fldChar w:fldCharType="end"/>
          </w:r>
        </w:sdtContent>
      </w:sdt>
    </w:p>
    <w:p w14:paraId="14DA7586" w14:textId="26247DBF" w:rsidR="00242E59" w:rsidRDefault="00242E59" w:rsidP="00374BC4">
      <w:pPr>
        <w:pStyle w:val="GIPstandaard"/>
      </w:pPr>
    </w:p>
    <w:p w14:paraId="1F40DD27" w14:textId="41A25C71" w:rsidR="007923ED" w:rsidRDefault="00374BC4" w:rsidP="00374BC4">
      <w:pPr>
        <w:pStyle w:val="GIPstandaard"/>
      </w:pPr>
      <w:r>
        <w:t xml:space="preserve">De </w:t>
      </w:r>
      <w:r w:rsidR="00E34870">
        <w:t>volgende</w:t>
      </w:r>
      <w:r>
        <w:t xml:space="preserve"> stap is de coördinaten van de frigobox bepalen aan de hand van de gps-module. </w:t>
      </w:r>
      <w:r w:rsidR="00E34870">
        <w:t>Door de bibliotheken TinyGPSPlus door Mikal Hart en SoftwareSerial van Arduino te gebruiken</w:t>
      </w:r>
      <w:r w:rsidR="003460EC">
        <w:t>,</w:t>
      </w:r>
      <w:r w:rsidR="00E34870">
        <w:t xml:space="preserve"> is het bepalen van de coördinaten makkelijker.</w:t>
      </w:r>
      <w:r w:rsidR="0075106E">
        <w:t xml:space="preserve"> Er bestaan namelijk functies</w:t>
      </w:r>
      <w:r w:rsidR="003460EC">
        <w:t xml:space="preserve"> </w:t>
      </w:r>
      <w:r w:rsidR="0075106E">
        <w:t xml:space="preserve">om zowel de lengte- en </w:t>
      </w:r>
      <w:r w:rsidR="0075106E">
        <w:lastRenderedPageBreak/>
        <w:t>breedtegraad</w:t>
      </w:r>
      <w:r w:rsidR="003460EC">
        <w:t xml:space="preserve"> te verkrijgen</w:t>
      </w:r>
      <w:r w:rsidR="0075106E">
        <w:t xml:space="preserve">. De </w:t>
      </w:r>
      <w:r w:rsidR="003460EC">
        <w:t xml:space="preserve">frigobox ontvangt de </w:t>
      </w:r>
      <w:r w:rsidR="0075106E">
        <w:t>co</w:t>
      </w:r>
      <w:r w:rsidR="003460EC">
        <w:t>ö</w:t>
      </w:r>
      <w:r w:rsidR="0075106E">
        <w:t>rdinaten van de smartphone zoals beschreven in hoofdstuk 4.</w:t>
      </w:r>
      <w:r w:rsidR="000F73FA">
        <w:t>1.3.</w:t>
      </w:r>
      <w:sdt>
        <w:sdtPr>
          <w:id w:val="164527249"/>
          <w:citation/>
        </w:sdtPr>
        <w:sdtEndPr/>
        <w:sdtContent>
          <w:r w:rsidR="001B0E87">
            <w:fldChar w:fldCharType="begin"/>
          </w:r>
          <w:r w:rsidR="001B0E87">
            <w:rPr>
              <w:lang w:val="nl-NL"/>
            </w:rPr>
            <w:instrText xml:space="preserve"> CITATION Har19 \l 1043 </w:instrText>
          </w:r>
          <w:r w:rsidR="001B0E87">
            <w:fldChar w:fldCharType="separate"/>
          </w:r>
          <w:r w:rsidR="008F0CF4">
            <w:rPr>
              <w:lang w:val="nl-NL"/>
            </w:rPr>
            <w:t xml:space="preserve"> </w:t>
          </w:r>
          <w:r w:rsidR="008F0CF4" w:rsidRPr="008F0CF4">
            <w:rPr>
              <w:lang w:val="nl-NL"/>
            </w:rPr>
            <w:t>[23]</w:t>
          </w:r>
          <w:r w:rsidR="001B0E87">
            <w:fldChar w:fldCharType="end"/>
          </w:r>
        </w:sdtContent>
      </w:sdt>
    </w:p>
    <w:p w14:paraId="49E9750B" w14:textId="17EB0CE7" w:rsidR="00242E59" w:rsidRDefault="00242E59" w:rsidP="00374BC4">
      <w:pPr>
        <w:pStyle w:val="GIPstandaard"/>
      </w:pPr>
    </w:p>
    <w:p w14:paraId="7E56330B" w14:textId="16C66F54"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6A3D5FC8" w:rsidR="00B40DEC" w:rsidRPr="001C3016" w:rsidRDefault="00B40DEC" w:rsidP="00AB4E8E">
                            <w:pPr>
                              <w:pStyle w:val="Bijschrift"/>
                              <w:rPr>
                                <w:rFonts w:ascii="Times New Roman" w:eastAsia="Times New Roman" w:hAnsi="Times New Roman" w:cs="Times New Roman"/>
                                <w:sz w:val="24"/>
                                <w:szCs w:val="24"/>
                              </w:rPr>
                            </w:pPr>
                            <w:bookmarkStart w:id="68" w:name="_Ref38801980"/>
                            <w:bookmarkStart w:id="69" w:name="_Ref38801974"/>
                            <w:bookmarkStart w:id="70" w:name="_Toc40620195"/>
                            <w:r>
                              <w:t xml:space="preserve">Figuur </w:t>
                            </w:r>
                            <w:r>
                              <w:fldChar w:fldCharType="begin"/>
                            </w:r>
                            <w:r>
                              <w:instrText xml:space="preserve"> SEQ Figuur \* ARABIC </w:instrText>
                            </w:r>
                            <w:r>
                              <w:fldChar w:fldCharType="separate"/>
                            </w:r>
                            <w:r>
                              <w:t>12</w:t>
                            </w:r>
                            <w:r>
                              <w:fldChar w:fldCharType="end"/>
                            </w:r>
                            <w:bookmarkEnd w:id="68"/>
                            <w:r>
                              <w:t>: stelling van Pythagoras bij twee punten</w:t>
                            </w:r>
                            <w:bookmarkEnd w:id="69"/>
                            <w:sdt>
                              <w:sdtPr>
                                <w:id w:val="1401786984"/>
                                <w:citation/>
                              </w:sdtPr>
                              <w:sdtEndPr/>
                              <w:sdtContent>
                                <w:r>
                                  <w:fldChar w:fldCharType="begin"/>
                                </w:r>
                                <w:r>
                                  <w:rPr>
                                    <w:lang w:val="nl-NL"/>
                                  </w:rPr>
                                  <w:instrText xml:space="preserve"> CITATION Cur20 \l 1043 </w:instrText>
                                </w:r>
                                <w:r>
                                  <w:fldChar w:fldCharType="separate"/>
                                </w:r>
                                <w:r>
                                  <w:rPr>
                                    <w:lang w:val="nl-NL"/>
                                  </w:rPr>
                                  <w:t xml:space="preserve"> </w:t>
                                </w:r>
                                <w:r w:rsidRPr="008F0CF4">
                                  <w:rPr>
                                    <w:lang w:val="nl-NL"/>
                                  </w:rPr>
                                  <w:t>[26]</w:t>
                                </w:r>
                                <w:r>
                                  <w:fldChar w:fldCharType="end"/>
                                </w:r>
                              </w:sdtContent>
                            </w:sdt>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39"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" stroked="f">
                <v:textbox style="mso-fit-shape-to-text:t" inset="0,0,0,0">
                  <w:txbxContent>
                    <w:p w14:paraId="3C094C8D" w14:textId="6A3D5FC8" w:rsidR="00B40DEC" w:rsidRPr="001C3016" w:rsidRDefault="00B40DEC" w:rsidP="00AB4E8E">
                      <w:pPr>
                        <w:pStyle w:val="Bijschrift"/>
                        <w:rPr>
                          <w:rFonts w:ascii="Times New Roman" w:eastAsia="Times New Roman" w:hAnsi="Times New Roman" w:cs="Times New Roman"/>
                          <w:sz w:val="24"/>
                          <w:szCs w:val="24"/>
                        </w:rPr>
                      </w:pPr>
                      <w:bookmarkStart w:id="95" w:name="_Ref38801980"/>
                      <w:bookmarkStart w:id="96" w:name="_Ref38801974"/>
                      <w:bookmarkStart w:id="97" w:name="_Toc40620195"/>
                      <w:r>
                        <w:t xml:space="preserve">Figuur </w:t>
                      </w:r>
                      <w:r>
                        <w:fldChar w:fldCharType="begin"/>
                      </w:r>
                      <w:r>
                        <w:instrText xml:space="preserve"> SEQ Figuur \* ARABIC </w:instrText>
                      </w:r>
                      <w:r>
                        <w:fldChar w:fldCharType="separate"/>
                      </w:r>
                      <w:r>
                        <w:t>12</w:t>
                      </w:r>
                      <w:r>
                        <w:fldChar w:fldCharType="end"/>
                      </w:r>
                      <w:bookmarkEnd w:id="95"/>
                      <w:r>
                        <w:t>: stelling van Pythagoras bij twee punten</w:t>
                      </w:r>
                      <w:bookmarkEnd w:id="96"/>
                      <w:sdt>
                        <w:sdtPr>
                          <w:id w:val="1401786984"/>
                          <w:citation/>
                        </w:sdtPr>
                        <w:sdtContent>
                          <w:r>
                            <w:fldChar w:fldCharType="begin"/>
                          </w:r>
                          <w:r>
                            <w:rPr>
                              <w:lang w:val="nl-NL"/>
                            </w:rPr>
                            <w:instrText xml:space="preserve"> CITATION Cur20 \l 1043 </w:instrText>
                          </w:r>
                          <w:r>
                            <w:fldChar w:fldCharType="separate"/>
                          </w:r>
                          <w:r>
                            <w:rPr>
                              <w:lang w:val="nl-NL"/>
                            </w:rPr>
                            <w:t xml:space="preserve"> </w:t>
                          </w:r>
                          <w:r w:rsidRPr="008F0CF4">
                            <w:rPr>
                              <w:lang w:val="nl-NL"/>
                            </w:rPr>
                            <w:t>[26]</w:t>
                          </w:r>
                          <w:r>
                            <w:fldChar w:fldCharType="end"/>
                          </w:r>
                        </w:sdtContent>
                      </w:sdt>
                      <w:bookmarkEnd w:id="97"/>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Wanneer beide coödinaten bekend zijn</w:t>
      </w:r>
      <w:r w:rsidR="003460EC">
        <w:t>,</w:t>
      </w:r>
      <w:r w:rsidR="007923ED">
        <w:t xml:space="preserve"> wordt </w:t>
      </w:r>
      <w:r w:rsidR="00B417D0">
        <w:t>door de stelling van Pythagoras</w:t>
      </w:r>
      <w:r w:rsidR="00A44FD9">
        <w:t xml:space="preserve"> (</w:t>
      </w:r>
      <w:r w:rsidR="004C73F6">
        <w:fldChar w:fldCharType="begin"/>
      </w:r>
      <w:r w:rsidR="004C73F6">
        <w:instrText xml:space="preserve"> REF _Ref38801980 \h </w:instrText>
      </w:r>
      <w:r w:rsidR="004C73F6">
        <w:fldChar w:fldCharType="separate"/>
      </w:r>
      <w:r w:rsidR="004C73F6">
        <w:t>Figuur 4</w:t>
      </w:r>
      <w:r w:rsidR="004C73F6">
        <w:fldChar w:fldCharType="end"/>
      </w:r>
      <w:r w:rsidR="00A44FD9">
        <w:t>)</w:t>
      </w:r>
      <w:r w:rsidR="00B417D0">
        <w:t xml:space="preserve"> de afstand tussen</w:t>
      </w:r>
      <w:r w:rsidR="000F73FA">
        <w:t xml:space="preserve"> de</w:t>
      </w:r>
      <w:r w:rsidR="00B417D0">
        <w:t xml:space="preserve"> frigobox en </w:t>
      </w:r>
      <w:r w:rsidR="000F73FA">
        <w:t xml:space="preserve">de </w:t>
      </w:r>
      <w:r w:rsidR="00B417D0">
        <w:t>smartphone berekent. Als deze afstand kleiner is dan twee meter</w:t>
      </w:r>
      <w:r w:rsidR="000F73FA">
        <w:t>,</w:t>
      </w:r>
      <w:r w:rsidR="00B417D0">
        <w:t xml:space="preserve"> dan stopt de frigobox met rijden. </w:t>
      </w:r>
      <w:r w:rsidR="000F73FA">
        <w:t>Is de afstand groter dan twee meter, dan wordt de</w:t>
      </w:r>
      <w:r w:rsidR="007923ED">
        <w:t xml:space="preserve"> hoek ten opzichte van het noorden</w:t>
      </w:r>
      <w:r w:rsidR="000F73FA">
        <w:t xml:space="preserve"> aan de hand van de coördinaten</w:t>
      </w:r>
      <w:r w:rsidR="007923ED">
        <w:t xml:space="preserve"> berekend. Dit gebeur</w:t>
      </w:r>
      <w:r w:rsidR="005748FB">
        <w:t>t</w:t>
      </w:r>
      <w:r w:rsidR="007923ED">
        <w:t xml:space="preserve"> door het verschil te nemen van </w:t>
      </w:r>
      <w:r w:rsidR="000F73FA">
        <w:t xml:space="preserve">de </w:t>
      </w:r>
      <w:r w:rsidR="007923ED">
        <w:t>lengte- en breedtegraden van de coördinaten. Daarna wordt het verschil van de breedtegraden gedeeld door het verschil van de lengtegraden. Van deze breuk wordt de boogtangens genomen en dit resultaat geeft de gezochte hoek in radialen.</w:t>
      </w:r>
      <w:sdt>
        <w:sdtPr>
          <w:id w:val="100547647"/>
          <w:citation/>
        </w:sdtPr>
        <w:sdtEndPr/>
        <w:sdtContent>
          <w:r w:rsidR="001B0E87">
            <w:fldChar w:fldCharType="begin"/>
          </w:r>
          <w:r w:rsidR="001B0E87">
            <w:rPr>
              <w:lang w:val="nl-NL"/>
            </w:rPr>
            <w:instrText xml:space="preserve"> CITATION Wik19 \l 1043 </w:instrText>
          </w:r>
          <w:r w:rsidR="001B0E87">
            <w:fldChar w:fldCharType="separate"/>
          </w:r>
          <w:r w:rsidR="008F0CF4">
            <w:rPr>
              <w:lang w:val="nl-NL"/>
            </w:rPr>
            <w:t xml:space="preserve"> </w:t>
          </w:r>
          <w:r w:rsidR="008F0CF4" w:rsidRPr="008F0CF4">
            <w:rPr>
              <w:lang w:val="nl-NL"/>
            </w:rPr>
            <w:t>[24]</w:t>
          </w:r>
          <w:r w:rsidR="001B0E87">
            <w:fldChar w:fldCharType="end"/>
          </w:r>
        </w:sdtContent>
      </w:sdt>
    </w:p>
    <w:p w14:paraId="4A71D1F6" w14:textId="2B0C204C" w:rsidR="00242E59" w:rsidRDefault="00242E59" w:rsidP="00374BC4">
      <w:pPr>
        <w:pStyle w:val="GIPstandaard"/>
      </w:pPr>
    </w:p>
    <w:p w14:paraId="0AC88EA7" w14:textId="49D74C0C" w:rsidR="00E34870" w:rsidRDefault="00D51284" w:rsidP="00374BC4">
      <w:pPr>
        <w:pStyle w:val="GIPstandaard"/>
      </w:pPr>
      <w:r>
        <w:t>De frigobox heeft nu twee hoeken ten opzichte van het noorden. De eerste hoek is de richting van de frigobox zelf. De tweede hoek is de richting naar waar de frigobox moet rijden, ook de volghoek genoemd. Wanneer de twee hoeken hetzelfde zijn</w:t>
      </w:r>
      <w:r w:rsidR="000F73FA">
        <w:t>,</w:t>
      </w:r>
      <w:r>
        <w:t xml:space="preserve"> betekent dat </w:t>
      </w:r>
      <w:r w:rsidR="000F73FA">
        <w:t xml:space="preserve">dat </w:t>
      </w:r>
      <w:r>
        <w:t xml:space="preserve">de frigobox richting de smartphone rijdt en dus niet moet draaien. </w:t>
      </w:r>
      <w:r w:rsidR="000F73FA">
        <w:t xml:space="preserve">In praktijk rijdt de frigobox rechtdoor als de </w:t>
      </w:r>
      <w:r w:rsidR="006A30C0">
        <w:t xml:space="preserve">richtingshoek van de frigobox binnen een marge van 20° ligt ten opzichte van de volghoek. </w:t>
      </w:r>
      <w:r>
        <w:t>Als de richtingshoek van de frigobox groter is dan de volghoek en het verschil tussen de richtingshoek en volghoek kleiner</w:t>
      </w:r>
      <w:r w:rsidR="000F73FA">
        <w:t xml:space="preserve"> is</w:t>
      </w:r>
      <w:r>
        <w:t xml:space="preserve"> dan 180° dan draait de frigobox naar links. In </w:t>
      </w:r>
      <w:r w:rsidR="006A30C0">
        <w:t>het</w:t>
      </w:r>
      <w:r>
        <w:t xml:space="preserve"> ander</w:t>
      </w:r>
      <w:r w:rsidR="006A30C0">
        <w:t>e</w:t>
      </w:r>
      <w:r>
        <w:t xml:space="preserve"> geval </w:t>
      </w:r>
      <w:r w:rsidR="00B417D0">
        <w:t xml:space="preserve">draait de frigobox naar rechts. </w:t>
      </w:r>
    </w:p>
    <w:p w14:paraId="2F2C611C" w14:textId="672B7F89" w:rsidR="00374BC4" w:rsidRDefault="00E34870" w:rsidP="00374BC4">
      <w:pPr>
        <w:pStyle w:val="GIPstandaard"/>
      </w:pPr>
      <w:r>
        <w:t xml:space="preserve"> </w:t>
      </w:r>
    </w:p>
    <w:p w14:paraId="0FD30D7F" w14:textId="3713C792" w:rsidR="00A94D4A" w:rsidRDefault="006A30C0" w:rsidP="00D00AA2">
      <w:pPr>
        <w:pStyle w:val="subsubkopGIP"/>
      </w:pPr>
      <w:bookmarkStart w:id="71" w:name="_Toc40950843"/>
      <w:r>
        <w:t>Botsingsdetectie</w:t>
      </w:r>
      <w:bookmarkEnd w:id="71"/>
    </w:p>
    <w:p w14:paraId="6B8967EB" w14:textId="74823E0E" w:rsidR="00DE0841" w:rsidRDefault="00DE0841" w:rsidP="00B417D0">
      <w:pPr>
        <w:pStyle w:val="GIPstandaard"/>
      </w:pPr>
    </w:p>
    <w:p w14:paraId="363741AC" w14:textId="39459AE0" w:rsidR="009812CB" w:rsidRDefault="00DE0841" w:rsidP="009812CB">
      <w:pPr>
        <w:pStyle w:val="GIPstandaard"/>
      </w:pPr>
      <w:r>
        <mc:AlternateContent>
          <mc:Choice Requires="wps">
            <w:drawing>
              <wp:anchor distT="0" distB="0" distL="114300" distR="114300" simplePos="0" relativeHeight="251683840" behindDoc="1" locked="0" layoutInCell="1" allowOverlap="1" wp14:anchorId="2008E907" wp14:editId="1A3576A3">
                <wp:simplePos x="0" y="0"/>
                <wp:positionH relativeFrom="column">
                  <wp:posOffset>4155440</wp:posOffset>
                </wp:positionH>
                <wp:positionV relativeFrom="paragraph">
                  <wp:posOffset>1223010</wp:posOffset>
                </wp:positionV>
                <wp:extent cx="1964690" cy="635"/>
                <wp:effectExtent l="0" t="0" r="0" b="0"/>
                <wp:wrapTight wrapText="bothSides">
                  <wp:wrapPolygon edited="0">
                    <wp:start x="0" y="0"/>
                    <wp:lineTo x="0" y="21600"/>
                    <wp:lineTo x="21600" y="21600"/>
                    <wp:lineTo x="21600" y="0"/>
                  </wp:wrapPolygon>
                </wp:wrapTight>
                <wp:docPr id="7" name="Tekstvak 7"/>
                <wp:cNvGraphicFramePr/>
                <a:graphic xmlns:a="http://schemas.openxmlformats.org/drawingml/2006/main">
                  <a:graphicData uri="http://schemas.microsoft.com/office/word/2010/wordprocessingShape">
                    <wps:wsp>
                      <wps:cNvSpPr txBox="1"/>
                      <wps:spPr>
                        <a:xfrm>
                          <a:off x="0" y="0"/>
                          <a:ext cx="1964690" cy="635"/>
                        </a:xfrm>
                        <a:prstGeom prst="rect">
                          <a:avLst/>
                        </a:prstGeom>
                        <a:solidFill>
                          <a:prstClr val="white"/>
                        </a:solidFill>
                        <a:ln>
                          <a:noFill/>
                        </a:ln>
                      </wps:spPr>
                      <wps:txbx>
                        <w:txbxContent>
                          <w:p w14:paraId="43910115" w14:textId="2DC39F45" w:rsidR="00B40DEC" w:rsidRPr="0058038B" w:rsidRDefault="00B40DEC" w:rsidP="00DE0841">
                            <w:pPr>
                              <w:pStyle w:val="Bijschrift"/>
                              <w:rPr>
                                <w:rFonts w:ascii="Times New Roman" w:eastAsia="Times New Roman" w:hAnsi="Times New Roman" w:cs="Times New Roman"/>
                                <w:sz w:val="24"/>
                                <w:szCs w:val="24"/>
                                <w:lang w:val="en-GB"/>
                              </w:rPr>
                            </w:pPr>
                            <w:bookmarkStart w:id="72" w:name="_Ref38806027"/>
                            <w:bookmarkStart w:id="73" w:name="_Toc40620196"/>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3</w:t>
                            </w:r>
                            <w:r>
                              <w:fldChar w:fldCharType="end"/>
                            </w:r>
                            <w:bookmarkEnd w:id="72"/>
                            <w:r w:rsidRPr="0058038B">
                              <w:rPr>
                                <w:lang w:val="en-GB"/>
                              </w:rPr>
                              <w:t>: ultrasone HC SR04 sensor</w:t>
                            </w:r>
                            <w:sdt>
                              <w:sdtPr>
                                <w:rPr>
                                  <w:lang w:val="en-GB"/>
                                </w:rPr>
                                <w:id w:val="1974784078"/>
                                <w:citation/>
                              </w:sdtPr>
                              <w:sdtEnd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8E907" id="Tekstvak 7" o:spid="_x0000_s1040" type="#_x0000_t202" style="position:absolute;left:0;text-align:left;margin-left:327.2pt;margin-top:96.3pt;width:154.7pt;height:.0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" stroked="f">
                <v:textbox style="mso-fit-shape-to-text:t" inset="0,0,0,0">
                  <w:txbxContent>
                    <w:p w14:paraId="43910115" w14:textId="2DC39F45" w:rsidR="00B40DEC" w:rsidRPr="0058038B" w:rsidRDefault="00B40DEC" w:rsidP="00DE0841">
                      <w:pPr>
                        <w:pStyle w:val="Bijschrift"/>
                        <w:rPr>
                          <w:rFonts w:ascii="Times New Roman" w:eastAsia="Times New Roman" w:hAnsi="Times New Roman" w:cs="Times New Roman"/>
                          <w:sz w:val="24"/>
                          <w:szCs w:val="24"/>
                          <w:lang w:val="en-GB"/>
                        </w:rPr>
                      </w:pPr>
                      <w:bookmarkStart w:id="101" w:name="_Ref38806027"/>
                      <w:bookmarkStart w:id="102" w:name="_Toc40620196"/>
                      <w:r w:rsidRPr="0058038B">
                        <w:rPr>
                          <w:lang w:val="en-GB"/>
                        </w:rPr>
                        <w:t xml:space="preserve">Figuur </w:t>
                      </w:r>
                      <w:r>
                        <w:fldChar w:fldCharType="begin"/>
                      </w:r>
                      <w:r w:rsidRPr="0058038B">
                        <w:rPr>
                          <w:lang w:val="en-GB"/>
                        </w:rPr>
                        <w:instrText xml:space="preserve"> SEQ Figuur \* ARABIC </w:instrText>
                      </w:r>
                      <w:r>
                        <w:fldChar w:fldCharType="separate"/>
                      </w:r>
                      <w:r>
                        <w:rPr>
                          <w:lang w:val="en-GB"/>
                        </w:rPr>
                        <w:t>13</w:t>
                      </w:r>
                      <w:r>
                        <w:fldChar w:fldCharType="end"/>
                      </w:r>
                      <w:bookmarkEnd w:id="101"/>
                      <w:r w:rsidRPr="0058038B">
                        <w:rPr>
                          <w:lang w:val="en-GB"/>
                        </w:rPr>
                        <w:t>: ultrasone HC SR04 sensor</w:t>
                      </w:r>
                      <w:sdt>
                        <w:sdtPr>
                          <w:rPr>
                            <w:lang w:val="en-GB"/>
                          </w:rPr>
                          <w:id w:val="1974784078"/>
                          <w:citation/>
                        </w:sdtPr>
                        <w:sdtContent>
                          <w:r>
                            <w:rPr>
                              <w:lang w:val="en-GB"/>
                            </w:rPr>
                            <w:fldChar w:fldCharType="begin"/>
                          </w:r>
                          <w:r>
                            <w:rPr>
                              <w:lang w:val="nl-NL"/>
                            </w:rPr>
                            <w:instrText xml:space="preserve"> CITATION Arb19 \l 1043 </w:instrText>
                          </w:r>
                          <w:r>
                            <w:rPr>
                              <w:lang w:val="en-GB"/>
                            </w:rPr>
                            <w:fldChar w:fldCharType="separate"/>
                          </w:r>
                          <w:r>
                            <w:rPr>
                              <w:lang w:val="nl-NL"/>
                            </w:rPr>
                            <w:t xml:space="preserve"> </w:t>
                          </w:r>
                          <w:r w:rsidRPr="008F0CF4">
                            <w:rPr>
                              <w:lang w:val="nl-NL"/>
                            </w:rPr>
                            <w:t>[25]</w:t>
                          </w:r>
                          <w:r>
                            <w:rPr>
                              <w:lang w:val="en-GB"/>
                            </w:rPr>
                            <w:fldChar w:fldCharType="end"/>
                          </w:r>
                        </w:sdtContent>
                      </w:sdt>
                      <w:bookmarkEnd w:id="102"/>
                    </w:p>
                  </w:txbxContent>
                </v:textbox>
                <w10:wrap type="tight"/>
              </v:shape>
            </w:pict>
          </mc:Fallback>
        </mc:AlternateContent>
      </w:r>
      <w:r>
        <w:drawing>
          <wp:anchor distT="0" distB="0" distL="114300" distR="114300" simplePos="0" relativeHeight="251681792" behindDoc="1" locked="0" layoutInCell="1" allowOverlap="1" wp14:anchorId="2FA8287F" wp14:editId="1097D41D">
            <wp:simplePos x="0" y="0"/>
            <wp:positionH relativeFrom="margin">
              <wp:align>right</wp:align>
            </wp:positionH>
            <wp:positionV relativeFrom="paragraph">
              <wp:posOffset>5080</wp:posOffset>
            </wp:positionV>
            <wp:extent cx="1964690" cy="1160780"/>
            <wp:effectExtent l="0" t="0" r="0" b="1270"/>
            <wp:wrapTight wrapText="bothSides">
              <wp:wrapPolygon edited="0">
                <wp:start x="0" y="0"/>
                <wp:lineTo x="0" y="21269"/>
                <wp:lineTo x="21363" y="21269"/>
                <wp:lineTo x="21363" y="0"/>
                <wp:lineTo x="0" y="0"/>
              </wp:wrapPolygon>
            </wp:wrapTight>
            <wp:docPr id="6" name="Afbeelding 6" descr="Bestel Ultrasonic HC SR04 eenvoudig en snel online op I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el Ultrasonic HC SR04 eenvoudig en snel online op Iprototyp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64690" cy="1160780"/>
                    </a:xfrm>
                    <a:prstGeom prst="rect">
                      <a:avLst/>
                    </a:prstGeom>
                    <a:noFill/>
                    <a:ln>
                      <a:noFill/>
                    </a:ln>
                  </pic:spPr>
                </pic:pic>
              </a:graphicData>
            </a:graphic>
          </wp:anchor>
        </w:drawing>
      </w:r>
      <w:r w:rsidR="00B417D0">
        <w:t>Voor de frigobox echt rijdt</w:t>
      </w:r>
      <w:r w:rsidR="006A30C0">
        <w:t>,</w:t>
      </w:r>
      <w:r w:rsidR="00B417D0">
        <w:t xml:space="preserve"> wordt er aan </w:t>
      </w:r>
      <w:r w:rsidR="006A30C0">
        <w:t>botsingsdetectie</w:t>
      </w:r>
      <w:r w:rsidR="00B417D0">
        <w:t xml:space="preserve"> gedaan zodat de frigobox nergens tegen </w:t>
      </w:r>
      <w:r w:rsidR="004C73F6">
        <w:t>botst</w:t>
      </w:r>
      <w:r w:rsidR="00B417D0">
        <w:t>.</w:t>
      </w:r>
      <w:r w:rsidR="0061345A">
        <w:t xml:space="preserve"> Hc sr04 sensoren (</w:t>
      </w:r>
      <w:r w:rsidR="0061345A">
        <w:fldChar w:fldCharType="begin"/>
      </w:r>
      <w:r w:rsidR="0061345A">
        <w:instrText xml:space="preserve"> REF _Ref38806027 \h </w:instrText>
      </w:r>
      <w:r w:rsidR="0061345A">
        <w:fldChar w:fldCharType="separate"/>
      </w:r>
      <w:r w:rsidR="0061345A" w:rsidRPr="004C4436">
        <w:t>Figuur 7</w:t>
      </w:r>
      <w:r w:rsidR="0061345A">
        <w:fldChar w:fldCharType="end"/>
      </w:r>
      <w:r w:rsidR="0061345A">
        <w:t xml:space="preserve">) meten afstand aan de hand van echolocatie. Deze sensoren zijn ultrasone sensoren. Dit wil zeggen dat ze geluidsgolven kunnen verzenden en opvangen. De ultrasone sensor stuurt een geluid van 40kHz uit dat zich door de lucht beweegt. Als het geluid dat uitgestuurt wordt, tegen een object botst, keert het terug en wordt het opgevangen door de sensor. </w:t>
      </w:r>
      <w:r w:rsidR="009812CB">
        <w:t>De afstand tot dit object wordt berekend door te meten hoelang het duurt voor het uitgestuurde geluidsignaal terug opgevangen wordt door de sensor. De gemeten tijd wordt door twee gedeeld, aangezien het geluid zowel heen als weer gaat. Tot slot wordt het bekomen resultaat vermenigvuldigd met 0.034</w:t>
      </w:r>
      <w:r w:rsidR="009F6538">
        <w:t>, d</w:t>
      </w:r>
      <w:r w:rsidR="009812CB">
        <w:t>it stelt de snelheid van het geluid voor.</w:t>
      </w:r>
      <w:r w:rsidR="009F6538">
        <w:t xml:space="preserve"> Na deze vermingvuldiging is de afstand tussen de sensor en het object bekent.</w:t>
      </w:r>
      <w:r w:rsidR="009812CB">
        <w:t xml:space="preserve"> </w:t>
      </w:r>
      <w:sdt>
        <w:sdtPr>
          <w:id w:val="569547324"/>
          <w:citation/>
        </w:sdtPr>
        <w:sdtEndPr/>
        <w:sdtContent>
          <w:r w:rsidR="009812CB">
            <w:fldChar w:fldCharType="begin"/>
          </w:r>
          <w:r w:rsidR="009812CB">
            <w:rPr>
              <w:lang w:val="nl-NL"/>
            </w:rPr>
            <w:instrText xml:space="preserve"> CITATION Arb19 \l 1043 </w:instrText>
          </w:r>
          <w:r w:rsidR="009812CB">
            <w:fldChar w:fldCharType="separate"/>
          </w:r>
          <w:r w:rsidR="009812CB" w:rsidRPr="008F0CF4">
            <w:rPr>
              <w:lang w:val="nl-NL"/>
            </w:rPr>
            <w:t>[25]</w:t>
          </w:r>
          <w:r w:rsidR="009812CB">
            <w:fldChar w:fldCharType="end"/>
          </w:r>
        </w:sdtContent>
      </w:sdt>
    </w:p>
    <w:p w14:paraId="37098DF0" w14:textId="77777777" w:rsidR="0061345A" w:rsidRDefault="0061345A" w:rsidP="00B417D0">
      <w:pPr>
        <w:pStyle w:val="GIPstandaard"/>
      </w:pPr>
    </w:p>
    <w:p w14:paraId="3AE3C3F8" w14:textId="68D745C1" w:rsidR="00DE0841" w:rsidRDefault="00B417D0" w:rsidP="00B417D0">
      <w:pPr>
        <w:pStyle w:val="GIPstandaard"/>
      </w:pPr>
      <w:r>
        <w:t xml:space="preserve">Als de frigobox rechtdoor moet rijden </w:t>
      </w:r>
      <w:r w:rsidR="00FA4DF5">
        <w:t>meet de hc sr04 sensor</w:t>
      </w:r>
      <w:r w:rsidR="0076249F">
        <w:t xml:space="preserve"> (</w:t>
      </w:r>
      <w:r w:rsidR="006A30C0">
        <w:fldChar w:fldCharType="begin"/>
      </w:r>
      <w:r w:rsidR="006A30C0">
        <w:instrText xml:space="preserve"> REF _Ref38806027 \h </w:instrText>
      </w:r>
      <w:r w:rsidR="006A30C0">
        <w:fldChar w:fldCharType="separate"/>
      </w:r>
      <w:r w:rsidR="006A30C0" w:rsidRPr="004C4436">
        <w:t>Figuur 7</w:t>
      </w:r>
      <w:r w:rsidR="006A30C0">
        <w:fldChar w:fldCharType="end"/>
      </w:r>
      <w:r w:rsidR="0076249F">
        <w:t>)</w:t>
      </w:r>
      <w:r w:rsidR="006A30C0">
        <w:t xml:space="preserve"> vooraan de frigobox</w:t>
      </w:r>
      <w:r w:rsidR="00FA4DF5">
        <w:t xml:space="preserve"> de afstand tot een voorwerp </w:t>
      </w:r>
      <w:r w:rsidR="001A7AC1">
        <w:t>(</w:t>
      </w:r>
      <w:r w:rsidR="005C4F89">
        <w:fldChar w:fldCharType="begin"/>
      </w:r>
      <w:r w:rsidR="005C4F89">
        <w:instrText xml:space="preserve"> REF _Ref38898661 \h </w:instrText>
      </w:r>
      <w:r w:rsidR="005C4F89">
        <w:fldChar w:fldCharType="separate"/>
      </w:r>
      <w:r w:rsidR="005C4F89">
        <w:t>codefragment 2</w:t>
      </w:r>
      <w:r w:rsidR="005C4F89">
        <w:fldChar w:fldCharType="end"/>
      </w:r>
      <w:r w:rsidR="001A7AC1">
        <w:t>)</w:t>
      </w:r>
      <w:r w:rsidR="00FA4DF5">
        <w:t xml:space="preserve">. Als deze afstand kleiner </w:t>
      </w:r>
      <w:r w:rsidR="006A30C0">
        <w:t xml:space="preserve">is </w:t>
      </w:r>
      <w:r w:rsidR="00FA4DF5">
        <w:t>dan 20cm</w:t>
      </w:r>
      <w:r w:rsidR="006A30C0">
        <w:t>,</w:t>
      </w:r>
      <w:r w:rsidR="00FA4DF5">
        <w:t xml:space="preserve"> rijdt de frigobox niet rechtdoor</w:t>
      </w:r>
      <w:r w:rsidR="006A30C0">
        <w:t>,</w:t>
      </w:r>
      <w:r w:rsidR="00FA4DF5">
        <w:t xml:space="preserve"> maar doet </w:t>
      </w:r>
      <w:r w:rsidR="00DE0841">
        <w:t>deze een</w:t>
      </w:r>
      <w:r w:rsidR="00FA4DF5">
        <w:t xml:space="preserve"> controle met de linkse sensor. Als hier geen obstakel staat</w:t>
      </w:r>
      <w:r w:rsidR="006A30C0">
        <w:t>,</w:t>
      </w:r>
      <w:r w:rsidR="00FA4DF5">
        <w:t xml:space="preserve"> draait de </w:t>
      </w:r>
      <w:r w:rsidR="006A30C0">
        <w:t>frigobox</w:t>
      </w:r>
      <w:r w:rsidR="00FA4DF5">
        <w:t xml:space="preserve"> naar links. Als er wel een obstakel staat</w:t>
      </w:r>
      <w:r w:rsidR="006A30C0">
        <w:t>,</w:t>
      </w:r>
      <w:r w:rsidR="00FA4DF5">
        <w:t xml:space="preserve"> dan gebeurt het proces </w:t>
      </w:r>
      <w:r w:rsidR="006A30C0">
        <w:t>opnieuw</w:t>
      </w:r>
      <w:r w:rsidR="00FA4DF5">
        <w:t xml:space="preserve"> maar </w:t>
      </w:r>
      <w:r w:rsidR="006A30C0">
        <w:t>dan</w:t>
      </w:r>
      <w:r w:rsidR="00FA4DF5">
        <w:t xml:space="preserve"> rechts. Als hier ook een obstakel staat dan zal de frigobox stoppen. Deze maatregel is er om een oneindige loop tegen te gaan. Wanneer de frigobox </w:t>
      </w:r>
      <w:r w:rsidR="005748FB">
        <w:t xml:space="preserve">signaal krijgt van de gps om </w:t>
      </w:r>
      <w:r w:rsidR="00FA4DF5">
        <w:t xml:space="preserve">naar links of </w:t>
      </w:r>
      <w:r w:rsidR="00A35449">
        <w:t xml:space="preserve">naar </w:t>
      </w:r>
      <w:r w:rsidR="00FA4DF5">
        <w:t xml:space="preserve">rechts </w:t>
      </w:r>
      <w:r w:rsidR="00A35449">
        <w:t>te draaien</w:t>
      </w:r>
      <w:r w:rsidR="006A30C0">
        <w:t>,</w:t>
      </w:r>
      <w:r w:rsidR="00FA4DF5">
        <w:t xml:space="preserve"> meten de respectievelijke hc sr04 sensoren de afstand tot het dichtstbijzijnde obstakel. Als de afstand kleiner</w:t>
      </w:r>
      <w:r w:rsidR="006A30C0">
        <w:t xml:space="preserve"> is</w:t>
      </w:r>
      <w:r w:rsidR="00FA4DF5">
        <w:t xml:space="preserve"> dan 20cm</w:t>
      </w:r>
      <w:r w:rsidR="006A30C0">
        <w:t>,</w:t>
      </w:r>
      <w:r w:rsidR="00FA4DF5">
        <w:t xml:space="preserve"> </w:t>
      </w:r>
      <w:r w:rsidR="006A30C0">
        <w:t>draait de</w:t>
      </w:r>
      <w:r w:rsidR="00FA4DF5">
        <w:t xml:space="preserve"> frigobox niet </w:t>
      </w:r>
      <w:r w:rsidR="00A35449">
        <w:t>maar</w:t>
      </w:r>
      <w:r w:rsidR="00FA4DF5">
        <w:t xml:space="preserve"> </w:t>
      </w:r>
      <w:r w:rsidR="006A30C0">
        <w:t xml:space="preserve">rijdt hij </w:t>
      </w:r>
      <w:r w:rsidR="00FA4DF5">
        <w:t>rechtdoor</w:t>
      </w:r>
      <w:r w:rsidR="00A35449">
        <w:t xml:space="preserve"> tot hij het obstakel voorbij is en de bocht kan nemen</w:t>
      </w:r>
      <w:r w:rsidR="00FA4DF5">
        <w:t>.</w:t>
      </w:r>
      <w:r w:rsidR="00DE0841">
        <w:t xml:space="preserve"> </w:t>
      </w:r>
    </w:p>
    <w:p w14:paraId="701911C0" w14:textId="77777777" w:rsidR="00DE0841" w:rsidRDefault="00DE0841" w:rsidP="00DE0841">
      <w:pPr>
        <w:pStyle w:val="standaardGIP"/>
      </w:pPr>
    </w:p>
    <w:p w14:paraId="0216592F" w14:textId="77777777" w:rsidR="0061345A" w:rsidRDefault="0061345A" w:rsidP="00B417D0">
      <w:pPr>
        <w:pStyle w:val="GIPstandaard"/>
      </w:pPr>
    </w:p>
    <w:p w14:paraId="6991B0C4" w14:textId="5F92D019" w:rsidR="00FA4DF5" w:rsidRPr="009043F7" w:rsidRDefault="004C73F6" w:rsidP="00B417D0">
      <w:pPr>
        <w:pStyle w:val="GIPstandaard"/>
      </w:pPr>
      <w:r>
        <w:lastRenderedPageBreak/>
        <mc:AlternateContent>
          <mc:Choice Requires="wps">
            <w:drawing>
              <wp:anchor distT="45720" distB="45720" distL="114300" distR="114300" simplePos="0" relativeHeight="251678720" behindDoc="0" locked="0" layoutInCell="1" allowOverlap="1" wp14:anchorId="27535010" wp14:editId="77C8D36B">
                <wp:simplePos x="0" y="0"/>
                <wp:positionH relativeFrom="margin">
                  <wp:align>left</wp:align>
                </wp:positionH>
                <wp:positionV relativeFrom="paragraph">
                  <wp:posOffset>304</wp:posOffset>
                </wp:positionV>
                <wp:extent cx="6107430" cy="1404620"/>
                <wp:effectExtent l="0" t="0" r="0" b="571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0FF30" w14:textId="77777777" w:rsidR="00B40DEC" w:rsidRPr="004C73F6" w:rsidRDefault="00B40DEC"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B40DEC" w:rsidRPr="004C73F6" w:rsidRDefault="00B40DEC" w:rsidP="001A7AC1">
                            <w:pPr>
                              <w:spacing w:after="0"/>
                              <w:rPr>
                                <w:lang w:val="en-US"/>
                              </w:rPr>
                            </w:pPr>
                            <w:r w:rsidRPr="004C73F6">
                              <w:rPr>
                                <w:lang w:val="en-US"/>
                              </w:rPr>
                              <w:t>{</w:t>
                            </w:r>
                          </w:p>
                          <w:p w14:paraId="42BF6A3A" w14:textId="77777777" w:rsidR="00B40DEC" w:rsidRPr="004C73F6" w:rsidRDefault="00B40DEC"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B40DEC" w:rsidRPr="004C73F6" w:rsidRDefault="00B40DEC"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B40DEC" w:rsidRPr="004C73F6" w:rsidRDefault="00B40DEC" w:rsidP="001A7AC1">
                            <w:pPr>
                              <w:spacing w:after="0"/>
                              <w:rPr>
                                <w:lang w:val="en-US"/>
                              </w:rPr>
                            </w:pPr>
                            <w:r w:rsidRPr="004C73F6">
                              <w:rPr>
                                <w:lang w:val="en-US"/>
                              </w:rPr>
                              <w:t xml:space="preserve">  distance = duration*0.034/2;</w:t>
                            </w:r>
                          </w:p>
                          <w:p w14:paraId="56F802FD" w14:textId="77777777" w:rsidR="00B40DEC" w:rsidRPr="004C73F6" w:rsidRDefault="00B40DEC"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B40DEC" w:rsidRPr="004C73F6" w:rsidRDefault="00B40DEC"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B40DEC" w:rsidRDefault="00B40DEC" w:rsidP="001A7AC1">
                            <w:pPr>
                              <w:spacing w:after="0"/>
                            </w:pPr>
                            <w:r w:rsidRPr="004C73F6">
                              <w:rPr>
                                <w:lang w:val="en-US"/>
                              </w:rPr>
                              <w:t xml:space="preserve">  </w:t>
                            </w:r>
                            <w:r>
                              <w:t>}</w:t>
                            </w:r>
                          </w:p>
                          <w:p w14:paraId="6FDF9AF8" w14:textId="77777777" w:rsidR="00B40DEC" w:rsidRDefault="00B40DEC" w:rsidP="001A7AC1">
                            <w:pPr>
                              <w:spacing w:after="0"/>
                            </w:pPr>
                            <w:r>
                              <w:t xml:space="preserve">  </w:t>
                            </w:r>
                            <w:r w:rsidRPr="001A7AC1">
                              <w:rPr>
                                <w:color w:val="339966"/>
                              </w:rPr>
                              <w:t>else</w:t>
                            </w:r>
                            <w:r>
                              <w:t>{</w:t>
                            </w:r>
                          </w:p>
                          <w:p w14:paraId="70491C98" w14:textId="77777777" w:rsidR="00B40DEC" w:rsidRDefault="00B40DEC"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B40DEC" w:rsidRDefault="00B40DEC" w:rsidP="001A7AC1">
                            <w:pPr>
                              <w:spacing w:after="0"/>
                            </w:pPr>
                            <w:r>
                              <w:t xml:space="preserve">  }</w:t>
                            </w:r>
                          </w:p>
                          <w:p w14:paraId="6DBBC1B0" w14:textId="4AF0680E" w:rsidR="00B40DEC" w:rsidRDefault="00B40DEC"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41" type="#_x0000_t202" style="position:absolute;left:0;text-align:left;margin-left:0;margin-top:0;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" filled="f" stroked="f">
                <v:textbox style="mso-fit-shape-to-text:t">
                  <w:txbxContent>
                    <w:p w14:paraId="4850FF30" w14:textId="77777777" w:rsidR="00B40DEC" w:rsidRPr="004C73F6" w:rsidRDefault="00B40DEC" w:rsidP="001A7AC1">
                      <w:pPr>
                        <w:spacing w:after="0"/>
                        <w:rPr>
                          <w:lang w:val="en-US"/>
                        </w:rPr>
                      </w:pPr>
                      <w:r w:rsidRPr="004C73F6">
                        <w:rPr>
                          <w:color w:val="33CCCC"/>
                          <w:lang w:val="en-US"/>
                        </w:rPr>
                        <w:t>boolean</w:t>
                      </w:r>
                      <w:r w:rsidRPr="004C73F6">
                        <w:rPr>
                          <w:lang w:val="en-US"/>
                        </w:rPr>
                        <w:t xml:space="preserve"> checkCollision(</w:t>
                      </w:r>
                      <w:r w:rsidRPr="004C73F6">
                        <w:rPr>
                          <w:color w:val="33CCCC"/>
                          <w:lang w:val="en-US"/>
                        </w:rPr>
                        <w:t>int</w:t>
                      </w:r>
                      <w:r w:rsidRPr="004C73F6">
                        <w:rPr>
                          <w:lang w:val="en-US"/>
                        </w:rPr>
                        <w:t xml:space="preserve"> trigPin, </w:t>
                      </w:r>
                      <w:r w:rsidRPr="004C73F6">
                        <w:rPr>
                          <w:color w:val="33CCCC"/>
                          <w:lang w:val="en-US"/>
                        </w:rPr>
                        <w:t>int</w:t>
                      </w:r>
                      <w:r w:rsidRPr="004C73F6">
                        <w:rPr>
                          <w:lang w:val="en-US"/>
                        </w:rPr>
                        <w:t xml:space="preserve"> echoPin)</w:t>
                      </w:r>
                    </w:p>
                    <w:p w14:paraId="665AC188" w14:textId="77777777" w:rsidR="00B40DEC" w:rsidRPr="004C73F6" w:rsidRDefault="00B40DEC" w:rsidP="001A7AC1">
                      <w:pPr>
                        <w:spacing w:after="0"/>
                        <w:rPr>
                          <w:lang w:val="en-US"/>
                        </w:rPr>
                      </w:pPr>
                      <w:r w:rsidRPr="004C73F6">
                        <w:rPr>
                          <w:lang w:val="en-US"/>
                        </w:rPr>
                        <w:t>{</w:t>
                      </w:r>
                    </w:p>
                    <w:p w14:paraId="42BF6A3A" w14:textId="77777777" w:rsidR="00B40DEC" w:rsidRPr="004C73F6" w:rsidRDefault="00B40DEC" w:rsidP="001A7AC1">
                      <w:pPr>
                        <w:spacing w:after="0"/>
                        <w:rPr>
                          <w:color w:val="BFBFBF" w:themeColor="background1" w:themeShade="BF"/>
                          <w:lang w:val="en-US"/>
                        </w:rPr>
                      </w:pPr>
                      <w:r w:rsidRPr="004C73F6">
                        <w:rPr>
                          <w:lang w:val="en-US"/>
                        </w:rPr>
                        <w:t xml:space="preserve">  </w:t>
                      </w:r>
                      <w:r w:rsidRPr="004C73F6">
                        <w:rPr>
                          <w:color w:val="BFBFBF" w:themeColor="background1" w:themeShade="BF"/>
                          <w:lang w:val="en-US"/>
                        </w:rPr>
                        <w:t>// Clears the trigPin</w:t>
                      </w:r>
                    </w:p>
                    <w:p w14:paraId="445B1B85"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63B9F18"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2);</w:t>
                      </w:r>
                    </w:p>
                    <w:p w14:paraId="68535D7E"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Sets the trigPin on HIGH state for 10 micro seconds</w:t>
                      </w:r>
                    </w:p>
                    <w:p w14:paraId="61369BB0"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HIGH</w:t>
                      </w:r>
                      <w:r w:rsidRPr="004C73F6">
                        <w:rPr>
                          <w:lang w:val="en-US"/>
                        </w:rPr>
                        <w:t>);</w:t>
                      </w:r>
                    </w:p>
                    <w:p w14:paraId="06FFA4E1"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elayMicroseconds</w:t>
                      </w:r>
                      <w:r w:rsidRPr="004C73F6">
                        <w:rPr>
                          <w:lang w:val="en-US"/>
                        </w:rPr>
                        <w:t>(10);</w:t>
                      </w:r>
                    </w:p>
                    <w:p w14:paraId="1864FB78" w14:textId="77777777" w:rsidR="00B40DEC" w:rsidRPr="004C73F6" w:rsidRDefault="00B40DEC" w:rsidP="001A7AC1">
                      <w:pPr>
                        <w:spacing w:after="0"/>
                        <w:rPr>
                          <w:lang w:val="en-US"/>
                        </w:rPr>
                      </w:pPr>
                      <w:r w:rsidRPr="004C73F6">
                        <w:rPr>
                          <w:lang w:val="en-US"/>
                        </w:rPr>
                        <w:t xml:space="preserve">  </w:t>
                      </w:r>
                      <w:r w:rsidRPr="004C73F6">
                        <w:rPr>
                          <w:color w:val="E36C0A" w:themeColor="accent6" w:themeShade="BF"/>
                          <w:lang w:val="en-US"/>
                        </w:rPr>
                        <w:t>digitalWrite</w:t>
                      </w:r>
                      <w:r w:rsidRPr="004C73F6">
                        <w:rPr>
                          <w:lang w:val="en-US"/>
                        </w:rPr>
                        <w:t xml:space="preserve">(trigPin, </w:t>
                      </w:r>
                      <w:r w:rsidRPr="004C73F6">
                        <w:rPr>
                          <w:color w:val="33CCCC"/>
                          <w:lang w:val="en-US"/>
                        </w:rPr>
                        <w:t>LOW</w:t>
                      </w:r>
                      <w:r w:rsidRPr="004C73F6">
                        <w:rPr>
                          <w:lang w:val="en-US"/>
                        </w:rPr>
                        <w:t>);</w:t>
                      </w:r>
                    </w:p>
                    <w:p w14:paraId="750FF91E"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Reads the echoPin, returns the sound wave travel time in microseconds</w:t>
                      </w:r>
                    </w:p>
                    <w:p w14:paraId="00D4DB87" w14:textId="77777777" w:rsidR="00B40DEC" w:rsidRPr="004C73F6" w:rsidRDefault="00B40DEC" w:rsidP="001A7AC1">
                      <w:pPr>
                        <w:spacing w:after="0"/>
                        <w:rPr>
                          <w:lang w:val="en-US"/>
                        </w:rPr>
                      </w:pPr>
                      <w:r w:rsidRPr="004C73F6">
                        <w:rPr>
                          <w:lang w:val="en-US"/>
                        </w:rPr>
                        <w:t xml:space="preserve">  duration = </w:t>
                      </w:r>
                      <w:r w:rsidRPr="004C73F6">
                        <w:rPr>
                          <w:color w:val="E36C0A" w:themeColor="accent6" w:themeShade="BF"/>
                          <w:lang w:val="en-US"/>
                        </w:rPr>
                        <w:t>pulseIn</w:t>
                      </w:r>
                      <w:r w:rsidRPr="004C73F6">
                        <w:rPr>
                          <w:lang w:val="en-US"/>
                        </w:rPr>
                        <w:t xml:space="preserve">(echoPin, </w:t>
                      </w:r>
                      <w:r w:rsidRPr="004C73F6">
                        <w:rPr>
                          <w:color w:val="33CCCC"/>
                          <w:lang w:val="en-US"/>
                        </w:rPr>
                        <w:t>HIGH</w:t>
                      </w:r>
                      <w:r w:rsidRPr="004C73F6">
                        <w:rPr>
                          <w:lang w:val="en-US"/>
                        </w:rPr>
                        <w:t>);</w:t>
                      </w:r>
                    </w:p>
                    <w:p w14:paraId="00F6859D" w14:textId="77777777" w:rsidR="00B40DEC" w:rsidRPr="004C73F6" w:rsidRDefault="00B40DEC" w:rsidP="001A7AC1">
                      <w:pPr>
                        <w:spacing w:after="0"/>
                        <w:rPr>
                          <w:lang w:val="en-US"/>
                        </w:rPr>
                      </w:pPr>
                      <w:r w:rsidRPr="004C73F6">
                        <w:rPr>
                          <w:lang w:val="en-US"/>
                        </w:rPr>
                        <w:t xml:space="preserve">  </w:t>
                      </w:r>
                      <w:r w:rsidRPr="004C73F6">
                        <w:rPr>
                          <w:color w:val="BFBFBF" w:themeColor="background1" w:themeShade="BF"/>
                          <w:lang w:val="en-US"/>
                        </w:rPr>
                        <w:t>// Calculating the distance</w:t>
                      </w:r>
                    </w:p>
                    <w:p w14:paraId="0C709B07" w14:textId="77777777" w:rsidR="00B40DEC" w:rsidRPr="004C73F6" w:rsidRDefault="00B40DEC" w:rsidP="001A7AC1">
                      <w:pPr>
                        <w:spacing w:after="0"/>
                        <w:rPr>
                          <w:lang w:val="en-US"/>
                        </w:rPr>
                      </w:pPr>
                      <w:r w:rsidRPr="004C73F6">
                        <w:rPr>
                          <w:lang w:val="en-US"/>
                        </w:rPr>
                        <w:t xml:space="preserve">  distance = duration*0.034/2;</w:t>
                      </w:r>
                    </w:p>
                    <w:p w14:paraId="56F802FD" w14:textId="77777777" w:rsidR="00B40DEC" w:rsidRPr="004C73F6" w:rsidRDefault="00B40DEC" w:rsidP="001A7AC1">
                      <w:pPr>
                        <w:spacing w:after="0"/>
                        <w:rPr>
                          <w:lang w:val="en-US"/>
                        </w:rPr>
                      </w:pPr>
                      <w:r w:rsidRPr="004C73F6">
                        <w:rPr>
                          <w:lang w:val="en-US"/>
                        </w:rPr>
                        <w:t xml:space="preserve">  </w:t>
                      </w:r>
                      <w:r w:rsidRPr="004C73F6">
                        <w:rPr>
                          <w:color w:val="339966"/>
                          <w:lang w:val="en-US"/>
                        </w:rPr>
                        <w:t>if</w:t>
                      </w:r>
                      <w:r w:rsidRPr="004C73F6">
                        <w:rPr>
                          <w:lang w:val="en-US"/>
                        </w:rPr>
                        <w:t>(distance &lt; 20){</w:t>
                      </w:r>
                    </w:p>
                    <w:p w14:paraId="03979241" w14:textId="77777777" w:rsidR="00B40DEC" w:rsidRPr="004C73F6" w:rsidRDefault="00B40DEC" w:rsidP="001A7AC1">
                      <w:pPr>
                        <w:spacing w:after="0"/>
                        <w:rPr>
                          <w:lang w:val="en-US"/>
                        </w:rPr>
                      </w:pPr>
                      <w:r w:rsidRPr="004C73F6">
                        <w:rPr>
                          <w:lang w:val="en-US"/>
                        </w:rPr>
                        <w:t xml:space="preserve">    </w:t>
                      </w:r>
                      <w:r w:rsidRPr="004C73F6">
                        <w:rPr>
                          <w:color w:val="339966"/>
                          <w:lang w:val="en-US"/>
                        </w:rPr>
                        <w:t>return</w:t>
                      </w:r>
                      <w:r w:rsidRPr="004C73F6">
                        <w:rPr>
                          <w:lang w:val="en-US"/>
                        </w:rPr>
                        <w:t xml:space="preserve"> </w:t>
                      </w:r>
                      <w:r w:rsidRPr="004C73F6">
                        <w:rPr>
                          <w:color w:val="33CCCC"/>
                          <w:lang w:val="en-US"/>
                        </w:rPr>
                        <w:t>false</w:t>
                      </w:r>
                      <w:r w:rsidRPr="004C73F6">
                        <w:rPr>
                          <w:lang w:val="en-US"/>
                        </w:rPr>
                        <w:t>;</w:t>
                      </w:r>
                    </w:p>
                    <w:p w14:paraId="68D28906" w14:textId="77777777" w:rsidR="00B40DEC" w:rsidRDefault="00B40DEC" w:rsidP="001A7AC1">
                      <w:pPr>
                        <w:spacing w:after="0"/>
                      </w:pPr>
                      <w:r w:rsidRPr="004C73F6">
                        <w:rPr>
                          <w:lang w:val="en-US"/>
                        </w:rPr>
                        <w:t xml:space="preserve">  </w:t>
                      </w:r>
                      <w:r>
                        <w:t>}</w:t>
                      </w:r>
                    </w:p>
                    <w:p w14:paraId="6FDF9AF8" w14:textId="77777777" w:rsidR="00B40DEC" w:rsidRDefault="00B40DEC" w:rsidP="001A7AC1">
                      <w:pPr>
                        <w:spacing w:after="0"/>
                      </w:pPr>
                      <w:r>
                        <w:t xml:space="preserve">  </w:t>
                      </w:r>
                      <w:r w:rsidRPr="001A7AC1">
                        <w:rPr>
                          <w:color w:val="339966"/>
                        </w:rPr>
                        <w:t>else</w:t>
                      </w:r>
                      <w:r>
                        <w:t>{</w:t>
                      </w:r>
                    </w:p>
                    <w:p w14:paraId="70491C98" w14:textId="77777777" w:rsidR="00B40DEC" w:rsidRDefault="00B40DEC"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B40DEC" w:rsidRDefault="00B40DEC" w:rsidP="001A7AC1">
                      <w:pPr>
                        <w:spacing w:after="0"/>
                      </w:pPr>
                      <w:r>
                        <w:t xml:space="preserve">  }</w:t>
                      </w:r>
                    </w:p>
                    <w:p w14:paraId="6DBBC1B0" w14:textId="4AF0680E" w:rsidR="00B40DEC" w:rsidRDefault="00B40DEC" w:rsidP="001A7AC1">
                      <w:pPr>
                        <w:spacing w:after="0"/>
                      </w:pPr>
                      <w:r>
                        <w:t>}</w:t>
                      </w:r>
                    </w:p>
                  </w:txbxContent>
                </v:textbox>
                <w10:wrap type="topAndBottom" anchorx="margin"/>
              </v:shape>
            </w:pict>
          </mc:Fallback>
        </mc:AlternateContent>
      </w:r>
      <w:r w:rsidR="001A7AC1">
        <mc:AlternateContent>
          <mc:Choice Requires="wps">
            <w:drawing>
              <wp:anchor distT="0" distB="0" distL="114300" distR="114300" simplePos="0" relativeHeight="251680768" behindDoc="0" locked="0" layoutInCell="1" allowOverlap="1" wp14:anchorId="4CE39E72" wp14:editId="544D532E">
                <wp:simplePos x="0" y="0"/>
                <wp:positionH relativeFrom="column">
                  <wp:posOffset>0</wp:posOffset>
                </wp:positionH>
                <wp:positionV relativeFrom="paragraph">
                  <wp:posOffset>4079875</wp:posOffset>
                </wp:positionV>
                <wp:extent cx="6107430" cy="635"/>
                <wp:effectExtent l="0" t="0" r="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141ECC4B" w:rsidR="00B40DEC" w:rsidRPr="00D03729" w:rsidRDefault="00B40DEC" w:rsidP="001A7AC1">
                            <w:pPr>
                              <w:pStyle w:val="Bijschrift"/>
                              <w:rPr>
                                <w:rFonts w:ascii="Times New Roman" w:eastAsia="Times New Roman" w:hAnsi="Times New Roman" w:cs="Times New Roman"/>
                                <w:sz w:val="24"/>
                                <w:szCs w:val="24"/>
                              </w:rPr>
                            </w:pPr>
                            <w:bookmarkStart w:id="74" w:name="_Ref38898661"/>
                            <w:bookmarkStart w:id="75" w:name="_Toc39507214"/>
                            <w:r>
                              <w:t xml:space="preserve">codefragment </w:t>
                            </w:r>
                            <w:r>
                              <w:fldChar w:fldCharType="begin"/>
                            </w:r>
                            <w:r>
                              <w:instrText xml:space="preserve"> SEQ codefragment \* ARABIC </w:instrText>
                            </w:r>
                            <w:r>
                              <w:fldChar w:fldCharType="separate"/>
                            </w:r>
                            <w:r>
                              <w:t>2</w:t>
                            </w:r>
                            <w:r>
                              <w:fldChar w:fldCharType="end"/>
                            </w:r>
                            <w:bookmarkEnd w:id="74"/>
                            <w:r>
                              <w:t>: Botsingsdetecti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42" type="#_x0000_t202" style="position:absolute;left:0;text-align:left;margin-left:0;margin-top:321.25pt;width:480.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" stroked="f">
                <v:textbox style="mso-fit-shape-to-text:t" inset="0,0,0,0">
                  <w:txbxContent>
                    <w:p w14:paraId="4461BB06" w14:textId="141ECC4B" w:rsidR="00B40DEC" w:rsidRPr="00D03729" w:rsidRDefault="00B40DEC" w:rsidP="001A7AC1">
                      <w:pPr>
                        <w:pStyle w:val="Bijschrift"/>
                        <w:rPr>
                          <w:rFonts w:ascii="Times New Roman" w:eastAsia="Times New Roman" w:hAnsi="Times New Roman" w:cs="Times New Roman"/>
                          <w:sz w:val="24"/>
                          <w:szCs w:val="24"/>
                        </w:rPr>
                      </w:pPr>
                      <w:bookmarkStart w:id="105" w:name="_Ref38898661"/>
                      <w:bookmarkStart w:id="106" w:name="_Toc39507214"/>
                      <w:r>
                        <w:t xml:space="preserve">codefragment </w:t>
                      </w:r>
                      <w:r>
                        <w:fldChar w:fldCharType="begin"/>
                      </w:r>
                      <w:r>
                        <w:instrText xml:space="preserve"> SEQ codefragment \* ARABIC </w:instrText>
                      </w:r>
                      <w:r>
                        <w:fldChar w:fldCharType="separate"/>
                      </w:r>
                      <w:r>
                        <w:t>2</w:t>
                      </w:r>
                      <w:r>
                        <w:fldChar w:fldCharType="end"/>
                      </w:r>
                      <w:bookmarkEnd w:id="105"/>
                      <w:r>
                        <w:t>: Botsingsdetectie</w:t>
                      </w:r>
                      <w:bookmarkEnd w:id="106"/>
                    </w:p>
                  </w:txbxContent>
                </v:textbox>
                <w10:wrap type="topAndBottom"/>
              </v:shape>
            </w:pict>
          </mc:Fallback>
        </mc:AlternateContent>
      </w:r>
    </w:p>
    <w:p w14:paraId="017138BF" w14:textId="4DCB69AA" w:rsidR="005D453F" w:rsidRPr="009043F7" w:rsidRDefault="005D453F" w:rsidP="006C4B5A">
      <w:pPr>
        <w:pStyle w:val="subkopGIP"/>
        <w:jc w:val="left"/>
      </w:pPr>
      <w:bookmarkStart w:id="76" w:name="_Toc40950844"/>
      <w:r w:rsidRPr="009043F7">
        <w:t>Smart</w:t>
      </w:r>
      <w:r w:rsidR="006C4B5A" w:rsidRPr="009043F7">
        <w:t>lock</w:t>
      </w:r>
      <w:bookmarkEnd w:id="76"/>
    </w:p>
    <w:p w14:paraId="0AB0DDFA" w14:textId="4C94AE37" w:rsidR="00D176C9" w:rsidRPr="009043F7" w:rsidRDefault="00D176C9" w:rsidP="00D176C9">
      <w:pPr>
        <w:pStyle w:val="kopGIPmetnummering"/>
        <w:numPr>
          <w:ilvl w:val="0"/>
          <w:numId w:val="0"/>
        </w:numPr>
        <w:ind w:left="1134" w:hanging="1134"/>
      </w:pPr>
    </w:p>
    <w:p w14:paraId="001411F9" w14:textId="6970CA3B" w:rsidR="00D176C9" w:rsidRPr="009043F7" w:rsidRDefault="00782179" w:rsidP="00D176C9">
      <w:pPr>
        <w:pStyle w:val="kopGIPmetnummering"/>
      </w:pPr>
      <w:bookmarkStart w:id="77" w:name="_Toc40950845"/>
      <w:r w:rsidRPr="009043F7">
        <w:t>Kostprijsberekening</w:t>
      </w:r>
      <w:bookmarkEnd w:id="77"/>
    </w:p>
    <w:p w14:paraId="77F5333A" w14:textId="2E6BECB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29"/>
          <w:headerReference w:type="default" r:id="rId30"/>
          <w:footerReference w:type="even" r:id="rId31"/>
          <w:footerReference w:type="default" r:id="rId32"/>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33"/>
          <w:headerReference w:type="default" r:id="rId34"/>
          <w:pgSz w:w="11906" w:h="16838"/>
          <w:pgMar w:top="1134" w:right="1134" w:bottom="1134" w:left="1134" w:header="709" w:footer="709" w:gutter="0"/>
          <w:cols w:space="708"/>
          <w:docGrid w:linePitch="360"/>
        </w:sectPr>
      </w:pPr>
    </w:p>
    <w:p w14:paraId="0494B198" w14:textId="73AAEE35" w:rsidR="009E75C7" w:rsidRPr="009043F7" w:rsidRDefault="009E75C7" w:rsidP="009E75C7">
      <w:pPr>
        <w:pStyle w:val="kopGIPzondernummering"/>
      </w:pPr>
      <w:bookmarkStart w:id="78" w:name="_Toc40950846"/>
      <w:r w:rsidRPr="009043F7">
        <w:t>Conclusie</w:t>
      </w:r>
      <w:bookmarkEnd w:id="78"/>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bookmarkStart w:id="79" w:name="_Toc40950847" w:displacedByCustomXml="next"/>
    <w:sdt>
      <w:sdtPr>
        <w:rPr>
          <w:rFonts w:asciiTheme="minorHAnsi" w:hAnsiTheme="minorHAnsi" w:cstheme="minorBidi"/>
          <w:b w:val="0"/>
          <w:sz w:val="22"/>
          <w:szCs w:val="22"/>
        </w:rPr>
        <w:id w:val="690883543"/>
        <w:docPartObj>
          <w:docPartGallery w:val="Bibliographies"/>
          <w:docPartUnique/>
        </w:docPartObj>
      </w:sdtPr>
      <w:sdtEndPr/>
      <w:sdtContent>
        <w:p w14:paraId="053A15F5" w14:textId="317291E6" w:rsidR="00E11C9B" w:rsidRPr="00E11C9B" w:rsidRDefault="00E11C9B" w:rsidP="00011AE3">
          <w:pPr>
            <w:pStyle w:val="kopGIPzondernummering"/>
          </w:pPr>
          <w:r>
            <w:t>Literatuurlijst</w:t>
          </w:r>
          <w:bookmarkEnd w:id="79"/>
        </w:p>
        <w:sdt>
          <w:sdtPr>
            <w:id w:val="111145805"/>
            <w:bibliography/>
          </w:sdtPr>
          <w:sdtEndPr/>
          <w:sdtContent>
            <w:p w14:paraId="7C7B4ECB" w14:textId="77777777" w:rsidR="00F82DA5"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F82DA5" w14:paraId="4B536BE2" w14:textId="77777777">
                <w:trPr>
                  <w:divId w:val="1720088787"/>
                  <w:tblCellSpacing w:w="15" w:type="dxa"/>
                </w:trPr>
                <w:tc>
                  <w:tcPr>
                    <w:tcW w:w="50" w:type="pct"/>
                    <w:hideMark/>
                  </w:tcPr>
                  <w:p w14:paraId="71CFEFA7" w14:textId="03EB7F32" w:rsidR="00F82DA5" w:rsidRDefault="00F82DA5">
                    <w:pPr>
                      <w:pStyle w:val="Bibliografie"/>
                      <w:rPr>
                        <w:sz w:val="24"/>
                        <w:szCs w:val="24"/>
                      </w:rPr>
                    </w:pPr>
                    <w:r>
                      <w:t xml:space="preserve">[1] </w:t>
                    </w:r>
                  </w:p>
                </w:tc>
                <w:tc>
                  <w:tcPr>
                    <w:tcW w:w="0" w:type="auto"/>
                    <w:hideMark/>
                  </w:tcPr>
                  <w:p w14:paraId="5129CABC" w14:textId="77777777" w:rsidR="00F82DA5" w:rsidRDefault="00F82DA5">
                    <w:pPr>
                      <w:pStyle w:val="Bibliografie"/>
                    </w:pPr>
                    <w:r>
                      <w:t>Verdel, „Gebruikerservaring,” Wikipedia, 3 april 2019. [Online]. Available: https://nl.wikipedia.org/wiki/Gebruikerservaring. [Geopend 22 Maart 2020].</w:t>
                    </w:r>
                  </w:p>
                </w:tc>
              </w:tr>
              <w:tr w:rsidR="00F82DA5" w14:paraId="15EA466D" w14:textId="77777777">
                <w:trPr>
                  <w:divId w:val="1720088787"/>
                  <w:tblCellSpacing w:w="15" w:type="dxa"/>
                </w:trPr>
                <w:tc>
                  <w:tcPr>
                    <w:tcW w:w="50" w:type="pct"/>
                    <w:hideMark/>
                  </w:tcPr>
                  <w:p w14:paraId="5A5E91EB" w14:textId="77777777" w:rsidR="00F82DA5" w:rsidRDefault="00F82DA5">
                    <w:pPr>
                      <w:pStyle w:val="Bibliografie"/>
                    </w:pPr>
                    <w:r>
                      <w:t xml:space="preserve">[2] </w:t>
                    </w:r>
                  </w:p>
                </w:tc>
                <w:tc>
                  <w:tcPr>
                    <w:tcW w:w="0" w:type="auto"/>
                    <w:hideMark/>
                  </w:tcPr>
                  <w:p w14:paraId="7910D5E2" w14:textId="77777777" w:rsidR="00F82DA5" w:rsidRDefault="00F82DA5">
                    <w:pPr>
                      <w:pStyle w:val="Bibliografie"/>
                    </w:pPr>
                    <w:r>
                      <w:t xml:space="preserve">M. Hein, „Gebruikersomgeving,” Wikipedia, 26 September 2018. </w:t>
                    </w:r>
                    <w:r w:rsidRPr="00AC5B29">
                      <w:rPr>
                        <w:lang w:val="fr-FR"/>
                      </w:rPr>
                      <w:t xml:space="preserve">[Online]. Available: https://nl.wikipedia.org/wiki/Gebruikersomgeving. </w:t>
                    </w:r>
                    <w:r>
                      <w:t>[Geopend 22 Maart 2020].</w:t>
                    </w:r>
                  </w:p>
                </w:tc>
              </w:tr>
              <w:tr w:rsidR="00F82DA5" w14:paraId="305DFF2B" w14:textId="77777777">
                <w:trPr>
                  <w:divId w:val="1720088787"/>
                  <w:tblCellSpacing w:w="15" w:type="dxa"/>
                </w:trPr>
                <w:tc>
                  <w:tcPr>
                    <w:tcW w:w="50" w:type="pct"/>
                    <w:hideMark/>
                  </w:tcPr>
                  <w:p w14:paraId="579C78DF" w14:textId="77777777" w:rsidR="00F82DA5" w:rsidRDefault="00F82DA5">
                    <w:pPr>
                      <w:pStyle w:val="Bibliografie"/>
                    </w:pPr>
                    <w:r>
                      <w:t xml:space="preserve">[3] </w:t>
                    </w:r>
                  </w:p>
                </w:tc>
                <w:tc>
                  <w:tcPr>
                    <w:tcW w:w="0" w:type="auto"/>
                    <w:hideMark/>
                  </w:tcPr>
                  <w:p w14:paraId="28D5E279" w14:textId="77777777" w:rsidR="00F82DA5" w:rsidRDefault="00F82DA5">
                    <w:pPr>
                      <w:pStyle w:val="Bibliografie"/>
                    </w:pPr>
                    <w:r>
                      <w:t>Flutter, „Flutter,” 12 Januari 2020. [Online]. Available: https://flutter.dev. [Geopend 12 Januari 2020].</w:t>
                    </w:r>
                  </w:p>
                </w:tc>
              </w:tr>
              <w:tr w:rsidR="00F82DA5" w14:paraId="6C286B59" w14:textId="77777777">
                <w:trPr>
                  <w:divId w:val="1720088787"/>
                  <w:tblCellSpacing w:w="15" w:type="dxa"/>
                </w:trPr>
                <w:tc>
                  <w:tcPr>
                    <w:tcW w:w="50" w:type="pct"/>
                    <w:hideMark/>
                  </w:tcPr>
                  <w:p w14:paraId="2112EBD7" w14:textId="77777777" w:rsidR="00F82DA5" w:rsidRDefault="00F82DA5">
                    <w:pPr>
                      <w:pStyle w:val="Bibliografie"/>
                    </w:pPr>
                    <w:r>
                      <w:t xml:space="preserve">[4] </w:t>
                    </w:r>
                  </w:p>
                </w:tc>
                <w:tc>
                  <w:tcPr>
                    <w:tcW w:w="0" w:type="auto"/>
                    <w:hideMark/>
                  </w:tcPr>
                  <w:p w14:paraId="6DEE5B10" w14:textId="77777777" w:rsidR="00F82DA5" w:rsidRDefault="00F82DA5">
                    <w:pPr>
                      <w:pStyle w:val="Bibliografie"/>
                    </w:pPr>
                    <w:r w:rsidRPr="00AC5B29">
                      <w:rPr>
                        <w:lang w:val="en-US"/>
                      </w:rPr>
                      <w:t xml:space="preserve">Flutter, „Flutter on Github,” Github, 12 Januari 2020. [Online]. Available: https://github.com/flutter. </w:t>
                    </w:r>
                    <w:r>
                      <w:t>[Geopend 12 Januari 2020].</w:t>
                    </w:r>
                  </w:p>
                </w:tc>
              </w:tr>
              <w:tr w:rsidR="00F82DA5" w14:paraId="63C9EE2C" w14:textId="77777777">
                <w:trPr>
                  <w:divId w:val="1720088787"/>
                  <w:tblCellSpacing w:w="15" w:type="dxa"/>
                </w:trPr>
                <w:tc>
                  <w:tcPr>
                    <w:tcW w:w="50" w:type="pct"/>
                    <w:hideMark/>
                  </w:tcPr>
                  <w:p w14:paraId="65AB1CF5" w14:textId="77777777" w:rsidR="00F82DA5" w:rsidRDefault="00F82DA5">
                    <w:pPr>
                      <w:pStyle w:val="Bibliografie"/>
                    </w:pPr>
                    <w:r>
                      <w:t xml:space="preserve">[5] </w:t>
                    </w:r>
                  </w:p>
                </w:tc>
                <w:tc>
                  <w:tcPr>
                    <w:tcW w:w="0" w:type="auto"/>
                    <w:hideMark/>
                  </w:tcPr>
                  <w:p w14:paraId="7082C4EF" w14:textId="77777777" w:rsidR="00F82DA5" w:rsidRDefault="00F82DA5">
                    <w:pPr>
                      <w:pStyle w:val="Bibliografie"/>
                    </w:pPr>
                    <w:r>
                      <w:t>Dart, „Dart,” Dart, 14 Januari 2020. [Online]. Available: https://dart.dev/. [Geopend 14 Januari 2020].</w:t>
                    </w:r>
                  </w:p>
                </w:tc>
              </w:tr>
              <w:tr w:rsidR="00F82DA5" w:rsidRPr="00AC5B29" w14:paraId="047312AE" w14:textId="77777777">
                <w:trPr>
                  <w:divId w:val="1720088787"/>
                  <w:tblCellSpacing w:w="15" w:type="dxa"/>
                </w:trPr>
                <w:tc>
                  <w:tcPr>
                    <w:tcW w:w="50" w:type="pct"/>
                    <w:hideMark/>
                  </w:tcPr>
                  <w:p w14:paraId="54C2F6CF" w14:textId="77777777" w:rsidR="00F82DA5" w:rsidRDefault="00F82DA5">
                    <w:pPr>
                      <w:pStyle w:val="Bibliografie"/>
                    </w:pPr>
                    <w:r>
                      <w:t xml:space="preserve">[6] </w:t>
                    </w:r>
                  </w:p>
                </w:tc>
                <w:tc>
                  <w:tcPr>
                    <w:tcW w:w="0" w:type="auto"/>
                    <w:hideMark/>
                  </w:tcPr>
                  <w:p w14:paraId="56834175" w14:textId="77777777" w:rsidR="00F82DA5" w:rsidRPr="00AC5B29" w:rsidRDefault="00F82DA5">
                    <w:pPr>
                      <w:pStyle w:val="Bibliografie"/>
                      <w:rPr>
                        <w:lang w:val="en-US"/>
                      </w:rPr>
                    </w:pPr>
                    <w:r w:rsidRPr="00AC5B29">
                      <w:rPr>
                        <w:lang w:val="en-US"/>
                      </w:rPr>
                      <w:t>Flutter, „BottomNavigationBar class,” 13 May 2020. [Online]. Available: https://api.flutter.dev/flutter/material/BottomNavigationBar-class.html. [Geopend 17 May 2020].</w:t>
                    </w:r>
                  </w:p>
                </w:tc>
              </w:tr>
              <w:tr w:rsidR="00F82DA5" w:rsidRPr="00AC5B29" w14:paraId="2C59CCA2" w14:textId="77777777">
                <w:trPr>
                  <w:divId w:val="1720088787"/>
                  <w:tblCellSpacing w:w="15" w:type="dxa"/>
                </w:trPr>
                <w:tc>
                  <w:tcPr>
                    <w:tcW w:w="50" w:type="pct"/>
                    <w:hideMark/>
                  </w:tcPr>
                  <w:p w14:paraId="4DA04346" w14:textId="77777777" w:rsidR="00F82DA5" w:rsidRDefault="00F82DA5">
                    <w:pPr>
                      <w:pStyle w:val="Bibliografie"/>
                    </w:pPr>
                    <w:r>
                      <w:t xml:space="preserve">[7] </w:t>
                    </w:r>
                  </w:p>
                </w:tc>
                <w:tc>
                  <w:tcPr>
                    <w:tcW w:w="0" w:type="auto"/>
                    <w:hideMark/>
                  </w:tcPr>
                  <w:p w14:paraId="1841B8C3" w14:textId="77777777" w:rsidR="00F82DA5" w:rsidRPr="00AC5B29" w:rsidRDefault="00F82DA5">
                    <w:pPr>
                      <w:pStyle w:val="Bibliografie"/>
                      <w:rPr>
                        <w:lang w:val="en-US"/>
                      </w:rPr>
                    </w:pPr>
                    <w:r w:rsidRPr="00AC5B29">
                      <w:rPr>
                        <w:lang w:val="en-US"/>
                      </w:rPr>
                      <w:t>Flutter, „AppBar class,” Flutter API, 13 May 2020. [Online]. Available: https://api.flutter.dev/flutter/material/AppBar-class.html. [Geopend 16 May 2020].</w:t>
                    </w:r>
                  </w:p>
                </w:tc>
              </w:tr>
              <w:tr w:rsidR="00F82DA5" w:rsidRPr="00AC5B29" w14:paraId="5E271FB0" w14:textId="77777777">
                <w:trPr>
                  <w:divId w:val="1720088787"/>
                  <w:tblCellSpacing w:w="15" w:type="dxa"/>
                </w:trPr>
                <w:tc>
                  <w:tcPr>
                    <w:tcW w:w="50" w:type="pct"/>
                    <w:hideMark/>
                  </w:tcPr>
                  <w:p w14:paraId="0C0C3ABF" w14:textId="77777777" w:rsidR="00F82DA5" w:rsidRDefault="00F82DA5">
                    <w:pPr>
                      <w:pStyle w:val="Bibliografie"/>
                    </w:pPr>
                    <w:r>
                      <w:t xml:space="preserve">[8] </w:t>
                    </w:r>
                  </w:p>
                </w:tc>
                <w:tc>
                  <w:tcPr>
                    <w:tcW w:w="0" w:type="auto"/>
                    <w:hideMark/>
                  </w:tcPr>
                  <w:p w14:paraId="4C366756" w14:textId="77777777" w:rsidR="00F82DA5" w:rsidRPr="00AC5B29" w:rsidRDefault="00F82DA5">
                    <w:pPr>
                      <w:pStyle w:val="Bibliografie"/>
                      <w:rPr>
                        <w:lang w:val="en-US"/>
                      </w:rPr>
                    </w:pPr>
                    <w:r w:rsidRPr="00AC5B29">
                      <w:rPr>
                        <w:lang w:val="en-US"/>
                      </w:rPr>
                      <w:t>Flutter, „Theme class,” Flutter, 20 Januari 2020. [Online]. Available: https://api.flutter.dev/flutter/material/Theme-class.html. [Geopend 20 Januari 2020].</w:t>
                    </w:r>
                  </w:p>
                </w:tc>
              </w:tr>
              <w:tr w:rsidR="00F82DA5" w14:paraId="582D554D" w14:textId="77777777">
                <w:trPr>
                  <w:divId w:val="1720088787"/>
                  <w:tblCellSpacing w:w="15" w:type="dxa"/>
                </w:trPr>
                <w:tc>
                  <w:tcPr>
                    <w:tcW w:w="50" w:type="pct"/>
                    <w:hideMark/>
                  </w:tcPr>
                  <w:p w14:paraId="1DF78DCA" w14:textId="77777777" w:rsidR="00F82DA5" w:rsidRDefault="00F82DA5">
                    <w:pPr>
                      <w:pStyle w:val="Bibliografie"/>
                    </w:pPr>
                    <w:r>
                      <w:t xml:space="preserve">[9] </w:t>
                    </w:r>
                  </w:p>
                </w:tc>
                <w:tc>
                  <w:tcPr>
                    <w:tcW w:w="0" w:type="auto"/>
                    <w:hideMark/>
                  </w:tcPr>
                  <w:p w14:paraId="3D07329C" w14:textId="77777777" w:rsidR="00F82DA5" w:rsidRDefault="00F82DA5">
                    <w:pPr>
                      <w:pStyle w:val="Bibliografie"/>
                    </w:pPr>
                    <w:r>
                      <w:t xml:space="preserve">artrmz, „flutter_control_paf,” 1 Januari 2020. </w:t>
                    </w:r>
                    <w:r w:rsidRPr="00AC5B29">
                      <w:rPr>
                        <w:lang w:val="fr-FR"/>
                      </w:rPr>
                      <w:t xml:space="preserve">[Online]. Available: https://pub.dev/packages/control_pad. </w:t>
                    </w:r>
                    <w:r>
                      <w:t>[Geopend 23 Januari 2020].</w:t>
                    </w:r>
                  </w:p>
                </w:tc>
              </w:tr>
              <w:tr w:rsidR="00F82DA5" w14:paraId="640BF0FF" w14:textId="77777777">
                <w:trPr>
                  <w:divId w:val="1720088787"/>
                  <w:tblCellSpacing w:w="15" w:type="dxa"/>
                </w:trPr>
                <w:tc>
                  <w:tcPr>
                    <w:tcW w:w="50" w:type="pct"/>
                    <w:hideMark/>
                  </w:tcPr>
                  <w:p w14:paraId="5E2E4183" w14:textId="77777777" w:rsidR="00F82DA5" w:rsidRDefault="00F82DA5">
                    <w:pPr>
                      <w:pStyle w:val="Bibliografie"/>
                    </w:pPr>
                    <w:r>
                      <w:t xml:space="preserve">[10] </w:t>
                    </w:r>
                  </w:p>
                </w:tc>
                <w:tc>
                  <w:tcPr>
                    <w:tcW w:w="0" w:type="auto"/>
                    <w:hideMark/>
                  </w:tcPr>
                  <w:p w14:paraId="2F9436ED" w14:textId="77777777" w:rsidR="00F82DA5" w:rsidRDefault="00F82DA5">
                    <w:pPr>
                      <w:pStyle w:val="Bibliografie"/>
                    </w:pPr>
                    <w:r>
                      <w:t>baseflow.com, „location_permissions 2.0.5,” baseflow.com, 10 Maart 2020. [Online]. Available: https://pub.dev./packages/location_permissions. [Geopend 12 Maart 2020].</w:t>
                    </w:r>
                  </w:p>
                </w:tc>
              </w:tr>
              <w:tr w:rsidR="00F82DA5" w14:paraId="2C86E9AF" w14:textId="77777777">
                <w:trPr>
                  <w:divId w:val="1720088787"/>
                  <w:tblCellSpacing w:w="15" w:type="dxa"/>
                </w:trPr>
                <w:tc>
                  <w:tcPr>
                    <w:tcW w:w="50" w:type="pct"/>
                    <w:hideMark/>
                  </w:tcPr>
                  <w:p w14:paraId="39294ABE" w14:textId="77777777" w:rsidR="00F82DA5" w:rsidRDefault="00F82DA5">
                    <w:pPr>
                      <w:pStyle w:val="Bibliografie"/>
                    </w:pPr>
                    <w:r>
                      <w:t xml:space="preserve">[11] </w:t>
                    </w:r>
                  </w:p>
                </w:tc>
                <w:tc>
                  <w:tcPr>
                    <w:tcW w:w="0" w:type="auto"/>
                    <w:hideMark/>
                  </w:tcPr>
                  <w:p w14:paraId="00252847" w14:textId="77777777" w:rsidR="00F82DA5" w:rsidRDefault="00F82DA5">
                    <w:pPr>
                      <w:pStyle w:val="Bibliografie"/>
                    </w:pPr>
                    <w:r w:rsidRPr="00AC5B29">
                      <w:rPr>
                        <w:lang w:val="en-US"/>
                      </w:rPr>
                      <w:t xml:space="preserve">e. en p. , „flutter_bluetooth_serial 0.2.2,” 19 Augustus 2019. </w:t>
                    </w:r>
                    <w:r w:rsidRPr="00AC5B29">
                      <w:rPr>
                        <w:lang w:val="fr-FR"/>
                      </w:rPr>
                      <w:t xml:space="preserve">[Online]. Available: https://pub.dev/packages/flutter_bluetooth_serial. </w:t>
                    </w:r>
                    <w:r>
                      <w:t>[Geopend 3 Maart 2020].</w:t>
                    </w:r>
                  </w:p>
                </w:tc>
              </w:tr>
              <w:tr w:rsidR="00F82DA5" w14:paraId="21B3F34E" w14:textId="77777777">
                <w:trPr>
                  <w:divId w:val="1720088787"/>
                  <w:tblCellSpacing w:w="15" w:type="dxa"/>
                </w:trPr>
                <w:tc>
                  <w:tcPr>
                    <w:tcW w:w="50" w:type="pct"/>
                    <w:hideMark/>
                  </w:tcPr>
                  <w:p w14:paraId="4EBFB9C3" w14:textId="77777777" w:rsidR="00F82DA5" w:rsidRDefault="00F82DA5">
                    <w:pPr>
                      <w:pStyle w:val="Bibliografie"/>
                    </w:pPr>
                    <w:r>
                      <w:t xml:space="preserve">[12] </w:t>
                    </w:r>
                  </w:p>
                </w:tc>
                <w:tc>
                  <w:tcPr>
                    <w:tcW w:w="0" w:type="auto"/>
                    <w:hideMark/>
                  </w:tcPr>
                  <w:p w14:paraId="2C46583D" w14:textId="77777777" w:rsidR="00F82DA5" w:rsidRDefault="00F82DA5">
                    <w:pPr>
                      <w:pStyle w:val="Bibliografie"/>
                    </w:pPr>
                    <w:r w:rsidRPr="00AC5B29">
                      <w:rPr>
                        <w:lang w:val="en-US"/>
                      </w:rPr>
                      <w:t xml:space="preserve">huclengyue@gmail.com, „toast 0.1.5,” 16 Juli 2019. </w:t>
                    </w:r>
                    <w:r w:rsidRPr="00AC5B29">
                      <w:rPr>
                        <w:lang w:val="fr-FR"/>
                      </w:rPr>
                      <w:t xml:space="preserve">[Online]. Available: https://pub.dev/packages/toast. </w:t>
                    </w:r>
                    <w:r>
                      <w:t>[Geopend 27 Februari 2020].</w:t>
                    </w:r>
                  </w:p>
                </w:tc>
              </w:tr>
              <w:tr w:rsidR="00F82DA5" w:rsidRPr="00AC5B29" w14:paraId="6225C24C" w14:textId="77777777">
                <w:trPr>
                  <w:divId w:val="1720088787"/>
                  <w:tblCellSpacing w:w="15" w:type="dxa"/>
                </w:trPr>
                <w:tc>
                  <w:tcPr>
                    <w:tcW w:w="50" w:type="pct"/>
                    <w:hideMark/>
                  </w:tcPr>
                  <w:p w14:paraId="0F89B455" w14:textId="77777777" w:rsidR="00F82DA5" w:rsidRDefault="00F82DA5">
                    <w:pPr>
                      <w:pStyle w:val="Bibliografie"/>
                    </w:pPr>
                    <w:r>
                      <w:t xml:space="preserve">[13] </w:t>
                    </w:r>
                  </w:p>
                </w:tc>
                <w:tc>
                  <w:tcPr>
                    <w:tcW w:w="0" w:type="auto"/>
                    <w:hideMark/>
                  </w:tcPr>
                  <w:p w14:paraId="30D7CED0" w14:textId="77777777" w:rsidR="00F82DA5" w:rsidRPr="00AC5B29" w:rsidRDefault="00F82DA5">
                    <w:pPr>
                      <w:pStyle w:val="Bibliografie"/>
                      <w:rPr>
                        <w:lang w:val="en-US"/>
                      </w:rPr>
                    </w:pPr>
                    <w:r w:rsidRPr="00AC5B29">
                      <w:rPr>
                        <w:lang w:val="en-US"/>
                      </w:rPr>
                      <w:t>ali.almoullim@gmail.com, „background_location 0.0.9+3,” pub.dev, 2 March 2020. [Online]. Available: https://pub.dev/packages/background_location. [Geopend 13 March 2020].</w:t>
                    </w:r>
                  </w:p>
                </w:tc>
              </w:tr>
              <w:tr w:rsidR="00F82DA5" w14:paraId="2D5B08B0" w14:textId="77777777">
                <w:trPr>
                  <w:divId w:val="1720088787"/>
                  <w:tblCellSpacing w:w="15" w:type="dxa"/>
                </w:trPr>
                <w:tc>
                  <w:tcPr>
                    <w:tcW w:w="50" w:type="pct"/>
                    <w:hideMark/>
                  </w:tcPr>
                  <w:p w14:paraId="5D9BDB6A" w14:textId="77777777" w:rsidR="00F82DA5" w:rsidRDefault="00F82DA5">
                    <w:pPr>
                      <w:pStyle w:val="Bibliografie"/>
                    </w:pPr>
                    <w:r>
                      <w:t xml:space="preserve">[14] </w:t>
                    </w:r>
                  </w:p>
                </w:tc>
                <w:tc>
                  <w:tcPr>
                    <w:tcW w:w="0" w:type="auto"/>
                    <w:hideMark/>
                  </w:tcPr>
                  <w:p w14:paraId="3F3D4A60" w14:textId="77777777" w:rsidR="00F82DA5" w:rsidRDefault="00F82DA5">
                    <w:pPr>
                      <w:pStyle w:val="Bibliografie"/>
                    </w:pPr>
                    <w:r w:rsidRPr="00AC5B29">
                      <w:rPr>
                        <w:lang w:val="en-US"/>
                      </w:rPr>
                      <w:t xml:space="preserve">M. Skawiński, „Bluetooth vs WiFi Comparison For the IoT Solutions,” Netguru, 19 Januari 2019. </w:t>
                    </w:r>
                    <w:r w:rsidRPr="00AC5B29">
                      <w:rPr>
                        <w:lang w:val="fr-FR"/>
                      </w:rPr>
                      <w:t xml:space="preserve">[Online]. Available: https://www.netguru.com/codestories/bluetooth-vs-wifi-comparison-for-the-iot-solutions. </w:t>
                    </w:r>
                    <w:r>
                      <w:t>[Geopend 14 Februari 2020].</w:t>
                    </w:r>
                  </w:p>
                </w:tc>
              </w:tr>
              <w:tr w:rsidR="00F82DA5" w14:paraId="0424B191" w14:textId="77777777">
                <w:trPr>
                  <w:divId w:val="1720088787"/>
                  <w:tblCellSpacing w:w="15" w:type="dxa"/>
                </w:trPr>
                <w:tc>
                  <w:tcPr>
                    <w:tcW w:w="50" w:type="pct"/>
                    <w:hideMark/>
                  </w:tcPr>
                  <w:p w14:paraId="18690A2D" w14:textId="77777777" w:rsidR="00F82DA5" w:rsidRDefault="00F82DA5">
                    <w:pPr>
                      <w:pStyle w:val="Bibliografie"/>
                    </w:pPr>
                    <w:r>
                      <w:t xml:space="preserve">[15] </w:t>
                    </w:r>
                  </w:p>
                </w:tc>
                <w:tc>
                  <w:tcPr>
                    <w:tcW w:w="0" w:type="auto"/>
                    <w:hideMark/>
                  </w:tcPr>
                  <w:p w14:paraId="10B829B5" w14:textId="77777777" w:rsidR="00F82DA5" w:rsidRDefault="00F82DA5">
                    <w:pPr>
                      <w:pStyle w:val="Bibliografie"/>
                    </w:pPr>
                    <w:r w:rsidRPr="00AC5B29">
                      <w:rPr>
                        <w:lang w:val="en-US"/>
                      </w:rPr>
                      <w:t xml:space="preserve">„Thermistor - Wikipedia,” Wikipedia, 4 april 2020. [Online]. </w:t>
                    </w:r>
                    <w:r w:rsidRPr="00AC5B29">
                      <w:rPr>
                        <w:lang w:val="fr-FR"/>
                      </w:rPr>
                      <w:t xml:space="preserve">Available: https://en.wikipedia.org/wiki/Thermistor. </w:t>
                    </w:r>
                    <w:r>
                      <w:t>[Geopend 27 april 2020].</w:t>
                    </w:r>
                  </w:p>
                </w:tc>
              </w:tr>
              <w:tr w:rsidR="00F82DA5" w14:paraId="11EC0AB6" w14:textId="77777777">
                <w:trPr>
                  <w:divId w:val="1720088787"/>
                  <w:tblCellSpacing w:w="15" w:type="dxa"/>
                </w:trPr>
                <w:tc>
                  <w:tcPr>
                    <w:tcW w:w="50" w:type="pct"/>
                    <w:hideMark/>
                  </w:tcPr>
                  <w:p w14:paraId="0EBCAC9E" w14:textId="77777777" w:rsidR="00F82DA5" w:rsidRDefault="00F82DA5">
                    <w:pPr>
                      <w:pStyle w:val="Bibliografie"/>
                    </w:pPr>
                    <w:r>
                      <w:lastRenderedPageBreak/>
                      <w:t xml:space="preserve">[16] </w:t>
                    </w:r>
                  </w:p>
                </w:tc>
                <w:tc>
                  <w:tcPr>
                    <w:tcW w:w="0" w:type="auto"/>
                    <w:hideMark/>
                  </w:tcPr>
                  <w:p w14:paraId="7736F1ED" w14:textId="77777777" w:rsidR="00F82DA5" w:rsidRDefault="00F82DA5">
                    <w:pPr>
                      <w:pStyle w:val="Bibliografie"/>
                    </w:pPr>
                    <w:r w:rsidRPr="00AC5B29">
                      <w:rPr>
                        <w:lang w:val="en-US"/>
                      </w:rPr>
                      <w:t xml:space="preserve">Nate, „Analog to Digital Convertion - SparkFun,” SparkFun, [Online]. </w:t>
                    </w:r>
                    <w:r w:rsidRPr="00AC5B29">
                      <w:rPr>
                        <w:lang w:val="fr-FR"/>
                      </w:rPr>
                      <w:t xml:space="preserve">Available: https://learn.sparkfun.com/tutorials/analog-to-digital-conversion/all. </w:t>
                    </w:r>
                    <w:r>
                      <w:t>[Geopend 27 april 2020].</w:t>
                    </w:r>
                  </w:p>
                </w:tc>
              </w:tr>
              <w:tr w:rsidR="00F82DA5" w14:paraId="47CF9227" w14:textId="77777777">
                <w:trPr>
                  <w:divId w:val="1720088787"/>
                  <w:tblCellSpacing w:w="15" w:type="dxa"/>
                </w:trPr>
                <w:tc>
                  <w:tcPr>
                    <w:tcW w:w="50" w:type="pct"/>
                    <w:hideMark/>
                  </w:tcPr>
                  <w:p w14:paraId="2763941A" w14:textId="77777777" w:rsidR="00F82DA5" w:rsidRDefault="00F82DA5">
                    <w:pPr>
                      <w:pStyle w:val="Bibliografie"/>
                    </w:pPr>
                    <w:r>
                      <w:t xml:space="preserve">[17] </w:t>
                    </w:r>
                  </w:p>
                </w:tc>
                <w:tc>
                  <w:tcPr>
                    <w:tcW w:w="0" w:type="auto"/>
                    <w:hideMark/>
                  </w:tcPr>
                  <w:p w14:paraId="323574D3" w14:textId="77777777" w:rsidR="00F82DA5" w:rsidRDefault="00F82DA5">
                    <w:pPr>
                      <w:pStyle w:val="Bibliografie"/>
                    </w:pPr>
                    <w:r w:rsidRPr="00AC5B29">
                      <w:rPr>
                        <w:lang w:val="en-US"/>
                      </w:rPr>
                      <w:t xml:space="preserve">S. Bolt, „YouTube - Arduino with water proof, 2 Wire temperature Gauge (PT100),” 13 februari 2016. </w:t>
                    </w:r>
                    <w:r w:rsidRPr="00AC5B29">
                      <w:rPr>
                        <w:lang w:val="fr-FR"/>
                      </w:rPr>
                      <w:t xml:space="preserve">[Online]. Available: https://www.youtube.com/watch?v=GCNyZt_vZW4. </w:t>
                    </w:r>
                    <w:r>
                      <w:t>[Geopend 27 april 04].</w:t>
                    </w:r>
                  </w:p>
                </w:tc>
              </w:tr>
              <w:tr w:rsidR="00F82DA5" w:rsidRPr="00AC5B29" w14:paraId="0C347E15" w14:textId="77777777">
                <w:trPr>
                  <w:divId w:val="1720088787"/>
                  <w:tblCellSpacing w:w="15" w:type="dxa"/>
                </w:trPr>
                <w:tc>
                  <w:tcPr>
                    <w:tcW w:w="50" w:type="pct"/>
                    <w:hideMark/>
                  </w:tcPr>
                  <w:p w14:paraId="0126B14C" w14:textId="77777777" w:rsidR="00F82DA5" w:rsidRDefault="00F82DA5">
                    <w:pPr>
                      <w:pStyle w:val="Bibliografie"/>
                    </w:pPr>
                    <w:r>
                      <w:t xml:space="preserve">[18] </w:t>
                    </w:r>
                  </w:p>
                </w:tc>
                <w:tc>
                  <w:tcPr>
                    <w:tcW w:w="0" w:type="auto"/>
                    <w:hideMark/>
                  </w:tcPr>
                  <w:p w14:paraId="446C5CE4" w14:textId="77777777" w:rsidR="00F82DA5" w:rsidRPr="00AC5B29" w:rsidRDefault="00F82DA5">
                    <w:pPr>
                      <w:pStyle w:val="Bibliografie"/>
                      <w:rPr>
                        <w:lang w:val="en-US"/>
                      </w:rPr>
                    </w:pPr>
                    <w:r w:rsidRPr="00AC5B29">
                      <w:rPr>
                        <w:lang w:val="en-US"/>
                      </w:rPr>
                      <w:t>Gotron, „Gotron | NTC Thermistor,” EPCOS, [Online]. Available: https://www.gotron.be/ntc-thermistor-470ohm-10-tolerance.html. [Geopend 27 april 2020].</w:t>
                    </w:r>
                  </w:p>
                </w:tc>
              </w:tr>
              <w:tr w:rsidR="00F82DA5" w14:paraId="229B6482" w14:textId="77777777">
                <w:trPr>
                  <w:divId w:val="1720088787"/>
                  <w:tblCellSpacing w:w="15" w:type="dxa"/>
                </w:trPr>
                <w:tc>
                  <w:tcPr>
                    <w:tcW w:w="50" w:type="pct"/>
                    <w:hideMark/>
                  </w:tcPr>
                  <w:p w14:paraId="54D5B61B" w14:textId="77777777" w:rsidR="00F82DA5" w:rsidRDefault="00F82DA5">
                    <w:pPr>
                      <w:pStyle w:val="Bibliografie"/>
                    </w:pPr>
                    <w:r>
                      <w:t xml:space="preserve">[19] </w:t>
                    </w:r>
                  </w:p>
                </w:tc>
                <w:tc>
                  <w:tcPr>
                    <w:tcW w:w="0" w:type="auto"/>
                    <w:hideMark/>
                  </w:tcPr>
                  <w:p w14:paraId="25B818C8" w14:textId="77777777" w:rsidR="00F82DA5" w:rsidRDefault="00F82DA5">
                    <w:pPr>
                      <w:pStyle w:val="Bibliografie"/>
                    </w:pPr>
                    <w:r w:rsidRPr="00AC5B29">
                      <w:rPr>
                        <w:lang w:val="en-US"/>
                      </w:rPr>
                      <w:t xml:space="preserve">H. STEM, „YouTube,” 19 maart 2019. [Online]. Available: www.youtube.com/watch?v=VPHv9FtoFlI. </w:t>
                    </w:r>
                    <w:r>
                      <w:t>[Geopend 27 april 2020].</w:t>
                    </w:r>
                  </w:p>
                </w:tc>
              </w:tr>
              <w:tr w:rsidR="00F82DA5" w14:paraId="19F45148" w14:textId="77777777">
                <w:trPr>
                  <w:divId w:val="1720088787"/>
                  <w:tblCellSpacing w:w="15" w:type="dxa"/>
                </w:trPr>
                <w:tc>
                  <w:tcPr>
                    <w:tcW w:w="50" w:type="pct"/>
                    <w:hideMark/>
                  </w:tcPr>
                  <w:p w14:paraId="3E6B9D61" w14:textId="77777777" w:rsidR="00F82DA5" w:rsidRDefault="00F82DA5">
                    <w:pPr>
                      <w:pStyle w:val="Bibliografie"/>
                    </w:pPr>
                    <w:r>
                      <w:t xml:space="preserve">[20] </w:t>
                    </w:r>
                  </w:p>
                </w:tc>
                <w:tc>
                  <w:tcPr>
                    <w:tcW w:w="0" w:type="auto"/>
                    <w:hideMark/>
                  </w:tcPr>
                  <w:p w14:paraId="41815706" w14:textId="77777777" w:rsidR="00F82DA5" w:rsidRDefault="00F82DA5">
                    <w:pPr>
                      <w:pStyle w:val="Bibliografie"/>
                    </w:pPr>
                    <w:r w:rsidRPr="00AC5B29">
                      <w:rPr>
                        <w:lang w:val="en-US"/>
                      </w:rPr>
                      <w:t xml:space="preserve">Robu.in, „U-blox NEO-6M GPS Module with EPROM,” 13 April 2020. </w:t>
                    </w:r>
                    <w:r w:rsidRPr="00AC5B29">
                      <w:rPr>
                        <w:lang w:val="fr-FR"/>
                      </w:rPr>
                      <w:t xml:space="preserve">[Online]. Available: https://robu.in/product/ublox-neo-6m-gps-module/. </w:t>
                    </w:r>
                    <w:r>
                      <w:t>[Geopend 13 April 2020].</w:t>
                    </w:r>
                  </w:p>
                </w:tc>
              </w:tr>
              <w:tr w:rsidR="00F82DA5" w14:paraId="536D3056" w14:textId="77777777">
                <w:trPr>
                  <w:divId w:val="1720088787"/>
                  <w:tblCellSpacing w:w="15" w:type="dxa"/>
                </w:trPr>
                <w:tc>
                  <w:tcPr>
                    <w:tcW w:w="50" w:type="pct"/>
                    <w:hideMark/>
                  </w:tcPr>
                  <w:p w14:paraId="4CDEF14D" w14:textId="77777777" w:rsidR="00F82DA5" w:rsidRDefault="00F82DA5">
                    <w:pPr>
                      <w:pStyle w:val="Bibliografie"/>
                    </w:pPr>
                    <w:r>
                      <w:t xml:space="preserve">[21] </w:t>
                    </w:r>
                  </w:p>
                </w:tc>
                <w:tc>
                  <w:tcPr>
                    <w:tcW w:w="0" w:type="auto"/>
                    <w:hideMark/>
                  </w:tcPr>
                  <w:p w14:paraId="1FDBEF04" w14:textId="77777777" w:rsidR="00F82DA5" w:rsidRDefault="00F82DA5">
                    <w:pPr>
                      <w:pStyle w:val="Bibliografie"/>
                    </w:pPr>
                    <w:r w:rsidRPr="00AC5B29">
                      <w:rPr>
                        <w:lang w:val="en-US"/>
                      </w:rPr>
                      <w:t xml:space="preserve">Ben's electronics, „Gy-273 HMC 5883L 3 assige magnetometer (kompas sensor),” 16 April 2020. </w:t>
                    </w:r>
                    <w:r w:rsidRPr="00AC5B29">
                      <w:rPr>
                        <w:lang w:val="fr-FR"/>
                      </w:rPr>
                      <w:t xml:space="preserve">[Online]. Available: https://benselectronics.nl/gy-273-hmc-5883l-3-assige-magnetometer-kompas-sensor-/. </w:t>
                    </w:r>
                    <w:r>
                      <w:t>[Geopend 16 April 2020].</w:t>
                    </w:r>
                  </w:p>
                </w:tc>
              </w:tr>
              <w:tr w:rsidR="00F82DA5" w14:paraId="03B367A9" w14:textId="77777777">
                <w:trPr>
                  <w:divId w:val="1720088787"/>
                  <w:tblCellSpacing w:w="15" w:type="dxa"/>
                </w:trPr>
                <w:tc>
                  <w:tcPr>
                    <w:tcW w:w="50" w:type="pct"/>
                    <w:hideMark/>
                  </w:tcPr>
                  <w:p w14:paraId="1EE442D0" w14:textId="77777777" w:rsidR="00F82DA5" w:rsidRDefault="00F82DA5">
                    <w:pPr>
                      <w:pStyle w:val="Bibliografie"/>
                    </w:pPr>
                    <w:r>
                      <w:t xml:space="preserve">[22] </w:t>
                    </w:r>
                  </w:p>
                </w:tc>
                <w:tc>
                  <w:tcPr>
                    <w:tcW w:w="0" w:type="auto"/>
                    <w:hideMark/>
                  </w:tcPr>
                  <w:p w14:paraId="35E3EACC" w14:textId="77777777" w:rsidR="00F82DA5" w:rsidRDefault="00F82DA5">
                    <w:pPr>
                      <w:pStyle w:val="Bibliografie"/>
                    </w:pPr>
                    <w:r w:rsidRPr="00AC5B29">
                      <w:rPr>
                        <w:lang w:val="en-US"/>
                      </w:rPr>
                      <w:t xml:space="preserve">tinytronics, „Ultrasonische Sensor - HC-SR04,” 16 April 2020. </w:t>
                    </w:r>
                    <w:r w:rsidRPr="00AC5B29">
                      <w:rPr>
                        <w:lang w:val="fr-FR"/>
                      </w:rPr>
                      <w:t xml:space="preserve">[Online]. Available: https://www.tinytronics.nl/shop/nl/sensoren/afstand/ultrasonische-sensor-hc-sr04. </w:t>
                    </w:r>
                    <w:r>
                      <w:t>[Geopend 16 April 2020].</w:t>
                    </w:r>
                  </w:p>
                </w:tc>
              </w:tr>
              <w:tr w:rsidR="00F82DA5" w14:paraId="04D2E851" w14:textId="77777777">
                <w:trPr>
                  <w:divId w:val="1720088787"/>
                  <w:tblCellSpacing w:w="15" w:type="dxa"/>
                </w:trPr>
                <w:tc>
                  <w:tcPr>
                    <w:tcW w:w="50" w:type="pct"/>
                    <w:hideMark/>
                  </w:tcPr>
                  <w:p w14:paraId="149C5FD1" w14:textId="77777777" w:rsidR="00F82DA5" w:rsidRDefault="00F82DA5">
                    <w:pPr>
                      <w:pStyle w:val="Bibliografie"/>
                    </w:pPr>
                    <w:r>
                      <w:t xml:space="preserve">[23] </w:t>
                    </w:r>
                  </w:p>
                </w:tc>
                <w:tc>
                  <w:tcPr>
                    <w:tcW w:w="0" w:type="auto"/>
                    <w:hideMark/>
                  </w:tcPr>
                  <w:p w14:paraId="4E1488DA" w14:textId="77777777" w:rsidR="00F82DA5" w:rsidRDefault="00F82DA5">
                    <w:pPr>
                      <w:pStyle w:val="Bibliografie"/>
                    </w:pPr>
                    <w:r w:rsidRPr="00AC5B29">
                      <w:rPr>
                        <w:lang w:val="en-US"/>
                      </w:rPr>
                      <w:t xml:space="preserve">ladyada, „Adafruit_Sensor,” 6 April 2020. [Online]. </w:t>
                    </w:r>
                    <w:r w:rsidRPr="00AC5B29">
                      <w:rPr>
                        <w:lang w:val="fr-FR"/>
                      </w:rPr>
                      <w:t xml:space="preserve">Available: https://github.com/adafruit/Adafruit_Sensor. </w:t>
                    </w:r>
                    <w:r>
                      <w:t>[Geopend 17 April 2020].</w:t>
                    </w:r>
                  </w:p>
                </w:tc>
              </w:tr>
              <w:tr w:rsidR="00F82DA5" w14:paraId="321E2801" w14:textId="77777777">
                <w:trPr>
                  <w:divId w:val="1720088787"/>
                  <w:tblCellSpacing w:w="15" w:type="dxa"/>
                </w:trPr>
                <w:tc>
                  <w:tcPr>
                    <w:tcW w:w="50" w:type="pct"/>
                    <w:hideMark/>
                  </w:tcPr>
                  <w:p w14:paraId="2A272C17" w14:textId="77777777" w:rsidR="00F82DA5" w:rsidRDefault="00F82DA5">
                    <w:pPr>
                      <w:pStyle w:val="Bibliografie"/>
                    </w:pPr>
                    <w:r>
                      <w:t xml:space="preserve">[24] </w:t>
                    </w:r>
                  </w:p>
                </w:tc>
                <w:tc>
                  <w:tcPr>
                    <w:tcW w:w="0" w:type="auto"/>
                    <w:hideMark/>
                  </w:tcPr>
                  <w:p w14:paraId="3BD33ED4" w14:textId="77777777" w:rsidR="00F82DA5" w:rsidRDefault="00F82DA5">
                    <w:pPr>
                      <w:pStyle w:val="Bibliografie"/>
                    </w:pPr>
                    <w:r w:rsidRPr="00AC5B29">
                      <w:rPr>
                        <w:lang w:val="en-US"/>
                      </w:rPr>
                      <w:t xml:space="preserve">tdicola, „Adafruit_HMC5883_Unified,” 27 Mei 2016. </w:t>
                    </w:r>
                    <w:r w:rsidRPr="00AC5B29">
                      <w:rPr>
                        <w:lang w:val="fr-FR"/>
                      </w:rPr>
                      <w:t xml:space="preserve">[Online]. Available: https://github.com/adafruit/Adafruit_HMC5883_Unified. </w:t>
                    </w:r>
                    <w:r>
                      <w:t>[Geopend 17 April 2020].</w:t>
                    </w:r>
                  </w:p>
                </w:tc>
              </w:tr>
              <w:tr w:rsidR="00F82DA5" w:rsidRPr="00AC5B29" w14:paraId="0C953466" w14:textId="77777777">
                <w:trPr>
                  <w:divId w:val="1720088787"/>
                  <w:tblCellSpacing w:w="15" w:type="dxa"/>
                </w:trPr>
                <w:tc>
                  <w:tcPr>
                    <w:tcW w:w="50" w:type="pct"/>
                    <w:hideMark/>
                  </w:tcPr>
                  <w:p w14:paraId="49F171CC" w14:textId="77777777" w:rsidR="00F82DA5" w:rsidRDefault="00F82DA5">
                    <w:pPr>
                      <w:pStyle w:val="Bibliografie"/>
                    </w:pPr>
                    <w:r>
                      <w:t xml:space="preserve">[25] </w:t>
                    </w:r>
                  </w:p>
                </w:tc>
                <w:tc>
                  <w:tcPr>
                    <w:tcW w:w="0" w:type="auto"/>
                    <w:hideMark/>
                  </w:tcPr>
                  <w:p w14:paraId="4EA78B3B" w14:textId="77777777" w:rsidR="00F82DA5" w:rsidRPr="00AC5B29" w:rsidRDefault="00F82DA5">
                    <w:pPr>
                      <w:pStyle w:val="Bibliografie"/>
                      <w:rPr>
                        <w:lang w:val="en-US"/>
                      </w:rPr>
                    </w:pPr>
                    <w:r w:rsidRPr="00AC5B29">
                      <w:rPr>
                        <w:lang w:val="en-US"/>
                      </w:rPr>
                      <w:t>InternetArchiveBot, „Magnetic declination,” 22 Maart 2020. [Online]. Available: https://en.wikipedia.org/wiki/Magnetic_declination. [Geopend 17 April 2020].</w:t>
                    </w:r>
                  </w:p>
                </w:tc>
              </w:tr>
              <w:tr w:rsidR="00F82DA5" w14:paraId="69E5181E" w14:textId="77777777">
                <w:trPr>
                  <w:divId w:val="1720088787"/>
                  <w:tblCellSpacing w:w="15" w:type="dxa"/>
                </w:trPr>
                <w:tc>
                  <w:tcPr>
                    <w:tcW w:w="50" w:type="pct"/>
                    <w:hideMark/>
                  </w:tcPr>
                  <w:p w14:paraId="5307D7FD" w14:textId="77777777" w:rsidR="00F82DA5" w:rsidRDefault="00F82DA5">
                    <w:pPr>
                      <w:pStyle w:val="Bibliografie"/>
                    </w:pPr>
                    <w:r>
                      <w:t xml:space="preserve">[26] </w:t>
                    </w:r>
                  </w:p>
                </w:tc>
                <w:tc>
                  <w:tcPr>
                    <w:tcW w:w="0" w:type="auto"/>
                    <w:hideMark/>
                  </w:tcPr>
                  <w:p w14:paraId="6EF5E1D2" w14:textId="77777777" w:rsidR="00F82DA5" w:rsidRDefault="00F82DA5">
                    <w:pPr>
                      <w:pStyle w:val="Bibliografie"/>
                    </w:pPr>
                    <w:r>
                      <w:t xml:space="preserve">M. Hart, „TinyGPSPlus,” 13 Oktober 2019. [Online]. </w:t>
                    </w:r>
                    <w:r w:rsidRPr="00AC5B29">
                      <w:rPr>
                        <w:lang w:val="fr-FR"/>
                      </w:rPr>
                      <w:t xml:space="preserve">Available: https://github.com/mikalhart/TinyGPSPlus. </w:t>
                    </w:r>
                    <w:r>
                      <w:t>[Geopend 17 April 2020].</w:t>
                    </w:r>
                  </w:p>
                </w:tc>
              </w:tr>
              <w:tr w:rsidR="00F82DA5" w14:paraId="59B75177" w14:textId="77777777">
                <w:trPr>
                  <w:divId w:val="1720088787"/>
                  <w:tblCellSpacing w:w="15" w:type="dxa"/>
                </w:trPr>
                <w:tc>
                  <w:tcPr>
                    <w:tcW w:w="50" w:type="pct"/>
                    <w:hideMark/>
                  </w:tcPr>
                  <w:p w14:paraId="14DB2738" w14:textId="77777777" w:rsidR="00F82DA5" w:rsidRDefault="00F82DA5">
                    <w:pPr>
                      <w:pStyle w:val="Bibliografie"/>
                    </w:pPr>
                    <w:r>
                      <w:t xml:space="preserve">[27] </w:t>
                    </w:r>
                  </w:p>
                </w:tc>
                <w:tc>
                  <w:tcPr>
                    <w:tcW w:w="0" w:type="auto"/>
                    <w:hideMark/>
                  </w:tcPr>
                  <w:p w14:paraId="367C4D89" w14:textId="77777777" w:rsidR="00F82DA5" w:rsidRDefault="00F82DA5">
                    <w:pPr>
                      <w:pStyle w:val="Bibliografie"/>
                    </w:pPr>
                    <w:r>
                      <w:t xml:space="preserve">Wikiwerner, „Stelling van Pythagoras,” 18 November 2019. </w:t>
                    </w:r>
                    <w:r w:rsidRPr="00AC5B29">
                      <w:rPr>
                        <w:lang w:val="fr-FR"/>
                      </w:rPr>
                      <w:t xml:space="preserve">[Online]. Available: https://nl.wikipedia.org/wiki/Stelling_van_Pythagoras. </w:t>
                    </w:r>
                    <w:r>
                      <w:t>[Geopend 18 April 2020].</w:t>
                    </w:r>
                  </w:p>
                </w:tc>
              </w:tr>
              <w:tr w:rsidR="00F82DA5" w14:paraId="41C1A7E9" w14:textId="77777777">
                <w:trPr>
                  <w:divId w:val="1720088787"/>
                  <w:tblCellSpacing w:w="15" w:type="dxa"/>
                </w:trPr>
                <w:tc>
                  <w:tcPr>
                    <w:tcW w:w="50" w:type="pct"/>
                    <w:hideMark/>
                  </w:tcPr>
                  <w:p w14:paraId="68BD341F" w14:textId="77777777" w:rsidR="00F82DA5" w:rsidRDefault="00F82DA5">
                    <w:pPr>
                      <w:pStyle w:val="Bibliografie"/>
                      <w:rPr>
                        <w:lang w:val="en-US"/>
                      </w:rPr>
                    </w:pPr>
                    <w:r>
                      <w:rPr>
                        <w:lang w:val="en-US"/>
                      </w:rPr>
                      <w:t xml:space="preserve">[28] </w:t>
                    </w:r>
                  </w:p>
                </w:tc>
                <w:tc>
                  <w:tcPr>
                    <w:tcW w:w="0" w:type="auto"/>
                    <w:hideMark/>
                  </w:tcPr>
                  <w:p w14:paraId="3D8566B3" w14:textId="77777777" w:rsidR="00F82DA5" w:rsidRDefault="00F82DA5">
                    <w:pPr>
                      <w:pStyle w:val="Bibliografie"/>
                      <w:rPr>
                        <w:lang w:val="en-US"/>
                      </w:rPr>
                    </w:pPr>
                    <w:r>
                      <w:rPr>
                        <w:lang w:val="en-US"/>
                      </w:rPr>
                      <w:t>A. A. Jabbaar, "arduino project hub," 17 September 2019. [Online]. Available: https://create.arduino.cc/projecthub/abdularbi17/ultrasonic-sensor-hc-sr04-with-arduino-tutorial-327ff6. [Accessed 26 April 2020].</w:t>
                    </w:r>
                  </w:p>
                </w:tc>
              </w:tr>
              <w:tr w:rsidR="00F82DA5" w:rsidRPr="00AC5B29" w14:paraId="23820EA3" w14:textId="77777777">
                <w:trPr>
                  <w:divId w:val="1720088787"/>
                  <w:tblCellSpacing w:w="15" w:type="dxa"/>
                </w:trPr>
                <w:tc>
                  <w:tcPr>
                    <w:tcW w:w="50" w:type="pct"/>
                    <w:hideMark/>
                  </w:tcPr>
                  <w:p w14:paraId="3D53690A" w14:textId="77777777" w:rsidR="00F82DA5" w:rsidRDefault="00F82DA5">
                    <w:pPr>
                      <w:pStyle w:val="Bibliografie"/>
                    </w:pPr>
                    <w:r>
                      <w:t xml:space="preserve">[29] </w:t>
                    </w:r>
                  </w:p>
                </w:tc>
                <w:tc>
                  <w:tcPr>
                    <w:tcW w:w="0" w:type="auto"/>
                    <w:hideMark/>
                  </w:tcPr>
                  <w:p w14:paraId="43F184D7" w14:textId="77777777" w:rsidR="00F82DA5" w:rsidRPr="00AC5B29" w:rsidRDefault="00F82DA5">
                    <w:pPr>
                      <w:pStyle w:val="Bibliografie"/>
                      <w:rPr>
                        <w:lang w:val="en-US"/>
                      </w:rPr>
                    </w:pPr>
                    <w:r w:rsidRPr="00AC5B29">
                      <w:rPr>
                        <w:lang w:val="en-US"/>
                      </w:rPr>
                      <w:t>„Cursus Algebra (3),” 26 April 2020. [Online]. Available: http://www.davdata.nl/algebra/alg3.html. [Geopend 26 April 2020].</w:t>
                    </w:r>
                  </w:p>
                </w:tc>
              </w:tr>
              <w:tr w:rsidR="00F82DA5" w14:paraId="5966C0D9" w14:textId="77777777">
                <w:trPr>
                  <w:divId w:val="1720088787"/>
                  <w:tblCellSpacing w:w="15" w:type="dxa"/>
                </w:trPr>
                <w:tc>
                  <w:tcPr>
                    <w:tcW w:w="50" w:type="pct"/>
                    <w:hideMark/>
                  </w:tcPr>
                  <w:p w14:paraId="4F785795" w14:textId="77777777" w:rsidR="00F82DA5" w:rsidRDefault="00F82DA5">
                    <w:pPr>
                      <w:pStyle w:val="Bibliografie"/>
                    </w:pPr>
                    <w:r>
                      <w:t xml:space="preserve">[30] </w:t>
                    </w:r>
                  </w:p>
                </w:tc>
                <w:tc>
                  <w:tcPr>
                    <w:tcW w:w="0" w:type="auto"/>
                    <w:hideMark/>
                  </w:tcPr>
                  <w:p w14:paraId="56C4DD33" w14:textId="77777777" w:rsidR="00F82DA5" w:rsidRDefault="00F82DA5">
                    <w:pPr>
                      <w:pStyle w:val="Bibliografie"/>
                    </w:pPr>
                    <w:r w:rsidRPr="00AC5B29">
                      <w:rPr>
                        <w:lang w:val="en-US"/>
                      </w:rPr>
                      <w:t xml:space="preserve">SparkFun, „SparkFun - BlueSMiRF,” SparkFun, [Online]. Available: https://www.sparkfun.com/products/12577. </w:t>
                    </w:r>
                    <w:r>
                      <w:t>[Geopend 27 april 2020].</w:t>
                    </w:r>
                  </w:p>
                </w:tc>
              </w:tr>
            </w:tbl>
            <w:p w14:paraId="56011E12" w14:textId="77777777" w:rsidR="00F82DA5" w:rsidRDefault="00F82DA5">
              <w:pPr>
                <w:divId w:val="1720088787"/>
                <w:rPr>
                  <w:rFonts w:eastAsia="Times New Roman"/>
                </w:rPr>
              </w:pPr>
            </w:p>
            <w:p w14:paraId="0429E925" w14:textId="30C851B7" w:rsidR="00E11C9B" w:rsidRPr="00453089" w:rsidRDefault="00E11C9B">
              <w:pPr>
                <w:rPr>
                  <w:lang w:val="en-GB"/>
                </w:rPr>
              </w:pPr>
              <w:r>
                <w:rPr>
                  <w:b/>
                  <w:bCs/>
                </w:rPr>
                <w:lastRenderedPageBreak/>
                <w:fldChar w:fldCharType="end"/>
              </w:r>
            </w:p>
          </w:sdtContent>
        </w:sdt>
      </w:sdtContent>
    </w:sdt>
    <w:p w14:paraId="34DE1298" w14:textId="77777777" w:rsidR="009E75C7" w:rsidRPr="00453089" w:rsidRDefault="009E75C7" w:rsidP="009E75C7">
      <w:pPr>
        <w:rPr>
          <w:rFonts w:ascii="Times New Roman" w:hAnsi="Times New Roman" w:cs="Times New Roman"/>
          <w:sz w:val="24"/>
          <w:szCs w:val="24"/>
          <w:lang w:val="en-GB"/>
        </w:rPr>
      </w:pPr>
      <w:r w:rsidRPr="00453089">
        <w:rPr>
          <w:lang w:val="en-GB"/>
        </w:rPr>
        <w:br w:type="page"/>
      </w:r>
    </w:p>
    <w:p w14:paraId="467C12C8" w14:textId="5A7789C9" w:rsidR="009E75C7" w:rsidRPr="009043F7" w:rsidRDefault="009E75C7" w:rsidP="009E75C7">
      <w:pPr>
        <w:pStyle w:val="kopGIPzondernummering"/>
        <w:rPr>
          <w:sz w:val="24"/>
        </w:rPr>
        <w:sectPr w:rsidR="009E75C7" w:rsidRPr="009043F7" w:rsidSect="00E97C73">
          <w:headerReference w:type="even" r:id="rId35"/>
          <w:type w:val="continuous"/>
          <w:pgSz w:w="11906" w:h="16838"/>
          <w:pgMar w:top="1134" w:right="1134" w:bottom="1134" w:left="1134" w:header="709" w:footer="709" w:gutter="0"/>
          <w:cols w:space="708"/>
          <w:docGrid w:linePitch="360"/>
        </w:sectPr>
      </w:pPr>
      <w:bookmarkStart w:id="80" w:name="_Toc513046669"/>
      <w:bookmarkStart w:id="81" w:name="_Toc40950848"/>
      <w:r w:rsidRPr="009043F7">
        <w:lastRenderedPageBreak/>
        <w:t>Bijlagen</w:t>
      </w:r>
      <w:bookmarkEnd w:id="80"/>
      <w:r w:rsidRPr="009043F7">
        <w:t>overzicht</w:t>
      </w:r>
      <w:bookmarkEnd w:id="81"/>
    </w:p>
    <w:p w14:paraId="20E95A06" w14:textId="77777777" w:rsidR="009E75C7" w:rsidRPr="009043F7" w:rsidRDefault="009E75C7" w:rsidP="009E75C7">
      <w:pPr>
        <w:pStyle w:val="kopGIPzondernummering"/>
      </w:pPr>
      <w:bookmarkStart w:id="82" w:name="_Toc40950849"/>
      <w:r w:rsidRPr="009043F7">
        <w:lastRenderedPageBreak/>
        <w:t>Bijlagen</w:t>
      </w:r>
      <w:bookmarkEnd w:id="82"/>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pPr>
            <w:r>
              <w:t>Elian</w:t>
            </w:r>
          </w:p>
        </w:tc>
        <w:tc>
          <w:tcPr>
            <w:tcW w:w="3209" w:type="dxa"/>
          </w:tcPr>
          <w:p w14:paraId="33A2289D" w14:textId="39311F88" w:rsidR="00C20626" w:rsidRPr="00C20626" w:rsidRDefault="00C20626" w:rsidP="00E137A2">
            <w:pPr>
              <w:pStyle w:val="standaardGIP"/>
            </w:pPr>
            <w:r>
              <w:t>30/03/2020</w:t>
            </w:r>
          </w:p>
        </w:tc>
        <w:tc>
          <w:tcPr>
            <w:tcW w:w="3210" w:type="dxa"/>
          </w:tcPr>
          <w:p w14:paraId="6EFCE679" w14:textId="463F9BE9" w:rsidR="00C20626" w:rsidRPr="00C20626" w:rsidRDefault="00C20626" w:rsidP="00E137A2">
            <w:pPr>
              <w:pStyle w:val="standaardGIP"/>
            </w:pPr>
            <w: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5F03AC7" w:rsidR="00BF5978" w:rsidRPr="00A26B2C" w:rsidRDefault="00A26B2C" w:rsidP="00E137A2">
            <w:pPr>
              <w:pStyle w:val="standaardGIP"/>
            </w:pPr>
            <w:r>
              <w:t>4.4 geschreven</w:t>
            </w:r>
          </w:p>
        </w:tc>
      </w:tr>
      <w:tr w:rsidR="00BF5978" w:rsidRPr="009043F7" w14:paraId="6711D544" w14:textId="77777777" w:rsidTr="00E137A2">
        <w:tc>
          <w:tcPr>
            <w:tcW w:w="3209" w:type="dxa"/>
          </w:tcPr>
          <w:p w14:paraId="25EAE29E" w14:textId="28EC99E8" w:rsidR="00BF5978" w:rsidRDefault="00BF5978" w:rsidP="00E137A2">
            <w:pPr>
              <w:pStyle w:val="standaardGIP"/>
            </w:pPr>
            <w:r>
              <w:t>Oberon</w:t>
            </w:r>
          </w:p>
        </w:tc>
        <w:tc>
          <w:tcPr>
            <w:tcW w:w="3209" w:type="dxa"/>
          </w:tcPr>
          <w:p w14:paraId="3F0482BE" w14:textId="123A41AA" w:rsidR="00BF5978" w:rsidRDefault="00BF5978" w:rsidP="00E137A2">
            <w:pPr>
              <w:pStyle w:val="standaardGIP"/>
            </w:pPr>
            <w:r>
              <w:t>24/04/2020</w:t>
            </w:r>
          </w:p>
        </w:tc>
        <w:tc>
          <w:tcPr>
            <w:tcW w:w="3210" w:type="dxa"/>
          </w:tcPr>
          <w:p w14:paraId="2B188778" w14:textId="63AF6F76" w:rsidR="00BF5978" w:rsidRDefault="00BF5978" w:rsidP="00E137A2">
            <w:pPr>
              <w:pStyle w:val="standaardGIP"/>
            </w:pPr>
            <w:r>
              <w:t>Toevoeging hoofdstuk 4</w:t>
            </w:r>
          </w:p>
        </w:tc>
      </w:tr>
      <w:tr w:rsidR="00215BB1" w:rsidRPr="009043F7" w14:paraId="4E171AA4" w14:textId="77777777" w:rsidTr="00E137A2">
        <w:tc>
          <w:tcPr>
            <w:tcW w:w="3209" w:type="dxa"/>
          </w:tcPr>
          <w:p w14:paraId="47B79353" w14:textId="45CA4959" w:rsidR="00215BB1" w:rsidRDefault="00215BB1" w:rsidP="00E137A2">
            <w:pPr>
              <w:pStyle w:val="standaardGIP"/>
            </w:pPr>
            <w:r>
              <w:t>Aaron</w:t>
            </w:r>
          </w:p>
        </w:tc>
        <w:tc>
          <w:tcPr>
            <w:tcW w:w="3209" w:type="dxa"/>
          </w:tcPr>
          <w:p w14:paraId="689BA30D" w14:textId="1D4F68CD" w:rsidR="00215BB1" w:rsidRDefault="00215BB1" w:rsidP="00E137A2">
            <w:pPr>
              <w:pStyle w:val="standaardGIP"/>
            </w:pPr>
            <w:r>
              <w:t>26/04/2020</w:t>
            </w:r>
          </w:p>
        </w:tc>
        <w:tc>
          <w:tcPr>
            <w:tcW w:w="3210" w:type="dxa"/>
          </w:tcPr>
          <w:p w14:paraId="35CB2A00" w14:textId="76402269" w:rsidR="00215BB1" w:rsidRDefault="00215BB1" w:rsidP="00E137A2">
            <w:pPr>
              <w:pStyle w:val="standaardGIP"/>
            </w:pPr>
            <w:r>
              <w:t>Toevoeging bronnen, figuren en codefragmenten + layout aanpassingen</w:t>
            </w:r>
          </w:p>
        </w:tc>
      </w:tr>
      <w:tr w:rsidR="000310CC" w:rsidRPr="009043F7" w14:paraId="592FA91D" w14:textId="77777777" w:rsidTr="00E137A2">
        <w:tc>
          <w:tcPr>
            <w:tcW w:w="3209" w:type="dxa"/>
          </w:tcPr>
          <w:p w14:paraId="077280F0" w14:textId="771DC0C0" w:rsidR="000310CC" w:rsidRPr="000310CC" w:rsidRDefault="000310CC" w:rsidP="00E137A2">
            <w:pPr>
              <w:pStyle w:val="standaardGIP"/>
            </w:pPr>
            <w:r>
              <w:t>Oberon</w:t>
            </w:r>
          </w:p>
        </w:tc>
        <w:tc>
          <w:tcPr>
            <w:tcW w:w="3209" w:type="dxa"/>
          </w:tcPr>
          <w:p w14:paraId="4EC92A23" w14:textId="03232BCC" w:rsidR="000310CC" w:rsidRPr="000310CC" w:rsidRDefault="000310CC" w:rsidP="00E137A2">
            <w:pPr>
              <w:pStyle w:val="standaardGIP"/>
            </w:pPr>
            <w:r>
              <w:t>26/04/2020</w:t>
            </w:r>
          </w:p>
        </w:tc>
        <w:tc>
          <w:tcPr>
            <w:tcW w:w="3210" w:type="dxa"/>
          </w:tcPr>
          <w:p w14:paraId="16626E56" w14:textId="1B02EE24" w:rsidR="000310CC" w:rsidRPr="000310CC" w:rsidRDefault="000310CC" w:rsidP="000310CC">
            <w:pPr>
              <w:pStyle w:val="standaardGIP"/>
            </w:pPr>
            <w:r>
              <w:t>Nalezen en kleine toevoegingen</w:t>
            </w:r>
          </w:p>
        </w:tc>
      </w:tr>
      <w:tr w:rsidR="004D7F2F" w:rsidRPr="009043F7" w14:paraId="4C4C86DA" w14:textId="77777777" w:rsidTr="00E137A2">
        <w:tc>
          <w:tcPr>
            <w:tcW w:w="3209" w:type="dxa"/>
          </w:tcPr>
          <w:p w14:paraId="0F6D327C" w14:textId="2B3CC5E7" w:rsidR="004D7F2F" w:rsidRPr="004D7F2F" w:rsidRDefault="004D7F2F" w:rsidP="00E137A2">
            <w:pPr>
              <w:pStyle w:val="standaardGIP"/>
            </w:pPr>
            <w:r>
              <w:t>Elian</w:t>
            </w:r>
          </w:p>
        </w:tc>
        <w:tc>
          <w:tcPr>
            <w:tcW w:w="3209" w:type="dxa"/>
          </w:tcPr>
          <w:p w14:paraId="6B366722" w14:textId="7AB6572E" w:rsidR="004D7F2F" w:rsidRPr="004D7F2F" w:rsidRDefault="004D7F2F" w:rsidP="00E137A2">
            <w:pPr>
              <w:pStyle w:val="standaardGIP"/>
            </w:pPr>
            <w:r>
              <w:t>27/04/2020</w:t>
            </w:r>
          </w:p>
        </w:tc>
        <w:tc>
          <w:tcPr>
            <w:tcW w:w="3210" w:type="dxa"/>
          </w:tcPr>
          <w:p w14:paraId="211F6403" w14:textId="2D5718B5" w:rsidR="00A41E6A" w:rsidRPr="000310CC" w:rsidRDefault="004D7F2F" w:rsidP="000310CC">
            <w:pPr>
              <w:pStyle w:val="standaardGIP"/>
            </w:pPr>
            <w:r>
              <w:t>Schrijven van 4.1 &amp; nalezen 4.4</w:t>
            </w:r>
          </w:p>
        </w:tc>
      </w:tr>
      <w:tr w:rsidR="00A41E6A" w:rsidRPr="009043F7" w14:paraId="53DDE286" w14:textId="77777777" w:rsidTr="00E137A2">
        <w:tc>
          <w:tcPr>
            <w:tcW w:w="3209" w:type="dxa"/>
          </w:tcPr>
          <w:p w14:paraId="4F8278DF" w14:textId="070ECDE6" w:rsidR="00A41E6A" w:rsidRDefault="00A41E6A" w:rsidP="00E137A2">
            <w:pPr>
              <w:pStyle w:val="standaardGIP"/>
            </w:pPr>
            <w:r>
              <w:t>Dries</w:t>
            </w:r>
          </w:p>
        </w:tc>
        <w:tc>
          <w:tcPr>
            <w:tcW w:w="3209" w:type="dxa"/>
          </w:tcPr>
          <w:p w14:paraId="5B63E35E" w14:textId="5B306630" w:rsidR="00A41E6A" w:rsidRDefault="00A41E6A" w:rsidP="00E137A2">
            <w:pPr>
              <w:pStyle w:val="standaardGIP"/>
            </w:pPr>
            <w:r>
              <w:t>27/04/2020</w:t>
            </w:r>
          </w:p>
        </w:tc>
        <w:tc>
          <w:tcPr>
            <w:tcW w:w="3210" w:type="dxa"/>
          </w:tcPr>
          <w:p w14:paraId="22167D9E" w14:textId="49BF2EE8" w:rsidR="00A41E6A" w:rsidRDefault="00907F4A" w:rsidP="000310CC">
            <w:pPr>
              <w:pStyle w:val="standaardGIP"/>
            </w:pPr>
            <w:r>
              <w:t>Schrijven 4.2, 4.3. Nalezen 4.1 en 4.4</w:t>
            </w:r>
            <w:r w:rsidR="002F6578">
              <w:t>.</w:t>
            </w:r>
          </w:p>
        </w:tc>
      </w:tr>
      <w:tr w:rsidR="002F6578" w:rsidRPr="009043F7" w14:paraId="26BE7C92" w14:textId="77777777" w:rsidTr="00E137A2">
        <w:tc>
          <w:tcPr>
            <w:tcW w:w="3209" w:type="dxa"/>
          </w:tcPr>
          <w:p w14:paraId="7510BEC4" w14:textId="6D490330" w:rsidR="002F6578" w:rsidRDefault="002F6578" w:rsidP="00E137A2">
            <w:pPr>
              <w:pStyle w:val="standaardGIP"/>
            </w:pPr>
            <w:r>
              <w:t>Dries &amp; Aaron</w:t>
            </w:r>
          </w:p>
        </w:tc>
        <w:tc>
          <w:tcPr>
            <w:tcW w:w="3209" w:type="dxa"/>
          </w:tcPr>
          <w:p w14:paraId="1E7368A1" w14:textId="61962B21" w:rsidR="002F6578" w:rsidRDefault="002F6578" w:rsidP="00E137A2">
            <w:pPr>
              <w:pStyle w:val="standaardGIP"/>
            </w:pPr>
            <w:r>
              <w:t>27/04/2020</w:t>
            </w:r>
          </w:p>
        </w:tc>
        <w:tc>
          <w:tcPr>
            <w:tcW w:w="3210" w:type="dxa"/>
          </w:tcPr>
          <w:p w14:paraId="4C81B30B" w14:textId="62785EEA" w:rsidR="002F6578" w:rsidRDefault="002F6578" w:rsidP="000310CC">
            <w:pPr>
              <w:pStyle w:val="standaardGIP"/>
            </w:pPr>
            <w:r>
              <w:t>In orde brengen automatische verwijzing bronvermelding.</w:t>
            </w:r>
          </w:p>
        </w:tc>
      </w:tr>
      <w:tr w:rsidR="00761DEA" w:rsidRPr="009043F7" w14:paraId="1139F9C9" w14:textId="77777777" w:rsidTr="00E137A2">
        <w:tc>
          <w:tcPr>
            <w:tcW w:w="3209" w:type="dxa"/>
          </w:tcPr>
          <w:p w14:paraId="4AF26E67" w14:textId="3B9A3062" w:rsidR="00761DEA" w:rsidRDefault="00761DEA" w:rsidP="00E137A2">
            <w:pPr>
              <w:pStyle w:val="standaardGIP"/>
            </w:pPr>
            <w:r>
              <w:t>Aaron</w:t>
            </w:r>
          </w:p>
        </w:tc>
        <w:tc>
          <w:tcPr>
            <w:tcW w:w="3209" w:type="dxa"/>
          </w:tcPr>
          <w:p w14:paraId="51825104" w14:textId="755C58E7" w:rsidR="00761DEA" w:rsidRDefault="00761DEA" w:rsidP="00E137A2">
            <w:pPr>
              <w:pStyle w:val="standaardGIP"/>
            </w:pPr>
            <w:r>
              <w:t>27/04/2020</w:t>
            </w:r>
          </w:p>
        </w:tc>
        <w:tc>
          <w:tcPr>
            <w:tcW w:w="3210" w:type="dxa"/>
          </w:tcPr>
          <w:p w14:paraId="0F6ADA00" w14:textId="07F6A18A" w:rsidR="00761DEA" w:rsidRDefault="002D7B85" w:rsidP="000310CC">
            <w:pPr>
              <w:pStyle w:val="standaardGIP"/>
            </w:pPr>
            <w:r>
              <w:t>Nalezen + aanpassingen zinsconstructies + verbetering spellingsfouten</w:t>
            </w:r>
          </w:p>
        </w:tc>
      </w:tr>
      <w:tr w:rsidR="0043553A" w:rsidRPr="009043F7" w14:paraId="3A3971CA" w14:textId="77777777" w:rsidTr="00E137A2">
        <w:tc>
          <w:tcPr>
            <w:tcW w:w="3209" w:type="dxa"/>
          </w:tcPr>
          <w:p w14:paraId="20C7B3A3" w14:textId="43304DB7" w:rsidR="0043553A" w:rsidRDefault="0043553A" w:rsidP="00E137A2">
            <w:pPr>
              <w:pStyle w:val="standaardGIP"/>
            </w:pPr>
            <w:r>
              <w:lastRenderedPageBreak/>
              <w:t>Aaron, Dries, Elian, Oberon</w:t>
            </w:r>
          </w:p>
        </w:tc>
        <w:tc>
          <w:tcPr>
            <w:tcW w:w="3209" w:type="dxa"/>
          </w:tcPr>
          <w:p w14:paraId="28432E96" w14:textId="3E273991" w:rsidR="0043553A" w:rsidRDefault="0043553A" w:rsidP="00E137A2">
            <w:pPr>
              <w:pStyle w:val="standaardGIP"/>
            </w:pPr>
            <w:r>
              <w:t>02/05/2020</w:t>
            </w:r>
          </w:p>
        </w:tc>
        <w:tc>
          <w:tcPr>
            <w:tcW w:w="3210" w:type="dxa"/>
          </w:tcPr>
          <w:p w14:paraId="345EF713" w14:textId="6585FC26" w:rsidR="0043553A" w:rsidRDefault="0043553A" w:rsidP="000310CC">
            <w:pPr>
              <w:pStyle w:val="standaardGIP"/>
            </w:pPr>
            <w:r>
              <w:t>Alles nalezen en verbeteren feedback.</w:t>
            </w:r>
          </w:p>
        </w:tc>
      </w:tr>
      <w:tr w:rsidR="00745942" w:rsidRPr="009043F7" w14:paraId="3A591C3F" w14:textId="77777777" w:rsidTr="00E137A2">
        <w:tc>
          <w:tcPr>
            <w:tcW w:w="3209" w:type="dxa"/>
          </w:tcPr>
          <w:p w14:paraId="4DC3941A" w14:textId="2A20678E" w:rsidR="00745942" w:rsidRPr="00745942" w:rsidRDefault="00745942" w:rsidP="00E137A2">
            <w:pPr>
              <w:pStyle w:val="standaardGIP"/>
            </w:pPr>
            <w:r>
              <w:t>Elian</w:t>
            </w:r>
          </w:p>
        </w:tc>
        <w:tc>
          <w:tcPr>
            <w:tcW w:w="3209" w:type="dxa"/>
          </w:tcPr>
          <w:p w14:paraId="631593B1" w14:textId="49C102C3" w:rsidR="00745942" w:rsidRPr="00745942" w:rsidRDefault="00745942" w:rsidP="00E137A2">
            <w:pPr>
              <w:pStyle w:val="standaardGIP"/>
            </w:pPr>
            <w:r>
              <w:t>17/05/2020</w:t>
            </w:r>
          </w:p>
        </w:tc>
        <w:tc>
          <w:tcPr>
            <w:tcW w:w="3210" w:type="dxa"/>
          </w:tcPr>
          <w:p w14:paraId="4DCFDCDE" w14:textId="0D37ECF4" w:rsidR="00745942" w:rsidRPr="00745942" w:rsidRDefault="00745942" w:rsidP="000310CC">
            <w:pPr>
              <w:pStyle w:val="standaardGIP"/>
            </w:pPr>
            <w:r>
              <w:t>Herschrijven hoofdstuk 3</w:t>
            </w:r>
          </w:p>
        </w:tc>
      </w:tr>
      <w:tr w:rsidR="00BF5978" w:rsidRPr="009043F7" w14:paraId="14275F70" w14:textId="77777777" w:rsidTr="00E137A2">
        <w:tc>
          <w:tcPr>
            <w:tcW w:w="3209" w:type="dxa"/>
          </w:tcPr>
          <w:p w14:paraId="1D0B5377" w14:textId="65C6324F" w:rsidR="00BF5978" w:rsidRPr="00BF5978" w:rsidRDefault="00BF5978" w:rsidP="00E137A2">
            <w:pPr>
              <w:pStyle w:val="standaardGIP"/>
              <w:rPr>
                <w:lang w:val="nl-NL"/>
              </w:rPr>
            </w:pPr>
            <w:r>
              <w:rPr>
                <w:lang w:val="nl-NL"/>
              </w:rPr>
              <w:t>Oberon</w:t>
            </w:r>
          </w:p>
        </w:tc>
        <w:tc>
          <w:tcPr>
            <w:tcW w:w="3209" w:type="dxa"/>
          </w:tcPr>
          <w:p w14:paraId="568DC296" w14:textId="624DBE1D" w:rsidR="00BF5978" w:rsidRPr="00BF5978" w:rsidRDefault="00BF5978" w:rsidP="00E137A2">
            <w:pPr>
              <w:pStyle w:val="standaardGIP"/>
              <w:rPr>
                <w:lang w:val="nl-NL"/>
              </w:rPr>
            </w:pPr>
            <w:r>
              <w:rPr>
                <w:lang w:val="nl-NL"/>
              </w:rPr>
              <w:t>17/05/2020</w:t>
            </w:r>
          </w:p>
        </w:tc>
        <w:tc>
          <w:tcPr>
            <w:tcW w:w="3210" w:type="dxa"/>
          </w:tcPr>
          <w:p w14:paraId="176EE3D7" w14:textId="5DB24D75" w:rsidR="00BF5978" w:rsidRPr="00BF5978" w:rsidRDefault="00BF5978" w:rsidP="000310CC">
            <w:pPr>
              <w:pStyle w:val="standaardGIP"/>
              <w:rPr>
                <w:lang w:val="nl-NL"/>
              </w:rPr>
            </w:pPr>
            <w:r>
              <w:rPr>
                <w:lang w:val="nl-NL"/>
              </w:rPr>
              <w:t>Schrijven inleiding en controle hoofdstuk 3.</w:t>
            </w:r>
          </w:p>
        </w:tc>
      </w:tr>
      <w:tr w:rsidR="005B1212" w:rsidRPr="009043F7" w14:paraId="7466FA94" w14:textId="77777777" w:rsidTr="00E137A2">
        <w:tc>
          <w:tcPr>
            <w:tcW w:w="3209" w:type="dxa"/>
          </w:tcPr>
          <w:p w14:paraId="4384AA31" w14:textId="5D6AEAC8" w:rsidR="005B1212" w:rsidRDefault="005B1212" w:rsidP="00E137A2">
            <w:pPr>
              <w:pStyle w:val="standaardGIP"/>
              <w:rPr>
                <w:lang w:val="nl-NL"/>
              </w:rPr>
            </w:pPr>
            <w:r>
              <w:rPr>
                <w:lang w:val="nl-NL"/>
              </w:rPr>
              <w:t>Aaron</w:t>
            </w:r>
          </w:p>
        </w:tc>
        <w:tc>
          <w:tcPr>
            <w:tcW w:w="3209" w:type="dxa"/>
          </w:tcPr>
          <w:p w14:paraId="5381FA88" w14:textId="28E396C4" w:rsidR="005B1212" w:rsidRDefault="005B1212" w:rsidP="00E137A2">
            <w:pPr>
              <w:pStyle w:val="standaardGIP"/>
              <w:rPr>
                <w:lang w:val="nl-NL"/>
              </w:rPr>
            </w:pPr>
            <w:r>
              <w:rPr>
                <w:lang w:val="nl-NL"/>
              </w:rPr>
              <w:t>21/05/2020</w:t>
            </w:r>
          </w:p>
        </w:tc>
        <w:tc>
          <w:tcPr>
            <w:tcW w:w="3210" w:type="dxa"/>
          </w:tcPr>
          <w:p w14:paraId="3C75205A" w14:textId="4F7F2F85" w:rsidR="005B1212" w:rsidRDefault="005B1212" w:rsidP="000310CC">
            <w:pPr>
              <w:pStyle w:val="standaardGIP"/>
              <w:rPr>
                <w:lang w:val="nl-NL"/>
              </w:rPr>
            </w:pPr>
            <w:r>
              <w:rPr>
                <w:lang w:val="nl-NL"/>
              </w:rPr>
              <w:t>Begin schrijven abstract</w:t>
            </w:r>
          </w:p>
        </w:tc>
      </w:tr>
      <w:tr w:rsidR="005B1212" w:rsidRPr="009043F7" w14:paraId="55E31D14" w14:textId="77777777" w:rsidTr="00E137A2">
        <w:tc>
          <w:tcPr>
            <w:tcW w:w="3209" w:type="dxa"/>
          </w:tcPr>
          <w:p w14:paraId="44061BA8" w14:textId="48FE8E03" w:rsidR="005B1212" w:rsidRDefault="005B1212" w:rsidP="00E137A2">
            <w:pPr>
              <w:pStyle w:val="standaardGIP"/>
              <w:rPr>
                <w:lang w:val="nl-NL"/>
              </w:rPr>
            </w:pPr>
            <w:r>
              <w:rPr>
                <w:lang w:val="nl-NL"/>
              </w:rPr>
              <w:t>Elian</w:t>
            </w:r>
          </w:p>
        </w:tc>
        <w:tc>
          <w:tcPr>
            <w:tcW w:w="3209" w:type="dxa"/>
          </w:tcPr>
          <w:p w14:paraId="395FE42F" w14:textId="6A92EADD" w:rsidR="005B1212" w:rsidRDefault="005B1212" w:rsidP="00E137A2">
            <w:pPr>
              <w:pStyle w:val="standaardGIP"/>
              <w:rPr>
                <w:lang w:val="nl-NL"/>
              </w:rPr>
            </w:pPr>
            <w:r>
              <w:rPr>
                <w:lang w:val="nl-NL"/>
              </w:rPr>
              <w:t>21/05/2020</w:t>
            </w:r>
          </w:p>
        </w:tc>
        <w:tc>
          <w:tcPr>
            <w:tcW w:w="3210" w:type="dxa"/>
          </w:tcPr>
          <w:p w14:paraId="2EC1A4FC" w14:textId="753C77AC" w:rsidR="005B1212" w:rsidRDefault="005B1212" w:rsidP="000310CC">
            <w:pPr>
              <w:pStyle w:val="standaardGIP"/>
              <w:rPr>
                <w:lang w:val="nl-NL"/>
              </w:rPr>
            </w:pPr>
            <w:r>
              <w:rPr>
                <w:lang w:val="nl-NL"/>
              </w:rPr>
              <w:t>Abstract verbeteren, aanvullen en herschrijven</w:t>
            </w:r>
          </w:p>
        </w:tc>
      </w:tr>
      <w:tr w:rsidR="005B1212" w:rsidRPr="009043F7" w14:paraId="5ABFEA7F" w14:textId="77777777" w:rsidTr="00E137A2">
        <w:tc>
          <w:tcPr>
            <w:tcW w:w="3209" w:type="dxa"/>
          </w:tcPr>
          <w:p w14:paraId="4D7BB5C6" w14:textId="0A68FD4E" w:rsidR="005B1212" w:rsidRDefault="005B1212" w:rsidP="00E137A2">
            <w:pPr>
              <w:pStyle w:val="standaardGIP"/>
              <w:rPr>
                <w:lang w:val="nl-NL"/>
              </w:rPr>
            </w:pPr>
            <w:r>
              <w:rPr>
                <w:lang w:val="nl-NL"/>
              </w:rPr>
              <w:t>Aaron</w:t>
            </w:r>
          </w:p>
        </w:tc>
        <w:tc>
          <w:tcPr>
            <w:tcW w:w="3209" w:type="dxa"/>
          </w:tcPr>
          <w:p w14:paraId="1DF93FF4" w14:textId="2636B205" w:rsidR="005B1212" w:rsidRDefault="005B1212" w:rsidP="00E137A2">
            <w:pPr>
              <w:pStyle w:val="standaardGIP"/>
              <w:rPr>
                <w:lang w:val="nl-NL"/>
              </w:rPr>
            </w:pPr>
            <w:r>
              <w:rPr>
                <w:lang w:val="nl-NL"/>
              </w:rPr>
              <w:t>21/05/2020</w:t>
            </w:r>
          </w:p>
        </w:tc>
        <w:tc>
          <w:tcPr>
            <w:tcW w:w="3210" w:type="dxa"/>
          </w:tcPr>
          <w:p w14:paraId="7E173101" w14:textId="648BA692" w:rsidR="005B1212" w:rsidRDefault="005B1212" w:rsidP="000310CC">
            <w:pPr>
              <w:pStyle w:val="standaardGIP"/>
              <w:rPr>
                <w:lang w:val="nl-NL"/>
              </w:rPr>
            </w:pPr>
            <w:r>
              <w:rPr>
                <w:lang w:val="nl-NL"/>
              </w:rPr>
              <w:t>Schrijven hoofdstuk 1.1</w:t>
            </w:r>
            <w:bookmarkStart w:id="83" w:name="_GoBack"/>
            <w:bookmarkEnd w:id="83"/>
          </w:p>
        </w:tc>
      </w:tr>
    </w:tbl>
    <w:p w14:paraId="34EFAEF2" w14:textId="77777777" w:rsidR="00A41E6A" w:rsidRPr="009043F7" w:rsidRDefault="00A41E6A" w:rsidP="00E137A2">
      <w:pPr>
        <w:pStyle w:val="standaardGIP"/>
      </w:pPr>
    </w:p>
    <w:sectPr w:rsidR="00A41E6A" w:rsidRPr="009043F7" w:rsidSect="00C145B8">
      <w:headerReference w:type="default" r:id="rId36"/>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1065C" w14:textId="77777777" w:rsidR="00FC2BA8" w:rsidRDefault="00FC2BA8" w:rsidP="00F248D7">
      <w:pPr>
        <w:spacing w:after="0" w:line="240" w:lineRule="auto"/>
      </w:pPr>
      <w:r>
        <w:separator/>
      </w:r>
    </w:p>
  </w:endnote>
  <w:endnote w:type="continuationSeparator" w:id="0">
    <w:p w14:paraId="53357C48" w14:textId="77777777" w:rsidR="00FC2BA8" w:rsidRDefault="00FC2BA8"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F1A71" w14:textId="6C3DA2FB" w:rsidR="00B40DEC" w:rsidRDefault="00B40DEC">
    <w:pPr>
      <w:pStyle w:val="Voettekst"/>
      <w:jc w:val="right"/>
    </w:pPr>
  </w:p>
  <w:p w14:paraId="6E18207E" w14:textId="37D1760A" w:rsidR="00B40DEC" w:rsidRDefault="00B40DEC" w:rsidP="00976698">
    <w:pPr>
      <w:pStyle w:val="Voettekst"/>
      <w:tabs>
        <w:tab w:val="clear" w:pos="4536"/>
        <w:tab w:val="clear" w:pos="9072"/>
        <w:tab w:val="left" w:pos="31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ED8F6" w14:textId="38AEFEEE" w:rsidR="00B40DEC" w:rsidRDefault="00B40DEC" w:rsidP="00960F47">
    <w:pPr>
      <w:pStyle w:val="Voettekst"/>
      <w:tabs>
        <w:tab w:val="clear" w:pos="4536"/>
        <w:tab w:val="clear" w:pos="9072"/>
        <w:tab w:val="left" w:pos="137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5297626"/>
      <w:docPartObj>
        <w:docPartGallery w:val="Page Numbers (Bottom of Page)"/>
        <w:docPartUnique/>
      </w:docPartObj>
    </w:sdtPr>
    <w:sdtEndPr/>
    <w:sdtContent>
      <w:p w14:paraId="47B8856A" w14:textId="67E3C94F" w:rsidR="00B40DEC" w:rsidRDefault="00B40DEC">
        <w:pPr>
          <w:pStyle w:val="Voettekst"/>
        </w:pPr>
        <w:r>
          <w:fldChar w:fldCharType="begin"/>
        </w:r>
        <w:r>
          <w:instrText>PAGE   \* MERGEFORMAT</w:instrText>
        </w:r>
        <w:r>
          <w:fldChar w:fldCharType="separate"/>
        </w:r>
        <w:r w:rsidRPr="005252E2">
          <w:rPr>
            <w:lang w:val="nl-NL"/>
          </w:rPr>
          <w:t>20</w:t>
        </w:r>
        <w:r>
          <w:fldChar w:fldCharType="end"/>
        </w:r>
      </w:p>
    </w:sdtContent>
  </w:sdt>
  <w:p w14:paraId="6AFABF9B" w14:textId="77777777" w:rsidR="00B40DEC" w:rsidRDefault="00B40DEC">
    <w:pPr>
      <w:pStyle w:val="Voet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7920339"/>
      <w:docPartObj>
        <w:docPartGallery w:val="Page Numbers (Bottom of Page)"/>
        <w:docPartUnique/>
      </w:docPartObj>
    </w:sdtPr>
    <w:sdtEndPr/>
    <w:sdtContent>
      <w:p w14:paraId="0E9DFFBD" w14:textId="79365C65" w:rsidR="00B40DEC" w:rsidRDefault="00B40DEC">
        <w:pPr>
          <w:pStyle w:val="Voettekst"/>
          <w:jc w:val="right"/>
        </w:pPr>
        <w:r>
          <w:fldChar w:fldCharType="begin"/>
        </w:r>
        <w:r>
          <w:instrText>PAGE   \* MERGEFORMAT</w:instrText>
        </w:r>
        <w:r>
          <w:fldChar w:fldCharType="separate"/>
        </w:r>
        <w:r w:rsidRPr="005252E2">
          <w:rPr>
            <w:lang w:val="nl-NL"/>
          </w:rPr>
          <w:t>21</w:t>
        </w:r>
        <w:r>
          <w:fldChar w:fldCharType="end"/>
        </w:r>
      </w:p>
    </w:sdtContent>
  </w:sdt>
  <w:p w14:paraId="5C03D79B" w14:textId="77777777" w:rsidR="00B40DEC" w:rsidRDefault="00B40DEC"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8DC0F" w14:textId="77777777" w:rsidR="00FC2BA8" w:rsidRDefault="00FC2BA8" w:rsidP="00F248D7">
      <w:pPr>
        <w:spacing w:after="0" w:line="240" w:lineRule="auto"/>
      </w:pPr>
      <w:r>
        <w:separator/>
      </w:r>
    </w:p>
  </w:footnote>
  <w:footnote w:type="continuationSeparator" w:id="0">
    <w:p w14:paraId="3DA10C61" w14:textId="77777777" w:rsidR="00FC2BA8" w:rsidRDefault="00FC2BA8"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B65" w14:textId="15D6839A" w:rsidR="00B40DEC" w:rsidRDefault="00B40DEC"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3AAA" w14:textId="23EAB308" w:rsidR="00B40DEC" w:rsidRDefault="00B40DEC"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AA5C" w14:textId="77777777" w:rsidR="00B40DEC" w:rsidRDefault="00B40DEC"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8B26" w14:textId="364FFA71" w:rsidR="00B40DEC" w:rsidRDefault="00B40DEC"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A6E3" w14:textId="77777777" w:rsidR="00B40DEC" w:rsidRDefault="00B40DEC"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06DA" w14:textId="143C5B3E" w:rsidR="00B40DEC" w:rsidRDefault="00B40DEC"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0DA0"/>
    <w:rsid w:val="0002145C"/>
    <w:rsid w:val="0002674E"/>
    <w:rsid w:val="00027EBF"/>
    <w:rsid w:val="00030158"/>
    <w:rsid w:val="000310CC"/>
    <w:rsid w:val="000322B7"/>
    <w:rsid w:val="0003240D"/>
    <w:rsid w:val="00032965"/>
    <w:rsid w:val="00035278"/>
    <w:rsid w:val="00036412"/>
    <w:rsid w:val="0004115A"/>
    <w:rsid w:val="00051388"/>
    <w:rsid w:val="000552D9"/>
    <w:rsid w:val="00056505"/>
    <w:rsid w:val="00056B0F"/>
    <w:rsid w:val="00057374"/>
    <w:rsid w:val="00060212"/>
    <w:rsid w:val="00060FDF"/>
    <w:rsid w:val="0006570B"/>
    <w:rsid w:val="00065BE0"/>
    <w:rsid w:val="00070DE9"/>
    <w:rsid w:val="00071463"/>
    <w:rsid w:val="00072C2C"/>
    <w:rsid w:val="00074947"/>
    <w:rsid w:val="00074F52"/>
    <w:rsid w:val="00077A4E"/>
    <w:rsid w:val="00080349"/>
    <w:rsid w:val="00080D8F"/>
    <w:rsid w:val="000817B3"/>
    <w:rsid w:val="00081953"/>
    <w:rsid w:val="00083187"/>
    <w:rsid w:val="000832AD"/>
    <w:rsid w:val="00084F1E"/>
    <w:rsid w:val="000879CF"/>
    <w:rsid w:val="00093A38"/>
    <w:rsid w:val="00093ACC"/>
    <w:rsid w:val="00094E69"/>
    <w:rsid w:val="000951AC"/>
    <w:rsid w:val="00096893"/>
    <w:rsid w:val="000A1249"/>
    <w:rsid w:val="000A2242"/>
    <w:rsid w:val="000A4557"/>
    <w:rsid w:val="000A66E1"/>
    <w:rsid w:val="000A6931"/>
    <w:rsid w:val="000B1CF0"/>
    <w:rsid w:val="000B4E89"/>
    <w:rsid w:val="000B5DA2"/>
    <w:rsid w:val="000C0310"/>
    <w:rsid w:val="000C0CBD"/>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0F73FA"/>
    <w:rsid w:val="0010042D"/>
    <w:rsid w:val="0010182A"/>
    <w:rsid w:val="0010300B"/>
    <w:rsid w:val="00105012"/>
    <w:rsid w:val="00105686"/>
    <w:rsid w:val="001058EC"/>
    <w:rsid w:val="00105F12"/>
    <w:rsid w:val="00107FDD"/>
    <w:rsid w:val="00111D9E"/>
    <w:rsid w:val="00111F03"/>
    <w:rsid w:val="00112481"/>
    <w:rsid w:val="001155A9"/>
    <w:rsid w:val="00115FA5"/>
    <w:rsid w:val="00123A32"/>
    <w:rsid w:val="001250D9"/>
    <w:rsid w:val="0013163D"/>
    <w:rsid w:val="00134BAD"/>
    <w:rsid w:val="00134D84"/>
    <w:rsid w:val="00137030"/>
    <w:rsid w:val="001429EF"/>
    <w:rsid w:val="00143B0E"/>
    <w:rsid w:val="001470ED"/>
    <w:rsid w:val="001503E2"/>
    <w:rsid w:val="001511D8"/>
    <w:rsid w:val="00153F10"/>
    <w:rsid w:val="0015441F"/>
    <w:rsid w:val="00154AE1"/>
    <w:rsid w:val="00160AD1"/>
    <w:rsid w:val="00162BDE"/>
    <w:rsid w:val="0017119E"/>
    <w:rsid w:val="0017142B"/>
    <w:rsid w:val="001748EB"/>
    <w:rsid w:val="00176118"/>
    <w:rsid w:val="00184652"/>
    <w:rsid w:val="001858EC"/>
    <w:rsid w:val="0019510C"/>
    <w:rsid w:val="00196A05"/>
    <w:rsid w:val="00197616"/>
    <w:rsid w:val="001A05E0"/>
    <w:rsid w:val="001A0FF0"/>
    <w:rsid w:val="001A1A3E"/>
    <w:rsid w:val="001A36B1"/>
    <w:rsid w:val="001A4C7C"/>
    <w:rsid w:val="001A5B12"/>
    <w:rsid w:val="001A5D26"/>
    <w:rsid w:val="001A6199"/>
    <w:rsid w:val="001A78AF"/>
    <w:rsid w:val="001A7AC1"/>
    <w:rsid w:val="001B0E87"/>
    <w:rsid w:val="001B1589"/>
    <w:rsid w:val="001B182E"/>
    <w:rsid w:val="001B1ADB"/>
    <w:rsid w:val="001B24F1"/>
    <w:rsid w:val="001B32DF"/>
    <w:rsid w:val="001B7539"/>
    <w:rsid w:val="001C4BF9"/>
    <w:rsid w:val="001C7085"/>
    <w:rsid w:val="001D257A"/>
    <w:rsid w:val="001D41EF"/>
    <w:rsid w:val="001D4BAD"/>
    <w:rsid w:val="001D4C03"/>
    <w:rsid w:val="001D5298"/>
    <w:rsid w:val="001D7500"/>
    <w:rsid w:val="001E223F"/>
    <w:rsid w:val="001E23A6"/>
    <w:rsid w:val="001F1425"/>
    <w:rsid w:val="001F1DA5"/>
    <w:rsid w:val="001F3B62"/>
    <w:rsid w:val="001F3EEB"/>
    <w:rsid w:val="001F664D"/>
    <w:rsid w:val="002035A5"/>
    <w:rsid w:val="002055FD"/>
    <w:rsid w:val="002067FA"/>
    <w:rsid w:val="002072EB"/>
    <w:rsid w:val="0021119D"/>
    <w:rsid w:val="002130B3"/>
    <w:rsid w:val="00213737"/>
    <w:rsid w:val="00215BB1"/>
    <w:rsid w:val="00215E25"/>
    <w:rsid w:val="002162DA"/>
    <w:rsid w:val="00220097"/>
    <w:rsid w:val="00224A37"/>
    <w:rsid w:val="00224FAA"/>
    <w:rsid w:val="00227ACC"/>
    <w:rsid w:val="00232C56"/>
    <w:rsid w:val="002356C8"/>
    <w:rsid w:val="00235A2C"/>
    <w:rsid w:val="00237F29"/>
    <w:rsid w:val="002429F9"/>
    <w:rsid w:val="00242AF2"/>
    <w:rsid w:val="00242E59"/>
    <w:rsid w:val="0024329C"/>
    <w:rsid w:val="002449EE"/>
    <w:rsid w:val="00245775"/>
    <w:rsid w:val="00246A76"/>
    <w:rsid w:val="00246B90"/>
    <w:rsid w:val="00246FF0"/>
    <w:rsid w:val="00250C51"/>
    <w:rsid w:val="0025445F"/>
    <w:rsid w:val="002546B1"/>
    <w:rsid w:val="00261860"/>
    <w:rsid w:val="00261D30"/>
    <w:rsid w:val="00261F0B"/>
    <w:rsid w:val="00263E9F"/>
    <w:rsid w:val="002641BA"/>
    <w:rsid w:val="00266CF1"/>
    <w:rsid w:val="00267916"/>
    <w:rsid w:val="00274463"/>
    <w:rsid w:val="002760C3"/>
    <w:rsid w:val="00276480"/>
    <w:rsid w:val="00276869"/>
    <w:rsid w:val="00277EDF"/>
    <w:rsid w:val="00281B69"/>
    <w:rsid w:val="00284641"/>
    <w:rsid w:val="00285306"/>
    <w:rsid w:val="002873C8"/>
    <w:rsid w:val="002901CF"/>
    <w:rsid w:val="00290499"/>
    <w:rsid w:val="00290E22"/>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64B3"/>
    <w:rsid w:val="002C7F2A"/>
    <w:rsid w:val="002D0448"/>
    <w:rsid w:val="002D07BC"/>
    <w:rsid w:val="002D10D2"/>
    <w:rsid w:val="002D2631"/>
    <w:rsid w:val="002D52D8"/>
    <w:rsid w:val="002D7603"/>
    <w:rsid w:val="002D7B85"/>
    <w:rsid w:val="002E18B7"/>
    <w:rsid w:val="002E2111"/>
    <w:rsid w:val="002E5867"/>
    <w:rsid w:val="002E7229"/>
    <w:rsid w:val="002F00A1"/>
    <w:rsid w:val="002F075F"/>
    <w:rsid w:val="002F0D27"/>
    <w:rsid w:val="002F4A5D"/>
    <w:rsid w:val="002F6578"/>
    <w:rsid w:val="002F74B1"/>
    <w:rsid w:val="002F7596"/>
    <w:rsid w:val="00301646"/>
    <w:rsid w:val="00301D70"/>
    <w:rsid w:val="0030526E"/>
    <w:rsid w:val="00306288"/>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47DE"/>
    <w:rsid w:val="003250FD"/>
    <w:rsid w:val="00337CA0"/>
    <w:rsid w:val="003416B7"/>
    <w:rsid w:val="003446B0"/>
    <w:rsid w:val="00345402"/>
    <w:rsid w:val="003460EC"/>
    <w:rsid w:val="0034793F"/>
    <w:rsid w:val="00351064"/>
    <w:rsid w:val="00351D61"/>
    <w:rsid w:val="00355D31"/>
    <w:rsid w:val="003571E3"/>
    <w:rsid w:val="00357E5D"/>
    <w:rsid w:val="00364AF0"/>
    <w:rsid w:val="00370457"/>
    <w:rsid w:val="003709B1"/>
    <w:rsid w:val="0037324E"/>
    <w:rsid w:val="00374BC4"/>
    <w:rsid w:val="003757F6"/>
    <w:rsid w:val="00382A24"/>
    <w:rsid w:val="00382F1D"/>
    <w:rsid w:val="0038328A"/>
    <w:rsid w:val="003839A4"/>
    <w:rsid w:val="0038488A"/>
    <w:rsid w:val="003866E2"/>
    <w:rsid w:val="00390665"/>
    <w:rsid w:val="003908A3"/>
    <w:rsid w:val="00392328"/>
    <w:rsid w:val="00393124"/>
    <w:rsid w:val="00393211"/>
    <w:rsid w:val="003965E4"/>
    <w:rsid w:val="00397132"/>
    <w:rsid w:val="003A0C5A"/>
    <w:rsid w:val="003A14A6"/>
    <w:rsid w:val="003A2E78"/>
    <w:rsid w:val="003A6B58"/>
    <w:rsid w:val="003A6FDB"/>
    <w:rsid w:val="003A7192"/>
    <w:rsid w:val="003A74E0"/>
    <w:rsid w:val="003B0525"/>
    <w:rsid w:val="003B1BA9"/>
    <w:rsid w:val="003B233B"/>
    <w:rsid w:val="003B6FB7"/>
    <w:rsid w:val="003C17CA"/>
    <w:rsid w:val="003C1B19"/>
    <w:rsid w:val="003C6C70"/>
    <w:rsid w:val="003C7A96"/>
    <w:rsid w:val="003D0E2A"/>
    <w:rsid w:val="003D29D4"/>
    <w:rsid w:val="003D2C67"/>
    <w:rsid w:val="003D39B5"/>
    <w:rsid w:val="003D453B"/>
    <w:rsid w:val="003D4868"/>
    <w:rsid w:val="003D49B4"/>
    <w:rsid w:val="003D5264"/>
    <w:rsid w:val="003D54F6"/>
    <w:rsid w:val="003D72FA"/>
    <w:rsid w:val="003D7E88"/>
    <w:rsid w:val="003E3F19"/>
    <w:rsid w:val="003E5335"/>
    <w:rsid w:val="003E728F"/>
    <w:rsid w:val="003F023E"/>
    <w:rsid w:val="003F05EE"/>
    <w:rsid w:val="003F08FF"/>
    <w:rsid w:val="003F3572"/>
    <w:rsid w:val="003F57E8"/>
    <w:rsid w:val="003F7B0F"/>
    <w:rsid w:val="00401677"/>
    <w:rsid w:val="00402133"/>
    <w:rsid w:val="00402E93"/>
    <w:rsid w:val="0040412C"/>
    <w:rsid w:val="00404D58"/>
    <w:rsid w:val="00404F05"/>
    <w:rsid w:val="00407633"/>
    <w:rsid w:val="00413093"/>
    <w:rsid w:val="004131E7"/>
    <w:rsid w:val="00416912"/>
    <w:rsid w:val="004230E1"/>
    <w:rsid w:val="00423F28"/>
    <w:rsid w:val="00424008"/>
    <w:rsid w:val="004265FC"/>
    <w:rsid w:val="0043171C"/>
    <w:rsid w:val="0043553A"/>
    <w:rsid w:val="004369FD"/>
    <w:rsid w:val="00440299"/>
    <w:rsid w:val="004417F1"/>
    <w:rsid w:val="00444E42"/>
    <w:rsid w:val="00445803"/>
    <w:rsid w:val="00451C54"/>
    <w:rsid w:val="00453089"/>
    <w:rsid w:val="00455464"/>
    <w:rsid w:val="00455C20"/>
    <w:rsid w:val="00460FCA"/>
    <w:rsid w:val="00461E9C"/>
    <w:rsid w:val="00463026"/>
    <w:rsid w:val="00464DC6"/>
    <w:rsid w:val="00465070"/>
    <w:rsid w:val="00466DFB"/>
    <w:rsid w:val="004700A3"/>
    <w:rsid w:val="00474B41"/>
    <w:rsid w:val="004766DB"/>
    <w:rsid w:val="0048259A"/>
    <w:rsid w:val="004838B0"/>
    <w:rsid w:val="004849A6"/>
    <w:rsid w:val="00487635"/>
    <w:rsid w:val="00497CE5"/>
    <w:rsid w:val="004A1043"/>
    <w:rsid w:val="004A1BD5"/>
    <w:rsid w:val="004A2E41"/>
    <w:rsid w:val="004B5071"/>
    <w:rsid w:val="004B536B"/>
    <w:rsid w:val="004B6712"/>
    <w:rsid w:val="004B7479"/>
    <w:rsid w:val="004B7800"/>
    <w:rsid w:val="004C1ECF"/>
    <w:rsid w:val="004C2A5B"/>
    <w:rsid w:val="004C3C2D"/>
    <w:rsid w:val="004C4436"/>
    <w:rsid w:val="004C542D"/>
    <w:rsid w:val="004C6515"/>
    <w:rsid w:val="004C73F6"/>
    <w:rsid w:val="004D11AB"/>
    <w:rsid w:val="004D49F3"/>
    <w:rsid w:val="004D7F2F"/>
    <w:rsid w:val="004E0252"/>
    <w:rsid w:val="004E566B"/>
    <w:rsid w:val="004E5A07"/>
    <w:rsid w:val="004E5D75"/>
    <w:rsid w:val="004E65A0"/>
    <w:rsid w:val="004F0687"/>
    <w:rsid w:val="004F4224"/>
    <w:rsid w:val="004F6068"/>
    <w:rsid w:val="004F6103"/>
    <w:rsid w:val="00500372"/>
    <w:rsid w:val="0050103C"/>
    <w:rsid w:val="00501AC4"/>
    <w:rsid w:val="00503370"/>
    <w:rsid w:val="005040EB"/>
    <w:rsid w:val="005052C7"/>
    <w:rsid w:val="00505997"/>
    <w:rsid w:val="0050747E"/>
    <w:rsid w:val="005110D6"/>
    <w:rsid w:val="0051191B"/>
    <w:rsid w:val="00513C30"/>
    <w:rsid w:val="005252E2"/>
    <w:rsid w:val="00530389"/>
    <w:rsid w:val="00531EA8"/>
    <w:rsid w:val="0053206A"/>
    <w:rsid w:val="00532182"/>
    <w:rsid w:val="0053477F"/>
    <w:rsid w:val="00542C79"/>
    <w:rsid w:val="005431E7"/>
    <w:rsid w:val="00543879"/>
    <w:rsid w:val="00546091"/>
    <w:rsid w:val="0054770D"/>
    <w:rsid w:val="005502C9"/>
    <w:rsid w:val="00550712"/>
    <w:rsid w:val="00551440"/>
    <w:rsid w:val="00552256"/>
    <w:rsid w:val="0055418F"/>
    <w:rsid w:val="00563BBD"/>
    <w:rsid w:val="005645DB"/>
    <w:rsid w:val="00564B06"/>
    <w:rsid w:val="005656C0"/>
    <w:rsid w:val="00567FA8"/>
    <w:rsid w:val="005737E3"/>
    <w:rsid w:val="005748FB"/>
    <w:rsid w:val="0057638C"/>
    <w:rsid w:val="005769E2"/>
    <w:rsid w:val="00576FF3"/>
    <w:rsid w:val="0058038B"/>
    <w:rsid w:val="0058528C"/>
    <w:rsid w:val="00585ECC"/>
    <w:rsid w:val="00587B32"/>
    <w:rsid w:val="00590487"/>
    <w:rsid w:val="00593486"/>
    <w:rsid w:val="00593B47"/>
    <w:rsid w:val="00594A3E"/>
    <w:rsid w:val="005950BC"/>
    <w:rsid w:val="00596550"/>
    <w:rsid w:val="005A097C"/>
    <w:rsid w:val="005A254C"/>
    <w:rsid w:val="005A2D25"/>
    <w:rsid w:val="005A7ECB"/>
    <w:rsid w:val="005B1212"/>
    <w:rsid w:val="005B1308"/>
    <w:rsid w:val="005B3634"/>
    <w:rsid w:val="005B6FA0"/>
    <w:rsid w:val="005B7A09"/>
    <w:rsid w:val="005C352C"/>
    <w:rsid w:val="005C4F89"/>
    <w:rsid w:val="005C5032"/>
    <w:rsid w:val="005C6ECB"/>
    <w:rsid w:val="005C7FCA"/>
    <w:rsid w:val="005D045D"/>
    <w:rsid w:val="005D36CE"/>
    <w:rsid w:val="005D453F"/>
    <w:rsid w:val="005D6D57"/>
    <w:rsid w:val="005D7A35"/>
    <w:rsid w:val="005E2CC7"/>
    <w:rsid w:val="005E5CD4"/>
    <w:rsid w:val="005F28A1"/>
    <w:rsid w:val="005F3402"/>
    <w:rsid w:val="005F4F88"/>
    <w:rsid w:val="005F7A16"/>
    <w:rsid w:val="006011F4"/>
    <w:rsid w:val="00604A8C"/>
    <w:rsid w:val="00604EFA"/>
    <w:rsid w:val="00606811"/>
    <w:rsid w:val="006116E6"/>
    <w:rsid w:val="00611ADF"/>
    <w:rsid w:val="0061345A"/>
    <w:rsid w:val="00613B6B"/>
    <w:rsid w:val="00614555"/>
    <w:rsid w:val="006147D8"/>
    <w:rsid w:val="00614834"/>
    <w:rsid w:val="00620D52"/>
    <w:rsid w:val="00622600"/>
    <w:rsid w:val="0062283A"/>
    <w:rsid w:val="00623A69"/>
    <w:rsid w:val="00623C41"/>
    <w:rsid w:val="00624B58"/>
    <w:rsid w:val="00625479"/>
    <w:rsid w:val="0063033C"/>
    <w:rsid w:val="0063282C"/>
    <w:rsid w:val="00632D18"/>
    <w:rsid w:val="00633EE3"/>
    <w:rsid w:val="00636058"/>
    <w:rsid w:val="006366D3"/>
    <w:rsid w:val="00646661"/>
    <w:rsid w:val="00646A91"/>
    <w:rsid w:val="0064731A"/>
    <w:rsid w:val="00651659"/>
    <w:rsid w:val="006518FD"/>
    <w:rsid w:val="006519FB"/>
    <w:rsid w:val="00654381"/>
    <w:rsid w:val="00660B94"/>
    <w:rsid w:val="00663F18"/>
    <w:rsid w:val="006641F0"/>
    <w:rsid w:val="00664225"/>
    <w:rsid w:val="00665A57"/>
    <w:rsid w:val="00666B62"/>
    <w:rsid w:val="00670168"/>
    <w:rsid w:val="006710FE"/>
    <w:rsid w:val="0067412F"/>
    <w:rsid w:val="006741FA"/>
    <w:rsid w:val="0067481B"/>
    <w:rsid w:val="0068447C"/>
    <w:rsid w:val="00684EA2"/>
    <w:rsid w:val="0069000D"/>
    <w:rsid w:val="0069004A"/>
    <w:rsid w:val="0069094E"/>
    <w:rsid w:val="00691A19"/>
    <w:rsid w:val="00692465"/>
    <w:rsid w:val="00692F6B"/>
    <w:rsid w:val="006A2815"/>
    <w:rsid w:val="006A2D21"/>
    <w:rsid w:val="006A30C0"/>
    <w:rsid w:val="006A71C4"/>
    <w:rsid w:val="006A73D9"/>
    <w:rsid w:val="006A77A1"/>
    <w:rsid w:val="006B22A4"/>
    <w:rsid w:val="006B28E0"/>
    <w:rsid w:val="006B2DEB"/>
    <w:rsid w:val="006B4E64"/>
    <w:rsid w:val="006C0DED"/>
    <w:rsid w:val="006C2347"/>
    <w:rsid w:val="006C2D91"/>
    <w:rsid w:val="006C3590"/>
    <w:rsid w:val="006C3CFB"/>
    <w:rsid w:val="006C4B5A"/>
    <w:rsid w:val="006C507E"/>
    <w:rsid w:val="006C5479"/>
    <w:rsid w:val="006C6B96"/>
    <w:rsid w:val="006C7BA8"/>
    <w:rsid w:val="006D1E60"/>
    <w:rsid w:val="006D2C5F"/>
    <w:rsid w:val="006D42EA"/>
    <w:rsid w:val="006D4C58"/>
    <w:rsid w:val="006E040F"/>
    <w:rsid w:val="006E064E"/>
    <w:rsid w:val="006E1841"/>
    <w:rsid w:val="006E2508"/>
    <w:rsid w:val="006E4BE9"/>
    <w:rsid w:val="006E5599"/>
    <w:rsid w:val="006F477E"/>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6778"/>
    <w:rsid w:val="00737C41"/>
    <w:rsid w:val="00741C41"/>
    <w:rsid w:val="00741F94"/>
    <w:rsid w:val="00743121"/>
    <w:rsid w:val="00745942"/>
    <w:rsid w:val="00745A03"/>
    <w:rsid w:val="0075006C"/>
    <w:rsid w:val="0075106E"/>
    <w:rsid w:val="00753DFC"/>
    <w:rsid w:val="0075535A"/>
    <w:rsid w:val="00755560"/>
    <w:rsid w:val="0075574C"/>
    <w:rsid w:val="00760027"/>
    <w:rsid w:val="007619D1"/>
    <w:rsid w:val="00761DEA"/>
    <w:rsid w:val="0076249F"/>
    <w:rsid w:val="00762AFA"/>
    <w:rsid w:val="00762C67"/>
    <w:rsid w:val="00763B23"/>
    <w:rsid w:val="0077039B"/>
    <w:rsid w:val="0077086E"/>
    <w:rsid w:val="0077119A"/>
    <w:rsid w:val="00775033"/>
    <w:rsid w:val="00775B97"/>
    <w:rsid w:val="0077695F"/>
    <w:rsid w:val="00782179"/>
    <w:rsid w:val="00782CAE"/>
    <w:rsid w:val="00784AAF"/>
    <w:rsid w:val="00784C49"/>
    <w:rsid w:val="00785CCD"/>
    <w:rsid w:val="0078610B"/>
    <w:rsid w:val="00792007"/>
    <w:rsid w:val="007923ED"/>
    <w:rsid w:val="00792439"/>
    <w:rsid w:val="00793293"/>
    <w:rsid w:val="00793AB8"/>
    <w:rsid w:val="00796F15"/>
    <w:rsid w:val="0079734E"/>
    <w:rsid w:val="007A16A2"/>
    <w:rsid w:val="007A4C2A"/>
    <w:rsid w:val="007A561A"/>
    <w:rsid w:val="007A78C0"/>
    <w:rsid w:val="007A7AA6"/>
    <w:rsid w:val="007B34D8"/>
    <w:rsid w:val="007B4590"/>
    <w:rsid w:val="007B5065"/>
    <w:rsid w:val="007B58C3"/>
    <w:rsid w:val="007B6199"/>
    <w:rsid w:val="007C10C6"/>
    <w:rsid w:val="007C3908"/>
    <w:rsid w:val="007C45A0"/>
    <w:rsid w:val="007D135D"/>
    <w:rsid w:val="007D363F"/>
    <w:rsid w:val="007D3A61"/>
    <w:rsid w:val="007D49ED"/>
    <w:rsid w:val="007D5E81"/>
    <w:rsid w:val="007D6A53"/>
    <w:rsid w:val="007D72D1"/>
    <w:rsid w:val="007E7DBC"/>
    <w:rsid w:val="007F02D8"/>
    <w:rsid w:val="007F0A4D"/>
    <w:rsid w:val="007F12F7"/>
    <w:rsid w:val="007F4330"/>
    <w:rsid w:val="007F4D7B"/>
    <w:rsid w:val="007F57DB"/>
    <w:rsid w:val="00800572"/>
    <w:rsid w:val="008025B3"/>
    <w:rsid w:val="008030D9"/>
    <w:rsid w:val="00803AC4"/>
    <w:rsid w:val="00803E82"/>
    <w:rsid w:val="00805892"/>
    <w:rsid w:val="00812E5A"/>
    <w:rsid w:val="00813C5E"/>
    <w:rsid w:val="00816443"/>
    <w:rsid w:val="008225E5"/>
    <w:rsid w:val="00824272"/>
    <w:rsid w:val="008260F7"/>
    <w:rsid w:val="008304B2"/>
    <w:rsid w:val="00830AF4"/>
    <w:rsid w:val="008370D8"/>
    <w:rsid w:val="00842C6A"/>
    <w:rsid w:val="0085011C"/>
    <w:rsid w:val="00857A44"/>
    <w:rsid w:val="0086252D"/>
    <w:rsid w:val="00864D64"/>
    <w:rsid w:val="008664FF"/>
    <w:rsid w:val="00867E86"/>
    <w:rsid w:val="008701EE"/>
    <w:rsid w:val="008728CB"/>
    <w:rsid w:val="00873752"/>
    <w:rsid w:val="00877891"/>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1823"/>
    <w:rsid w:val="008D359A"/>
    <w:rsid w:val="008D5B77"/>
    <w:rsid w:val="008E2643"/>
    <w:rsid w:val="008E54CC"/>
    <w:rsid w:val="008E5E7A"/>
    <w:rsid w:val="008E5F02"/>
    <w:rsid w:val="008E624D"/>
    <w:rsid w:val="008E7655"/>
    <w:rsid w:val="008F0CF4"/>
    <w:rsid w:val="008F1246"/>
    <w:rsid w:val="008F16FE"/>
    <w:rsid w:val="008F5FCB"/>
    <w:rsid w:val="008F7E96"/>
    <w:rsid w:val="009043F7"/>
    <w:rsid w:val="00905C8E"/>
    <w:rsid w:val="00906603"/>
    <w:rsid w:val="00907EFC"/>
    <w:rsid w:val="00907F4A"/>
    <w:rsid w:val="00911DAE"/>
    <w:rsid w:val="009149D8"/>
    <w:rsid w:val="00920215"/>
    <w:rsid w:val="00921642"/>
    <w:rsid w:val="00921D0E"/>
    <w:rsid w:val="00922165"/>
    <w:rsid w:val="00922A4A"/>
    <w:rsid w:val="00924788"/>
    <w:rsid w:val="00932980"/>
    <w:rsid w:val="0093546B"/>
    <w:rsid w:val="00936618"/>
    <w:rsid w:val="0093708F"/>
    <w:rsid w:val="00937C9B"/>
    <w:rsid w:val="00937EA4"/>
    <w:rsid w:val="00945856"/>
    <w:rsid w:val="00945FA0"/>
    <w:rsid w:val="009514EB"/>
    <w:rsid w:val="00951665"/>
    <w:rsid w:val="00957185"/>
    <w:rsid w:val="009574F9"/>
    <w:rsid w:val="00957506"/>
    <w:rsid w:val="00960F47"/>
    <w:rsid w:val="00961A17"/>
    <w:rsid w:val="00962443"/>
    <w:rsid w:val="00966846"/>
    <w:rsid w:val="00966F56"/>
    <w:rsid w:val="00967A42"/>
    <w:rsid w:val="0097044E"/>
    <w:rsid w:val="0097136E"/>
    <w:rsid w:val="00973D47"/>
    <w:rsid w:val="00974441"/>
    <w:rsid w:val="009751AF"/>
    <w:rsid w:val="00976698"/>
    <w:rsid w:val="00976DE8"/>
    <w:rsid w:val="009812CB"/>
    <w:rsid w:val="009830C8"/>
    <w:rsid w:val="00984907"/>
    <w:rsid w:val="00987248"/>
    <w:rsid w:val="00990668"/>
    <w:rsid w:val="00991F1C"/>
    <w:rsid w:val="00992BA5"/>
    <w:rsid w:val="00992BF2"/>
    <w:rsid w:val="00996AE8"/>
    <w:rsid w:val="009A2996"/>
    <w:rsid w:val="009A3A5A"/>
    <w:rsid w:val="009A4696"/>
    <w:rsid w:val="009A56D5"/>
    <w:rsid w:val="009A581B"/>
    <w:rsid w:val="009B0B72"/>
    <w:rsid w:val="009B0C36"/>
    <w:rsid w:val="009B2DED"/>
    <w:rsid w:val="009B56A2"/>
    <w:rsid w:val="009C1746"/>
    <w:rsid w:val="009C261E"/>
    <w:rsid w:val="009C38BC"/>
    <w:rsid w:val="009C46F9"/>
    <w:rsid w:val="009C5B7F"/>
    <w:rsid w:val="009C6184"/>
    <w:rsid w:val="009D0DDB"/>
    <w:rsid w:val="009D267B"/>
    <w:rsid w:val="009D28EB"/>
    <w:rsid w:val="009D2D4C"/>
    <w:rsid w:val="009D489E"/>
    <w:rsid w:val="009D6462"/>
    <w:rsid w:val="009D6B45"/>
    <w:rsid w:val="009E085E"/>
    <w:rsid w:val="009E2476"/>
    <w:rsid w:val="009E62B0"/>
    <w:rsid w:val="009E67F3"/>
    <w:rsid w:val="009E6CEC"/>
    <w:rsid w:val="009E6F11"/>
    <w:rsid w:val="009E75C7"/>
    <w:rsid w:val="009F0BAB"/>
    <w:rsid w:val="009F0DF2"/>
    <w:rsid w:val="009F10E6"/>
    <w:rsid w:val="009F33B2"/>
    <w:rsid w:val="009F5BC9"/>
    <w:rsid w:val="009F6538"/>
    <w:rsid w:val="00A051F4"/>
    <w:rsid w:val="00A0735C"/>
    <w:rsid w:val="00A102FA"/>
    <w:rsid w:val="00A12947"/>
    <w:rsid w:val="00A15D60"/>
    <w:rsid w:val="00A23897"/>
    <w:rsid w:val="00A26B2C"/>
    <w:rsid w:val="00A26D10"/>
    <w:rsid w:val="00A32081"/>
    <w:rsid w:val="00A35449"/>
    <w:rsid w:val="00A36C2E"/>
    <w:rsid w:val="00A37D7E"/>
    <w:rsid w:val="00A40239"/>
    <w:rsid w:val="00A41E6A"/>
    <w:rsid w:val="00A4427A"/>
    <w:rsid w:val="00A44FD9"/>
    <w:rsid w:val="00A51427"/>
    <w:rsid w:val="00A531FF"/>
    <w:rsid w:val="00A55A06"/>
    <w:rsid w:val="00A6210E"/>
    <w:rsid w:val="00A62E17"/>
    <w:rsid w:val="00A64B70"/>
    <w:rsid w:val="00A70B50"/>
    <w:rsid w:val="00A71D64"/>
    <w:rsid w:val="00A822BE"/>
    <w:rsid w:val="00A86F39"/>
    <w:rsid w:val="00A8706F"/>
    <w:rsid w:val="00A875FC"/>
    <w:rsid w:val="00A915FE"/>
    <w:rsid w:val="00A94D4A"/>
    <w:rsid w:val="00A9607A"/>
    <w:rsid w:val="00AA0052"/>
    <w:rsid w:val="00AA077D"/>
    <w:rsid w:val="00AA0AF0"/>
    <w:rsid w:val="00AA59DF"/>
    <w:rsid w:val="00AA5C6F"/>
    <w:rsid w:val="00AA6DFB"/>
    <w:rsid w:val="00AA6E33"/>
    <w:rsid w:val="00AB0225"/>
    <w:rsid w:val="00AB2933"/>
    <w:rsid w:val="00AB2AE7"/>
    <w:rsid w:val="00AB2F22"/>
    <w:rsid w:val="00AB33F6"/>
    <w:rsid w:val="00AB4E8E"/>
    <w:rsid w:val="00AB68A9"/>
    <w:rsid w:val="00AB7617"/>
    <w:rsid w:val="00AB7C21"/>
    <w:rsid w:val="00AC013B"/>
    <w:rsid w:val="00AC3A76"/>
    <w:rsid w:val="00AC5B29"/>
    <w:rsid w:val="00AC68A0"/>
    <w:rsid w:val="00AD01F8"/>
    <w:rsid w:val="00AD0F47"/>
    <w:rsid w:val="00AD1A48"/>
    <w:rsid w:val="00AD3CC8"/>
    <w:rsid w:val="00AE2BA8"/>
    <w:rsid w:val="00AE3D4C"/>
    <w:rsid w:val="00AE61A5"/>
    <w:rsid w:val="00AF1E3D"/>
    <w:rsid w:val="00AF340B"/>
    <w:rsid w:val="00AF5D02"/>
    <w:rsid w:val="00AF5D79"/>
    <w:rsid w:val="00AF7B74"/>
    <w:rsid w:val="00B007A5"/>
    <w:rsid w:val="00B06F47"/>
    <w:rsid w:val="00B07F28"/>
    <w:rsid w:val="00B1125B"/>
    <w:rsid w:val="00B11651"/>
    <w:rsid w:val="00B130D1"/>
    <w:rsid w:val="00B143EC"/>
    <w:rsid w:val="00B16F31"/>
    <w:rsid w:val="00B22A05"/>
    <w:rsid w:val="00B235DF"/>
    <w:rsid w:val="00B23BCE"/>
    <w:rsid w:val="00B25600"/>
    <w:rsid w:val="00B25BEE"/>
    <w:rsid w:val="00B346A2"/>
    <w:rsid w:val="00B353EB"/>
    <w:rsid w:val="00B36FFC"/>
    <w:rsid w:val="00B370D3"/>
    <w:rsid w:val="00B371B7"/>
    <w:rsid w:val="00B405D3"/>
    <w:rsid w:val="00B40DEC"/>
    <w:rsid w:val="00B40E33"/>
    <w:rsid w:val="00B411AE"/>
    <w:rsid w:val="00B416BC"/>
    <w:rsid w:val="00B417D0"/>
    <w:rsid w:val="00B420F2"/>
    <w:rsid w:val="00B43A6E"/>
    <w:rsid w:val="00B52FDE"/>
    <w:rsid w:val="00B54617"/>
    <w:rsid w:val="00B622B6"/>
    <w:rsid w:val="00B644D0"/>
    <w:rsid w:val="00B645C8"/>
    <w:rsid w:val="00B67534"/>
    <w:rsid w:val="00B702EA"/>
    <w:rsid w:val="00B73D0E"/>
    <w:rsid w:val="00B73EEE"/>
    <w:rsid w:val="00B73F68"/>
    <w:rsid w:val="00B80005"/>
    <w:rsid w:val="00B8664D"/>
    <w:rsid w:val="00B87B93"/>
    <w:rsid w:val="00B91CE1"/>
    <w:rsid w:val="00B9410C"/>
    <w:rsid w:val="00B96BF5"/>
    <w:rsid w:val="00B9723D"/>
    <w:rsid w:val="00BA009C"/>
    <w:rsid w:val="00BA086D"/>
    <w:rsid w:val="00BA4659"/>
    <w:rsid w:val="00BB25A5"/>
    <w:rsid w:val="00BB5B81"/>
    <w:rsid w:val="00BB7CA0"/>
    <w:rsid w:val="00BC25FF"/>
    <w:rsid w:val="00BC5052"/>
    <w:rsid w:val="00BC6975"/>
    <w:rsid w:val="00BC6E5D"/>
    <w:rsid w:val="00BD3BE2"/>
    <w:rsid w:val="00BD6628"/>
    <w:rsid w:val="00BD7DD7"/>
    <w:rsid w:val="00BE303D"/>
    <w:rsid w:val="00BE7338"/>
    <w:rsid w:val="00BE7FBE"/>
    <w:rsid w:val="00BF04DD"/>
    <w:rsid w:val="00BF40A9"/>
    <w:rsid w:val="00BF5978"/>
    <w:rsid w:val="00BF6AC8"/>
    <w:rsid w:val="00C01B29"/>
    <w:rsid w:val="00C025B9"/>
    <w:rsid w:val="00C04EA6"/>
    <w:rsid w:val="00C1307E"/>
    <w:rsid w:val="00C145B8"/>
    <w:rsid w:val="00C161D8"/>
    <w:rsid w:val="00C1698B"/>
    <w:rsid w:val="00C16BEC"/>
    <w:rsid w:val="00C17641"/>
    <w:rsid w:val="00C20077"/>
    <w:rsid w:val="00C20626"/>
    <w:rsid w:val="00C237E2"/>
    <w:rsid w:val="00C24EE1"/>
    <w:rsid w:val="00C2601A"/>
    <w:rsid w:val="00C32ED1"/>
    <w:rsid w:val="00C33EA6"/>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16D"/>
    <w:rsid w:val="00C7778C"/>
    <w:rsid w:val="00C77B3E"/>
    <w:rsid w:val="00C80480"/>
    <w:rsid w:val="00C82C85"/>
    <w:rsid w:val="00C8352D"/>
    <w:rsid w:val="00C85F77"/>
    <w:rsid w:val="00C912F6"/>
    <w:rsid w:val="00C92379"/>
    <w:rsid w:val="00C92DDA"/>
    <w:rsid w:val="00C93AD9"/>
    <w:rsid w:val="00C93FB7"/>
    <w:rsid w:val="00C97353"/>
    <w:rsid w:val="00CA1383"/>
    <w:rsid w:val="00CA1DA6"/>
    <w:rsid w:val="00CA3715"/>
    <w:rsid w:val="00CA3820"/>
    <w:rsid w:val="00CA3AAF"/>
    <w:rsid w:val="00CA3AE9"/>
    <w:rsid w:val="00CA42A4"/>
    <w:rsid w:val="00CA6E69"/>
    <w:rsid w:val="00CB0260"/>
    <w:rsid w:val="00CB0D7C"/>
    <w:rsid w:val="00CB1D8E"/>
    <w:rsid w:val="00CB2931"/>
    <w:rsid w:val="00CB5473"/>
    <w:rsid w:val="00CB6D22"/>
    <w:rsid w:val="00CC12CE"/>
    <w:rsid w:val="00CC1370"/>
    <w:rsid w:val="00CD17C2"/>
    <w:rsid w:val="00CD44C7"/>
    <w:rsid w:val="00CD6112"/>
    <w:rsid w:val="00CD665B"/>
    <w:rsid w:val="00CE14C0"/>
    <w:rsid w:val="00CE24C7"/>
    <w:rsid w:val="00CE3198"/>
    <w:rsid w:val="00CE364B"/>
    <w:rsid w:val="00CE460B"/>
    <w:rsid w:val="00CE5449"/>
    <w:rsid w:val="00CE5E5C"/>
    <w:rsid w:val="00CE6378"/>
    <w:rsid w:val="00CE63DE"/>
    <w:rsid w:val="00CE6A86"/>
    <w:rsid w:val="00CE7984"/>
    <w:rsid w:val="00CF19C5"/>
    <w:rsid w:val="00CF3043"/>
    <w:rsid w:val="00CF3B76"/>
    <w:rsid w:val="00CF7A2B"/>
    <w:rsid w:val="00D0018E"/>
    <w:rsid w:val="00D00AA2"/>
    <w:rsid w:val="00D14C07"/>
    <w:rsid w:val="00D16A53"/>
    <w:rsid w:val="00D1746A"/>
    <w:rsid w:val="00D176C9"/>
    <w:rsid w:val="00D20717"/>
    <w:rsid w:val="00D21A6F"/>
    <w:rsid w:val="00D21D80"/>
    <w:rsid w:val="00D24E98"/>
    <w:rsid w:val="00D267AC"/>
    <w:rsid w:val="00D2743B"/>
    <w:rsid w:val="00D34235"/>
    <w:rsid w:val="00D4010E"/>
    <w:rsid w:val="00D4011B"/>
    <w:rsid w:val="00D47567"/>
    <w:rsid w:val="00D51284"/>
    <w:rsid w:val="00D52722"/>
    <w:rsid w:val="00D52C0B"/>
    <w:rsid w:val="00D52D43"/>
    <w:rsid w:val="00D53BB4"/>
    <w:rsid w:val="00D53F06"/>
    <w:rsid w:val="00D55814"/>
    <w:rsid w:val="00D56111"/>
    <w:rsid w:val="00D570FB"/>
    <w:rsid w:val="00D571E3"/>
    <w:rsid w:val="00D61A7B"/>
    <w:rsid w:val="00D64279"/>
    <w:rsid w:val="00D649E9"/>
    <w:rsid w:val="00D64F8B"/>
    <w:rsid w:val="00D65CC6"/>
    <w:rsid w:val="00D71828"/>
    <w:rsid w:val="00D75235"/>
    <w:rsid w:val="00D87192"/>
    <w:rsid w:val="00D9090B"/>
    <w:rsid w:val="00D913E1"/>
    <w:rsid w:val="00D914E4"/>
    <w:rsid w:val="00D91574"/>
    <w:rsid w:val="00D9376F"/>
    <w:rsid w:val="00D93FF8"/>
    <w:rsid w:val="00D9659D"/>
    <w:rsid w:val="00D97171"/>
    <w:rsid w:val="00DA297C"/>
    <w:rsid w:val="00DA5784"/>
    <w:rsid w:val="00DA5B2C"/>
    <w:rsid w:val="00DA6156"/>
    <w:rsid w:val="00DA63B5"/>
    <w:rsid w:val="00DA6CDD"/>
    <w:rsid w:val="00DB0984"/>
    <w:rsid w:val="00DB1A98"/>
    <w:rsid w:val="00DB25C0"/>
    <w:rsid w:val="00DB2A6B"/>
    <w:rsid w:val="00DB53F0"/>
    <w:rsid w:val="00DB62D6"/>
    <w:rsid w:val="00DC0B5D"/>
    <w:rsid w:val="00DC25A6"/>
    <w:rsid w:val="00DC473C"/>
    <w:rsid w:val="00DC544D"/>
    <w:rsid w:val="00DC63B5"/>
    <w:rsid w:val="00DD3C42"/>
    <w:rsid w:val="00DD46D3"/>
    <w:rsid w:val="00DD4765"/>
    <w:rsid w:val="00DD53FE"/>
    <w:rsid w:val="00DD7D4E"/>
    <w:rsid w:val="00DE0841"/>
    <w:rsid w:val="00DE16F1"/>
    <w:rsid w:val="00DE420E"/>
    <w:rsid w:val="00DE5173"/>
    <w:rsid w:val="00DE5506"/>
    <w:rsid w:val="00DE6867"/>
    <w:rsid w:val="00DE7398"/>
    <w:rsid w:val="00DF0B00"/>
    <w:rsid w:val="00DF0F56"/>
    <w:rsid w:val="00DF1A53"/>
    <w:rsid w:val="00DF605B"/>
    <w:rsid w:val="00DF7C38"/>
    <w:rsid w:val="00E00CEA"/>
    <w:rsid w:val="00E013D1"/>
    <w:rsid w:val="00E05BC3"/>
    <w:rsid w:val="00E07EA5"/>
    <w:rsid w:val="00E11C9B"/>
    <w:rsid w:val="00E129B6"/>
    <w:rsid w:val="00E137A2"/>
    <w:rsid w:val="00E16074"/>
    <w:rsid w:val="00E34633"/>
    <w:rsid w:val="00E34870"/>
    <w:rsid w:val="00E35208"/>
    <w:rsid w:val="00E424BC"/>
    <w:rsid w:val="00E4352D"/>
    <w:rsid w:val="00E47090"/>
    <w:rsid w:val="00E477C1"/>
    <w:rsid w:val="00E47AC1"/>
    <w:rsid w:val="00E47BB6"/>
    <w:rsid w:val="00E50A32"/>
    <w:rsid w:val="00E53711"/>
    <w:rsid w:val="00E5392B"/>
    <w:rsid w:val="00E53F35"/>
    <w:rsid w:val="00E54EA5"/>
    <w:rsid w:val="00E55A4F"/>
    <w:rsid w:val="00E55B3F"/>
    <w:rsid w:val="00E56908"/>
    <w:rsid w:val="00E57505"/>
    <w:rsid w:val="00E6249B"/>
    <w:rsid w:val="00E63B80"/>
    <w:rsid w:val="00E6455E"/>
    <w:rsid w:val="00E64778"/>
    <w:rsid w:val="00E7056A"/>
    <w:rsid w:val="00E74065"/>
    <w:rsid w:val="00E74F8E"/>
    <w:rsid w:val="00E778D5"/>
    <w:rsid w:val="00E80588"/>
    <w:rsid w:val="00E80E9A"/>
    <w:rsid w:val="00E81025"/>
    <w:rsid w:val="00E8411D"/>
    <w:rsid w:val="00E85020"/>
    <w:rsid w:val="00E850BB"/>
    <w:rsid w:val="00E920D0"/>
    <w:rsid w:val="00E929C1"/>
    <w:rsid w:val="00E96BDB"/>
    <w:rsid w:val="00E97C73"/>
    <w:rsid w:val="00EA05EB"/>
    <w:rsid w:val="00EA14F3"/>
    <w:rsid w:val="00EA1610"/>
    <w:rsid w:val="00EA24E3"/>
    <w:rsid w:val="00EA25EC"/>
    <w:rsid w:val="00EA667A"/>
    <w:rsid w:val="00EA7476"/>
    <w:rsid w:val="00EB0C3D"/>
    <w:rsid w:val="00EB2EA3"/>
    <w:rsid w:val="00EB3E3A"/>
    <w:rsid w:val="00EC0886"/>
    <w:rsid w:val="00EC250F"/>
    <w:rsid w:val="00EC2EA4"/>
    <w:rsid w:val="00EC5364"/>
    <w:rsid w:val="00EC5BBF"/>
    <w:rsid w:val="00EC7DAE"/>
    <w:rsid w:val="00ED14DF"/>
    <w:rsid w:val="00ED23E8"/>
    <w:rsid w:val="00ED389E"/>
    <w:rsid w:val="00ED4172"/>
    <w:rsid w:val="00ED4875"/>
    <w:rsid w:val="00ED616E"/>
    <w:rsid w:val="00ED6B63"/>
    <w:rsid w:val="00EE2453"/>
    <w:rsid w:val="00EE4369"/>
    <w:rsid w:val="00EE449E"/>
    <w:rsid w:val="00EE541B"/>
    <w:rsid w:val="00EE555B"/>
    <w:rsid w:val="00EE5F29"/>
    <w:rsid w:val="00EF115E"/>
    <w:rsid w:val="00EF1312"/>
    <w:rsid w:val="00EF1BA0"/>
    <w:rsid w:val="00EF367B"/>
    <w:rsid w:val="00EF4039"/>
    <w:rsid w:val="00EF6904"/>
    <w:rsid w:val="00EF7037"/>
    <w:rsid w:val="00F057C8"/>
    <w:rsid w:val="00F05B60"/>
    <w:rsid w:val="00F05FBC"/>
    <w:rsid w:val="00F20137"/>
    <w:rsid w:val="00F22064"/>
    <w:rsid w:val="00F22403"/>
    <w:rsid w:val="00F2439F"/>
    <w:rsid w:val="00F248D7"/>
    <w:rsid w:val="00F26CB0"/>
    <w:rsid w:val="00F27BFE"/>
    <w:rsid w:val="00F35DCA"/>
    <w:rsid w:val="00F41582"/>
    <w:rsid w:val="00F474E3"/>
    <w:rsid w:val="00F50F48"/>
    <w:rsid w:val="00F615EF"/>
    <w:rsid w:val="00F6287F"/>
    <w:rsid w:val="00F62B02"/>
    <w:rsid w:val="00F6346E"/>
    <w:rsid w:val="00F6731B"/>
    <w:rsid w:val="00F67DCA"/>
    <w:rsid w:val="00F7137B"/>
    <w:rsid w:val="00F72CEB"/>
    <w:rsid w:val="00F73137"/>
    <w:rsid w:val="00F74DE0"/>
    <w:rsid w:val="00F82DA5"/>
    <w:rsid w:val="00F84B5D"/>
    <w:rsid w:val="00F878C3"/>
    <w:rsid w:val="00F90745"/>
    <w:rsid w:val="00F910DA"/>
    <w:rsid w:val="00F930FA"/>
    <w:rsid w:val="00F95268"/>
    <w:rsid w:val="00F96538"/>
    <w:rsid w:val="00F9778C"/>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2BA8"/>
    <w:rsid w:val="00FC5E5D"/>
    <w:rsid w:val="00FC663B"/>
    <w:rsid w:val="00FC68DD"/>
    <w:rsid w:val="00FD2B69"/>
    <w:rsid w:val="00FD3F28"/>
    <w:rsid w:val="00FD78F7"/>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customStyle="1" w:styleId="Onopgelostemelding6">
    <w:name w:val="Onopgeloste melding6"/>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199">
      <w:bodyDiv w:val="1"/>
      <w:marLeft w:val="0"/>
      <w:marRight w:val="0"/>
      <w:marTop w:val="0"/>
      <w:marBottom w:val="0"/>
      <w:divBdr>
        <w:top w:val="none" w:sz="0" w:space="0" w:color="auto"/>
        <w:left w:val="none" w:sz="0" w:space="0" w:color="auto"/>
        <w:bottom w:val="none" w:sz="0" w:space="0" w:color="auto"/>
        <w:right w:val="none" w:sz="0" w:space="0" w:color="auto"/>
      </w:divBdr>
    </w:div>
    <w:div w:id="15664933">
      <w:bodyDiv w:val="1"/>
      <w:marLeft w:val="0"/>
      <w:marRight w:val="0"/>
      <w:marTop w:val="0"/>
      <w:marBottom w:val="0"/>
      <w:divBdr>
        <w:top w:val="none" w:sz="0" w:space="0" w:color="auto"/>
        <w:left w:val="none" w:sz="0" w:space="0" w:color="auto"/>
        <w:bottom w:val="none" w:sz="0" w:space="0" w:color="auto"/>
        <w:right w:val="none" w:sz="0" w:space="0" w:color="auto"/>
      </w:divBdr>
    </w:div>
    <w:div w:id="24911621">
      <w:bodyDiv w:val="1"/>
      <w:marLeft w:val="0"/>
      <w:marRight w:val="0"/>
      <w:marTop w:val="0"/>
      <w:marBottom w:val="0"/>
      <w:divBdr>
        <w:top w:val="none" w:sz="0" w:space="0" w:color="auto"/>
        <w:left w:val="none" w:sz="0" w:space="0" w:color="auto"/>
        <w:bottom w:val="none" w:sz="0" w:space="0" w:color="auto"/>
        <w:right w:val="none" w:sz="0" w:space="0" w:color="auto"/>
      </w:divBdr>
    </w:div>
    <w:div w:id="28771392">
      <w:bodyDiv w:val="1"/>
      <w:marLeft w:val="0"/>
      <w:marRight w:val="0"/>
      <w:marTop w:val="0"/>
      <w:marBottom w:val="0"/>
      <w:divBdr>
        <w:top w:val="none" w:sz="0" w:space="0" w:color="auto"/>
        <w:left w:val="none" w:sz="0" w:space="0" w:color="auto"/>
        <w:bottom w:val="none" w:sz="0" w:space="0" w:color="auto"/>
        <w:right w:val="none" w:sz="0" w:space="0" w:color="auto"/>
      </w:divBdr>
    </w:div>
    <w:div w:id="30961557">
      <w:bodyDiv w:val="1"/>
      <w:marLeft w:val="0"/>
      <w:marRight w:val="0"/>
      <w:marTop w:val="0"/>
      <w:marBottom w:val="0"/>
      <w:divBdr>
        <w:top w:val="none" w:sz="0" w:space="0" w:color="auto"/>
        <w:left w:val="none" w:sz="0" w:space="0" w:color="auto"/>
        <w:bottom w:val="none" w:sz="0" w:space="0" w:color="auto"/>
        <w:right w:val="none" w:sz="0" w:space="0" w:color="auto"/>
      </w:divBdr>
    </w:div>
    <w:div w:id="37048764">
      <w:bodyDiv w:val="1"/>
      <w:marLeft w:val="0"/>
      <w:marRight w:val="0"/>
      <w:marTop w:val="0"/>
      <w:marBottom w:val="0"/>
      <w:divBdr>
        <w:top w:val="none" w:sz="0" w:space="0" w:color="auto"/>
        <w:left w:val="none" w:sz="0" w:space="0" w:color="auto"/>
        <w:bottom w:val="none" w:sz="0" w:space="0" w:color="auto"/>
        <w:right w:val="none" w:sz="0" w:space="0" w:color="auto"/>
      </w:divBdr>
    </w:div>
    <w:div w:id="49157977">
      <w:bodyDiv w:val="1"/>
      <w:marLeft w:val="0"/>
      <w:marRight w:val="0"/>
      <w:marTop w:val="0"/>
      <w:marBottom w:val="0"/>
      <w:divBdr>
        <w:top w:val="none" w:sz="0" w:space="0" w:color="auto"/>
        <w:left w:val="none" w:sz="0" w:space="0" w:color="auto"/>
        <w:bottom w:val="none" w:sz="0" w:space="0" w:color="auto"/>
        <w:right w:val="none" w:sz="0" w:space="0" w:color="auto"/>
      </w:divBdr>
    </w:div>
    <w:div w:id="51782173">
      <w:bodyDiv w:val="1"/>
      <w:marLeft w:val="0"/>
      <w:marRight w:val="0"/>
      <w:marTop w:val="0"/>
      <w:marBottom w:val="0"/>
      <w:divBdr>
        <w:top w:val="none" w:sz="0" w:space="0" w:color="auto"/>
        <w:left w:val="none" w:sz="0" w:space="0" w:color="auto"/>
        <w:bottom w:val="none" w:sz="0" w:space="0" w:color="auto"/>
        <w:right w:val="none" w:sz="0" w:space="0" w:color="auto"/>
      </w:divBdr>
    </w:div>
    <w:div w:id="55475142">
      <w:bodyDiv w:val="1"/>
      <w:marLeft w:val="0"/>
      <w:marRight w:val="0"/>
      <w:marTop w:val="0"/>
      <w:marBottom w:val="0"/>
      <w:divBdr>
        <w:top w:val="none" w:sz="0" w:space="0" w:color="auto"/>
        <w:left w:val="none" w:sz="0" w:space="0" w:color="auto"/>
        <w:bottom w:val="none" w:sz="0" w:space="0" w:color="auto"/>
        <w:right w:val="none" w:sz="0" w:space="0" w:color="auto"/>
      </w:divBdr>
    </w:div>
    <w:div w:id="62145003">
      <w:bodyDiv w:val="1"/>
      <w:marLeft w:val="0"/>
      <w:marRight w:val="0"/>
      <w:marTop w:val="0"/>
      <w:marBottom w:val="0"/>
      <w:divBdr>
        <w:top w:val="none" w:sz="0" w:space="0" w:color="auto"/>
        <w:left w:val="none" w:sz="0" w:space="0" w:color="auto"/>
        <w:bottom w:val="none" w:sz="0" w:space="0" w:color="auto"/>
        <w:right w:val="none" w:sz="0" w:space="0" w:color="auto"/>
      </w:divBdr>
    </w:div>
    <w:div w:id="64769591">
      <w:bodyDiv w:val="1"/>
      <w:marLeft w:val="0"/>
      <w:marRight w:val="0"/>
      <w:marTop w:val="0"/>
      <w:marBottom w:val="0"/>
      <w:divBdr>
        <w:top w:val="none" w:sz="0" w:space="0" w:color="auto"/>
        <w:left w:val="none" w:sz="0" w:space="0" w:color="auto"/>
        <w:bottom w:val="none" w:sz="0" w:space="0" w:color="auto"/>
        <w:right w:val="none" w:sz="0" w:space="0" w:color="auto"/>
      </w:divBdr>
    </w:div>
    <w:div w:id="77949133">
      <w:bodyDiv w:val="1"/>
      <w:marLeft w:val="0"/>
      <w:marRight w:val="0"/>
      <w:marTop w:val="0"/>
      <w:marBottom w:val="0"/>
      <w:divBdr>
        <w:top w:val="none" w:sz="0" w:space="0" w:color="auto"/>
        <w:left w:val="none" w:sz="0" w:space="0" w:color="auto"/>
        <w:bottom w:val="none" w:sz="0" w:space="0" w:color="auto"/>
        <w:right w:val="none" w:sz="0" w:space="0" w:color="auto"/>
      </w:divBdr>
    </w:div>
    <w:div w:id="82189209">
      <w:bodyDiv w:val="1"/>
      <w:marLeft w:val="0"/>
      <w:marRight w:val="0"/>
      <w:marTop w:val="0"/>
      <w:marBottom w:val="0"/>
      <w:divBdr>
        <w:top w:val="none" w:sz="0" w:space="0" w:color="auto"/>
        <w:left w:val="none" w:sz="0" w:space="0" w:color="auto"/>
        <w:bottom w:val="none" w:sz="0" w:space="0" w:color="auto"/>
        <w:right w:val="none" w:sz="0" w:space="0" w:color="auto"/>
      </w:divBdr>
    </w:div>
    <w:div w:id="88503621">
      <w:bodyDiv w:val="1"/>
      <w:marLeft w:val="0"/>
      <w:marRight w:val="0"/>
      <w:marTop w:val="0"/>
      <w:marBottom w:val="0"/>
      <w:divBdr>
        <w:top w:val="none" w:sz="0" w:space="0" w:color="auto"/>
        <w:left w:val="none" w:sz="0" w:space="0" w:color="auto"/>
        <w:bottom w:val="none" w:sz="0" w:space="0" w:color="auto"/>
        <w:right w:val="none" w:sz="0" w:space="0" w:color="auto"/>
      </w:divBdr>
    </w:div>
    <w:div w:id="88740295">
      <w:bodyDiv w:val="1"/>
      <w:marLeft w:val="0"/>
      <w:marRight w:val="0"/>
      <w:marTop w:val="0"/>
      <w:marBottom w:val="0"/>
      <w:divBdr>
        <w:top w:val="none" w:sz="0" w:space="0" w:color="auto"/>
        <w:left w:val="none" w:sz="0" w:space="0" w:color="auto"/>
        <w:bottom w:val="none" w:sz="0" w:space="0" w:color="auto"/>
        <w:right w:val="none" w:sz="0" w:space="0" w:color="auto"/>
      </w:divBdr>
    </w:div>
    <w:div w:id="96752041">
      <w:bodyDiv w:val="1"/>
      <w:marLeft w:val="0"/>
      <w:marRight w:val="0"/>
      <w:marTop w:val="0"/>
      <w:marBottom w:val="0"/>
      <w:divBdr>
        <w:top w:val="none" w:sz="0" w:space="0" w:color="auto"/>
        <w:left w:val="none" w:sz="0" w:space="0" w:color="auto"/>
        <w:bottom w:val="none" w:sz="0" w:space="0" w:color="auto"/>
        <w:right w:val="none" w:sz="0" w:space="0" w:color="auto"/>
      </w:divBdr>
    </w:div>
    <w:div w:id="99419986">
      <w:bodyDiv w:val="1"/>
      <w:marLeft w:val="0"/>
      <w:marRight w:val="0"/>
      <w:marTop w:val="0"/>
      <w:marBottom w:val="0"/>
      <w:divBdr>
        <w:top w:val="none" w:sz="0" w:space="0" w:color="auto"/>
        <w:left w:val="none" w:sz="0" w:space="0" w:color="auto"/>
        <w:bottom w:val="none" w:sz="0" w:space="0" w:color="auto"/>
        <w:right w:val="none" w:sz="0" w:space="0" w:color="auto"/>
      </w:divBdr>
    </w:div>
    <w:div w:id="100998669">
      <w:bodyDiv w:val="1"/>
      <w:marLeft w:val="0"/>
      <w:marRight w:val="0"/>
      <w:marTop w:val="0"/>
      <w:marBottom w:val="0"/>
      <w:divBdr>
        <w:top w:val="none" w:sz="0" w:space="0" w:color="auto"/>
        <w:left w:val="none" w:sz="0" w:space="0" w:color="auto"/>
        <w:bottom w:val="none" w:sz="0" w:space="0" w:color="auto"/>
        <w:right w:val="none" w:sz="0" w:space="0" w:color="auto"/>
      </w:divBdr>
    </w:div>
    <w:div w:id="120542919">
      <w:bodyDiv w:val="1"/>
      <w:marLeft w:val="0"/>
      <w:marRight w:val="0"/>
      <w:marTop w:val="0"/>
      <w:marBottom w:val="0"/>
      <w:divBdr>
        <w:top w:val="none" w:sz="0" w:space="0" w:color="auto"/>
        <w:left w:val="none" w:sz="0" w:space="0" w:color="auto"/>
        <w:bottom w:val="none" w:sz="0" w:space="0" w:color="auto"/>
        <w:right w:val="none" w:sz="0" w:space="0" w:color="auto"/>
      </w:divBdr>
    </w:div>
    <w:div w:id="146866673">
      <w:bodyDiv w:val="1"/>
      <w:marLeft w:val="0"/>
      <w:marRight w:val="0"/>
      <w:marTop w:val="0"/>
      <w:marBottom w:val="0"/>
      <w:divBdr>
        <w:top w:val="none" w:sz="0" w:space="0" w:color="auto"/>
        <w:left w:val="none" w:sz="0" w:space="0" w:color="auto"/>
        <w:bottom w:val="none" w:sz="0" w:space="0" w:color="auto"/>
        <w:right w:val="none" w:sz="0" w:space="0" w:color="auto"/>
      </w:divBdr>
    </w:div>
    <w:div w:id="152645111">
      <w:bodyDiv w:val="1"/>
      <w:marLeft w:val="0"/>
      <w:marRight w:val="0"/>
      <w:marTop w:val="0"/>
      <w:marBottom w:val="0"/>
      <w:divBdr>
        <w:top w:val="none" w:sz="0" w:space="0" w:color="auto"/>
        <w:left w:val="none" w:sz="0" w:space="0" w:color="auto"/>
        <w:bottom w:val="none" w:sz="0" w:space="0" w:color="auto"/>
        <w:right w:val="none" w:sz="0" w:space="0" w:color="auto"/>
      </w:divBdr>
    </w:div>
    <w:div w:id="156072222">
      <w:bodyDiv w:val="1"/>
      <w:marLeft w:val="0"/>
      <w:marRight w:val="0"/>
      <w:marTop w:val="0"/>
      <w:marBottom w:val="0"/>
      <w:divBdr>
        <w:top w:val="none" w:sz="0" w:space="0" w:color="auto"/>
        <w:left w:val="none" w:sz="0" w:space="0" w:color="auto"/>
        <w:bottom w:val="none" w:sz="0" w:space="0" w:color="auto"/>
        <w:right w:val="none" w:sz="0" w:space="0" w:color="auto"/>
      </w:divBdr>
    </w:div>
    <w:div w:id="156388256">
      <w:bodyDiv w:val="1"/>
      <w:marLeft w:val="0"/>
      <w:marRight w:val="0"/>
      <w:marTop w:val="0"/>
      <w:marBottom w:val="0"/>
      <w:divBdr>
        <w:top w:val="none" w:sz="0" w:space="0" w:color="auto"/>
        <w:left w:val="none" w:sz="0" w:space="0" w:color="auto"/>
        <w:bottom w:val="none" w:sz="0" w:space="0" w:color="auto"/>
        <w:right w:val="none" w:sz="0" w:space="0" w:color="auto"/>
      </w:divBdr>
    </w:div>
    <w:div w:id="170879030">
      <w:bodyDiv w:val="1"/>
      <w:marLeft w:val="0"/>
      <w:marRight w:val="0"/>
      <w:marTop w:val="0"/>
      <w:marBottom w:val="0"/>
      <w:divBdr>
        <w:top w:val="none" w:sz="0" w:space="0" w:color="auto"/>
        <w:left w:val="none" w:sz="0" w:space="0" w:color="auto"/>
        <w:bottom w:val="none" w:sz="0" w:space="0" w:color="auto"/>
        <w:right w:val="none" w:sz="0" w:space="0" w:color="auto"/>
      </w:divBdr>
    </w:div>
    <w:div w:id="171068727">
      <w:bodyDiv w:val="1"/>
      <w:marLeft w:val="0"/>
      <w:marRight w:val="0"/>
      <w:marTop w:val="0"/>
      <w:marBottom w:val="0"/>
      <w:divBdr>
        <w:top w:val="none" w:sz="0" w:space="0" w:color="auto"/>
        <w:left w:val="none" w:sz="0" w:space="0" w:color="auto"/>
        <w:bottom w:val="none" w:sz="0" w:space="0" w:color="auto"/>
        <w:right w:val="none" w:sz="0" w:space="0" w:color="auto"/>
      </w:divBdr>
    </w:div>
    <w:div w:id="171800514">
      <w:bodyDiv w:val="1"/>
      <w:marLeft w:val="0"/>
      <w:marRight w:val="0"/>
      <w:marTop w:val="0"/>
      <w:marBottom w:val="0"/>
      <w:divBdr>
        <w:top w:val="none" w:sz="0" w:space="0" w:color="auto"/>
        <w:left w:val="none" w:sz="0" w:space="0" w:color="auto"/>
        <w:bottom w:val="none" w:sz="0" w:space="0" w:color="auto"/>
        <w:right w:val="none" w:sz="0" w:space="0" w:color="auto"/>
      </w:divBdr>
    </w:div>
    <w:div w:id="172497018">
      <w:bodyDiv w:val="1"/>
      <w:marLeft w:val="0"/>
      <w:marRight w:val="0"/>
      <w:marTop w:val="0"/>
      <w:marBottom w:val="0"/>
      <w:divBdr>
        <w:top w:val="none" w:sz="0" w:space="0" w:color="auto"/>
        <w:left w:val="none" w:sz="0" w:space="0" w:color="auto"/>
        <w:bottom w:val="none" w:sz="0" w:space="0" w:color="auto"/>
        <w:right w:val="none" w:sz="0" w:space="0" w:color="auto"/>
      </w:divBdr>
    </w:div>
    <w:div w:id="173304999">
      <w:bodyDiv w:val="1"/>
      <w:marLeft w:val="0"/>
      <w:marRight w:val="0"/>
      <w:marTop w:val="0"/>
      <w:marBottom w:val="0"/>
      <w:divBdr>
        <w:top w:val="none" w:sz="0" w:space="0" w:color="auto"/>
        <w:left w:val="none" w:sz="0" w:space="0" w:color="auto"/>
        <w:bottom w:val="none" w:sz="0" w:space="0" w:color="auto"/>
        <w:right w:val="none" w:sz="0" w:space="0" w:color="auto"/>
      </w:divBdr>
    </w:div>
    <w:div w:id="180290495">
      <w:bodyDiv w:val="1"/>
      <w:marLeft w:val="0"/>
      <w:marRight w:val="0"/>
      <w:marTop w:val="0"/>
      <w:marBottom w:val="0"/>
      <w:divBdr>
        <w:top w:val="none" w:sz="0" w:space="0" w:color="auto"/>
        <w:left w:val="none" w:sz="0" w:space="0" w:color="auto"/>
        <w:bottom w:val="none" w:sz="0" w:space="0" w:color="auto"/>
        <w:right w:val="none" w:sz="0" w:space="0" w:color="auto"/>
      </w:divBdr>
    </w:div>
    <w:div w:id="189073377">
      <w:bodyDiv w:val="1"/>
      <w:marLeft w:val="0"/>
      <w:marRight w:val="0"/>
      <w:marTop w:val="0"/>
      <w:marBottom w:val="0"/>
      <w:divBdr>
        <w:top w:val="none" w:sz="0" w:space="0" w:color="auto"/>
        <w:left w:val="none" w:sz="0" w:space="0" w:color="auto"/>
        <w:bottom w:val="none" w:sz="0" w:space="0" w:color="auto"/>
        <w:right w:val="none" w:sz="0" w:space="0" w:color="auto"/>
      </w:divBdr>
    </w:div>
    <w:div w:id="189689639">
      <w:bodyDiv w:val="1"/>
      <w:marLeft w:val="0"/>
      <w:marRight w:val="0"/>
      <w:marTop w:val="0"/>
      <w:marBottom w:val="0"/>
      <w:divBdr>
        <w:top w:val="none" w:sz="0" w:space="0" w:color="auto"/>
        <w:left w:val="none" w:sz="0" w:space="0" w:color="auto"/>
        <w:bottom w:val="none" w:sz="0" w:space="0" w:color="auto"/>
        <w:right w:val="none" w:sz="0" w:space="0" w:color="auto"/>
      </w:divBdr>
    </w:div>
    <w:div w:id="191964735">
      <w:bodyDiv w:val="1"/>
      <w:marLeft w:val="0"/>
      <w:marRight w:val="0"/>
      <w:marTop w:val="0"/>
      <w:marBottom w:val="0"/>
      <w:divBdr>
        <w:top w:val="none" w:sz="0" w:space="0" w:color="auto"/>
        <w:left w:val="none" w:sz="0" w:space="0" w:color="auto"/>
        <w:bottom w:val="none" w:sz="0" w:space="0" w:color="auto"/>
        <w:right w:val="none" w:sz="0" w:space="0" w:color="auto"/>
      </w:divBdr>
    </w:div>
    <w:div w:id="196509152">
      <w:bodyDiv w:val="1"/>
      <w:marLeft w:val="0"/>
      <w:marRight w:val="0"/>
      <w:marTop w:val="0"/>
      <w:marBottom w:val="0"/>
      <w:divBdr>
        <w:top w:val="none" w:sz="0" w:space="0" w:color="auto"/>
        <w:left w:val="none" w:sz="0" w:space="0" w:color="auto"/>
        <w:bottom w:val="none" w:sz="0" w:space="0" w:color="auto"/>
        <w:right w:val="none" w:sz="0" w:space="0" w:color="auto"/>
      </w:divBdr>
    </w:div>
    <w:div w:id="211506563">
      <w:bodyDiv w:val="1"/>
      <w:marLeft w:val="0"/>
      <w:marRight w:val="0"/>
      <w:marTop w:val="0"/>
      <w:marBottom w:val="0"/>
      <w:divBdr>
        <w:top w:val="none" w:sz="0" w:space="0" w:color="auto"/>
        <w:left w:val="none" w:sz="0" w:space="0" w:color="auto"/>
        <w:bottom w:val="none" w:sz="0" w:space="0" w:color="auto"/>
        <w:right w:val="none" w:sz="0" w:space="0" w:color="auto"/>
      </w:divBdr>
    </w:div>
    <w:div w:id="212154895">
      <w:bodyDiv w:val="1"/>
      <w:marLeft w:val="0"/>
      <w:marRight w:val="0"/>
      <w:marTop w:val="0"/>
      <w:marBottom w:val="0"/>
      <w:divBdr>
        <w:top w:val="none" w:sz="0" w:space="0" w:color="auto"/>
        <w:left w:val="none" w:sz="0" w:space="0" w:color="auto"/>
        <w:bottom w:val="none" w:sz="0" w:space="0" w:color="auto"/>
        <w:right w:val="none" w:sz="0" w:space="0" w:color="auto"/>
      </w:divBdr>
    </w:div>
    <w:div w:id="213853855">
      <w:bodyDiv w:val="1"/>
      <w:marLeft w:val="0"/>
      <w:marRight w:val="0"/>
      <w:marTop w:val="0"/>
      <w:marBottom w:val="0"/>
      <w:divBdr>
        <w:top w:val="none" w:sz="0" w:space="0" w:color="auto"/>
        <w:left w:val="none" w:sz="0" w:space="0" w:color="auto"/>
        <w:bottom w:val="none" w:sz="0" w:space="0" w:color="auto"/>
        <w:right w:val="none" w:sz="0" w:space="0" w:color="auto"/>
      </w:divBdr>
    </w:div>
    <w:div w:id="221869611">
      <w:bodyDiv w:val="1"/>
      <w:marLeft w:val="0"/>
      <w:marRight w:val="0"/>
      <w:marTop w:val="0"/>
      <w:marBottom w:val="0"/>
      <w:divBdr>
        <w:top w:val="none" w:sz="0" w:space="0" w:color="auto"/>
        <w:left w:val="none" w:sz="0" w:space="0" w:color="auto"/>
        <w:bottom w:val="none" w:sz="0" w:space="0" w:color="auto"/>
        <w:right w:val="none" w:sz="0" w:space="0" w:color="auto"/>
      </w:divBdr>
    </w:div>
    <w:div w:id="228149512">
      <w:bodyDiv w:val="1"/>
      <w:marLeft w:val="0"/>
      <w:marRight w:val="0"/>
      <w:marTop w:val="0"/>
      <w:marBottom w:val="0"/>
      <w:divBdr>
        <w:top w:val="none" w:sz="0" w:space="0" w:color="auto"/>
        <w:left w:val="none" w:sz="0" w:space="0" w:color="auto"/>
        <w:bottom w:val="none" w:sz="0" w:space="0" w:color="auto"/>
        <w:right w:val="none" w:sz="0" w:space="0" w:color="auto"/>
      </w:divBdr>
    </w:div>
    <w:div w:id="239338214">
      <w:bodyDiv w:val="1"/>
      <w:marLeft w:val="0"/>
      <w:marRight w:val="0"/>
      <w:marTop w:val="0"/>
      <w:marBottom w:val="0"/>
      <w:divBdr>
        <w:top w:val="none" w:sz="0" w:space="0" w:color="auto"/>
        <w:left w:val="none" w:sz="0" w:space="0" w:color="auto"/>
        <w:bottom w:val="none" w:sz="0" w:space="0" w:color="auto"/>
        <w:right w:val="none" w:sz="0" w:space="0" w:color="auto"/>
      </w:divBdr>
    </w:div>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248807417">
      <w:bodyDiv w:val="1"/>
      <w:marLeft w:val="0"/>
      <w:marRight w:val="0"/>
      <w:marTop w:val="0"/>
      <w:marBottom w:val="0"/>
      <w:divBdr>
        <w:top w:val="none" w:sz="0" w:space="0" w:color="auto"/>
        <w:left w:val="none" w:sz="0" w:space="0" w:color="auto"/>
        <w:bottom w:val="none" w:sz="0" w:space="0" w:color="auto"/>
        <w:right w:val="none" w:sz="0" w:space="0" w:color="auto"/>
      </w:divBdr>
    </w:div>
    <w:div w:id="270093432">
      <w:bodyDiv w:val="1"/>
      <w:marLeft w:val="0"/>
      <w:marRight w:val="0"/>
      <w:marTop w:val="0"/>
      <w:marBottom w:val="0"/>
      <w:divBdr>
        <w:top w:val="none" w:sz="0" w:space="0" w:color="auto"/>
        <w:left w:val="none" w:sz="0" w:space="0" w:color="auto"/>
        <w:bottom w:val="none" w:sz="0" w:space="0" w:color="auto"/>
        <w:right w:val="none" w:sz="0" w:space="0" w:color="auto"/>
      </w:divBdr>
    </w:div>
    <w:div w:id="277218893">
      <w:bodyDiv w:val="1"/>
      <w:marLeft w:val="0"/>
      <w:marRight w:val="0"/>
      <w:marTop w:val="0"/>
      <w:marBottom w:val="0"/>
      <w:divBdr>
        <w:top w:val="none" w:sz="0" w:space="0" w:color="auto"/>
        <w:left w:val="none" w:sz="0" w:space="0" w:color="auto"/>
        <w:bottom w:val="none" w:sz="0" w:space="0" w:color="auto"/>
        <w:right w:val="none" w:sz="0" w:space="0" w:color="auto"/>
      </w:divBdr>
    </w:div>
    <w:div w:id="285820311">
      <w:bodyDiv w:val="1"/>
      <w:marLeft w:val="0"/>
      <w:marRight w:val="0"/>
      <w:marTop w:val="0"/>
      <w:marBottom w:val="0"/>
      <w:divBdr>
        <w:top w:val="none" w:sz="0" w:space="0" w:color="auto"/>
        <w:left w:val="none" w:sz="0" w:space="0" w:color="auto"/>
        <w:bottom w:val="none" w:sz="0" w:space="0" w:color="auto"/>
        <w:right w:val="none" w:sz="0" w:space="0" w:color="auto"/>
      </w:divBdr>
    </w:div>
    <w:div w:id="288828517">
      <w:bodyDiv w:val="1"/>
      <w:marLeft w:val="0"/>
      <w:marRight w:val="0"/>
      <w:marTop w:val="0"/>
      <w:marBottom w:val="0"/>
      <w:divBdr>
        <w:top w:val="none" w:sz="0" w:space="0" w:color="auto"/>
        <w:left w:val="none" w:sz="0" w:space="0" w:color="auto"/>
        <w:bottom w:val="none" w:sz="0" w:space="0" w:color="auto"/>
        <w:right w:val="none" w:sz="0" w:space="0" w:color="auto"/>
      </w:divBdr>
    </w:div>
    <w:div w:id="289634309">
      <w:bodyDiv w:val="1"/>
      <w:marLeft w:val="0"/>
      <w:marRight w:val="0"/>
      <w:marTop w:val="0"/>
      <w:marBottom w:val="0"/>
      <w:divBdr>
        <w:top w:val="none" w:sz="0" w:space="0" w:color="auto"/>
        <w:left w:val="none" w:sz="0" w:space="0" w:color="auto"/>
        <w:bottom w:val="none" w:sz="0" w:space="0" w:color="auto"/>
        <w:right w:val="none" w:sz="0" w:space="0" w:color="auto"/>
      </w:divBdr>
    </w:div>
    <w:div w:id="290550127">
      <w:bodyDiv w:val="1"/>
      <w:marLeft w:val="0"/>
      <w:marRight w:val="0"/>
      <w:marTop w:val="0"/>
      <w:marBottom w:val="0"/>
      <w:divBdr>
        <w:top w:val="none" w:sz="0" w:space="0" w:color="auto"/>
        <w:left w:val="none" w:sz="0" w:space="0" w:color="auto"/>
        <w:bottom w:val="none" w:sz="0" w:space="0" w:color="auto"/>
        <w:right w:val="none" w:sz="0" w:space="0" w:color="auto"/>
      </w:divBdr>
    </w:div>
    <w:div w:id="296419451">
      <w:bodyDiv w:val="1"/>
      <w:marLeft w:val="0"/>
      <w:marRight w:val="0"/>
      <w:marTop w:val="0"/>
      <w:marBottom w:val="0"/>
      <w:divBdr>
        <w:top w:val="none" w:sz="0" w:space="0" w:color="auto"/>
        <w:left w:val="none" w:sz="0" w:space="0" w:color="auto"/>
        <w:bottom w:val="none" w:sz="0" w:space="0" w:color="auto"/>
        <w:right w:val="none" w:sz="0" w:space="0" w:color="auto"/>
      </w:divBdr>
    </w:div>
    <w:div w:id="310140720">
      <w:bodyDiv w:val="1"/>
      <w:marLeft w:val="0"/>
      <w:marRight w:val="0"/>
      <w:marTop w:val="0"/>
      <w:marBottom w:val="0"/>
      <w:divBdr>
        <w:top w:val="none" w:sz="0" w:space="0" w:color="auto"/>
        <w:left w:val="none" w:sz="0" w:space="0" w:color="auto"/>
        <w:bottom w:val="none" w:sz="0" w:space="0" w:color="auto"/>
        <w:right w:val="none" w:sz="0" w:space="0" w:color="auto"/>
      </w:divBdr>
    </w:div>
    <w:div w:id="315497546">
      <w:bodyDiv w:val="1"/>
      <w:marLeft w:val="0"/>
      <w:marRight w:val="0"/>
      <w:marTop w:val="0"/>
      <w:marBottom w:val="0"/>
      <w:divBdr>
        <w:top w:val="none" w:sz="0" w:space="0" w:color="auto"/>
        <w:left w:val="none" w:sz="0" w:space="0" w:color="auto"/>
        <w:bottom w:val="none" w:sz="0" w:space="0" w:color="auto"/>
        <w:right w:val="none" w:sz="0" w:space="0" w:color="auto"/>
      </w:divBdr>
    </w:div>
    <w:div w:id="315955161">
      <w:bodyDiv w:val="1"/>
      <w:marLeft w:val="0"/>
      <w:marRight w:val="0"/>
      <w:marTop w:val="0"/>
      <w:marBottom w:val="0"/>
      <w:divBdr>
        <w:top w:val="none" w:sz="0" w:space="0" w:color="auto"/>
        <w:left w:val="none" w:sz="0" w:space="0" w:color="auto"/>
        <w:bottom w:val="none" w:sz="0" w:space="0" w:color="auto"/>
        <w:right w:val="none" w:sz="0" w:space="0" w:color="auto"/>
      </w:divBdr>
    </w:div>
    <w:div w:id="318654984">
      <w:bodyDiv w:val="1"/>
      <w:marLeft w:val="0"/>
      <w:marRight w:val="0"/>
      <w:marTop w:val="0"/>
      <w:marBottom w:val="0"/>
      <w:divBdr>
        <w:top w:val="none" w:sz="0" w:space="0" w:color="auto"/>
        <w:left w:val="none" w:sz="0" w:space="0" w:color="auto"/>
        <w:bottom w:val="none" w:sz="0" w:space="0" w:color="auto"/>
        <w:right w:val="none" w:sz="0" w:space="0" w:color="auto"/>
      </w:divBdr>
    </w:div>
    <w:div w:id="321740676">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341591366">
      <w:bodyDiv w:val="1"/>
      <w:marLeft w:val="0"/>
      <w:marRight w:val="0"/>
      <w:marTop w:val="0"/>
      <w:marBottom w:val="0"/>
      <w:divBdr>
        <w:top w:val="none" w:sz="0" w:space="0" w:color="auto"/>
        <w:left w:val="none" w:sz="0" w:space="0" w:color="auto"/>
        <w:bottom w:val="none" w:sz="0" w:space="0" w:color="auto"/>
        <w:right w:val="none" w:sz="0" w:space="0" w:color="auto"/>
      </w:divBdr>
    </w:div>
    <w:div w:id="351683670">
      <w:bodyDiv w:val="1"/>
      <w:marLeft w:val="0"/>
      <w:marRight w:val="0"/>
      <w:marTop w:val="0"/>
      <w:marBottom w:val="0"/>
      <w:divBdr>
        <w:top w:val="none" w:sz="0" w:space="0" w:color="auto"/>
        <w:left w:val="none" w:sz="0" w:space="0" w:color="auto"/>
        <w:bottom w:val="none" w:sz="0" w:space="0" w:color="auto"/>
        <w:right w:val="none" w:sz="0" w:space="0" w:color="auto"/>
      </w:divBdr>
    </w:div>
    <w:div w:id="367723020">
      <w:bodyDiv w:val="1"/>
      <w:marLeft w:val="0"/>
      <w:marRight w:val="0"/>
      <w:marTop w:val="0"/>
      <w:marBottom w:val="0"/>
      <w:divBdr>
        <w:top w:val="none" w:sz="0" w:space="0" w:color="auto"/>
        <w:left w:val="none" w:sz="0" w:space="0" w:color="auto"/>
        <w:bottom w:val="none" w:sz="0" w:space="0" w:color="auto"/>
        <w:right w:val="none" w:sz="0" w:space="0" w:color="auto"/>
      </w:divBdr>
    </w:div>
    <w:div w:id="369188380">
      <w:bodyDiv w:val="1"/>
      <w:marLeft w:val="0"/>
      <w:marRight w:val="0"/>
      <w:marTop w:val="0"/>
      <w:marBottom w:val="0"/>
      <w:divBdr>
        <w:top w:val="none" w:sz="0" w:space="0" w:color="auto"/>
        <w:left w:val="none" w:sz="0" w:space="0" w:color="auto"/>
        <w:bottom w:val="none" w:sz="0" w:space="0" w:color="auto"/>
        <w:right w:val="none" w:sz="0" w:space="0" w:color="auto"/>
      </w:divBdr>
    </w:div>
    <w:div w:id="371348407">
      <w:bodyDiv w:val="1"/>
      <w:marLeft w:val="0"/>
      <w:marRight w:val="0"/>
      <w:marTop w:val="0"/>
      <w:marBottom w:val="0"/>
      <w:divBdr>
        <w:top w:val="none" w:sz="0" w:space="0" w:color="auto"/>
        <w:left w:val="none" w:sz="0" w:space="0" w:color="auto"/>
        <w:bottom w:val="none" w:sz="0" w:space="0" w:color="auto"/>
        <w:right w:val="none" w:sz="0" w:space="0" w:color="auto"/>
      </w:divBdr>
    </w:div>
    <w:div w:id="376055454">
      <w:bodyDiv w:val="1"/>
      <w:marLeft w:val="0"/>
      <w:marRight w:val="0"/>
      <w:marTop w:val="0"/>
      <w:marBottom w:val="0"/>
      <w:divBdr>
        <w:top w:val="none" w:sz="0" w:space="0" w:color="auto"/>
        <w:left w:val="none" w:sz="0" w:space="0" w:color="auto"/>
        <w:bottom w:val="none" w:sz="0" w:space="0" w:color="auto"/>
        <w:right w:val="none" w:sz="0" w:space="0" w:color="auto"/>
      </w:divBdr>
    </w:div>
    <w:div w:id="376391944">
      <w:bodyDiv w:val="1"/>
      <w:marLeft w:val="0"/>
      <w:marRight w:val="0"/>
      <w:marTop w:val="0"/>
      <w:marBottom w:val="0"/>
      <w:divBdr>
        <w:top w:val="none" w:sz="0" w:space="0" w:color="auto"/>
        <w:left w:val="none" w:sz="0" w:space="0" w:color="auto"/>
        <w:bottom w:val="none" w:sz="0" w:space="0" w:color="auto"/>
        <w:right w:val="none" w:sz="0" w:space="0" w:color="auto"/>
      </w:divBdr>
    </w:div>
    <w:div w:id="379744025">
      <w:bodyDiv w:val="1"/>
      <w:marLeft w:val="0"/>
      <w:marRight w:val="0"/>
      <w:marTop w:val="0"/>
      <w:marBottom w:val="0"/>
      <w:divBdr>
        <w:top w:val="none" w:sz="0" w:space="0" w:color="auto"/>
        <w:left w:val="none" w:sz="0" w:space="0" w:color="auto"/>
        <w:bottom w:val="none" w:sz="0" w:space="0" w:color="auto"/>
        <w:right w:val="none" w:sz="0" w:space="0" w:color="auto"/>
      </w:divBdr>
    </w:div>
    <w:div w:id="392850601">
      <w:bodyDiv w:val="1"/>
      <w:marLeft w:val="0"/>
      <w:marRight w:val="0"/>
      <w:marTop w:val="0"/>
      <w:marBottom w:val="0"/>
      <w:divBdr>
        <w:top w:val="none" w:sz="0" w:space="0" w:color="auto"/>
        <w:left w:val="none" w:sz="0" w:space="0" w:color="auto"/>
        <w:bottom w:val="none" w:sz="0" w:space="0" w:color="auto"/>
        <w:right w:val="none" w:sz="0" w:space="0" w:color="auto"/>
      </w:divBdr>
    </w:div>
    <w:div w:id="399793469">
      <w:bodyDiv w:val="1"/>
      <w:marLeft w:val="0"/>
      <w:marRight w:val="0"/>
      <w:marTop w:val="0"/>
      <w:marBottom w:val="0"/>
      <w:divBdr>
        <w:top w:val="none" w:sz="0" w:space="0" w:color="auto"/>
        <w:left w:val="none" w:sz="0" w:space="0" w:color="auto"/>
        <w:bottom w:val="none" w:sz="0" w:space="0" w:color="auto"/>
        <w:right w:val="none" w:sz="0" w:space="0" w:color="auto"/>
      </w:divBdr>
    </w:div>
    <w:div w:id="401292893">
      <w:bodyDiv w:val="1"/>
      <w:marLeft w:val="0"/>
      <w:marRight w:val="0"/>
      <w:marTop w:val="0"/>
      <w:marBottom w:val="0"/>
      <w:divBdr>
        <w:top w:val="none" w:sz="0" w:space="0" w:color="auto"/>
        <w:left w:val="none" w:sz="0" w:space="0" w:color="auto"/>
        <w:bottom w:val="none" w:sz="0" w:space="0" w:color="auto"/>
        <w:right w:val="none" w:sz="0" w:space="0" w:color="auto"/>
      </w:divBdr>
    </w:div>
    <w:div w:id="402489147">
      <w:bodyDiv w:val="1"/>
      <w:marLeft w:val="0"/>
      <w:marRight w:val="0"/>
      <w:marTop w:val="0"/>
      <w:marBottom w:val="0"/>
      <w:divBdr>
        <w:top w:val="none" w:sz="0" w:space="0" w:color="auto"/>
        <w:left w:val="none" w:sz="0" w:space="0" w:color="auto"/>
        <w:bottom w:val="none" w:sz="0" w:space="0" w:color="auto"/>
        <w:right w:val="none" w:sz="0" w:space="0" w:color="auto"/>
      </w:divBdr>
    </w:div>
    <w:div w:id="402794750">
      <w:bodyDiv w:val="1"/>
      <w:marLeft w:val="0"/>
      <w:marRight w:val="0"/>
      <w:marTop w:val="0"/>
      <w:marBottom w:val="0"/>
      <w:divBdr>
        <w:top w:val="none" w:sz="0" w:space="0" w:color="auto"/>
        <w:left w:val="none" w:sz="0" w:space="0" w:color="auto"/>
        <w:bottom w:val="none" w:sz="0" w:space="0" w:color="auto"/>
        <w:right w:val="none" w:sz="0" w:space="0" w:color="auto"/>
      </w:divBdr>
    </w:div>
    <w:div w:id="403723088">
      <w:bodyDiv w:val="1"/>
      <w:marLeft w:val="0"/>
      <w:marRight w:val="0"/>
      <w:marTop w:val="0"/>
      <w:marBottom w:val="0"/>
      <w:divBdr>
        <w:top w:val="none" w:sz="0" w:space="0" w:color="auto"/>
        <w:left w:val="none" w:sz="0" w:space="0" w:color="auto"/>
        <w:bottom w:val="none" w:sz="0" w:space="0" w:color="auto"/>
        <w:right w:val="none" w:sz="0" w:space="0" w:color="auto"/>
      </w:divBdr>
    </w:div>
    <w:div w:id="406612308">
      <w:bodyDiv w:val="1"/>
      <w:marLeft w:val="0"/>
      <w:marRight w:val="0"/>
      <w:marTop w:val="0"/>
      <w:marBottom w:val="0"/>
      <w:divBdr>
        <w:top w:val="none" w:sz="0" w:space="0" w:color="auto"/>
        <w:left w:val="none" w:sz="0" w:space="0" w:color="auto"/>
        <w:bottom w:val="none" w:sz="0" w:space="0" w:color="auto"/>
        <w:right w:val="none" w:sz="0" w:space="0" w:color="auto"/>
      </w:divBdr>
    </w:div>
    <w:div w:id="409619527">
      <w:bodyDiv w:val="1"/>
      <w:marLeft w:val="0"/>
      <w:marRight w:val="0"/>
      <w:marTop w:val="0"/>
      <w:marBottom w:val="0"/>
      <w:divBdr>
        <w:top w:val="none" w:sz="0" w:space="0" w:color="auto"/>
        <w:left w:val="none" w:sz="0" w:space="0" w:color="auto"/>
        <w:bottom w:val="none" w:sz="0" w:space="0" w:color="auto"/>
        <w:right w:val="none" w:sz="0" w:space="0" w:color="auto"/>
      </w:divBdr>
    </w:div>
    <w:div w:id="410349762">
      <w:bodyDiv w:val="1"/>
      <w:marLeft w:val="0"/>
      <w:marRight w:val="0"/>
      <w:marTop w:val="0"/>
      <w:marBottom w:val="0"/>
      <w:divBdr>
        <w:top w:val="none" w:sz="0" w:space="0" w:color="auto"/>
        <w:left w:val="none" w:sz="0" w:space="0" w:color="auto"/>
        <w:bottom w:val="none" w:sz="0" w:space="0" w:color="auto"/>
        <w:right w:val="none" w:sz="0" w:space="0" w:color="auto"/>
      </w:divBdr>
    </w:div>
    <w:div w:id="413867708">
      <w:bodyDiv w:val="1"/>
      <w:marLeft w:val="0"/>
      <w:marRight w:val="0"/>
      <w:marTop w:val="0"/>
      <w:marBottom w:val="0"/>
      <w:divBdr>
        <w:top w:val="none" w:sz="0" w:space="0" w:color="auto"/>
        <w:left w:val="none" w:sz="0" w:space="0" w:color="auto"/>
        <w:bottom w:val="none" w:sz="0" w:space="0" w:color="auto"/>
        <w:right w:val="none" w:sz="0" w:space="0" w:color="auto"/>
      </w:divBdr>
    </w:div>
    <w:div w:id="424615354">
      <w:bodyDiv w:val="1"/>
      <w:marLeft w:val="0"/>
      <w:marRight w:val="0"/>
      <w:marTop w:val="0"/>
      <w:marBottom w:val="0"/>
      <w:divBdr>
        <w:top w:val="none" w:sz="0" w:space="0" w:color="auto"/>
        <w:left w:val="none" w:sz="0" w:space="0" w:color="auto"/>
        <w:bottom w:val="none" w:sz="0" w:space="0" w:color="auto"/>
        <w:right w:val="none" w:sz="0" w:space="0" w:color="auto"/>
      </w:divBdr>
    </w:div>
    <w:div w:id="426509225">
      <w:bodyDiv w:val="1"/>
      <w:marLeft w:val="0"/>
      <w:marRight w:val="0"/>
      <w:marTop w:val="0"/>
      <w:marBottom w:val="0"/>
      <w:divBdr>
        <w:top w:val="none" w:sz="0" w:space="0" w:color="auto"/>
        <w:left w:val="none" w:sz="0" w:space="0" w:color="auto"/>
        <w:bottom w:val="none" w:sz="0" w:space="0" w:color="auto"/>
        <w:right w:val="none" w:sz="0" w:space="0" w:color="auto"/>
      </w:divBdr>
    </w:div>
    <w:div w:id="428622803">
      <w:bodyDiv w:val="1"/>
      <w:marLeft w:val="0"/>
      <w:marRight w:val="0"/>
      <w:marTop w:val="0"/>
      <w:marBottom w:val="0"/>
      <w:divBdr>
        <w:top w:val="none" w:sz="0" w:space="0" w:color="auto"/>
        <w:left w:val="none" w:sz="0" w:space="0" w:color="auto"/>
        <w:bottom w:val="none" w:sz="0" w:space="0" w:color="auto"/>
        <w:right w:val="none" w:sz="0" w:space="0" w:color="auto"/>
      </w:divBdr>
    </w:div>
    <w:div w:id="440300513">
      <w:bodyDiv w:val="1"/>
      <w:marLeft w:val="0"/>
      <w:marRight w:val="0"/>
      <w:marTop w:val="0"/>
      <w:marBottom w:val="0"/>
      <w:divBdr>
        <w:top w:val="none" w:sz="0" w:space="0" w:color="auto"/>
        <w:left w:val="none" w:sz="0" w:space="0" w:color="auto"/>
        <w:bottom w:val="none" w:sz="0" w:space="0" w:color="auto"/>
        <w:right w:val="none" w:sz="0" w:space="0" w:color="auto"/>
      </w:divBdr>
    </w:div>
    <w:div w:id="455029203">
      <w:bodyDiv w:val="1"/>
      <w:marLeft w:val="0"/>
      <w:marRight w:val="0"/>
      <w:marTop w:val="0"/>
      <w:marBottom w:val="0"/>
      <w:divBdr>
        <w:top w:val="none" w:sz="0" w:space="0" w:color="auto"/>
        <w:left w:val="none" w:sz="0" w:space="0" w:color="auto"/>
        <w:bottom w:val="none" w:sz="0" w:space="0" w:color="auto"/>
        <w:right w:val="none" w:sz="0" w:space="0" w:color="auto"/>
      </w:divBdr>
    </w:div>
    <w:div w:id="463158605">
      <w:bodyDiv w:val="1"/>
      <w:marLeft w:val="0"/>
      <w:marRight w:val="0"/>
      <w:marTop w:val="0"/>
      <w:marBottom w:val="0"/>
      <w:divBdr>
        <w:top w:val="none" w:sz="0" w:space="0" w:color="auto"/>
        <w:left w:val="none" w:sz="0" w:space="0" w:color="auto"/>
        <w:bottom w:val="none" w:sz="0" w:space="0" w:color="auto"/>
        <w:right w:val="none" w:sz="0" w:space="0" w:color="auto"/>
      </w:divBdr>
    </w:div>
    <w:div w:id="473059672">
      <w:bodyDiv w:val="1"/>
      <w:marLeft w:val="0"/>
      <w:marRight w:val="0"/>
      <w:marTop w:val="0"/>
      <w:marBottom w:val="0"/>
      <w:divBdr>
        <w:top w:val="none" w:sz="0" w:space="0" w:color="auto"/>
        <w:left w:val="none" w:sz="0" w:space="0" w:color="auto"/>
        <w:bottom w:val="none" w:sz="0" w:space="0" w:color="auto"/>
        <w:right w:val="none" w:sz="0" w:space="0" w:color="auto"/>
      </w:divBdr>
    </w:div>
    <w:div w:id="518395587">
      <w:bodyDiv w:val="1"/>
      <w:marLeft w:val="0"/>
      <w:marRight w:val="0"/>
      <w:marTop w:val="0"/>
      <w:marBottom w:val="0"/>
      <w:divBdr>
        <w:top w:val="none" w:sz="0" w:space="0" w:color="auto"/>
        <w:left w:val="none" w:sz="0" w:space="0" w:color="auto"/>
        <w:bottom w:val="none" w:sz="0" w:space="0" w:color="auto"/>
        <w:right w:val="none" w:sz="0" w:space="0" w:color="auto"/>
      </w:divBdr>
    </w:div>
    <w:div w:id="520243624">
      <w:bodyDiv w:val="1"/>
      <w:marLeft w:val="0"/>
      <w:marRight w:val="0"/>
      <w:marTop w:val="0"/>
      <w:marBottom w:val="0"/>
      <w:divBdr>
        <w:top w:val="none" w:sz="0" w:space="0" w:color="auto"/>
        <w:left w:val="none" w:sz="0" w:space="0" w:color="auto"/>
        <w:bottom w:val="none" w:sz="0" w:space="0" w:color="auto"/>
        <w:right w:val="none" w:sz="0" w:space="0" w:color="auto"/>
      </w:divBdr>
    </w:div>
    <w:div w:id="523641271">
      <w:bodyDiv w:val="1"/>
      <w:marLeft w:val="0"/>
      <w:marRight w:val="0"/>
      <w:marTop w:val="0"/>
      <w:marBottom w:val="0"/>
      <w:divBdr>
        <w:top w:val="none" w:sz="0" w:space="0" w:color="auto"/>
        <w:left w:val="none" w:sz="0" w:space="0" w:color="auto"/>
        <w:bottom w:val="none" w:sz="0" w:space="0" w:color="auto"/>
        <w:right w:val="none" w:sz="0" w:space="0" w:color="auto"/>
      </w:divBdr>
    </w:div>
    <w:div w:id="537468570">
      <w:bodyDiv w:val="1"/>
      <w:marLeft w:val="0"/>
      <w:marRight w:val="0"/>
      <w:marTop w:val="0"/>
      <w:marBottom w:val="0"/>
      <w:divBdr>
        <w:top w:val="none" w:sz="0" w:space="0" w:color="auto"/>
        <w:left w:val="none" w:sz="0" w:space="0" w:color="auto"/>
        <w:bottom w:val="none" w:sz="0" w:space="0" w:color="auto"/>
        <w:right w:val="none" w:sz="0" w:space="0" w:color="auto"/>
      </w:divBdr>
    </w:div>
    <w:div w:id="539175276">
      <w:bodyDiv w:val="1"/>
      <w:marLeft w:val="0"/>
      <w:marRight w:val="0"/>
      <w:marTop w:val="0"/>
      <w:marBottom w:val="0"/>
      <w:divBdr>
        <w:top w:val="none" w:sz="0" w:space="0" w:color="auto"/>
        <w:left w:val="none" w:sz="0" w:space="0" w:color="auto"/>
        <w:bottom w:val="none" w:sz="0" w:space="0" w:color="auto"/>
        <w:right w:val="none" w:sz="0" w:space="0" w:color="auto"/>
      </w:divBdr>
    </w:div>
    <w:div w:id="549457490">
      <w:bodyDiv w:val="1"/>
      <w:marLeft w:val="0"/>
      <w:marRight w:val="0"/>
      <w:marTop w:val="0"/>
      <w:marBottom w:val="0"/>
      <w:divBdr>
        <w:top w:val="none" w:sz="0" w:space="0" w:color="auto"/>
        <w:left w:val="none" w:sz="0" w:space="0" w:color="auto"/>
        <w:bottom w:val="none" w:sz="0" w:space="0" w:color="auto"/>
        <w:right w:val="none" w:sz="0" w:space="0" w:color="auto"/>
      </w:divBdr>
    </w:div>
    <w:div w:id="560481504">
      <w:bodyDiv w:val="1"/>
      <w:marLeft w:val="0"/>
      <w:marRight w:val="0"/>
      <w:marTop w:val="0"/>
      <w:marBottom w:val="0"/>
      <w:divBdr>
        <w:top w:val="none" w:sz="0" w:space="0" w:color="auto"/>
        <w:left w:val="none" w:sz="0" w:space="0" w:color="auto"/>
        <w:bottom w:val="none" w:sz="0" w:space="0" w:color="auto"/>
        <w:right w:val="none" w:sz="0" w:space="0" w:color="auto"/>
      </w:divBdr>
    </w:div>
    <w:div w:id="609706519">
      <w:bodyDiv w:val="1"/>
      <w:marLeft w:val="0"/>
      <w:marRight w:val="0"/>
      <w:marTop w:val="0"/>
      <w:marBottom w:val="0"/>
      <w:divBdr>
        <w:top w:val="none" w:sz="0" w:space="0" w:color="auto"/>
        <w:left w:val="none" w:sz="0" w:space="0" w:color="auto"/>
        <w:bottom w:val="none" w:sz="0" w:space="0" w:color="auto"/>
        <w:right w:val="none" w:sz="0" w:space="0" w:color="auto"/>
      </w:divBdr>
    </w:div>
    <w:div w:id="610359817">
      <w:bodyDiv w:val="1"/>
      <w:marLeft w:val="0"/>
      <w:marRight w:val="0"/>
      <w:marTop w:val="0"/>
      <w:marBottom w:val="0"/>
      <w:divBdr>
        <w:top w:val="none" w:sz="0" w:space="0" w:color="auto"/>
        <w:left w:val="none" w:sz="0" w:space="0" w:color="auto"/>
        <w:bottom w:val="none" w:sz="0" w:space="0" w:color="auto"/>
        <w:right w:val="none" w:sz="0" w:space="0" w:color="auto"/>
      </w:divBdr>
    </w:div>
    <w:div w:id="612902863">
      <w:bodyDiv w:val="1"/>
      <w:marLeft w:val="0"/>
      <w:marRight w:val="0"/>
      <w:marTop w:val="0"/>
      <w:marBottom w:val="0"/>
      <w:divBdr>
        <w:top w:val="none" w:sz="0" w:space="0" w:color="auto"/>
        <w:left w:val="none" w:sz="0" w:space="0" w:color="auto"/>
        <w:bottom w:val="none" w:sz="0" w:space="0" w:color="auto"/>
        <w:right w:val="none" w:sz="0" w:space="0" w:color="auto"/>
      </w:divBdr>
    </w:div>
    <w:div w:id="620190647">
      <w:bodyDiv w:val="1"/>
      <w:marLeft w:val="0"/>
      <w:marRight w:val="0"/>
      <w:marTop w:val="0"/>
      <w:marBottom w:val="0"/>
      <w:divBdr>
        <w:top w:val="none" w:sz="0" w:space="0" w:color="auto"/>
        <w:left w:val="none" w:sz="0" w:space="0" w:color="auto"/>
        <w:bottom w:val="none" w:sz="0" w:space="0" w:color="auto"/>
        <w:right w:val="none" w:sz="0" w:space="0" w:color="auto"/>
      </w:divBdr>
    </w:div>
    <w:div w:id="622687324">
      <w:bodyDiv w:val="1"/>
      <w:marLeft w:val="0"/>
      <w:marRight w:val="0"/>
      <w:marTop w:val="0"/>
      <w:marBottom w:val="0"/>
      <w:divBdr>
        <w:top w:val="none" w:sz="0" w:space="0" w:color="auto"/>
        <w:left w:val="none" w:sz="0" w:space="0" w:color="auto"/>
        <w:bottom w:val="none" w:sz="0" w:space="0" w:color="auto"/>
        <w:right w:val="none" w:sz="0" w:space="0" w:color="auto"/>
      </w:divBdr>
    </w:div>
    <w:div w:id="629435511">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632060543">
      <w:bodyDiv w:val="1"/>
      <w:marLeft w:val="0"/>
      <w:marRight w:val="0"/>
      <w:marTop w:val="0"/>
      <w:marBottom w:val="0"/>
      <w:divBdr>
        <w:top w:val="none" w:sz="0" w:space="0" w:color="auto"/>
        <w:left w:val="none" w:sz="0" w:space="0" w:color="auto"/>
        <w:bottom w:val="none" w:sz="0" w:space="0" w:color="auto"/>
        <w:right w:val="none" w:sz="0" w:space="0" w:color="auto"/>
      </w:divBdr>
    </w:div>
    <w:div w:id="632911597">
      <w:bodyDiv w:val="1"/>
      <w:marLeft w:val="0"/>
      <w:marRight w:val="0"/>
      <w:marTop w:val="0"/>
      <w:marBottom w:val="0"/>
      <w:divBdr>
        <w:top w:val="none" w:sz="0" w:space="0" w:color="auto"/>
        <w:left w:val="none" w:sz="0" w:space="0" w:color="auto"/>
        <w:bottom w:val="none" w:sz="0" w:space="0" w:color="auto"/>
        <w:right w:val="none" w:sz="0" w:space="0" w:color="auto"/>
      </w:divBdr>
    </w:div>
    <w:div w:id="635523563">
      <w:bodyDiv w:val="1"/>
      <w:marLeft w:val="0"/>
      <w:marRight w:val="0"/>
      <w:marTop w:val="0"/>
      <w:marBottom w:val="0"/>
      <w:divBdr>
        <w:top w:val="none" w:sz="0" w:space="0" w:color="auto"/>
        <w:left w:val="none" w:sz="0" w:space="0" w:color="auto"/>
        <w:bottom w:val="none" w:sz="0" w:space="0" w:color="auto"/>
        <w:right w:val="none" w:sz="0" w:space="0" w:color="auto"/>
      </w:divBdr>
    </w:div>
    <w:div w:id="641347006">
      <w:bodyDiv w:val="1"/>
      <w:marLeft w:val="0"/>
      <w:marRight w:val="0"/>
      <w:marTop w:val="0"/>
      <w:marBottom w:val="0"/>
      <w:divBdr>
        <w:top w:val="none" w:sz="0" w:space="0" w:color="auto"/>
        <w:left w:val="none" w:sz="0" w:space="0" w:color="auto"/>
        <w:bottom w:val="none" w:sz="0" w:space="0" w:color="auto"/>
        <w:right w:val="none" w:sz="0" w:space="0" w:color="auto"/>
      </w:divBdr>
    </w:div>
    <w:div w:id="648746672">
      <w:bodyDiv w:val="1"/>
      <w:marLeft w:val="0"/>
      <w:marRight w:val="0"/>
      <w:marTop w:val="0"/>
      <w:marBottom w:val="0"/>
      <w:divBdr>
        <w:top w:val="none" w:sz="0" w:space="0" w:color="auto"/>
        <w:left w:val="none" w:sz="0" w:space="0" w:color="auto"/>
        <w:bottom w:val="none" w:sz="0" w:space="0" w:color="auto"/>
        <w:right w:val="none" w:sz="0" w:space="0" w:color="auto"/>
      </w:divBdr>
    </w:div>
    <w:div w:id="651954773">
      <w:bodyDiv w:val="1"/>
      <w:marLeft w:val="0"/>
      <w:marRight w:val="0"/>
      <w:marTop w:val="0"/>
      <w:marBottom w:val="0"/>
      <w:divBdr>
        <w:top w:val="none" w:sz="0" w:space="0" w:color="auto"/>
        <w:left w:val="none" w:sz="0" w:space="0" w:color="auto"/>
        <w:bottom w:val="none" w:sz="0" w:space="0" w:color="auto"/>
        <w:right w:val="none" w:sz="0" w:space="0" w:color="auto"/>
      </w:divBdr>
    </w:div>
    <w:div w:id="653879998">
      <w:bodyDiv w:val="1"/>
      <w:marLeft w:val="0"/>
      <w:marRight w:val="0"/>
      <w:marTop w:val="0"/>
      <w:marBottom w:val="0"/>
      <w:divBdr>
        <w:top w:val="none" w:sz="0" w:space="0" w:color="auto"/>
        <w:left w:val="none" w:sz="0" w:space="0" w:color="auto"/>
        <w:bottom w:val="none" w:sz="0" w:space="0" w:color="auto"/>
        <w:right w:val="none" w:sz="0" w:space="0" w:color="auto"/>
      </w:divBdr>
    </w:div>
    <w:div w:id="656764688">
      <w:bodyDiv w:val="1"/>
      <w:marLeft w:val="0"/>
      <w:marRight w:val="0"/>
      <w:marTop w:val="0"/>
      <w:marBottom w:val="0"/>
      <w:divBdr>
        <w:top w:val="none" w:sz="0" w:space="0" w:color="auto"/>
        <w:left w:val="none" w:sz="0" w:space="0" w:color="auto"/>
        <w:bottom w:val="none" w:sz="0" w:space="0" w:color="auto"/>
        <w:right w:val="none" w:sz="0" w:space="0" w:color="auto"/>
      </w:divBdr>
    </w:div>
    <w:div w:id="680623425">
      <w:bodyDiv w:val="1"/>
      <w:marLeft w:val="0"/>
      <w:marRight w:val="0"/>
      <w:marTop w:val="0"/>
      <w:marBottom w:val="0"/>
      <w:divBdr>
        <w:top w:val="none" w:sz="0" w:space="0" w:color="auto"/>
        <w:left w:val="none" w:sz="0" w:space="0" w:color="auto"/>
        <w:bottom w:val="none" w:sz="0" w:space="0" w:color="auto"/>
        <w:right w:val="none" w:sz="0" w:space="0" w:color="auto"/>
      </w:divBdr>
    </w:div>
    <w:div w:id="688335063">
      <w:bodyDiv w:val="1"/>
      <w:marLeft w:val="0"/>
      <w:marRight w:val="0"/>
      <w:marTop w:val="0"/>
      <w:marBottom w:val="0"/>
      <w:divBdr>
        <w:top w:val="none" w:sz="0" w:space="0" w:color="auto"/>
        <w:left w:val="none" w:sz="0" w:space="0" w:color="auto"/>
        <w:bottom w:val="none" w:sz="0" w:space="0" w:color="auto"/>
        <w:right w:val="none" w:sz="0" w:space="0" w:color="auto"/>
      </w:divBdr>
    </w:div>
    <w:div w:id="699012405">
      <w:bodyDiv w:val="1"/>
      <w:marLeft w:val="0"/>
      <w:marRight w:val="0"/>
      <w:marTop w:val="0"/>
      <w:marBottom w:val="0"/>
      <w:divBdr>
        <w:top w:val="none" w:sz="0" w:space="0" w:color="auto"/>
        <w:left w:val="none" w:sz="0" w:space="0" w:color="auto"/>
        <w:bottom w:val="none" w:sz="0" w:space="0" w:color="auto"/>
        <w:right w:val="none" w:sz="0" w:space="0" w:color="auto"/>
      </w:divBdr>
    </w:div>
    <w:div w:id="706417973">
      <w:bodyDiv w:val="1"/>
      <w:marLeft w:val="0"/>
      <w:marRight w:val="0"/>
      <w:marTop w:val="0"/>
      <w:marBottom w:val="0"/>
      <w:divBdr>
        <w:top w:val="none" w:sz="0" w:space="0" w:color="auto"/>
        <w:left w:val="none" w:sz="0" w:space="0" w:color="auto"/>
        <w:bottom w:val="none" w:sz="0" w:space="0" w:color="auto"/>
        <w:right w:val="none" w:sz="0" w:space="0" w:color="auto"/>
      </w:divBdr>
    </w:div>
    <w:div w:id="707799950">
      <w:bodyDiv w:val="1"/>
      <w:marLeft w:val="0"/>
      <w:marRight w:val="0"/>
      <w:marTop w:val="0"/>
      <w:marBottom w:val="0"/>
      <w:divBdr>
        <w:top w:val="none" w:sz="0" w:space="0" w:color="auto"/>
        <w:left w:val="none" w:sz="0" w:space="0" w:color="auto"/>
        <w:bottom w:val="none" w:sz="0" w:space="0" w:color="auto"/>
        <w:right w:val="none" w:sz="0" w:space="0" w:color="auto"/>
      </w:divBdr>
    </w:div>
    <w:div w:id="71998048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751853282">
      <w:bodyDiv w:val="1"/>
      <w:marLeft w:val="0"/>
      <w:marRight w:val="0"/>
      <w:marTop w:val="0"/>
      <w:marBottom w:val="0"/>
      <w:divBdr>
        <w:top w:val="none" w:sz="0" w:space="0" w:color="auto"/>
        <w:left w:val="none" w:sz="0" w:space="0" w:color="auto"/>
        <w:bottom w:val="none" w:sz="0" w:space="0" w:color="auto"/>
        <w:right w:val="none" w:sz="0" w:space="0" w:color="auto"/>
      </w:divBdr>
    </w:div>
    <w:div w:id="761416290">
      <w:bodyDiv w:val="1"/>
      <w:marLeft w:val="0"/>
      <w:marRight w:val="0"/>
      <w:marTop w:val="0"/>
      <w:marBottom w:val="0"/>
      <w:divBdr>
        <w:top w:val="none" w:sz="0" w:space="0" w:color="auto"/>
        <w:left w:val="none" w:sz="0" w:space="0" w:color="auto"/>
        <w:bottom w:val="none" w:sz="0" w:space="0" w:color="auto"/>
        <w:right w:val="none" w:sz="0" w:space="0" w:color="auto"/>
      </w:divBdr>
    </w:div>
    <w:div w:id="766658909">
      <w:bodyDiv w:val="1"/>
      <w:marLeft w:val="0"/>
      <w:marRight w:val="0"/>
      <w:marTop w:val="0"/>
      <w:marBottom w:val="0"/>
      <w:divBdr>
        <w:top w:val="none" w:sz="0" w:space="0" w:color="auto"/>
        <w:left w:val="none" w:sz="0" w:space="0" w:color="auto"/>
        <w:bottom w:val="none" w:sz="0" w:space="0" w:color="auto"/>
        <w:right w:val="none" w:sz="0" w:space="0" w:color="auto"/>
      </w:divBdr>
    </w:div>
    <w:div w:id="773668162">
      <w:bodyDiv w:val="1"/>
      <w:marLeft w:val="0"/>
      <w:marRight w:val="0"/>
      <w:marTop w:val="0"/>
      <w:marBottom w:val="0"/>
      <w:divBdr>
        <w:top w:val="none" w:sz="0" w:space="0" w:color="auto"/>
        <w:left w:val="none" w:sz="0" w:space="0" w:color="auto"/>
        <w:bottom w:val="none" w:sz="0" w:space="0" w:color="auto"/>
        <w:right w:val="none" w:sz="0" w:space="0" w:color="auto"/>
      </w:divBdr>
    </w:div>
    <w:div w:id="778141420">
      <w:bodyDiv w:val="1"/>
      <w:marLeft w:val="0"/>
      <w:marRight w:val="0"/>
      <w:marTop w:val="0"/>
      <w:marBottom w:val="0"/>
      <w:divBdr>
        <w:top w:val="none" w:sz="0" w:space="0" w:color="auto"/>
        <w:left w:val="none" w:sz="0" w:space="0" w:color="auto"/>
        <w:bottom w:val="none" w:sz="0" w:space="0" w:color="auto"/>
        <w:right w:val="none" w:sz="0" w:space="0" w:color="auto"/>
      </w:divBdr>
    </w:div>
    <w:div w:id="782001571">
      <w:bodyDiv w:val="1"/>
      <w:marLeft w:val="0"/>
      <w:marRight w:val="0"/>
      <w:marTop w:val="0"/>
      <w:marBottom w:val="0"/>
      <w:divBdr>
        <w:top w:val="none" w:sz="0" w:space="0" w:color="auto"/>
        <w:left w:val="none" w:sz="0" w:space="0" w:color="auto"/>
        <w:bottom w:val="none" w:sz="0" w:space="0" w:color="auto"/>
        <w:right w:val="none" w:sz="0" w:space="0" w:color="auto"/>
      </w:divBdr>
    </w:div>
    <w:div w:id="792945477">
      <w:bodyDiv w:val="1"/>
      <w:marLeft w:val="0"/>
      <w:marRight w:val="0"/>
      <w:marTop w:val="0"/>
      <w:marBottom w:val="0"/>
      <w:divBdr>
        <w:top w:val="none" w:sz="0" w:space="0" w:color="auto"/>
        <w:left w:val="none" w:sz="0" w:space="0" w:color="auto"/>
        <w:bottom w:val="none" w:sz="0" w:space="0" w:color="auto"/>
        <w:right w:val="none" w:sz="0" w:space="0" w:color="auto"/>
      </w:divBdr>
    </w:div>
    <w:div w:id="803502237">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09129672">
      <w:bodyDiv w:val="1"/>
      <w:marLeft w:val="0"/>
      <w:marRight w:val="0"/>
      <w:marTop w:val="0"/>
      <w:marBottom w:val="0"/>
      <w:divBdr>
        <w:top w:val="none" w:sz="0" w:space="0" w:color="auto"/>
        <w:left w:val="none" w:sz="0" w:space="0" w:color="auto"/>
        <w:bottom w:val="none" w:sz="0" w:space="0" w:color="auto"/>
        <w:right w:val="none" w:sz="0" w:space="0" w:color="auto"/>
      </w:divBdr>
    </w:div>
    <w:div w:id="809786435">
      <w:bodyDiv w:val="1"/>
      <w:marLeft w:val="0"/>
      <w:marRight w:val="0"/>
      <w:marTop w:val="0"/>
      <w:marBottom w:val="0"/>
      <w:divBdr>
        <w:top w:val="none" w:sz="0" w:space="0" w:color="auto"/>
        <w:left w:val="none" w:sz="0" w:space="0" w:color="auto"/>
        <w:bottom w:val="none" w:sz="0" w:space="0" w:color="auto"/>
        <w:right w:val="none" w:sz="0" w:space="0" w:color="auto"/>
      </w:divBdr>
    </w:div>
    <w:div w:id="817186798">
      <w:bodyDiv w:val="1"/>
      <w:marLeft w:val="0"/>
      <w:marRight w:val="0"/>
      <w:marTop w:val="0"/>
      <w:marBottom w:val="0"/>
      <w:divBdr>
        <w:top w:val="none" w:sz="0" w:space="0" w:color="auto"/>
        <w:left w:val="none" w:sz="0" w:space="0" w:color="auto"/>
        <w:bottom w:val="none" w:sz="0" w:space="0" w:color="auto"/>
        <w:right w:val="none" w:sz="0" w:space="0" w:color="auto"/>
      </w:divBdr>
    </w:div>
    <w:div w:id="822280874">
      <w:bodyDiv w:val="1"/>
      <w:marLeft w:val="0"/>
      <w:marRight w:val="0"/>
      <w:marTop w:val="0"/>
      <w:marBottom w:val="0"/>
      <w:divBdr>
        <w:top w:val="none" w:sz="0" w:space="0" w:color="auto"/>
        <w:left w:val="none" w:sz="0" w:space="0" w:color="auto"/>
        <w:bottom w:val="none" w:sz="0" w:space="0" w:color="auto"/>
        <w:right w:val="none" w:sz="0" w:space="0" w:color="auto"/>
      </w:divBdr>
    </w:div>
    <w:div w:id="827357831">
      <w:bodyDiv w:val="1"/>
      <w:marLeft w:val="0"/>
      <w:marRight w:val="0"/>
      <w:marTop w:val="0"/>
      <w:marBottom w:val="0"/>
      <w:divBdr>
        <w:top w:val="none" w:sz="0" w:space="0" w:color="auto"/>
        <w:left w:val="none" w:sz="0" w:space="0" w:color="auto"/>
        <w:bottom w:val="none" w:sz="0" w:space="0" w:color="auto"/>
        <w:right w:val="none" w:sz="0" w:space="0" w:color="auto"/>
      </w:divBdr>
    </w:div>
    <w:div w:id="828640032">
      <w:bodyDiv w:val="1"/>
      <w:marLeft w:val="0"/>
      <w:marRight w:val="0"/>
      <w:marTop w:val="0"/>
      <w:marBottom w:val="0"/>
      <w:divBdr>
        <w:top w:val="none" w:sz="0" w:space="0" w:color="auto"/>
        <w:left w:val="none" w:sz="0" w:space="0" w:color="auto"/>
        <w:bottom w:val="none" w:sz="0" w:space="0" w:color="auto"/>
        <w:right w:val="none" w:sz="0" w:space="0" w:color="auto"/>
      </w:divBdr>
    </w:div>
    <w:div w:id="832378989">
      <w:bodyDiv w:val="1"/>
      <w:marLeft w:val="0"/>
      <w:marRight w:val="0"/>
      <w:marTop w:val="0"/>
      <w:marBottom w:val="0"/>
      <w:divBdr>
        <w:top w:val="none" w:sz="0" w:space="0" w:color="auto"/>
        <w:left w:val="none" w:sz="0" w:space="0" w:color="auto"/>
        <w:bottom w:val="none" w:sz="0" w:space="0" w:color="auto"/>
        <w:right w:val="none" w:sz="0" w:space="0" w:color="auto"/>
      </w:divBdr>
    </w:div>
    <w:div w:id="835191727">
      <w:bodyDiv w:val="1"/>
      <w:marLeft w:val="0"/>
      <w:marRight w:val="0"/>
      <w:marTop w:val="0"/>
      <w:marBottom w:val="0"/>
      <w:divBdr>
        <w:top w:val="none" w:sz="0" w:space="0" w:color="auto"/>
        <w:left w:val="none" w:sz="0" w:space="0" w:color="auto"/>
        <w:bottom w:val="none" w:sz="0" w:space="0" w:color="auto"/>
        <w:right w:val="none" w:sz="0" w:space="0" w:color="auto"/>
      </w:divBdr>
    </w:div>
    <w:div w:id="846401867">
      <w:bodyDiv w:val="1"/>
      <w:marLeft w:val="0"/>
      <w:marRight w:val="0"/>
      <w:marTop w:val="0"/>
      <w:marBottom w:val="0"/>
      <w:divBdr>
        <w:top w:val="none" w:sz="0" w:space="0" w:color="auto"/>
        <w:left w:val="none" w:sz="0" w:space="0" w:color="auto"/>
        <w:bottom w:val="none" w:sz="0" w:space="0" w:color="auto"/>
        <w:right w:val="none" w:sz="0" w:space="0" w:color="auto"/>
      </w:divBdr>
    </w:div>
    <w:div w:id="847403746">
      <w:bodyDiv w:val="1"/>
      <w:marLeft w:val="0"/>
      <w:marRight w:val="0"/>
      <w:marTop w:val="0"/>
      <w:marBottom w:val="0"/>
      <w:divBdr>
        <w:top w:val="none" w:sz="0" w:space="0" w:color="auto"/>
        <w:left w:val="none" w:sz="0" w:space="0" w:color="auto"/>
        <w:bottom w:val="none" w:sz="0" w:space="0" w:color="auto"/>
        <w:right w:val="none" w:sz="0" w:space="0" w:color="auto"/>
      </w:divBdr>
    </w:div>
    <w:div w:id="849758796">
      <w:bodyDiv w:val="1"/>
      <w:marLeft w:val="0"/>
      <w:marRight w:val="0"/>
      <w:marTop w:val="0"/>
      <w:marBottom w:val="0"/>
      <w:divBdr>
        <w:top w:val="none" w:sz="0" w:space="0" w:color="auto"/>
        <w:left w:val="none" w:sz="0" w:space="0" w:color="auto"/>
        <w:bottom w:val="none" w:sz="0" w:space="0" w:color="auto"/>
        <w:right w:val="none" w:sz="0" w:space="0" w:color="auto"/>
      </w:divBdr>
    </w:div>
    <w:div w:id="851726575">
      <w:bodyDiv w:val="1"/>
      <w:marLeft w:val="0"/>
      <w:marRight w:val="0"/>
      <w:marTop w:val="0"/>
      <w:marBottom w:val="0"/>
      <w:divBdr>
        <w:top w:val="none" w:sz="0" w:space="0" w:color="auto"/>
        <w:left w:val="none" w:sz="0" w:space="0" w:color="auto"/>
        <w:bottom w:val="none" w:sz="0" w:space="0" w:color="auto"/>
        <w:right w:val="none" w:sz="0" w:space="0" w:color="auto"/>
      </w:divBdr>
    </w:div>
    <w:div w:id="853886115">
      <w:bodyDiv w:val="1"/>
      <w:marLeft w:val="0"/>
      <w:marRight w:val="0"/>
      <w:marTop w:val="0"/>
      <w:marBottom w:val="0"/>
      <w:divBdr>
        <w:top w:val="none" w:sz="0" w:space="0" w:color="auto"/>
        <w:left w:val="none" w:sz="0" w:space="0" w:color="auto"/>
        <w:bottom w:val="none" w:sz="0" w:space="0" w:color="auto"/>
        <w:right w:val="none" w:sz="0" w:space="0" w:color="auto"/>
      </w:divBdr>
    </w:div>
    <w:div w:id="854415731">
      <w:bodyDiv w:val="1"/>
      <w:marLeft w:val="0"/>
      <w:marRight w:val="0"/>
      <w:marTop w:val="0"/>
      <w:marBottom w:val="0"/>
      <w:divBdr>
        <w:top w:val="none" w:sz="0" w:space="0" w:color="auto"/>
        <w:left w:val="none" w:sz="0" w:space="0" w:color="auto"/>
        <w:bottom w:val="none" w:sz="0" w:space="0" w:color="auto"/>
        <w:right w:val="none" w:sz="0" w:space="0" w:color="auto"/>
      </w:divBdr>
    </w:div>
    <w:div w:id="856772364">
      <w:bodyDiv w:val="1"/>
      <w:marLeft w:val="0"/>
      <w:marRight w:val="0"/>
      <w:marTop w:val="0"/>
      <w:marBottom w:val="0"/>
      <w:divBdr>
        <w:top w:val="none" w:sz="0" w:space="0" w:color="auto"/>
        <w:left w:val="none" w:sz="0" w:space="0" w:color="auto"/>
        <w:bottom w:val="none" w:sz="0" w:space="0" w:color="auto"/>
        <w:right w:val="none" w:sz="0" w:space="0" w:color="auto"/>
      </w:divBdr>
    </w:div>
    <w:div w:id="859128812">
      <w:bodyDiv w:val="1"/>
      <w:marLeft w:val="0"/>
      <w:marRight w:val="0"/>
      <w:marTop w:val="0"/>
      <w:marBottom w:val="0"/>
      <w:divBdr>
        <w:top w:val="none" w:sz="0" w:space="0" w:color="auto"/>
        <w:left w:val="none" w:sz="0" w:space="0" w:color="auto"/>
        <w:bottom w:val="none" w:sz="0" w:space="0" w:color="auto"/>
        <w:right w:val="none" w:sz="0" w:space="0" w:color="auto"/>
      </w:divBdr>
    </w:div>
    <w:div w:id="867984872">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870802497">
      <w:bodyDiv w:val="1"/>
      <w:marLeft w:val="0"/>
      <w:marRight w:val="0"/>
      <w:marTop w:val="0"/>
      <w:marBottom w:val="0"/>
      <w:divBdr>
        <w:top w:val="none" w:sz="0" w:space="0" w:color="auto"/>
        <w:left w:val="none" w:sz="0" w:space="0" w:color="auto"/>
        <w:bottom w:val="none" w:sz="0" w:space="0" w:color="auto"/>
        <w:right w:val="none" w:sz="0" w:space="0" w:color="auto"/>
      </w:divBdr>
    </w:div>
    <w:div w:id="873150731">
      <w:bodyDiv w:val="1"/>
      <w:marLeft w:val="0"/>
      <w:marRight w:val="0"/>
      <w:marTop w:val="0"/>
      <w:marBottom w:val="0"/>
      <w:divBdr>
        <w:top w:val="none" w:sz="0" w:space="0" w:color="auto"/>
        <w:left w:val="none" w:sz="0" w:space="0" w:color="auto"/>
        <w:bottom w:val="none" w:sz="0" w:space="0" w:color="auto"/>
        <w:right w:val="none" w:sz="0" w:space="0" w:color="auto"/>
      </w:divBdr>
    </w:div>
    <w:div w:id="879900937">
      <w:bodyDiv w:val="1"/>
      <w:marLeft w:val="0"/>
      <w:marRight w:val="0"/>
      <w:marTop w:val="0"/>
      <w:marBottom w:val="0"/>
      <w:divBdr>
        <w:top w:val="none" w:sz="0" w:space="0" w:color="auto"/>
        <w:left w:val="none" w:sz="0" w:space="0" w:color="auto"/>
        <w:bottom w:val="none" w:sz="0" w:space="0" w:color="auto"/>
        <w:right w:val="none" w:sz="0" w:space="0" w:color="auto"/>
      </w:divBdr>
    </w:div>
    <w:div w:id="883520568">
      <w:bodyDiv w:val="1"/>
      <w:marLeft w:val="0"/>
      <w:marRight w:val="0"/>
      <w:marTop w:val="0"/>
      <w:marBottom w:val="0"/>
      <w:divBdr>
        <w:top w:val="none" w:sz="0" w:space="0" w:color="auto"/>
        <w:left w:val="none" w:sz="0" w:space="0" w:color="auto"/>
        <w:bottom w:val="none" w:sz="0" w:space="0" w:color="auto"/>
        <w:right w:val="none" w:sz="0" w:space="0" w:color="auto"/>
      </w:divBdr>
    </w:div>
    <w:div w:id="890306836">
      <w:bodyDiv w:val="1"/>
      <w:marLeft w:val="0"/>
      <w:marRight w:val="0"/>
      <w:marTop w:val="0"/>
      <w:marBottom w:val="0"/>
      <w:divBdr>
        <w:top w:val="none" w:sz="0" w:space="0" w:color="auto"/>
        <w:left w:val="none" w:sz="0" w:space="0" w:color="auto"/>
        <w:bottom w:val="none" w:sz="0" w:space="0" w:color="auto"/>
        <w:right w:val="none" w:sz="0" w:space="0" w:color="auto"/>
      </w:divBdr>
    </w:div>
    <w:div w:id="896472437">
      <w:bodyDiv w:val="1"/>
      <w:marLeft w:val="0"/>
      <w:marRight w:val="0"/>
      <w:marTop w:val="0"/>
      <w:marBottom w:val="0"/>
      <w:divBdr>
        <w:top w:val="none" w:sz="0" w:space="0" w:color="auto"/>
        <w:left w:val="none" w:sz="0" w:space="0" w:color="auto"/>
        <w:bottom w:val="none" w:sz="0" w:space="0" w:color="auto"/>
        <w:right w:val="none" w:sz="0" w:space="0" w:color="auto"/>
      </w:divBdr>
    </w:div>
    <w:div w:id="899630918">
      <w:bodyDiv w:val="1"/>
      <w:marLeft w:val="0"/>
      <w:marRight w:val="0"/>
      <w:marTop w:val="0"/>
      <w:marBottom w:val="0"/>
      <w:divBdr>
        <w:top w:val="none" w:sz="0" w:space="0" w:color="auto"/>
        <w:left w:val="none" w:sz="0" w:space="0" w:color="auto"/>
        <w:bottom w:val="none" w:sz="0" w:space="0" w:color="auto"/>
        <w:right w:val="none" w:sz="0" w:space="0" w:color="auto"/>
      </w:divBdr>
    </w:div>
    <w:div w:id="902915142">
      <w:bodyDiv w:val="1"/>
      <w:marLeft w:val="0"/>
      <w:marRight w:val="0"/>
      <w:marTop w:val="0"/>
      <w:marBottom w:val="0"/>
      <w:divBdr>
        <w:top w:val="none" w:sz="0" w:space="0" w:color="auto"/>
        <w:left w:val="none" w:sz="0" w:space="0" w:color="auto"/>
        <w:bottom w:val="none" w:sz="0" w:space="0" w:color="auto"/>
        <w:right w:val="none" w:sz="0" w:space="0" w:color="auto"/>
      </w:divBdr>
    </w:div>
    <w:div w:id="904602561">
      <w:bodyDiv w:val="1"/>
      <w:marLeft w:val="0"/>
      <w:marRight w:val="0"/>
      <w:marTop w:val="0"/>
      <w:marBottom w:val="0"/>
      <w:divBdr>
        <w:top w:val="none" w:sz="0" w:space="0" w:color="auto"/>
        <w:left w:val="none" w:sz="0" w:space="0" w:color="auto"/>
        <w:bottom w:val="none" w:sz="0" w:space="0" w:color="auto"/>
        <w:right w:val="none" w:sz="0" w:space="0" w:color="auto"/>
      </w:divBdr>
    </w:div>
    <w:div w:id="905451398">
      <w:bodyDiv w:val="1"/>
      <w:marLeft w:val="0"/>
      <w:marRight w:val="0"/>
      <w:marTop w:val="0"/>
      <w:marBottom w:val="0"/>
      <w:divBdr>
        <w:top w:val="none" w:sz="0" w:space="0" w:color="auto"/>
        <w:left w:val="none" w:sz="0" w:space="0" w:color="auto"/>
        <w:bottom w:val="none" w:sz="0" w:space="0" w:color="auto"/>
        <w:right w:val="none" w:sz="0" w:space="0" w:color="auto"/>
      </w:divBdr>
    </w:div>
    <w:div w:id="908610530">
      <w:bodyDiv w:val="1"/>
      <w:marLeft w:val="0"/>
      <w:marRight w:val="0"/>
      <w:marTop w:val="0"/>
      <w:marBottom w:val="0"/>
      <w:divBdr>
        <w:top w:val="none" w:sz="0" w:space="0" w:color="auto"/>
        <w:left w:val="none" w:sz="0" w:space="0" w:color="auto"/>
        <w:bottom w:val="none" w:sz="0" w:space="0" w:color="auto"/>
        <w:right w:val="none" w:sz="0" w:space="0" w:color="auto"/>
      </w:divBdr>
    </w:div>
    <w:div w:id="915936311">
      <w:bodyDiv w:val="1"/>
      <w:marLeft w:val="0"/>
      <w:marRight w:val="0"/>
      <w:marTop w:val="0"/>
      <w:marBottom w:val="0"/>
      <w:divBdr>
        <w:top w:val="none" w:sz="0" w:space="0" w:color="auto"/>
        <w:left w:val="none" w:sz="0" w:space="0" w:color="auto"/>
        <w:bottom w:val="none" w:sz="0" w:space="0" w:color="auto"/>
        <w:right w:val="none" w:sz="0" w:space="0" w:color="auto"/>
      </w:divBdr>
    </w:div>
    <w:div w:id="920455198">
      <w:bodyDiv w:val="1"/>
      <w:marLeft w:val="0"/>
      <w:marRight w:val="0"/>
      <w:marTop w:val="0"/>
      <w:marBottom w:val="0"/>
      <w:divBdr>
        <w:top w:val="none" w:sz="0" w:space="0" w:color="auto"/>
        <w:left w:val="none" w:sz="0" w:space="0" w:color="auto"/>
        <w:bottom w:val="none" w:sz="0" w:space="0" w:color="auto"/>
        <w:right w:val="none" w:sz="0" w:space="0" w:color="auto"/>
      </w:divBdr>
    </w:div>
    <w:div w:id="924266311">
      <w:bodyDiv w:val="1"/>
      <w:marLeft w:val="0"/>
      <w:marRight w:val="0"/>
      <w:marTop w:val="0"/>
      <w:marBottom w:val="0"/>
      <w:divBdr>
        <w:top w:val="none" w:sz="0" w:space="0" w:color="auto"/>
        <w:left w:val="none" w:sz="0" w:space="0" w:color="auto"/>
        <w:bottom w:val="none" w:sz="0" w:space="0" w:color="auto"/>
        <w:right w:val="none" w:sz="0" w:space="0" w:color="auto"/>
      </w:divBdr>
    </w:div>
    <w:div w:id="927084542">
      <w:bodyDiv w:val="1"/>
      <w:marLeft w:val="0"/>
      <w:marRight w:val="0"/>
      <w:marTop w:val="0"/>
      <w:marBottom w:val="0"/>
      <w:divBdr>
        <w:top w:val="none" w:sz="0" w:space="0" w:color="auto"/>
        <w:left w:val="none" w:sz="0" w:space="0" w:color="auto"/>
        <w:bottom w:val="none" w:sz="0" w:space="0" w:color="auto"/>
        <w:right w:val="none" w:sz="0" w:space="0" w:color="auto"/>
      </w:divBdr>
    </w:div>
    <w:div w:id="932710307">
      <w:bodyDiv w:val="1"/>
      <w:marLeft w:val="0"/>
      <w:marRight w:val="0"/>
      <w:marTop w:val="0"/>
      <w:marBottom w:val="0"/>
      <w:divBdr>
        <w:top w:val="none" w:sz="0" w:space="0" w:color="auto"/>
        <w:left w:val="none" w:sz="0" w:space="0" w:color="auto"/>
        <w:bottom w:val="none" w:sz="0" w:space="0" w:color="auto"/>
        <w:right w:val="none" w:sz="0" w:space="0" w:color="auto"/>
      </w:divBdr>
    </w:div>
    <w:div w:id="938607822">
      <w:bodyDiv w:val="1"/>
      <w:marLeft w:val="0"/>
      <w:marRight w:val="0"/>
      <w:marTop w:val="0"/>
      <w:marBottom w:val="0"/>
      <w:divBdr>
        <w:top w:val="none" w:sz="0" w:space="0" w:color="auto"/>
        <w:left w:val="none" w:sz="0" w:space="0" w:color="auto"/>
        <w:bottom w:val="none" w:sz="0" w:space="0" w:color="auto"/>
        <w:right w:val="none" w:sz="0" w:space="0" w:color="auto"/>
      </w:divBdr>
    </w:div>
    <w:div w:id="950865914">
      <w:bodyDiv w:val="1"/>
      <w:marLeft w:val="0"/>
      <w:marRight w:val="0"/>
      <w:marTop w:val="0"/>
      <w:marBottom w:val="0"/>
      <w:divBdr>
        <w:top w:val="none" w:sz="0" w:space="0" w:color="auto"/>
        <w:left w:val="none" w:sz="0" w:space="0" w:color="auto"/>
        <w:bottom w:val="none" w:sz="0" w:space="0" w:color="auto"/>
        <w:right w:val="none" w:sz="0" w:space="0" w:color="auto"/>
      </w:divBdr>
    </w:div>
    <w:div w:id="954096209">
      <w:bodyDiv w:val="1"/>
      <w:marLeft w:val="0"/>
      <w:marRight w:val="0"/>
      <w:marTop w:val="0"/>
      <w:marBottom w:val="0"/>
      <w:divBdr>
        <w:top w:val="none" w:sz="0" w:space="0" w:color="auto"/>
        <w:left w:val="none" w:sz="0" w:space="0" w:color="auto"/>
        <w:bottom w:val="none" w:sz="0" w:space="0" w:color="auto"/>
        <w:right w:val="none" w:sz="0" w:space="0" w:color="auto"/>
      </w:divBdr>
    </w:div>
    <w:div w:id="958225217">
      <w:bodyDiv w:val="1"/>
      <w:marLeft w:val="0"/>
      <w:marRight w:val="0"/>
      <w:marTop w:val="0"/>
      <w:marBottom w:val="0"/>
      <w:divBdr>
        <w:top w:val="none" w:sz="0" w:space="0" w:color="auto"/>
        <w:left w:val="none" w:sz="0" w:space="0" w:color="auto"/>
        <w:bottom w:val="none" w:sz="0" w:space="0" w:color="auto"/>
        <w:right w:val="none" w:sz="0" w:space="0" w:color="auto"/>
      </w:divBdr>
    </w:div>
    <w:div w:id="959798794">
      <w:bodyDiv w:val="1"/>
      <w:marLeft w:val="0"/>
      <w:marRight w:val="0"/>
      <w:marTop w:val="0"/>
      <w:marBottom w:val="0"/>
      <w:divBdr>
        <w:top w:val="none" w:sz="0" w:space="0" w:color="auto"/>
        <w:left w:val="none" w:sz="0" w:space="0" w:color="auto"/>
        <w:bottom w:val="none" w:sz="0" w:space="0" w:color="auto"/>
        <w:right w:val="none" w:sz="0" w:space="0" w:color="auto"/>
      </w:divBdr>
    </w:div>
    <w:div w:id="975137135">
      <w:bodyDiv w:val="1"/>
      <w:marLeft w:val="0"/>
      <w:marRight w:val="0"/>
      <w:marTop w:val="0"/>
      <w:marBottom w:val="0"/>
      <w:divBdr>
        <w:top w:val="none" w:sz="0" w:space="0" w:color="auto"/>
        <w:left w:val="none" w:sz="0" w:space="0" w:color="auto"/>
        <w:bottom w:val="none" w:sz="0" w:space="0" w:color="auto"/>
        <w:right w:val="none" w:sz="0" w:space="0" w:color="auto"/>
      </w:divBdr>
    </w:div>
    <w:div w:id="976178033">
      <w:bodyDiv w:val="1"/>
      <w:marLeft w:val="0"/>
      <w:marRight w:val="0"/>
      <w:marTop w:val="0"/>
      <w:marBottom w:val="0"/>
      <w:divBdr>
        <w:top w:val="none" w:sz="0" w:space="0" w:color="auto"/>
        <w:left w:val="none" w:sz="0" w:space="0" w:color="auto"/>
        <w:bottom w:val="none" w:sz="0" w:space="0" w:color="auto"/>
        <w:right w:val="none" w:sz="0" w:space="0" w:color="auto"/>
      </w:divBdr>
    </w:div>
    <w:div w:id="978607118">
      <w:bodyDiv w:val="1"/>
      <w:marLeft w:val="0"/>
      <w:marRight w:val="0"/>
      <w:marTop w:val="0"/>
      <w:marBottom w:val="0"/>
      <w:divBdr>
        <w:top w:val="none" w:sz="0" w:space="0" w:color="auto"/>
        <w:left w:val="none" w:sz="0" w:space="0" w:color="auto"/>
        <w:bottom w:val="none" w:sz="0" w:space="0" w:color="auto"/>
        <w:right w:val="none" w:sz="0" w:space="0" w:color="auto"/>
      </w:divBdr>
    </w:div>
    <w:div w:id="984316810">
      <w:bodyDiv w:val="1"/>
      <w:marLeft w:val="0"/>
      <w:marRight w:val="0"/>
      <w:marTop w:val="0"/>
      <w:marBottom w:val="0"/>
      <w:divBdr>
        <w:top w:val="none" w:sz="0" w:space="0" w:color="auto"/>
        <w:left w:val="none" w:sz="0" w:space="0" w:color="auto"/>
        <w:bottom w:val="none" w:sz="0" w:space="0" w:color="auto"/>
        <w:right w:val="none" w:sz="0" w:space="0" w:color="auto"/>
      </w:divBdr>
    </w:div>
    <w:div w:id="988365490">
      <w:bodyDiv w:val="1"/>
      <w:marLeft w:val="0"/>
      <w:marRight w:val="0"/>
      <w:marTop w:val="0"/>
      <w:marBottom w:val="0"/>
      <w:divBdr>
        <w:top w:val="none" w:sz="0" w:space="0" w:color="auto"/>
        <w:left w:val="none" w:sz="0" w:space="0" w:color="auto"/>
        <w:bottom w:val="none" w:sz="0" w:space="0" w:color="auto"/>
        <w:right w:val="none" w:sz="0" w:space="0" w:color="auto"/>
      </w:divBdr>
    </w:div>
    <w:div w:id="993021807">
      <w:bodyDiv w:val="1"/>
      <w:marLeft w:val="0"/>
      <w:marRight w:val="0"/>
      <w:marTop w:val="0"/>
      <w:marBottom w:val="0"/>
      <w:divBdr>
        <w:top w:val="none" w:sz="0" w:space="0" w:color="auto"/>
        <w:left w:val="none" w:sz="0" w:space="0" w:color="auto"/>
        <w:bottom w:val="none" w:sz="0" w:space="0" w:color="auto"/>
        <w:right w:val="none" w:sz="0" w:space="0" w:color="auto"/>
      </w:divBdr>
    </w:div>
    <w:div w:id="996760672">
      <w:bodyDiv w:val="1"/>
      <w:marLeft w:val="0"/>
      <w:marRight w:val="0"/>
      <w:marTop w:val="0"/>
      <w:marBottom w:val="0"/>
      <w:divBdr>
        <w:top w:val="none" w:sz="0" w:space="0" w:color="auto"/>
        <w:left w:val="none" w:sz="0" w:space="0" w:color="auto"/>
        <w:bottom w:val="none" w:sz="0" w:space="0" w:color="auto"/>
        <w:right w:val="none" w:sz="0" w:space="0" w:color="auto"/>
      </w:divBdr>
    </w:div>
    <w:div w:id="997462825">
      <w:bodyDiv w:val="1"/>
      <w:marLeft w:val="0"/>
      <w:marRight w:val="0"/>
      <w:marTop w:val="0"/>
      <w:marBottom w:val="0"/>
      <w:divBdr>
        <w:top w:val="none" w:sz="0" w:space="0" w:color="auto"/>
        <w:left w:val="none" w:sz="0" w:space="0" w:color="auto"/>
        <w:bottom w:val="none" w:sz="0" w:space="0" w:color="auto"/>
        <w:right w:val="none" w:sz="0" w:space="0" w:color="auto"/>
      </w:divBdr>
    </w:div>
    <w:div w:id="1000741809">
      <w:bodyDiv w:val="1"/>
      <w:marLeft w:val="0"/>
      <w:marRight w:val="0"/>
      <w:marTop w:val="0"/>
      <w:marBottom w:val="0"/>
      <w:divBdr>
        <w:top w:val="none" w:sz="0" w:space="0" w:color="auto"/>
        <w:left w:val="none" w:sz="0" w:space="0" w:color="auto"/>
        <w:bottom w:val="none" w:sz="0" w:space="0" w:color="auto"/>
        <w:right w:val="none" w:sz="0" w:space="0" w:color="auto"/>
      </w:divBdr>
    </w:div>
    <w:div w:id="1006250266">
      <w:bodyDiv w:val="1"/>
      <w:marLeft w:val="0"/>
      <w:marRight w:val="0"/>
      <w:marTop w:val="0"/>
      <w:marBottom w:val="0"/>
      <w:divBdr>
        <w:top w:val="none" w:sz="0" w:space="0" w:color="auto"/>
        <w:left w:val="none" w:sz="0" w:space="0" w:color="auto"/>
        <w:bottom w:val="none" w:sz="0" w:space="0" w:color="auto"/>
        <w:right w:val="none" w:sz="0" w:space="0" w:color="auto"/>
      </w:divBdr>
    </w:div>
    <w:div w:id="1006905786">
      <w:bodyDiv w:val="1"/>
      <w:marLeft w:val="0"/>
      <w:marRight w:val="0"/>
      <w:marTop w:val="0"/>
      <w:marBottom w:val="0"/>
      <w:divBdr>
        <w:top w:val="none" w:sz="0" w:space="0" w:color="auto"/>
        <w:left w:val="none" w:sz="0" w:space="0" w:color="auto"/>
        <w:bottom w:val="none" w:sz="0" w:space="0" w:color="auto"/>
        <w:right w:val="none" w:sz="0" w:space="0" w:color="auto"/>
      </w:divBdr>
    </w:div>
    <w:div w:id="1008555493">
      <w:bodyDiv w:val="1"/>
      <w:marLeft w:val="0"/>
      <w:marRight w:val="0"/>
      <w:marTop w:val="0"/>
      <w:marBottom w:val="0"/>
      <w:divBdr>
        <w:top w:val="none" w:sz="0" w:space="0" w:color="auto"/>
        <w:left w:val="none" w:sz="0" w:space="0" w:color="auto"/>
        <w:bottom w:val="none" w:sz="0" w:space="0" w:color="auto"/>
        <w:right w:val="none" w:sz="0" w:space="0" w:color="auto"/>
      </w:divBdr>
    </w:div>
    <w:div w:id="1022825440">
      <w:bodyDiv w:val="1"/>
      <w:marLeft w:val="0"/>
      <w:marRight w:val="0"/>
      <w:marTop w:val="0"/>
      <w:marBottom w:val="0"/>
      <w:divBdr>
        <w:top w:val="none" w:sz="0" w:space="0" w:color="auto"/>
        <w:left w:val="none" w:sz="0" w:space="0" w:color="auto"/>
        <w:bottom w:val="none" w:sz="0" w:space="0" w:color="auto"/>
        <w:right w:val="none" w:sz="0" w:space="0" w:color="auto"/>
      </w:divBdr>
    </w:div>
    <w:div w:id="1035739203">
      <w:bodyDiv w:val="1"/>
      <w:marLeft w:val="0"/>
      <w:marRight w:val="0"/>
      <w:marTop w:val="0"/>
      <w:marBottom w:val="0"/>
      <w:divBdr>
        <w:top w:val="none" w:sz="0" w:space="0" w:color="auto"/>
        <w:left w:val="none" w:sz="0" w:space="0" w:color="auto"/>
        <w:bottom w:val="none" w:sz="0" w:space="0" w:color="auto"/>
        <w:right w:val="none" w:sz="0" w:space="0" w:color="auto"/>
      </w:divBdr>
    </w:div>
    <w:div w:id="1036080318">
      <w:bodyDiv w:val="1"/>
      <w:marLeft w:val="0"/>
      <w:marRight w:val="0"/>
      <w:marTop w:val="0"/>
      <w:marBottom w:val="0"/>
      <w:divBdr>
        <w:top w:val="none" w:sz="0" w:space="0" w:color="auto"/>
        <w:left w:val="none" w:sz="0" w:space="0" w:color="auto"/>
        <w:bottom w:val="none" w:sz="0" w:space="0" w:color="auto"/>
        <w:right w:val="none" w:sz="0" w:space="0" w:color="auto"/>
      </w:divBdr>
    </w:div>
    <w:div w:id="1043943347">
      <w:bodyDiv w:val="1"/>
      <w:marLeft w:val="0"/>
      <w:marRight w:val="0"/>
      <w:marTop w:val="0"/>
      <w:marBottom w:val="0"/>
      <w:divBdr>
        <w:top w:val="none" w:sz="0" w:space="0" w:color="auto"/>
        <w:left w:val="none" w:sz="0" w:space="0" w:color="auto"/>
        <w:bottom w:val="none" w:sz="0" w:space="0" w:color="auto"/>
        <w:right w:val="none" w:sz="0" w:space="0" w:color="auto"/>
      </w:divBdr>
    </w:div>
    <w:div w:id="1051882821">
      <w:bodyDiv w:val="1"/>
      <w:marLeft w:val="0"/>
      <w:marRight w:val="0"/>
      <w:marTop w:val="0"/>
      <w:marBottom w:val="0"/>
      <w:divBdr>
        <w:top w:val="none" w:sz="0" w:space="0" w:color="auto"/>
        <w:left w:val="none" w:sz="0" w:space="0" w:color="auto"/>
        <w:bottom w:val="none" w:sz="0" w:space="0" w:color="auto"/>
        <w:right w:val="none" w:sz="0" w:space="0" w:color="auto"/>
      </w:divBdr>
    </w:div>
    <w:div w:id="1057362799">
      <w:bodyDiv w:val="1"/>
      <w:marLeft w:val="0"/>
      <w:marRight w:val="0"/>
      <w:marTop w:val="0"/>
      <w:marBottom w:val="0"/>
      <w:divBdr>
        <w:top w:val="none" w:sz="0" w:space="0" w:color="auto"/>
        <w:left w:val="none" w:sz="0" w:space="0" w:color="auto"/>
        <w:bottom w:val="none" w:sz="0" w:space="0" w:color="auto"/>
        <w:right w:val="none" w:sz="0" w:space="0" w:color="auto"/>
      </w:divBdr>
    </w:div>
    <w:div w:id="1064570196">
      <w:bodyDiv w:val="1"/>
      <w:marLeft w:val="0"/>
      <w:marRight w:val="0"/>
      <w:marTop w:val="0"/>
      <w:marBottom w:val="0"/>
      <w:divBdr>
        <w:top w:val="none" w:sz="0" w:space="0" w:color="auto"/>
        <w:left w:val="none" w:sz="0" w:space="0" w:color="auto"/>
        <w:bottom w:val="none" w:sz="0" w:space="0" w:color="auto"/>
        <w:right w:val="none" w:sz="0" w:space="0" w:color="auto"/>
      </w:divBdr>
    </w:div>
    <w:div w:id="1066689180">
      <w:bodyDiv w:val="1"/>
      <w:marLeft w:val="0"/>
      <w:marRight w:val="0"/>
      <w:marTop w:val="0"/>
      <w:marBottom w:val="0"/>
      <w:divBdr>
        <w:top w:val="none" w:sz="0" w:space="0" w:color="auto"/>
        <w:left w:val="none" w:sz="0" w:space="0" w:color="auto"/>
        <w:bottom w:val="none" w:sz="0" w:space="0" w:color="auto"/>
        <w:right w:val="none" w:sz="0" w:space="0" w:color="auto"/>
      </w:divBdr>
    </w:div>
    <w:div w:id="1072848280">
      <w:bodyDiv w:val="1"/>
      <w:marLeft w:val="0"/>
      <w:marRight w:val="0"/>
      <w:marTop w:val="0"/>
      <w:marBottom w:val="0"/>
      <w:divBdr>
        <w:top w:val="none" w:sz="0" w:space="0" w:color="auto"/>
        <w:left w:val="none" w:sz="0" w:space="0" w:color="auto"/>
        <w:bottom w:val="none" w:sz="0" w:space="0" w:color="auto"/>
        <w:right w:val="none" w:sz="0" w:space="0" w:color="auto"/>
      </w:divBdr>
    </w:div>
    <w:div w:id="1084228296">
      <w:bodyDiv w:val="1"/>
      <w:marLeft w:val="0"/>
      <w:marRight w:val="0"/>
      <w:marTop w:val="0"/>
      <w:marBottom w:val="0"/>
      <w:divBdr>
        <w:top w:val="none" w:sz="0" w:space="0" w:color="auto"/>
        <w:left w:val="none" w:sz="0" w:space="0" w:color="auto"/>
        <w:bottom w:val="none" w:sz="0" w:space="0" w:color="auto"/>
        <w:right w:val="none" w:sz="0" w:space="0" w:color="auto"/>
      </w:divBdr>
    </w:div>
    <w:div w:id="1103956000">
      <w:bodyDiv w:val="1"/>
      <w:marLeft w:val="0"/>
      <w:marRight w:val="0"/>
      <w:marTop w:val="0"/>
      <w:marBottom w:val="0"/>
      <w:divBdr>
        <w:top w:val="none" w:sz="0" w:space="0" w:color="auto"/>
        <w:left w:val="none" w:sz="0" w:space="0" w:color="auto"/>
        <w:bottom w:val="none" w:sz="0" w:space="0" w:color="auto"/>
        <w:right w:val="none" w:sz="0" w:space="0" w:color="auto"/>
      </w:divBdr>
    </w:div>
    <w:div w:id="1104497679">
      <w:bodyDiv w:val="1"/>
      <w:marLeft w:val="0"/>
      <w:marRight w:val="0"/>
      <w:marTop w:val="0"/>
      <w:marBottom w:val="0"/>
      <w:divBdr>
        <w:top w:val="none" w:sz="0" w:space="0" w:color="auto"/>
        <w:left w:val="none" w:sz="0" w:space="0" w:color="auto"/>
        <w:bottom w:val="none" w:sz="0" w:space="0" w:color="auto"/>
        <w:right w:val="none" w:sz="0" w:space="0" w:color="auto"/>
      </w:divBdr>
    </w:div>
    <w:div w:id="1104569539">
      <w:bodyDiv w:val="1"/>
      <w:marLeft w:val="0"/>
      <w:marRight w:val="0"/>
      <w:marTop w:val="0"/>
      <w:marBottom w:val="0"/>
      <w:divBdr>
        <w:top w:val="none" w:sz="0" w:space="0" w:color="auto"/>
        <w:left w:val="none" w:sz="0" w:space="0" w:color="auto"/>
        <w:bottom w:val="none" w:sz="0" w:space="0" w:color="auto"/>
        <w:right w:val="none" w:sz="0" w:space="0" w:color="auto"/>
      </w:divBdr>
    </w:div>
    <w:div w:id="1114403756">
      <w:bodyDiv w:val="1"/>
      <w:marLeft w:val="0"/>
      <w:marRight w:val="0"/>
      <w:marTop w:val="0"/>
      <w:marBottom w:val="0"/>
      <w:divBdr>
        <w:top w:val="none" w:sz="0" w:space="0" w:color="auto"/>
        <w:left w:val="none" w:sz="0" w:space="0" w:color="auto"/>
        <w:bottom w:val="none" w:sz="0" w:space="0" w:color="auto"/>
        <w:right w:val="none" w:sz="0" w:space="0" w:color="auto"/>
      </w:divBdr>
    </w:div>
    <w:div w:id="1115097262">
      <w:bodyDiv w:val="1"/>
      <w:marLeft w:val="0"/>
      <w:marRight w:val="0"/>
      <w:marTop w:val="0"/>
      <w:marBottom w:val="0"/>
      <w:divBdr>
        <w:top w:val="none" w:sz="0" w:space="0" w:color="auto"/>
        <w:left w:val="none" w:sz="0" w:space="0" w:color="auto"/>
        <w:bottom w:val="none" w:sz="0" w:space="0" w:color="auto"/>
        <w:right w:val="none" w:sz="0" w:space="0" w:color="auto"/>
      </w:divBdr>
    </w:div>
    <w:div w:id="1117138970">
      <w:bodyDiv w:val="1"/>
      <w:marLeft w:val="0"/>
      <w:marRight w:val="0"/>
      <w:marTop w:val="0"/>
      <w:marBottom w:val="0"/>
      <w:divBdr>
        <w:top w:val="none" w:sz="0" w:space="0" w:color="auto"/>
        <w:left w:val="none" w:sz="0" w:space="0" w:color="auto"/>
        <w:bottom w:val="none" w:sz="0" w:space="0" w:color="auto"/>
        <w:right w:val="none" w:sz="0" w:space="0" w:color="auto"/>
      </w:divBdr>
    </w:div>
    <w:div w:id="1122655782">
      <w:bodyDiv w:val="1"/>
      <w:marLeft w:val="0"/>
      <w:marRight w:val="0"/>
      <w:marTop w:val="0"/>
      <w:marBottom w:val="0"/>
      <w:divBdr>
        <w:top w:val="none" w:sz="0" w:space="0" w:color="auto"/>
        <w:left w:val="none" w:sz="0" w:space="0" w:color="auto"/>
        <w:bottom w:val="none" w:sz="0" w:space="0" w:color="auto"/>
        <w:right w:val="none" w:sz="0" w:space="0" w:color="auto"/>
      </w:divBdr>
    </w:div>
    <w:div w:id="1127697724">
      <w:bodyDiv w:val="1"/>
      <w:marLeft w:val="0"/>
      <w:marRight w:val="0"/>
      <w:marTop w:val="0"/>
      <w:marBottom w:val="0"/>
      <w:divBdr>
        <w:top w:val="none" w:sz="0" w:space="0" w:color="auto"/>
        <w:left w:val="none" w:sz="0" w:space="0" w:color="auto"/>
        <w:bottom w:val="none" w:sz="0" w:space="0" w:color="auto"/>
        <w:right w:val="none" w:sz="0" w:space="0" w:color="auto"/>
      </w:divBdr>
    </w:div>
    <w:div w:id="1127969647">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151752377">
      <w:bodyDiv w:val="1"/>
      <w:marLeft w:val="0"/>
      <w:marRight w:val="0"/>
      <w:marTop w:val="0"/>
      <w:marBottom w:val="0"/>
      <w:divBdr>
        <w:top w:val="none" w:sz="0" w:space="0" w:color="auto"/>
        <w:left w:val="none" w:sz="0" w:space="0" w:color="auto"/>
        <w:bottom w:val="none" w:sz="0" w:space="0" w:color="auto"/>
        <w:right w:val="none" w:sz="0" w:space="0" w:color="auto"/>
      </w:divBdr>
    </w:div>
    <w:div w:id="1152329685">
      <w:bodyDiv w:val="1"/>
      <w:marLeft w:val="0"/>
      <w:marRight w:val="0"/>
      <w:marTop w:val="0"/>
      <w:marBottom w:val="0"/>
      <w:divBdr>
        <w:top w:val="none" w:sz="0" w:space="0" w:color="auto"/>
        <w:left w:val="none" w:sz="0" w:space="0" w:color="auto"/>
        <w:bottom w:val="none" w:sz="0" w:space="0" w:color="auto"/>
        <w:right w:val="none" w:sz="0" w:space="0" w:color="auto"/>
      </w:divBdr>
    </w:div>
    <w:div w:id="1156339180">
      <w:bodyDiv w:val="1"/>
      <w:marLeft w:val="0"/>
      <w:marRight w:val="0"/>
      <w:marTop w:val="0"/>
      <w:marBottom w:val="0"/>
      <w:divBdr>
        <w:top w:val="none" w:sz="0" w:space="0" w:color="auto"/>
        <w:left w:val="none" w:sz="0" w:space="0" w:color="auto"/>
        <w:bottom w:val="none" w:sz="0" w:space="0" w:color="auto"/>
        <w:right w:val="none" w:sz="0" w:space="0" w:color="auto"/>
      </w:divBdr>
    </w:div>
    <w:div w:id="1167286857">
      <w:bodyDiv w:val="1"/>
      <w:marLeft w:val="0"/>
      <w:marRight w:val="0"/>
      <w:marTop w:val="0"/>
      <w:marBottom w:val="0"/>
      <w:divBdr>
        <w:top w:val="none" w:sz="0" w:space="0" w:color="auto"/>
        <w:left w:val="none" w:sz="0" w:space="0" w:color="auto"/>
        <w:bottom w:val="none" w:sz="0" w:space="0" w:color="auto"/>
        <w:right w:val="none" w:sz="0" w:space="0" w:color="auto"/>
      </w:divBdr>
    </w:div>
    <w:div w:id="1171680878">
      <w:bodyDiv w:val="1"/>
      <w:marLeft w:val="0"/>
      <w:marRight w:val="0"/>
      <w:marTop w:val="0"/>
      <w:marBottom w:val="0"/>
      <w:divBdr>
        <w:top w:val="none" w:sz="0" w:space="0" w:color="auto"/>
        <w:left w:val="none" w:sz="0" w:space="0" w:color="auto"/>
        <w:bottom w:val="none" w:sz="0" w:space="0" w:color="auto"/>
        <w:right w:val="none" w:sz="0" w:space="0" w:color="auto"/>
      </w:divBdr>
    </w:div>
    <w:div w:id="1178469570">
      <w:bodyDiv w:val="1"/>
      <w:marLeft w:val="0"/>
      <w:marRight w:val="0"/>
      <w:marTop w:val="0"/>
      <w:marBottom w:val="0"/>
      <w:divBdr>
        <w:top w:val="none" w:sz="0" w:space="0" w:color="auto"/>
        <w:left w:val="none" w:sz="0" w:space="0" w:color="auto"/>
        <w:bottom w:val="none" w:sz="0" w:space="0" w:color="auto"/>
        <w:right w:val="none" w:sz="0" w:space="0" w:color="auto"/>
      </w:divBdr>
    </w:div>
    <w:div w:id="1185092228">
      <w:bodyDiv w:val="1"/>
      <w:marLeft w:val="0"/>
      <w:marRight w:val="0"/>
      <w:marTop w:val="0"/>
      <w:marBottom w:val="0"/>
      <w:divBdr>
        <w:top w:val="none" w:sz="0" w:space="0" w:color="auto"/>
        <w:left w:val="none" w:sz="0" w:space="0" w:color="auto"/>
        <w:bottom w:val="none" w:sz="0" w:space="0" w:color="auto"/>
        <w:right w:val="none" w:sz="0" w:space="0" w:color="auto"/>
      </w:divBdr>
    </w:div>
    <w:div w:id="1188325128">
      <w:bodyDiv w:val="1"/>
      <w:marLeft w:val="0"/>
      <w:marRight w:val="0"/>
      <w:marTop w:val="0"/>
      <w:marBottom w:val="0"/>
      <w:divBdr>
        <w:top w:val="none" w:sz="0" w:space="0" w:color="auto"/>
        <w:left w:val="none" w:sz="0" w:space="0" w:color="auto"/>
        <w:bottom w:val="none" w:sz="0" w:space="0" w:color="auto"/>
        <w:right w:val="none" w:sz="0" w:space="0" w:color="auto"/>
      </w:divBdr>
    </w:div>
    <w:div w:id="1191186965">
      <w:bodyDiv w:val="1"/>
      <w:marLeft w:val="0"/>
      <w:marRight w:val="0"/>
      <w:marTop w:val="0"/>
      <w:marBottom w:val="0"/>
      <w:divBdr>
        <w:top w:val="none" w:sz="0" w:space="0" w:color="auto"/>
        <w:left w:val="none" w:sz="0" w:space="0" w:color="auto"/>
        <w:bottom w:val="none" w:sz="0" w:space="0" w:color="auto"/>
        <w:right w:val="none" w:sz="0" w:space="0" w:color="auto"/>
      </w:divBdr>
    </w:div>
    <w:div w:id="1197739972">
      <w:bodyDiv w:val="1"/>
      <w:marLeft w:val="0"/>
      <w:marRight w:val="0"/>
      <w:marTop w:val="0"/>
      <w:marBottom w:val="0"/>
      <w:divBdr>
        <w:top w:val="none" w:sz="0" w:space="0" w:color="auto"/>
        <w:left w:val="none" w:sz="0" w:space="0" w:color="auto"/>
        <w:bottom w:val="none" w:sz="0" w:space="0" w:color="auto"/>
        <w:right w:val="none" w:sz="0" w:space="0" w:color="auto"/>
      </w:divBdr>
    </w:div>
    <w:div w:id="1198011974">
      <w:bodyDiv w:val="1"/>
      <w:marLeft w:val="0"/>
      <w:marRight w:val="0"/>
      <w:marTop w:val="0"/>
      <w:marBottom w:val="0"/>
      <w:divBdr>
        <w:top w:val="none" w:sz="0" w:space="0" w:color="auto"/>
        <w:left w:val="none" w:sz="0" w:space="0" w:color="auto"/>
        <w:bottom w:val="none" w:sz="0" w:space="0" w:color="auto"/>
        <w:right w:val="none" w:sz="0" w:space="0" w:color="auto"/>
      </w:divBdr>
      <w:divsChild>
        <w:div w:id="1306281237">
          <w:marLeft w:val="0"/>
          <w:marRight w:val="0"/>
          <w:marTop w:val="0"/>
          <w:marBottom w:val="0"/>
          <w:divBdr>
            <w:top w:val="none" w:sz="0" w:space="0" w:color="auto"/>
            <w:left w:val="none" w:sz="0" w:space="0" w:color="auto"/>
            <w:bottom w:val="none" w:sz="0" w:space="0" w:color="auto"/>
            <w:right w:val="none" w:sz="0" w:space="0" w:color="auto"/>
          </w:divBdr>
          <w:divsChild>
            <w:div w:id="1697807481">
              <w:marLeft w:val="0"/>
              <w:marRight w:val="0"/>
              <w:marTop w:val="0"/>
              <w:marBottom w:val="0"/>
              <w:divBdr>
                <w:top w:val="none" w:sz="0" w:space="0" w:color="auto"/>
                <w:left w:val="none" w:sz="0" w:space="0" w:color="auto"/>
                <w:bottom w:val="none" w:sz="0" w:space="0" w:color="auto"/>
                <w:right w:val="none" w:sz="0" w:space="0" w:color="auto"/>
              </w:divBdr>
              <w:divsChild>
                <w:div w:id="287515656">
                  <w:marLeft w:val="0"/>
                  <w:marRight w:val="0"/>
                  <w:marTop w:val="0"/>
                  <w:marBottom w:val="0"/>
                  <w:divBdr>
                    <w:top w:val="none" w:sz="0" w:space="0" w:color="auto"/>
                    <w:left w:val="none" w:sz="0" w:space="0" w:color="auto"/>
                    <w:bottom w:val="none" w:sz="0" w:space="0" w:color="auto"/>
                    <w:right w:val="none" w:sz="0" w:space="0" w:color="auto"/>
                  </w:divBdr>
                  <w:divsChild>
                    <w:div w:id="196892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940099">
      <w:bodyDiv w:val="1"/>
      <w:marLeft w:val="0"/>
      <w:marRight w:val="0"/>
      <w:marTop w:val="0"/>
      <w:marBottom w:val="0"/>
      <w:divBdr>
        <w:top w:val="none" w:sz="0" w:space="0" w:color="auto"/>
        <w:left w:val="none" w:sz="0" w:space="0" w:color="auto"/>
        <w:bottom w:val="none" w:sz="0" w:space="0" w:color="auto"/>
        <w:right w:val="none" w:sz="0" w:space="0" w:color="auto"/>
      </w:divBdr>
    </w:div>
    <w:div w:id="1202206870">
      <w:bodyDiv w:val="1"/>
      <w:marLeft w:val="0"/>
      <w:marRight w:val="0"/>
      <w:marTop w:val="0"/>
      <w:marBottom w:val="0"/>
      <w:divBdr>
        <w:top w:val="none" w:sz="0" w:space="0" w:color="auto"/>
        <w:left w:val="none" w:sz="0" w:space="0" w:color="auto"/>
        <w:bottom w:val="none" w:sz="0" w:space="0" w:color="auto"/>
        <w:right w:val="none" w:sz="0" w:space="0" w:color="auto"/>
      </w:divBdr>
    </w:div>
    <w:div w:id="1205943990">
      <w:bodyDiv w:val="1"/>
      <w:marLeft w:val="0"/>
      <w:marRight w:val="0"/>
      <w:marTop w:val="0"/>
      <w:marBottom w:val="0"/>
      <w:divBdr>
        <w:top w:val="none" w:sz="0" w:space="0" w:color="auto"/>
        <w:left w:val="none" w:sz="0" w:space="0" w:color="auto"/>
        <w:bottom w:val="none" w:sz="0" w:space="0" w:color="auto"/>
        <w:right w:val="none" w:sz="0" w:space="0" w:color="auto"/>
      </w:divBdr>
    </w:div>
    <w:div w:id="1210340514">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214006904">
      <w:bodyDiv w:val="1"/>
      <w:marLeft w:val="0"/>
      <w:marRight w:val="0"/>
      <w:marTop w:val="0"/>
      <w:marBottom w:val="0"/>
      <w:divBdr>
        <w:top w:val="none" w:sz="0" w:space="0" w:color="auto"/>
        <w:left w:val="none" w:sz="0" w:space="0" w:color="auto"/>
        <w:bottom w:val="none" w:sz="0" w:space="0" w:color="auto"/>
        <w:right w:val="none" w:sz="0" w:space="0" w:color="auto"/>
      </w:divBdr>
    </w:div>
    <w:div w:id="1217084230">
      <w:bodyDiv w:val="1"/>
      <w:marLeft w:val="0"/>
      <w:marRight w:val="0"/>
      <w:marTop w:val="0"/>
      <w:marBottom w:val="0"/>
      <w:divBdr>
        <w:top w:val="none" w:sz="0" w:space="0" w:color="auto"/>
        <w:left w:val="none" w:sz="0" w:space="0" w:color="auto"/>
        <w:bottom w:val="none" w:sz="0" w:space="0" w:color="auto"/>
        <w:right w:val="none" w:sz="0" w:space="0" w:color="auto"/>
      </w:divBdr>
    </w:div>
    <w:div w:id="1229151673">
      <w:bodyDiv w:val="1"/>
      <w:marLeft w:val="0"/>
      <w:marRight w:val="0"/>
      <w:marTop w:val="0"/>
      <w:marBottom w:val="0"/>
      <w:divBdr>
        <w:top w:val="none" w:sz="0" w:space="0" w:color="auto"/>
        <w:left w:val="none" w:sz="0" w:space="0" w:color="auto"/>
        <w:bottom w:val="none" w:sz="0" w:space="0" w:color="auto"/>
        <w:right w:val="none" w:sz="0" w:space="0" w:color="auto"/>
      </w:divBdr>
    </w:div>
    <w:div w:id="1247617521">
      <w:bodyDiv w:val="1"/>
      <w:marLeft w:val="0"/>
      <w:marRight w:val="0"/>
      <w:marTop w:val="0"/>
      <w:marBottom w:val="0"/>
      <w:divBdr>
        <w:top w:val="none" w:sz="0" w:space="0" w:color="auto"/>
        <w:left w:val="none" w:sz="0" w:space="0" w:color="auto"/>
        <w:bottom w:val="none" w:sz="0" w:space="0" w:color="auto"/>
        <w:right w:val="none" w:sz="0" w:space="0" w:color="auto"/>
      </w:divBdr>
    </w:div>
    <w:div w:id="1252742098">
      <w:bodyDiv w:val="1"/>
      <w:marLeft w:val="0"/>
      <w:marRight w:val="0"/>
      <w:marTop w:val="0"/>
      <w:marBottom w:val="0"/>
      <w:divBdr>
        <w:top w:val="none" w:sz="0" w:space="0" w:color="auto"/>
        <w:left w:val="none" w:sz="0" w:space="0" w:color="auto"/>
        <w:bottom w:val="none" w:sz="0" w:space="0" w:color="auto"/>
        <w:right w:val="none" w:sz="0" w:space="0" w:color="auto"/>
      </w:divBdr>
    </w:div>
    <w:div w:id="1256476916">
      <w:bodyDiv w:val="1"/>
      <w:marLeft w:val="0"/>
      <w:marRight w:val="0"/>
      <w:marTop w:val="0"/>
      <w:marBottom w:val="0"/>
      <w:divBdr>
        <w:top w:val="none" w:sz="0" w:space="0" w:color="auto"/>
        <w:left w:val="none" w:sz="0" w:space="0" w:color="auto"/>
        <w:bottom w:val="none" w:sz="0" w:space="0" w:color="auto"/>
        <w:right w:val="none" w:sz="0" w:space="0" w:color="auto"/>
      </w:divBdr>
    </w:div>
    <w:div w:id="1259408090">
      <w:bodyDiv w:val="1"/>
      <w:marLeft w:val="0"/>
      <w:marRight w:val="0"/>
      <w:marTop w:val="0"/>
      <w:marBottom w:val="0"/>
      <w:divBdr>
        <w:top w:val="none" w:sz="0" w:space="0" w:color="auto"/>
        <w:left w:val="none" w:sz="0" w:space="0" w:color="auto"/>
        <w:bottom w:val="none" w:sz="0" w:space="0" w:color="auto"/>
        <w:right w:val="none" w:sz="0" w:space="0" w:color="auto"/>
      </w:divBdr>
    </w:div>
    <w:div w:id="1260942171">
      <w:bodyDiv w:val="1"/>
      <w:marLeft w:val="0"/>
      <w:marRight w:val="0"/>
      <w:marTop w:val="0"/>
      <w:marBottom w:val="0"/>
      <w:divBdr>
        <w:top w:val="none" w:sz="0" w:space="0" w:color="auto"/>
        <w:left w:val="none" w:sz="0" w:space="0" w:color="auto"/>
        <w:bottom w:val="none" w:sz="0" w:space="0" w:color="auto"/>
        <w:right w:val="none" w:sz="0" w:space="0" w:color="auto"/>
      </w:divBdr>
    </w:div>
    <w:div w:id="1268462079">
      <w:bodyDiv w:val="1"/>
      <w:marLeft w:val="0"/>
      <w:marRight w:val="0"/>
      <w:marTop w:val="0"/>
      <w:marBottom w:val="0"/>
      <w:divBdr>
        <w:top w:val="none" w:sz="0" w:space="0" w:color="auto"/>
        <w:left w:val="none" w:sz="0" w:space="0" w:color="auto"/>
        <w:bottom w:val="none" w:sz="0" w:space="0" w:color="auto"/>
        <w:right w:val="none" w:sz="0" w:space="0" w:color="auto"/>
      </w:divBdr>
    </w:div>
    <w:div w:id="1274434049">
      <w:bodyDiv w:val="1"/>
      <w:marLeft w:val="0"/>
      <w:marRight w:val="0"/>
      <w:marTop w:val="0"/>
      <w:marBottom w:val="0"/>
      <w:divBdr>
        <w:top w:val="none" w:sz="0" w:space="0" w:color="auto"/>
        <w:left w:val="none" w:sz="0" w:space="0" w:color="auto"/>
        <w:bottom w:val="none" w:sz="0" w:space="0" w:color="auto"/>
        <w:right w:val="none" w:sz="0" w:space="0" w:color="auto"/>
      </w:divBdr>
    </w:div>
    <w:div w:id="1281187799">
      <w:bodyDiv w:val="1"/>
      <w:marLeft w:val="0"/>
      <w:marRight w:val="0"/>
      <w:marTop w:val="0"/>
      <w:marBottom w:val="0"/>
      <w:divBdr>
        <w:top w:val="none" w:sz="0" w:space="0" w:color="auto"/>
        <w:left w:val="none" w:sz="0" w:space="0" w:color="auto"/>
        <w:bottom w:val="none" w:sz="0" w:space="0" w:color="auto"/>
        <w:right w:val="none" w:sz="0" w:space="0" w:color="auto"/>
      </w:divBdr>
    </w:div>
    <w:div w:id="1284581803">
      <w:bodyDiv w:val="1"/>
      <w:marLeft w:val="0"/>
      <w:marRight w:val="0"/>
      <w:marTop w:val="0"/>
      <w:marBottom w:val="0"/>
      <w:divBdr>
        <w:top w:val="none" w:sz="0" w:space="0" w:color="auto"/>
        <w:left w:val="none" w:sz="0" w:space="0" w:color="auto"/>
        <w:bottom w:val="none" w:sz="0" w:space="0" w:color="auto"/>
        <w:right w:val="none" w:sz="0" w:space="0" w:color="auto"/>
      </w:divBdr>
    </w:div>
    <w:div w:id="1291936658">
      <w:bodyDiv w:val="1"/>
      <w:marLeft w:val="0"/>
      <w:marRight w:val="0"/>
      <w:marTop w:val="0"/>
      <w:marBottom w:val="0"/>
      <w:divBdr>
        <w:top w:val="none" w:sz="0" w:space="0" w:color="auto"/>
        <w:left w:val="none" w:sz="0" w:space="0" w:color="auto"/>
        <w:bottom w:val="none" w:sz="0" w:space="0" w:color="auto"/>
        <w:right w:val="none" w:sz="0" w:space="0" w:color="auto"/>
      </w:divBdr>
    </w:div>
    <w:div w:id="1296330092">
      <w:bodyDiv w:val="1"/>
      <w:marLeft w:val="0"/>
      <w:marRight w:val="0"/>
      <w:marTop w:val="0"/>
      <w:marBottom w:val="0"/>
      <w:divBdr>
        <w:top w:val="none" w:sz="0" w:space="0" w:color="auto"/>
        <w:left w:val="none" w:sz="0" w:space="0" w:color="auto"/>
        <w:bottom w:val="none" w:sz="0" w:space="0" w:color="auto"/>
        <w:right w:val="none" w:sz="0" w:space="0" w:color="auto"/>
      </w:divBdr>
    </w:div>
    <w:div w:id="1307778121">
      <w:bodyDiv w:val="1"/>
      <w:marLeft w:val="0"/>
      <w:marRight w:val="0"/>
      <w:marTop w:val="0"/>
      <w:marBottom w:val="0"/>
      <w:divBdr>
        <w:top w:val="none" w:sz="0" w:space="0" w:color="auto"/>
        <w:left w:val="none" w:sz="0" w:space="0" w:color="auto"/>
        <w:bottom w:val="none" w:sz="0" w:space="0" w:color="auto"/>
        <w:right w:val="none" w:sz="0" w:space="0" w:color="auto"/>
      </w:divBdr>
    </w:div>
    <w:div w:id="1308048459">
      <w:bodyDiv w:val="1"/>
      <w:marLeft w:val="0"/>
      <w:marRight w:val="0"/>
      <w:marTop w:val="0"/>
      <w:marBottom w:val="0"/>
      <w:divBdr>
        <w:top w:val="none" w:sz="0" w:space="0" w:color="auto"/>
        <w:left w:val="none" w:sz="0" w:space="0" w:color="auto"/>
        <w:bottom w:val="none" w:sz="0" w:space="0" w:color="auto"/>
        <w:right w:val="none" w:sz="0" w:space="0" w:color="auto"/>
      </w:divBdr>
    </w:div>
    <w:div w:id="1311981031">
      <w:bodyDiv w:val="1"/>
      <w:marLeft w:val="0"/>
      <w:marRight w:val="0"/>
      <w:marTop w:val="0"/>
      <w:marBottom w:val="0"/>
      <w:divBdr>
        <w:top w:val="none" w:sz="0" w:space="0" w:color="auto"/>
        <w:left w:val="none" w:sz="0" w:space="0" w:color="auto"/>
        <w:bottom w:val="none" w:sz="0" w:space="0" w:color="auto"/>
        <w:right w:val="none" w:sz="0" w:space="0" w:color="auto"/>
      </w:divBdr>
    </w:div>
    <w:div w:id="1319193979">
      <w:bodyDiv w:val="1"/>
      <w:marLeft w:val="0"/>
      <w:marRight w:val="0"/>
      <w:marTop w:val="0"/>
      <w:marBottom w:val="0"/>
      <w:divBdr>
        <w:top w:val="none" w:sz="0" w:space="0" w:color="auto"/>
        <w:left w:val="none" w:sz="0" w:space="0" w:color="auto"/>
        <w:bottom w:val="none" w:sz="0" w:space="0" w:color="auto"/>
        <w:right w:val="none" w:sz="0" w:space="0" w:color="auto"/>
      </w:divBdr>
    </w:div>
    <w:div w:id="1330867314">
      <w:bodyDiv w:val="1"/>
      <w:marLeft w:val="0"/>
      <w:marRight w:val="0"/>
      <w:marTop w:val="0"/>
      <w:marBottom w:val="0"/>
      <w:divBdr>
        <w:top w:val="none" w:sz="0" w:space="0" w:color="auto"/>
        <w:left w:val="none" w:sz="0" w:space="0" w:color="auto"/>
        <w:bottom w:val="none" w:sz="0" w:space="0" w:color="auto"/>
        <w:right w:val="none" w:sz="0" w:space="0" w:color="auto"/>
      </w:divBdr>
    </w:div>
    <w:div w:id="1338508340">
      <w:bodyDiv w:val="1"/>
      <w:marLeft w:val="0"/>
      <w:marRight w:val="0"/>
      <w:marTop w:val="0"/>
      <w:marBottom w:val="0"/>
      <w:divBdr>
        <w:top w:val="none" w:sz="0" w:space="0" w:color="auto"/>
        <w:left w:val="none" w:sz="0" w:space="0" w:color="auto"/>
        <w:bottom w:val="none" w:sz="0" w:space="0" w:color="auto"/>
        <w:right w:val="none" w:sz="0" w:space="0" w:color="auto"/>
      </w:divBdr>
    </w:div>
    <w:div w:id="1340237509">
      <w:bodyDiv w:val="1"/>
      <w:marLeft w:val="0"/>
      <w:marRight w:val="0"/>
      <w:marTop w:val="0"/>
      <w:marBottom w:val="0"/>
      <w:divBdr>
        <w:top w:val="none" w:sz="0" w:space="0" w:color="auto"/>
        <w:left w:val="none" w:sz="0" w:space="0" w:color="auto"/>
        <w:bottom w:val="none" w:sz="0" w:space="0" w:color="auto"/>
        <w:right w:val="none" w:sz="0" w:space="0" w:color="auto"/>
      </w:divBdr>
    </w:div>
    <w:div w:id="1349911435">
      <w:bodyDiv w:val="1"/>
      <w:marLeft w:val="0"/>
      <w:marRight w:val="0"/>
      <w:marTop w:val="0"/>
      <w:marBottom w:val="0"/>
      <w:divBdr>
        <w:top w:val="none" w:sz="0" w:space="0" w:color="auto"/>
        <w:left w:val="none" w:sz="0" w:space="0" w:color="auto"/>
        <w:bottom w:val="none" w:sz="0" w:space="0" w:color="auto"/>
        <w:right w:val="none" w:sz="0" w:space="0" w:color="auto"/>
      </w:divBdr>
    </w:div>
    <w:div w:id="1358048100">
      <w:bodyDiv w:val="1"/>
      <w:marLeft w:val="0"/>
      <w:marRight w:val="0"/>
      <w:marTop w:val="0"/>
      <w:marBottom w:val="0"/>
      <w:divBdr>
        <w:top w:val="none" w:sz="0" w:space="0" w:color="auto"/>
        <w:left w:val="none" w:sz="0" w:space="0" w:color="auto"/>
        <w:bottom w:val="none" w:sz="0" w:space="0" w:color="auto"/>
        <w:right w:val="none" w:sz="0" w:space="0" w:color="auto"/>
      </w:divBdr>
    </w:div>
    <w:div w:id="1364094220">
      <w:bodyDiv w:val="1"/>
      <w:marLeft w:val="0"/>
      <w:marRight w:val="0"/>
      <w:marTop w:val="0"/>
      <w:marBottom w:val="0"/>
      <w:divBdr>
        <w:top w:val="none" w:sz="0" w:space="0" w:color="auto"/>
        <w:left w:val="none" w:sz="0" w:space="0" w:color="auto"/>
        <w:bottom w:val="none" w:sz="0" w:space="0" w:color="auto"/>
        <w:right w:val="none" w:sz="0" w:space="0" w:color="auto"/>
      </w:divBdr>
    </w:div>
    <w:div w:id="1377394045">
      <w:bodyDiv w:val="1"/>
      <w:marLeft w:val="0"/>
      <w:marRight w:val="0"/>
      <w:marTop w:val="0"/>
      <w:marBottom w:val="0"/>
      <w:divBdr>
        <w:top w:val="none" w:sz="0" w:space="0" w:color="auto"/>
        <w:left w:val="none" w:sz="0" w:space="0" w:color="auto"/>
        <w:bottom w:val="none" w:sz="0" w:space="0" w:color="auto"/>
        <w:right w:val="none" w:sz="0" w:space="0" w:color="auto"/>
      </w:divBdr>
    </w:div>
    <w:div w:id="1377851651">
      <w:bodyDiv w:val="1"/>
      <w:marLeft w:val="0"/>
      <w:marRight w:val="0"/>
      <w:marTop w:val="0"/>
      <w:marBottom w:val="0"/>
      <w:divBdr>
        <w:top w:val="none" w:sz="0" w:space="0" w:color="auto"/>
        <w:left w:val="none" w:sz="0" w:space="0" w:color="auto"/>
        <w:bottom w:val="none" w:sz="0" w:space="0" w:color="auto"/>
        <w:right w:val="none" w:sz="0" w:space="0" w:color="auto"/>
      </w:divBdr>
    </w:div>
    <w:div w:id="1378965915">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380321730">
      <w:bodyDiv w:val="1"/>
      <w:marLeft w:val="0"/>
      <w:marRight w:val="0"/>
      <w:marTop w:val="0"/>
      <w:marBottom w:val="0"/>
      <w:divBdr>
        <w:top w:val="none" w:sz="0" w:space="0" w:color="auto"/>
        <w:left w:val="none" w:sz="0" w:space="0" w:color="auto"/>
        <w:bottom w:val="none" w:sz="0" w:space="0" w:color="auto"/>
        <w:right w:val="none" w:sz="0" w:space="0" w:color="auto"/>
      </w:divBdr>
    </w:div>
    <w:div w:id="1380587123">
      <w:bodyDiv w:val="1"/>
      <w:marLeft w:val="0"/>
      <w:marRight w:val="0"/>
      <w:marTop w:val="0"/>
      <w:marBottom w:val="0"/>
      <w:divBdr>
        <w:top w:val="none" w:sz="0" w:space="0" w:color="auto"/>
        <w:left w:val="none" w:sz="0" w:space="0" w:color="auto"/>
        <w:bottom w:val="none" w:sz="0" w:space="0" w:color="auto"/>
        <w:right w:val="none" w:sz="0" w:space="0" w:color="auto"/>
      </w:divBdr>
    </w:div>
    <w:div w:id="1384210179">
      <w:bodyDiv w:val="1"/>
      <w:marLeft w:val="0"/>
      <w:marRight w:val="0"/>
      <w:marTop w:val="0"/>
      <w:marBottom w:val="0"/>
      <w:divBdr>
        <w:top w:val="none" w:sz="0" w:space="0" w:color="auto"/>
        <w:left w:val="none" w:sz="0" w:space="0" w:color="auto"/>
        <w:bottom w:val="none" w:sz="0" w:space="0" w:color="auto"/>
        <w:right w:val="none" w:sz="0" w:space="0" w:color="auto"/>
      </w:divBdr>
    </w:div>
    <w:div w:id="1389186179">
      <w:bodyDiv w:val="1"/>
      <w:marLeft w:val="0"/>
      <w:marRight w:val="0"/>
      <w:marTop w:val="0"/>
      <w:marBottom w:val="0"/>
      <w:divBdr>
        <w:top w:val="none" w:sz="0" w:space="0" w:color="auto"/>
        <w:left w:val="none" w:sz="0" w:space="0" w:color="auto"/>
        <w:bottom w:val="none" w:sz="0" w:space="0" w:color="auto"/>
        <w:right w:val="none" w:sz="0" w:space="0" w:color="auto"/>
      </w:divBdr>
    </w:div>
    <w:div w:id="1390181158">
      <w:bodyDiv w:val="1"/>
      <w:marLeft w:val="0"/>
      <w:marRight w:val="0"/>
      <w:marTop w:val="0"/>
      <w:marBottom w:val="0"/>
      <w:divBdr>
        <w:top w:val="none" w:sz="0" w:space="0" w:color="auto"/>
        <w:left w:val="none" w:sz="0" w:space="0" w:color="auto"/>
        <w:bottom w:val="none" w:sz="0" w:space="0" w:color="auto"/>
        <w:right w:val="none" w:sz="0" w:space="0" w:color="auto"/>
      </w:divBdr>
    </w:div>
    <w:div w:id="1402362536">
      <w:bodyDiv w:val="1"/>
      <w:marLeft w:val="0"/>
      <w:marRight w:val="0"/>
      <w:marTop w:val="0"/>
      <w:marBottom w:val="0"/>
      <w:divBdr>
        <w:top w:val="none" w:sz="0" w:space="0" w:color="auto"/>
        <w:left w:val="none" w:sz="0" w:space="0" w:color="auto"/>
        <w:bottom w:val="none" w:sz="0" w:space="0" w:color="auto"/>
        <w:right w:val="none" w:sz="0" w:space="0" w:color="auto"/>
      </w:divBdr>
    </w:div>
    <w:div w:id="1412317674">
      <w:bodyDiv w:val="1"/>
      <w:marLeft w:val="0"/>
      <w:marRight w:val="0"/>
      <w:marTop w:val="0"/>
      <w:marBottom w:val="0"/>
      <w:divBdr>
        <w:top w:val="none" w:sz="0" w:space="0" w:color="auto"/>
        <w:left w:val="none" w:sz="0" w:space="0" w:color="auto"/>
        <w:bottom w:val="none" w:sz="0" w:space="0" w:color="auto"/>
        <w:right w:val="none" w:sz="0" w:space="0" w:color="auto"/>
      </w:divBdr>
    </w:div>
    <w:div w:id="1417242254">
      <w:bodyDiv w:val="1"/>
      <w:marLeft w:val="0"/>
      <w:marRight w:val="0"/>
      <w:marTop w:val="0"/>
      <w:marBottom w:val="0"/>
      <w:divBdr>
        <w:top w:val="none" w:sz="0" w:space="0" w:color="auto"/>
        <w:left w:val="none" w:sz="0" w:space="0" w:color="auto"/>
        <w:bottom w:val="none" w:sz="0" w:space="0" w:color="auto"/>
        <w:right w:val="none" w:sz="0" w:space="0" w:color="auto"/>
      </w:divBdr>
    </w:div>
    <w:div w:id="1426918459">
      <w:bodyDiv w:val="1"/>
      <w:marLeft w:val="0"/>
      <w:marRight w:val="0"/>
      <w:marTop w:val="0"/>
      <w:marBottom w:val="0"/>
      <w:divBdr>
        <w:top w:val="none" w:sz="0" w:space="0" w:color="auto"/>
        <w:left w:val="none" w:sz="0" w:space="0" w:color="auto"/>
        <w:bottom w:val="none" w:sz="0" w:space="0" w:color="auto"/>
        <w:right w:val="none" w:sz="0" w:space="0" w:color="auto"/>
      </w:divBdr>
    </w:div>
    <w:div w:id="1453088112">
      <w:bodyDiv w:val="1"/>
      <w:marLeft w:val="0"/>
      <w:marRight w:val="0"/>
      <w:marTop w:val="0"/>
      <w:marBottom w:val="0"/>
      <w:divBdr>
        <w:top w:val="none" w:sz="0" w:space="0" w:color="auto"/>
        <w:left w:val="none" w:sz="0" w:space="0" w:color="auto"/>
        <w:bottom w:val="none" w:sz="0" w:space="0" w:color="auto"/>
        <w:right w:val="none" w:sz="0" w:space="0" w:color="auto"/>
      </w:divBdr>
    </w:div>
    <w:div w:id="1454247791">
      <w:bodyDiv w:val="1"/>
      <w:marLeft w:val="0"/>
      <w:marRight w:val="0"/>
      <w:marTop w:val="0"/>
      <w:marBottom w:val="0"/>
      <w:divBdr>
        <w:top w:val="none" w:sz="0" w:space="0" w:color="auto"/>
        <w:left w:val="none" w:sz="0" w:space="0" w:color="auto"/>
        <w:bottom w:val="none" w:sz="0" w:space="0" w:color="auto"/>
        <w:right w:val="none" w:sz="0" w:space="0" w:color="auto"/>
      </w:divBdr>
    </w:div>
    <w:div w:id="1460102375">
      <w:bodyDiv w:val="1"/>
      <w:marLeft w:val="0"/>
      <w:marRight w:val="0"/>
      <w:marTop w:val="0"/>
      <w:marBottom w:val="0"/>
      <w:divBdr>
        <w:top w:val="none" w:sz="0" w:space="0" w:color="auto"/>
        <w:left w:val="none" w:sz="0" w:space="0" w:color="auto"/>
        <w:bottom w:val="none" w:sz="0" w:space="0" w:color="auto"/>
        <w:right w:val="none" w:sz="0" w:space="0" w:color="auto"/>
      </w:divBdr>
    </w:div>
    <w:div w:id="1461453946">
      <w:bodyDiv w:val="1"/>
      <w:marLeft w:val="0"/>
      <w:marRight w:val="0"/>
      <w:marTop w:val="0"/>
      <w:marBottom w:val="0"/>
      <w:divBdr>
        <w:top w:val="none" w:sz="0" w:space="0" w:color="auto"/>
        <w:left w:val="none" w:sz="0" w:space="0" w:color="auto"/>
        <w:bottom w:val="none" w:sz="0" w:space="0" w:color="auto"/>
        <w:right w:val="none" w:sz="0" w:space="0" w:color="auto"/>
      </w:divBdr>
    </w:div>
    <w:div w:id="1463772131">
      <w:bodyDiv w:val="1"/>
      <w:marLeft w:val="0"/>
      <w:marRight w:val="0"/>
      <w:marTop w:val="0"/>
      <w:marBottom w:val="0"/>
      <w:divBdr>
        <w:top w:val="none" w:sz="0" w:space="0" w:color="auto"/>
        <w:left w:val="none" w:sz="0" w:space="0" w:color="auto"/>
        <w:bottom w:val="none" w:sz="0" w:space="0" w:color="auto"/>
        <w:right w:val="none" w:sz="0" w:space="0" w:color="auto"/>
      </w:divBdr>
    </w:div>
    <w:div w:id="1463959991">
      <w:bodyDiv w:val="1"/>
      <w:marLeft w:val="0"/>
      <w:marRight w:val="0"/>
      <w:marTop w:val="0"/>
      <w:marBottom w:val="0"/>
      <w:divBdr>
        <w:top w:val="none" w:sz="0" w:space="0" w:color="auto"/>
        <w:left w:val="none" w:sz="0" w:space="0" w:color="auto"/>
        <w:bottom w:val="none" w:sz="0" w:space="0" w:color="auto"/>
        <w:right w:val="none" w:sz="0" w:space="0" w:color="auto"/>
      </w:divBdr>
    </w:div>
    <w:div w:id="1467747160">
      <w:bodyDiv w:val="1"/>
      <w:marLeft w:val="0"/>
      <w:marRight w:val="0"/>
      <w:marTop w:val="0"/>
      <w:marBottom w:val="0"/>
      <w:divBdr>
        <w:top w:val="none" w:sz="0" w:space="0" w:color="auto"/>
        <w:left w:val="none" w:sz="0" w:space="0" w:color="auto"/>
        <w:bottom w:val="none" w:sz="0" w:space="0" w:color="auto"/>
        <w:right w:val="none" w:sz="0" w:space="0" w:color="auto"/>
      </w:divBdr>
    </w:div>
    <w:div w:id="1474709858">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491021709">
      <w:bodyDiv w:val="1"/>
      <w:marLeft w:val="0"/>
      <w:marRight w:val="0"/>
      <w:marTop w:val="0"/>
      <w:marBottom w:val="0"/>
      <w:divBdr>
        <w:top w:val="none" w:sz="0" w:space="0" w:color="auto"/>
        <w:left w:val="none" w:sz="0" w:space="0" w:color="auto"/>
        <w:bottom w:val="none" w:sz="0" w:space="0" w:color="auto"/>
        <w:right w:val="none" w:sz="0" w:space="0" w:color="auto"/>
      </w:divBdr>
    </w:div>
    <w:div w:id="1501039906">
      <w:bodyDiv w:val="1"/>
      <w:marLeft w:val="0"/>
      <w:marRight w:val="0"/>
      <w:marTop w:val="0"/>
      <w:marBottom w:val="0"/>
      <w:divBdr>
        <w:top w:val="none" w:sz="0" w:space="0" w:color="auto"/>
        <w:left w:val="none" w:sz="0" w:space="0" w:color="auto"/>
        <w:bottom w:val="none" w:sz="0" w:space="0" w:color="auto"/>
        <w:right w:val="none" w:sz="0" w:space="0" w:color="auto"/>
      </w:divBdr>
    </w:div>
    <w:div w:id="1501433884">
      <w:bodyDiv w:val="1"/>
      <w:marLeft w:val="0"/>
      <w:marRight w:val="0"/>
      <w:marTop w:val="0"/>
      <w:marBottom w:val="0"/>
      <w:divBdr>
        <w:top w:val="none" w:sz="0" w:space="0" w:color="auto"/>
        <w:left w:val="none" w:sz="0" w:space="0" w:color="auto"/>
        <w:bottom w:val="none" w:sz="0" w:space="0" w:color="auto"/>
        <w:right w:val="none" w:sz="0" w:space="0" w:color="auto"/>
      </w:divBdr>
    </w:div>
    <w:div w:id="1512908773">
      <w:bodyDiv w:val="1"/>
      <w:marLeft w:val="0"/>
      <w:marRight w:val="0"/>
      <w:marTop w:val="0"/>
      <w:marBottom w:val="0"/>
      <w:divBdr>
        <w:top w:val="none" w:sz="0" w:space="0" w:color="auto"/>
        <w:left w:val="none" w:sz="0" w:space="0" w:color="auto"/>
        <w:bottom w:val="none" w:sz="0" w:space="0" w:color="auto"/>
        <w:right w:val="none" w:sz="0" w:space="0" w:color="auto"/>
      </w:divBdr>
    </w:div>
    <w:div w:id="1517694086">
      <w:bodyDiv w:val="1"/>
      <w:marLeft w:val="0"/>
      <w:marRight w:val="0"/>
      <w:marTop w:val="0"/>
      <w:marBottom w:val="0"/>
      <w:divBdr>
        <w:top w:val="none" w:sz="0" w:space="0" w:color="auto"/>
        <w:left w:val="none" w:sz="0" w:space="0" w:color="auto"/>
        <w:bottom w:val="none" w:sz="0" w:space="0" w:color="auto"/>
        <w:right w:val="none" w:sz="0" w:space="0" w:color="auto"/>
      </w:divBdr>
    </w:div>
    <w:div w:id="1535341489">
      <w:bodyDiv w:val="1"/>
      <w:marLeft w:val="0"/>
      <w:marRight w:val="0"/>
      <w:marTop w:val="0"/>
      <w:marBottom w:val="0"/>
      <w:divBdr>
        <w:top w:val="none" w:sz="0" w:space="0" w:color="auto"/>
        <w:left w:val="none" w:sz="0" w:space="0" w:color="auto"/>
        <w:bottom w:val="none" w:sz="0" w:space="0" w:color="auto"/>
        <w:right w:val="none" w:sz="0" w:space="0" w:color="auto"/>
      </w:divBdr>
    </w:div>
    <w:div w:id="1537159071">
      <w:bodyDiv w:val="1"/>
      <w:marLeft w:val="0"/>
      <w:marRight w:val="0"/>
      <w:marTop w:val="0"/>
      <w:marBottom w:val="0"/>
      <w:divBdr>
        <w:top w:val="none" w:sz="0" w:space="0" w:color="auto"/>
        <w:left w:val="none" w:sz="0" w:space="0" w:color="auto"/>
        <w:bottom w:val="none" w:sz="0" w:space="0" w:color="auto"/>
        <w:right w:val="none" w:sz="0" w:space="0" w:color="auto"/>
      </w:divBdr>
    </w:div>
    <w:div w:id="1537231502">
      <w:bodyDiv w:val="1"/>
      <w:marLeft w:val="0"/>
      <w:marRight w:val="0"/>
      <w:marTop w:val="0"/>
      <w:marBottom w:val="0"/>
      <w:divBdr>
        <w:top w:val="none" w:sz="0" w:space="0" w:color="auto"/>
        <w:left w:val="none" w:sz="0" w:space="0" w:color="auto"/>
        <w:bottom w:val="none" w:sz="0" w:space="0" w:color="auto"/>
        <w:right w:val="none" w:sz="0" w:space="0" w:color="auto"/>
      </w:divBdr>
    </w:div>
    <w:div w:id="1545217510">
      <w:bodyDiv w:val="1"/>
      <w:marLeft w:val="0"/>
      <w:marRight w:val="0"/>
      <w:marTop w:val="0"/>
      <w:marBottom w:val="0"/>
      <w:divBdr>
        <w:top w:val="none" w:sz="0" w:space="0" w:color="auto"/>
        <w:left w:val="none" w:sz="0" w:space="0" w:color="auto"/>
        <w:bottom w:val="none" w:sz="0" w:space="0" w:color="auto"/>
        <w:right w:val="none" w:sz="0" w:space="0" w:color="auto"/>
      </w:divBdr>
    </w:div>
    <w:div w:id="1548642766">
      <w:bodyDiv w:val="1"/>
      <w:marLeft w:val="0"/>
      <w:marRight w:val="0"/>
      <w:marTop w:val="0"/>
      <w:marBottom w:val="0"/>
      <w:divBdr>
        <w:top w:val="none" w:sz="0" w:space="0" w:color="auto"/>
        <w:left w:val="none" w:sz="0" w:space="0" w:color="auto"/>
        <w:bottom w:val="none" w:sz="0" w:space="0" w:color="auto"/>
        <w:right w:val="none" w:sz="0" w:space="0" w:color="auto"/>
      </w:divBdr>
    </w:div>
    <w:div w:id="1552811346">
      <w:bodyDiv w:val="1"/>
      <w:marLeft w:val="0"/>
      <w:marRight w:val="0"/>
      <w:marTop w:val="0"/>
      <w:marBottom w:val="0"/>
      <w:divBdr>
        <w:top w:val="none" w:sz="0" w:space="0" w:color="auto"/>
        <w:left w:val="none" w:sz="0" w:space="0" w:color="auto"/>
        <w:bottom w:val="none" w:sz="0" w:space="0" w:color="auto"/>
        <w:right w:val="none" w:sz="0" w:space="0" w:color="auto"/>
      </w:divBdr>
    </w:div>
    <w:div w:id="1563251104">
      <w:bodyDiv w:val="1"/>
      <w:marLeft w:val="0"/>
      <w:marRight w:val="0"/>
      <w:marTop w:val="0"/>
      <w:marBottom w:val="0"/>
      <w:divBdr>
        <w:top w:val="none" w:sz="0" w:space="0" w:color="auto"/>
        <w:left w:val="none" w:sz="0" w:space="0" w:color="auto"/>
        <w:bottom w:val="none" w:sz="0" w:space="0" w:color="auto"/>
        <w:right w:val="none" w:sz="0" w:space="0" w:color="auto"/>
      </w:divBdr>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573811902">
      <w:bodyDiv w:val="1"/>
      <w:marLeft w:val="0"/>
      <w:marRight w:val="0"/>
      <w:marTop w:val="0"/>
      <w:marBottom w:val="0"/>
      <w:divBdr>
        <w:top w:val="none" w:sz="0" w:space="0" w:color="auto"/>
        <w:left w:val="none" w:sz="0" w:space="0" w:color="auto"/>
        <w:bottom w:val="none" w:sz="0" w:space="0" w:color="auto"/>
        <w:right w:val="none" w:sz="0" w:space="0" w:color="auto"/>
      </w:divBdr>
    </w:div>
    <w:div w:id="1574587754">
      <w:bodyDiv w:val="1"/>
      <w:marLeft w:val="0"/>
      <w:marRight w:val="0"/>
      <w:marTop w:val="0"/>
      <w:marBottom w:val="0"/>
      <w:divBdr>
        <w:top w:val="none" w:sz="0" w:space="0" w:color="auto"/>
        <w:left w:val="none" w:sz="0" w:space="0" w:color="auto"/>
        <w:bottom w:val="none" w:sz="0" w:space="0" w:color="auto"/>
        <w:right w:val="none" w:sz="0" w:space="0" w:color="auto"/>
      </w:divBdr>
    </w:div>
    <w:div w:id="1581864360">
      <w:bodyDiv w:val="1"/>
      <w:marLeft w:val="0"/>
      <w:marRight w:val="0"/>
      <w:marTop w:val="0"/>
      <w:marBottom w:val="0"/>
      <w:divBdr>
        <w:top w:val="none" w:sz="0" w:space="0" w:color="auto"/>
        <w:left w:val="none" w:sz="0" w:space="0" w:color="auto"/>
        <w:bottom w:val="none" w:sz="0" w:space="0" w:color="auto"/>
        <w:right w:val="none" w:sz="0" w:space="0" w:color="auto"/>
      </w:divBdr>
    </w:div>
    <w:div w:id="1589341214">
      <w:bodyDiv w:val="1"/>
      <w:marLeft w:val="0"/>
      <w:marRight w:val="0"/>
      <w:marTop w:val="0"/>
      <w:marBottom w:val="0"/>
      <w:divBdr>
        <w:top w:val="none" w:sz="0" w:space="0" w:color="auto"/>
        <w:left w:val="none" w:sz="0" w:space="0" w:color="auto"/>
        <w:bottom w:val="none" w:sz="0" w:space="0" w:color="auto"/>
        <w:right w:val="none" w:sz="0" w:space="0" w:color="auto"/>
      </w:divBdr>
    </w:div>
    <w:div w:id="1591499821">
      <w:bodyDiv w:val="1"/>
      <w:marLeft w:val="0"/>
      <w:marRight w:val="0"/>
      <w:marTop w:val="0"/>
      <w:marBottom w:val="0"/>
      <w:divBdr>
        <w:top w:val="none" w:sz="0" w:space="0" w:color="auto"/>
        <w:left w:val="none" w:sz="0" w:space="0" w:color="auto"/>
        <w:bottom w:val="none" w:sz="0" w:space="0" w:color="auto"/>
        <w:right w:val="none" w:sz="0" w:space="0" w:color="auto"/>
      </w:divBdr>
    </w:div>
    <w:div w:id="1594046618">
      <w:bodyDiv w:val="1"/>
      <w:marLeft w:val="0"/>
      <w:marRight w:val="0"/>
      <w:marTop w:val="0"/>
      <w:marBottom w:val="0"/>
      <w:divBdr>
        <w:top w:val="none" w:sz="0" w:space="0" w:color="auto"/>
        <w:left w:val="none" w:sz="0" w:space="0" w:color="auto"/>
        <w:bottom w:val="none" w:sz="0" w:space="0" w:color="auto"/>
        <w:right w:val="none" w:sz="0" w:space="0" w:color="auto"/>
      </w:divBdr>
    </w:div>
    <w:div w:id="1615862637">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625110955">
      <w:bodyDiv w:val="1"/>
      <w:marLeft w:val="0"/>
      <w:marRight w:val="0"/>
      <w:marTop w:val="0"/>
      <w:marBottom w:val="0"/>
      <w:divBdr>
        <w:top w:val="none" w:sz="0" w:space="0" w:color="auto"/>
        <w:left w:val="none" w:sz="0" w:space="0" w:color="auto"/>
        <w:bottom w:val="none" w:sz="0" w:space="0" w:color="auto"/>
        <w:right w:val="none" w:sz="0" w:space="0" w:color="auto"/>
      </w:divBdr>
    </w:div>
    <w:div w:id="1625840888">
      <w:bodyDiv w:val="1"/>
      <w:marLeft w:val="0"/>
      <w:marRight w:val="0"/>
      <w:marTop w:val="0"/>
      <w:marBottom w:val="0"/>
      <w:divBdr>
        <w:top w:val="none" w:sz="0" w:space="0" w:color="auto"/>
        <w:left w:val="none" w:sz="0" w:space="0" w:color="auto"/>
        <w:bottom w:val="none" w:sz="0" w:space="0" w:color="auto"/>
        <w:right w:val="none" w:sz="0" w:space="0" w:color="auto"/>
      </w:divBdr>
    </w:div>
    <w:div w:id="1630277235">
      <w:bodyDiv w:val="1"/>
      <w:marLeft w:val="0"/>
      <w:marRight w:val="0"/>
      <w:marTop w:val="0"/>
      <w:marBottom w:val="0"/>
      <w:divBdr>
        <w:top w:val="none" w:sz="0" w:space="0" w:color="auto"/>
        <w:left w:val="none" w:sz="0" w:space="0" w:color="auto"/>
        <w:bottom w:val="none" w:sz="0" w:space="0" w:color="auto"/>
        <w:right w:val="none" w:sz="0" w:space="0" w:color="auto"/>
      </w:divBdr>
    </w:div>
    <w:div w:id="1631134687">
      <w:bodyDiv w:val="1"/>
      <w:marLeft w:val="0"/>
      <w:marRight w:val="0"/>
      <w:marTop w:val="0"/>
      <w:marBottom w:val="0"/>
      <w:divBdr>
        <w:top w:val="none" w:sz="0" w:space="0" w:color="auto"/>
        <w:left w:val="none" w:sz="0" w:space="0" w:color="auto"/>
        <w:bottom w:val="none" w:sz="0" w:space="0" w:color="auto"/>
        <w:right w:val="none" w:sz="0" w:space="0" w:color="auto"/>
      </w:divBdr>
    </w:div>
    <w:div w:id="1631326204">
      <w:bodyDiv w:val="1"/>
      <w:marLeft w:val="0"/>
      <w:marRight w:val="0"/>
      <w:marTop w:val="0"/>
      <w:marBottom w:val="0"/>
      <w:divBdr>
        <w:top w:val="none" w:sz="0" w:space="0" w:color="auto"/>
        <w:left w:val="none" w:sz="0" w:space="0" w:color="auto"/>
        <w:bottom w:val="none" w:sz="0" w:space="0" w:color="auto"/>
        <w:right w:val="none" w:sz="0" w:space="0" w:color="auto"/>
      </w:divBdr>
    </w:div>
    <w:div w:id="1640110301">
      <w:bodyDiv w:val="1"/>
      <w:marLeft w:val="0"/>
      <w:marRight w:val="0"/>
      <w:marTop w:val="0"/>
      <w:marBottom w:val="0"/>
      <w:divBdr>
        <w:top w:val="none" w:sz="0" w:space="0" w:color="auto"/>
        <w:left w:val="none" w:sz="0" w:space="0" w:color="auto"/>
        <w:bottom w:val="none" w:sz="0" w:space="0" w:color="auto"/>
        <w:right w:val="none" w:sz="0" w:space="0" w:color="auto"/>
      </w:divBdr>
    </w:div>
    <w:div w:id="1651012619">
      <w:bodyDiv w:val="1"/>
      <w:marLeft w:val="0"/>
      <w:marRight w:val="0"/>
      <w:marTop w:val="0"/>
      <w:marBottom w:val="0"/>
      <w:divBdr>
        <w:top w:val="none" w:sz="0" w:space="0" w:color="auto"/>
        <w:left w:val="none" w:sz="0" w:space="0" w:color="auto"/>
        <w:bottom w:val="none" w:sz="0" w:space="0" w:color="auto"/>
        <w:right w:val="none" w:sz="0" w:space="0" w:color="auto"/>
      </w:divBdr>
    </w:div>
    <w:div w:id="1657878387">
      <w:bodyDiv w:val="1"/>
      <w:marLeft w:val="0"/>
      <w:marRight w:val="0"/>
      <w:marTop w:val="0"/>
      <w:marBottom w:val="0"/>
      <w:divBdr>
        <w:top w:val="none" w:sz="0" w:space="0" w:color="auto"/>
        <w:left w:val="none" w:sz="0" w:space="0" w:color="auto"/>
        <w:bottom w:val="none" w:sz="0" w:space="0" w:color="auto"/>
        <w:right w:val="none" w:sz="0" w:space="0" w:color="auto"/>
      </w:divBdr>
    </w:div>
    <w:div w:id="1663311116">
      <w:bodyDiv w:val="1"/>
      <w:marLeft w:val="0"/>
      <w:marRight w:val="0"/>
      <w:marTop w:val="0"/>
      <w:marBottom w:val="0"/>
      <w:divBdr>
        <w:top w:val="none" w:sz="0" w:space="0" w:color="auto"/>
        <w:left w:val="none" w:sz="0" w:space="0" w:color="auto"/>
        <w:bottom w:val="none" w:sz="0" w:space="0" w:color="auto"/>
        <w:right w:val="none" w:sz="0" w:space="0" w:color="auto"/>
      </w:divBdr>
    </w:div>
    <w:div w:id="1672097031">
      <w:bodyDiv w:val="1"/>
      <w:marLeft w:val="0"/>
      <w:marRight w:val="0"/>
      <w:marTop w:val="0"/>
      <w:marBottom w:val="0"/>
      <w:divBdr>
        <w:top w:val="none" w:sz="0" w:space="0" w:color="auto"/>
        <w:left w:val="none" w:sz="0" w:space="0" w:color="auto"/>
        <w:bottom w:val="none" w:sz="0" w:space="0" w:color="auto"/>
        <w:right w:val="none" w:sz="0" w:space="0" w:color="auto"/>
      </w:divBdr>
    </w:div>
    <w:div w:id="1676111049">
      <w:bodyDiv w:val="1"/>
      <w:marLeft w:val="0"/>
      <w:marRight w:val="0"/>
      <w:marTop w:val="0"/>
      <w:marBottom w:val="0"/>
      <w:divBdr>
        <w:top w:val="none" w:sz="0" w:space="0" w:color="auto"/>
        <w:left w:val="none" w:sz="0" w:space="0" w:color="auto"/>
        <w:bottom w:val="none" w:sz="0" w:space="0" w:color="auto"/>
        <w:right w:val="none" w:sz="0" w:space="0" w:color="auto"/>
      </w:divBdr>
    </w:div>
    <w:div w:id="1695112929">
      <w:bodyDiv w:val="1"/>
      <w:marLeft w:val="0"/>
      <w:marRight w:val="0"/>
      <w:marTop w:val="0"/>
      <w:marBottom w:val="0"/>
      <w:divBdr>
        <w:top w:val="none" w:sz="0" w:space="0" w:color="auto"/>
        <w:left w:val="none" w:sz="0" w:space="0" w:color="auto"/>
        <w:bottom w:val="none" w:sz="0" w:space="0" w:color="auto"/>
        <w:right w:val="none" w:sz="0" w:space="0" w:color="auto"/>
      </w:divBdr>
    </w:div>
    <w:div w:id="1696999184">
      <w:bodyDiv w:val="1"/>
      <w:marLeft w:val="0"/>
      <w:marRight w:val="0"/>
      <w:marTop w:val="0"/>
      <w:marBottom w:val="0"/>
      <w:divBdr>
        <w:top w:val="none" w:sz="0" w:space="0" w:color="auto"/>
        <w:left w:val="none" w:sz="0" w:space="0" w:color="auto"/>
        <w:bottom w:val="none" w:sz="0" w:space="0" w:color="auto"/>
        <w:right w:val="none" w:sz="0" w:space="0" w:color="auto"/>
      </w:divBdr>
    </w:div>
    <w:div w:id="1697660882">
      <w:bodyDiv w:val="1"/>
      <w:marLeft w:val="0"/>
      <w:marRight w:val="0"/>
      <w:marTop w:val="0"/>
      <w:marBottom w:val="0"/>
      <w:divBdr>
        <w:top w:val="none" w:sz="0" w:space="0" w:color="auto"/>
        <w:left w:val="none" w:sz="0" w:space="0" w:color="auto"/>
        <w:bottom w:val="none" w:sz="0" w:space="0" w:color="auto"/>
        <w:right w:val="none" w:sz="0" w:space="0" w:color="auto"/>
      </w:divBdr>
    </w:div>
    <w:div w:id="1700735080">
      <w:bodyDiv w:val="1"/>
      <w:marLeft w:val="0"/>
      <w:marRight w:val="0"/>
      <w:marTop w:val="0"/>
      <w:marBottom w:val="0"/>
      <w:divBdr>
        <w:top w:val="none" w:sz="0" w:space="0" w:color="auto"/>
        <w:left w:val="none" w:sz="0" w:space="0" w:color="auto"/>
        <w:bottom w:val="none" w:sz="0" w:space="0" w:color="auto"/>
        <w:right w:val="none" w:sz="0" w:space="0" w:color="auto"/>
      </w:divBdr>
    </w:div>
    <w:div w:id="1704476239">
      <w:bodyDiv w:val="1"/>
      <w:marLeft w:val="0"/>
      <w:marRight w:val="0"/>
      <w:marTop w:val="0"/>
      <w:marBottom w:val="0"/>
      <w:divBdr>
        <w:top w:val="none" w:sz="0" w:space="0" w:color="auto"/>
        <w:left w:val="none" w:sz="0" w:space="0" w:color="auto"/>
        <w:bottom w:val="none" w:sz="0" w:space="0" w:color="auto"/>
        <w:right w:val="none" w:sz="0" w:space="0" w:color="auto"/>
      </w:divBdr>
    </w:div>
    <w:div w:id="1708677458">
      <w:bodyDiv w:val="1"/>
      <w:marLeft w:val="0"/>
      <w:marRight w:val="0"/>
      <w:marTop w:val="0"/>
      <w:marBottom w:val="0"/>
      <w:divBdr>
        <w:top w:val="none" w:sz="0" w:space="0" w:color="auto"/>
        <w:left w:val="none" w:sz="0" w:space="0" w:color="auto"/>
        <w:bottom w:val="none" w:sz="0" w:space="0" w:color="auto"/>
        <w:right w:val="none" w:sz="0" w:space="0" w:color="auto"/>
      </w:divBdr>
    </w:div>
    <w:div w:id="1714887472">
      <w:bodyDiv w:val="1"/>
      <w:marLeft w:val="0"/>
      <w:marRight w:val="0"/>
      <w:marTop w:val="0"/>
      <w:marBottom w:val="0"/>
      <w:divBdr>
        <w:top w:val="none" w:sz="0" w:space="0" w:color="auto"/>
        <w:left w:val="none" w:sz="0" w:space="0" w:color="auto"/>
        <w:bottom w:val="none" w:sz="0" w:space="0" w:color="auto"/>
        <w:right w:val="none" w:sz="0" w:space="0" w:color="auto"/>
      </w:divBdr>
    </w:div>
    <w:div w:id="1719937713">
      <w:bodyDiv w:val="1"/>
      <w:marLeft w:val="0"/>
      <w:marRight w:val="0"/>
      <w:marTop w:val="0"/>
      <w:marBottom w:val="0"/>
      <w:divBdr>
        <w:top w:val="none" w:sz="0" w:space="0" w:color="auto"/>
        <w:left w:val="none" w:sz="0" w:space="0" w:color="auto"/>
        <w:bottom w:val="none" w:sz="0" w:space="0" w:color="auto"/>
        <w:right w:val="none" w:sz="0" w:space="0" w:color="auto"/>
      </w:divBdr>
    </w:div>
    <w:div w:id="1720088787">
      <w:bodyDiv w:val="1"/>
      <w:marLeft w:val="0"/>
      <w:marRight w:val="0"/>
      <w:marTop w:val="0"/>
      <w:marBottom w:val="0"/>
      <w:divBdr>
        <w:top w:val="none" w:sz="0" w:space="0" w:color="auto"/>
        <w:left w:val="none" w:sz="0" w:space="0" w:color="auto"/>
        <w:bottom w:val="none" w:sz="0" w:space="0" w:color="auto"/>
        <w:right w:val="none" w:sz="0" w:space="0" w:color="auto"/>
      </w:divBdr>
    </w:div>
    <w:div w:id="1722944283">
      <w:bodyDiv w:val="1"/>
      <w:marLeft w:val="0"/>
      <w:marRight w:val="0"/>
      <w:marTop w:val="0"/>
      <w:marBottom w:val="0"/>
      <w:divBdr>
        <w:top w:val="none" w:sz="0" w:space="0" w:color="auto"/>
        <w:left w:val="none" w:sz="0" w:space="0" w:color="auto"/>
        <w:bottom w:val="none" w:sz="0" w:space="0" w:color="auto"/>
        <w:right w:val="none" w:sz="0" w:space="0" w:color="auto"/>
      </w:divBdr>
    </w:div>
    <w:div w:id="1739550379">
      <w:bodyDiv w:val="1"/>
      <w:marLeft w:val="0"/>
      <w:marRight w:val="0"/>
      <w:marTop w:val="0"/>
      <w:marBottom w:val="0"/>
      <w:divBdr>
        <w:top w:val="none" w:sz="0" w:space="0" w:color="auto"/>
        <w:left w:val="none" w:sz="0" w:space="0" w:color="auto"/>
        <w:bottom w:val="none" w:sz="0" w:space="0" w:color="auto"/>
        <w:right w:val="none" w:sz="0" w:space="0" w:color="auto"/>
      </w:divBdr>
    </w:div>
    <w:div w:id="1742485359">
      <w:bodyDiv w:val="1"/>
      <w:marLeft w:val="0"/>
      <w:marRight w:val="0"/>
      <w:marTop w:val="0"/>
      <w:marBottom w:val="0"/>
      <w:divBdr>
        <w:top w:val="none" w:sz="0" w:space="0" w:color="auto"/>
        <w:left w:val="none" w:sz="0" w:space="0" w:color="auto"/>
        <w:bottom w:val="none" w:sz="0" w:space="0" w:color="auto"/>
        <w:right w:val="none" w:sz="0" w:space="0" w:color="auto"/>
      </w:divBdr>
    </w:div>
    <w:div w:id="1746564116">
      <w:bodyDiv w:val="1"/>
      <w:marLeft w:val="0"/>
      <w:marRight w:val="0"/>
      <w:marTop w:val="0"/>
      <w:marBottom w:val="0"/>
      <w:divBdr>
        <w:top w:val="none" w:sz="0" w:space="0" w:color="auto"/>
        <w:left w:val="none" w:sz="0" w:space="0" w:color="auto"/>
        <w:bottom w:val="none" w:sz="0" w:space="0" w:color="auto"/>
        <w:right w:val="none" w:sz="0" w:space="0" w:color="auto"/>
      </w:divBdr>
    </w:div>
    <w:div w:id="1755125314">
      <w:bodyDiv w:val="1"/>
      <w:marLeft w:val="0"/>
      <w:marRight w:val="0"/>
      <w:marTop w:val="0"/>
      <w:marBottom w:val="0"/>
      <w:divBdr>
        <w:top w:val="none" w:sz="0" w:space="0" w:color="auto"/>
        <w:left w:val="none" w:sz="0" w:space="0" w:color="auto"/>
        <w:bottom w:val="none" w:sz="0" w:space="0" w:color="auto"/>
        <w:right w:val="none" w:sz="0" w:space="0" w:color="auto"/>
      </w:divBdr>
    </w:div>
    <w:div w:id="1761372150">
      <w:bodyDiv w:val="1"/>
      <w:marLeft w:val="0"/>
      <w:marRight w:val="0"/>
      <w:marTop w:val="0"/>
      <w:marBottom w:val="0"/>
      <w:divBdr>
        <w:top w:val="none" w:sz="0" w:space="0" w:color="auto"/>
        <w:left w:val="none" w:sz="0" w:space="0" w:color="auto"/>
        <w:bottom w:val="none" w:sz="0" w:space="0" w:color="auto"/>
        <w:right w:val="none" w:sz="0" w:space="0" w:color="auto"/>
      </w:divBdr>
    </w:div>
    <w:div w:id="1762801077">
      <w:bodyDiv w:val="1"/>
      <w:marLeft w:val="0"/>
      <w:marRight w:val="0"/>
      <w:marTop w:val="0"/>
      <w:marBottom w:val="0"/>
      <w:divBdr>
        <w:top w:val="none" w:sz="0" w:space="0" w:color="auto"/>
        <w:left w:val="none" w:sz="0" w:space="0" w:color="auto"/>
        <w:bottom w:val="none" w:sz="0" w:space="0" w:color="auto"/>
        <w:right w:val="none" w:sz="0" w:space="0" w:color="auto"/>
      </w:divBdr>
    </w:div>
    <w:div w:id="1764522798">
      <w:bodyDiv w:val="1"/>
      <w:marLeft w:val="0"/>
      <w:marRight w:val="0"/>
      <w:marTop w:val="0"/>
      <w:marBottom w:val="0"/>
      <w:divBdr>
        <w:top w:val="none" w:sz="0" w:space="0" w:color="auto"/>
        <w:left w:val="none" w:sz="0" w:space="0" w:color="auto"/>
        <w:bottom w:val="none" w:sz="0" w:space="0" w:color="auto"/>
        <w:right w:val="none" w:sz="0" w:space="0" w:color="auto"/>
      </w:divBdr>
    </w:div>
    <w:div w:id="1766808268">
      <w:bodyDiv w:val="1"/>
      <w:marLeft w:val="0"/>
      <w:marRight w:val="0"/>
      <w:marTop w:val="0"/>
      <w:marBottom w:val="0"/>
      <w:divBdr>
        <w:top w:val="none" w:sz="0" w:space="0" w:color="auto"/>
        <w:left w:val="none" w:sz="0" w:space="0" w:color="auto"/>
        <w:bottom w:val="none" w:sz="0" w:space="0" w:color="auto"/>
        <w:right w:val="none" w:sz="0" w:space="0" w:color="auto"/>
      </w:divBdr>
    </w:div>
    <w:div w:id="1769962990">
      <w:bodyDiv w:val="1"/>
      <w:marLeft w:val="0"/>
      <w:marRight w:val="0"/>
      <w:marTop w:val="0"/>
      <w:marBottom w:val="0"/>
      <w:divBdr>
        <w:top w:val="none" w:sz="0" w:space="0" w:color="auto"/>
        <w:left w:val="none" w:sz="0" w:space="0" w:color="auto"/>
        <w:bottom w:val="none" w:sz="0" w:space="0" w:color="auto"/>
        <w:right w:val="none" w:sz="0" w:space="0" w:color="auto"/>
      </w:divBdr>
    </w:div>
    <w:div w:id="1770545758">
      <w:bodyDiv w:val="1"/>
      <w:marLeft w:val="0"/>
      <w:marRight w:val="0"/>
      <w:marTop w:val="0"/>
      <w:marBottom w:val="0"/>
      <w:divBdr>
        <w:top w:val="none" w:sz="0" w:space="0" w:color="auto"/>
        <w:left w:val="none" w:sz="0" w:space="0" w:color="auto"/>
        <w:bottom w:val="none" w:sz="0" w:space="0" w:color="auto"/>
        <w:right w:val="none" w:sz="0" w:space="0" w:color="auto"/>
      </w:divBdr>
    </w:div>
    <w:div w:id="1774939385">
      <w:bodyDiv w:val="1"/>
      <w:marLeft w:val="0"/>
      <w:marRight w:val="0"/>
      <w:marTop w:val="0"/>
      <w:marBottom w:val="0"/>
      <w:divBdr>
        <w:top w:val="none" w:sz="0" w:space="0" w:color="auto"/>
        <w:left w:val="none" w:sz="0" w:space="0" w:color="auto"/>
        <w:bottom w:val="none" w:sz="0" w:space="0" w:color="auto"/>
        <w:right w:val="none" w:sz="0" w:space="0" w:color="auto"/>
      </w:divBdr>
    </w:div>
    <w:div w:id="1778282789">
      <w:bodyDiv w:val="1"/>
      <w:marLeft w:val="0"/>
      <w:marRight w:val="0"/>
      <w:marTop w:val="0"/>
      <w:marBottom w:val="0"/>
      <w:divBdr>
        <w:top w:val="none" w:sz="0" w:space="0" w:color="auto"/>
        <w:left w:val="none" w:sz="0" w:space="0" w:color="auto"/>
        <w:bottom w:val="none" w:sz="0" w:space="0" w:color="auto"/>
        <w:right w:val="none" w:sz="0" w:space="0" w:color="auto"/>
      </w:divBdr>
    </w:div>
    <w:div w:id="1779106893">
      <w:bodyDiv w:val="1"/>
      <w:marLeft w:val="0"/>
      <w:marRight w:val="0"/>
      <w:marTop w:val="0"/>
      <w:marBottom w:val="0"/>
      <w:divBdr>
        <w:top w:val="none" w:sz="0" w:space="0" w:color="auto"/>
        <w:left w:val="none" w:sz="0" w:space="0" w:color="auto"/>
        <w:bottom w:val="none" w:sz="0" w:space="0" w:color="auto"/>
        <w:right w:val="none" w:sz="0" w:space="0" w:color="auto"/>
      </w:divBdr>
    </w:div>
    <w:div w:id="1783264185">
      <w:bodyDiv w:val="1"/>
      <w:marLeft w:val="0"/>
      <w:marRight w:val="0"/>
      <w:marTop w:val="0"/>
      <w:marBottom w:val="0"/>
      <w:divBdr>
        <w:top w:val="none" w:sz="0" w:space="0" w:color="auto"/>
        <w:left w:val="none" w:sz="0" w:space="0" w:color="auto"/>
        <w:bottom w:val="none" w:sz="0" w:space="0" w:color="auto"/>
        <w:right w:val="none" w:sz="0" w:space="0" w:color="auto"/>
      </w:divBdr>
    </w:div>
    <w:div w:id="1790857239">
      <w:bodyDiv w:val="1"/>
      <w:marLeft w:val="0"/>
      <w:marRight w:val="0"/>
      <w:marTop w:val="0"/>
      <w:marBottom w:val="0"/>
      <w:divBdr>
        <w:top w:val="none" w:sz="0" w:space="0" w:color="auto"/>
        <w:left w:val="none" w:sz="0" w:space="0" w:color="auto"/>
        <w:bottom w:val="none" w:sz="0" w:space="0" w:color="auto"/>
        <w:right w:val="none" w:sz="0" w:space="0" w:color="auto"/>
      </w:divBdr>
    </w:div>
    <w:div w:id="1803890125">
      <w:bodyDiv w:val="1"/>
      <w:marLeft w:val="0"/>
      <w:marRight w:val="0"/>
      <w:marTop w:val="0"/>
      <w:marBottom w:val="0"/>
      <w:divBdr>
        <w:top w:val="none" w:sz="0" w:space="0" w:color="auto"/>
        <w:left w:val="none" w:sz="0" w:space="0" w:color="auto"/>
        <w:bottom w:val="none" w:sz="0" w:space="0" w:color="auto"/>
        <w:right w:val="none" w:sz="0" w:space="0" w:color="auto"/>
      </w:divBdr>
    </w:div>
    <w:div w:id="1812213215">
      <w:bodyDiv w:val="1"/>
      <w:marLeft w:val="0"/>
      <w:marRight w:val="0"/>
      <w:marTop w:val="0"/>
      <w:marBottom w:val="0"/>
      <w:divBdr>
        <w:top w:val="none" w:sz="0" w:space="0" w:color="auto"/>
        <w:left w:val="none" w:sz="0" w:space="0" w:color="auto"/>
        <w:bottom w:val="none" w:sz="0" w:space="0" w:color="auto"/>
        <w:right w:val="none" w:sz="0" w:space="0" w:color="auto"/>
      </w:divBdr>
    </w:div>
    <w:div w:id="1814175853">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824083173">
      <w:bodyDiv w:val="1"/>
      <w:marLeft w:val="0"/>
      <w:marRight w:val="0"/>
      <w:marTop w:val="0"/>
      <w:marBottom w:val="0"/>
      <w:divBdr>
        <w:top w:val="none" w:sz="0" w:space="0" w:color="auto"/>
        <w:left w:val="none" w:sz="0" w:space="0" w:color="auto"/>
        <w:bottom w:val="none" w:sz="0" w:space="0" w:color="auto"/>
        <w:right w:val="none" w:sz="0" w:space="0" w:color="auto"/>
      </w:divBdr>
    </w:div>
    <w:div w:id="1828859174">
      <w:bodyDiv w:val="1"/>
      <w:marLeft w:val="0"/>
      <w:marRight w:val="0"/>
      <w:marTop w:val="0"/>
      <w:marBottom w:val="0"/>
      <w:divBdr>
        <w:top w:val="none" w:sz="0" w:space="0" w:color="auto"/>
        <w:left w:val="none" w:sz="0" w:space="0" w:color="auto"/>
        <w:bottom w:val="none" w:sz="0" w:space="0" w:color="auto"/>
        <w:right w:val="none" w:sz="0" w:space="0" w:color="auto"/>
      </w:divBdr>
    </w:div>
    <w:div w:id="1844275120">
      <w:bodyDiv w:val="1"/>
      <w:marLeft w:val="0"/>
      <w:marRight w:val="0"/>
      <w:marTop w:val="0"/>
      <w:marBottom w:val="0"/>
      <w:divBdr>
        <w:top w:val="none" w:sz="0" w:space="0" w:color="auto"/>
        <w:left w:val="none" w:sz="0" w:space="0" w:color="auto"/>
        <w:bottom w:val="none" w:sz="0" w:space="0" w:color="auto"/>
        <w:right w:val="none" w:sz="0" w:space="0" w:color="auto"/>
      </w:divBdr>
    </w:div>
    <w:div w:id="1845628353">
      <w:bodyDiv w:val="1"/>
      <w:marLeft w:val="0"/>
      <w:marRight w:val="0"/>
      <w:marTop w:val="0"/>
      <w:marBottom w:val="0"/>
      <w:divBdr>
        <w:top w:val="none" w:sz="0" w:space="0" w:color="auto"/>
        <w:left w:val="none" w:sz="0" w:space="0" w:color="auto"/>
        <w:bottom w:val="none" w:sz="0" w:space="0" w:color="auto"/>
        <w:right w:val="none" w:sz="0" w:space="0" w:color="auto"/>
      </w:divBdr>
    </w:div>
    <w:div w:id="1845781932">
      <w:bodyDiv w:val="1"/>
      <w:marLeft w:val="0"/>
      <w:marRight w:val="0"/>
      <w:marTop w:val="0"/>
      <w:marBottom w:val="0"/>
      <w:divBdr>
        <w:top w:val="none" w:sz="0" w:space="0" w:color="auto"/>
        <w:left w:val="none" w:sz="0" w:space="0" w:color="auto"/>
        <w:bottom w:val="none" w:sz="0" w:space="0" w:color="auto"/>
        <w:right w:val="none" w:sz="0" w:space="0" w:color="auto"/>
      </w:divBdr>
    </w:div>
    <w:div w:id="1846243860">
      <w:bodyDiv w:val="1"/>
      <w:marLeft w:val="0"/>
      <w:marRight w:val="0"/>
      <w:marTop w:val="0"/>
      <w:marBottom w:val="0"/>
      <w:divBdr>
        <w:top w:val="none" w:sz="0" w:space="0" w:color="auto"/>
        <w:left w:val="none" w:sz="0" w:space="0" w:color="auto"/>
        <w:bottom w:val="none" w:sz="0" w:space="0" w:color="auto"/>
        <w:right w:val="none" w:sz="0" w:space="0" w:color="auto"/>
      </w:divBdr>
    </w:div>
    <w:div w:id="1858732458">
      <w:bodyDiv w:val="1"/>
      <w:marLeft w:val="0"/>
      <w:marRight w:val="0"/>
      <w:marTop w:val="0"/>
      <w:marBottom w:val="0"/>
      <w:divBdr>
        <w:top w:val="none" w:sz="0" w:space="0" w:color="auto"/>
        <w:left w:val="none" w:sz="0" w:space="0" w:color="auto"/>
        <w:bottom w:val="none" w:sz="0" w:space="0" w:color="auto"/>
        <w:right w:val="none" w:sz="0" w:space="0" w:color="auto"/>
      </w:divBdr>
    </w:div>
    <w:div w:id="1878396706">
      <w:bodyDiv w:val="1"/>
      <w:marLeft w:val="0"/>
      <w:marRight w:val="0"/>
      <w:marTop w:val="0"/>
      <w:marBottom w:val="0"/>
      <w:divBdr>
        <w:top w:val="none" w:sz="0" w:space="0" w:color="auto"/>
        <w:left w:val="none" w:sz="0" w:space="0" w:color="auto"/>
        <w:bottom w:val="none" w:sz="0" w:space="0" w:color="auto"/>
        <w:right w:val="none" w:sz="0" w:space="0" w:color="auto"/>
      </w:divBdr>
    </w:div>
    <w:div w:id="1882859483">
      <w:bodyDiv w:val="1"/>
      <w:marLeft w:val="0"/>
      <w:marRight w:val="0"/>
      <w:marTop w:val="0"/>
      <w:marBottom w:val="0"/>
      <w:divBdr>
        <w:top w:val="none" w:sz="0" w:space="0" w:color="auto"/>
        <w:left w:val="none" w:sz="0" w:space="0" w:color="auto"/>
        <w:bottom w:val="none" w:sz="0" w:space="0" w:color="auto"/>
        <w:right w:val="none" w:sz="0" w:space="0" w:color="auto"/>
      </w:divBdr>
    </w:div>
    <w:div w:id="1892417793">
      <w:bodyDiv w:val="1"/>
      <w:marLeft w:val="0"/>
      <w:marRight w:val="0"/>
      <w:marTop w:val="0"/>
      <w:marBottom w:val="0"/>
      <w:divBdr>
        <w:top w:val="none" w:sz="0" w:space="0" w:color="auto"/>
        <w:left w:val="none" w:sz="0" w:space="0" w:color="auto"/>
        <w:bottom w:val="none" w:sz="0" w:space="0" w:color="auto"/>
        <w:right w:val="none" w:sz="0" w:space="0" w:color="auto"/>
      </w:divBdr>
    </w:div>
    <w:div w:id="1894004810">
      <w:bodyDiv w:val="1"/>
      <w:marLeft w:val="0"/>
      <w:marRight w:val="0"/>
      <w:marTop w:val="0"/>
      <w:marBottom w:val="0"/>
      <w:divBdr>
        <w:top w:val="none" w:sz="0" w:space="0" w:color="auto"/>
        <w:left w:val="none" w:sz="0" w:space="0" w:color="auto"/>
        <w:bottom w:val="none" w:sz="0" w:space="0" w:color="auto"/>
        <w:right w:val="none" w:sz="0" w:space="0" w:color="auto"/>
      </w:divBdr>
    </w:div>
    <w:div w:id="1915511564">
      <w:bodyDiv w:val="1"/>
      <w:marLeft w:val="0"/>
      <w:marRight w:val="0"/>
      <w:marTop w:val="0"/>
      <w:marBottom w:val="0"/>
      <w:divBdr>
        <w:top w:val="none" w:sz="0" w:space="0" w:color="auto"/>
        <w:left w:val="none" w:sz="0" w:space="0" w:color="auto"/>
        <w:bottom w:val="none" w:sz="0" w:space="0" w:color="auto"/>
        <w:right w:val="none" w:sz="0" w:space="0" w:color="auto"/>
      </w:divBdr>
    </w:div>
    <w:div w:id="1918244884">
      <w:bodyDiv w:val="1"/>
      <w:marLeft w:val="0"/>
      <w:marRight w:val="0"/>
      <w:marTop w:val="0"/>
      <w:marBottom w:val="0"/>
      <w:divBdr>
        <w:top w:val="none" w:sz="0" w:space="0" w:color="auto"/>
        <w:left w:val="none" w:sz="0" w:space="0" w:color="auto"/>
        <w:bottom w:val="none" w:sz="0" w:space="0" w:color="auto"/>
        <w:right w:val="none" w:sz="0" w:space="0" w:color="auto"/>
      </w:divBdr>
    </w:div>
    <w:div w:id="1920940483">
      <w:bodyDiv w:val="1"/>
      <w:marLeft w:val="0"/>
      <w:marRight w:val="0"/>
      <w:marTop w:val="0"/>
      <w:marBottom w:val="0"/>
      <w:divBdr>
        <w:top w:val="none" w:sz="0" w:space="0" w:color="auto"/>
        <w:left w:val="none" w:sz="0" w:space="0" w:color="auto"/>
        <w:bottom w:val="none" w:sz="0" w:space="0" w:color="auto"/>
        <w:right w:val="none" w:sz="0" w:space="0" w:color="auto"/>
      </w:divBdr>
    </w:div>
    <w:div w:id="1921670736">
      <w:bodyDiv w:val="1"/>
      <w:marLeft w:val="0"/>
      <w:marRight w:val="0"/>
      <w:marTop w:val="0"/>
      <w:marBottom w:val="0"/>
      <w:divBdr>
        <w:top w:val="none" w:sz="0" w:space="0" w:color="auto"/>
        <w:left w:val="none" w:sz="0" w:space="0" w:color="auto"/>
        <w:bottom w:val="none" w:sz="0" w:space="0" w:color="auto"/>
        <w:right w:val="none" w:sz="0" w:space="0" w:color="auto"/>
      </w:divBdr>
    </w:div>
    <w:div w:id="1922521944">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 w:id="1929777420">
      <w:bodyDiv w:val="1"/>
      <w:marLeft w:val="0"/>
      <w:marRight w:val="0"/>
      <w:marTop w:val="0"/>
      <w:marBottom w:val="0"/>
      <w:divBdr>
        <w:top w:val="none" w:sz="0" w:space="0" w:color="auto"/>
        <w:left w:val="none" w:sz="0" w:space="0" w:color="auto"/>
        <w:bottom w:val="none" w:sz="0" w:space="0" w:color="auto"/>
        <w:right w:val="none" w:sz="0" w:space="0" w:color="auto"/>
      </w:divBdr>
    </w:div>
    <w:div w:id="1934974078">
      <w:bodyDiv w:val="1"/>
      <w:marLeft w:val="0"/>
      <w:marRight w:val="0"/>
      <w:marTop w:val="0"/>
      <w:marBottom w:val="0"/>
      <w:divBdr>
        <w:top w:val="none" w:sz="0" w:space="0" w:color="auto"/>
        <w:left w:val="none" w:sz="0" w:space="0" w:color="auto"/>
        <w:bottom w:val="none" w:sz="0" w:space="0" w:color="auto"/>
        <w:right w:val="none" w:sz="0" w:space="0" w:color="auto"/>
      </w:divBdr>
    </w:div>
    <w:div w:id="1941523914">
      <w:bodyDiv w:val="1"/>
      <w:marLeft w:val="0"/>
      <w:marRight w:val="0"/>
      <w:marTop w:val="0"/>
      <w:marBottom w:val="0"/>
      <w:divBdr>
        <w:top w:val="none" w:sz="0" w:space="0" w:color="auto"/>
        <w:left w:val="none" w:sz="0" w:space="0" w:color="auto"/>
        <w:bottom w:val="none" w:sz="0" w:space="0" w:color="auto"/>
        <w:right w:val="none" w:sz="0" w:space="0" w:color="auto"/>
      </w:divBdr>
    </w:div>
    <w:div w:id="1950814428">
      <w:bodyDiv w:val="1"/>
      <w:marLeft w:val="0"/>
      <w:marRight w:val="0"/>
      <w:marTop w:val="0"/>
      <w:marBottom w:val="0"/>
      <w:divBdr>
        <w:top w:val="none" w:sz="0" w:space="0" w:color="auto"/>
        <w:left w:val="none" w:sz="0" w:space="0" w:color="auto"/>
        <w:bottom w:val="none" w:sz="0" w:space="0" w:color="auto"/>
        <w:right w:val="none" w:sz="0" w:space="0" w:color="auto"/>
      </w:divBdr>
    </w:div>
    <w:div w:id="1952087732">
      <w:bodyDiv w:val="1"/>
      <w:marLeft w:val="0"/>
      <w:marRight w:val="0"/>
      <w:marTop w:val="0"/>
      <w:marBottom w:val="0"/>
      <w:divBdr>
        <w:top w:val="none" w:sz="0" w:space="0" w:color="auto"/>
        <w:left w:val="none" w:sz="0" w:space="0" w:color="auto"/>
        <w:bottom w:val="none" w:sz="0" w:space="0" w:color="auto"/>
        <w:right w:val="none" w:sz="0" w:space="0" w:color="auto"/>
      </w:divBdr>
    </w:div>
    <w:div w:id="1963610601">
      <w:bodyDiv w:val="1"/>
      <w:marLeft w:val="0"/>
      <w:marRight w:val="0"/>
      <w:marTop w:val="0"/>
      <w:marBottom w:val="0"/>
      <w:divBdr>
        <w:top w:val="none" w:sz="0" w:space="0" w:color="auto"/>
        <w:left w:val="none" w:sz="0" w:space="0" w:color="auto"/>
        <w:bottom w:val="none" w:sz="0" w:space="0" w:color="auto"/>
        <w:right w:val="none" w:sz="0" w:space="0" w:color="auto"/>
      </w:divBdr>
    </w:div>
    <w:div w:id="1971284307">
      <w:bodyDiv w:val="1"/>
      <w:marLeft w:val="0"/>
      <w:marRight w:val="0"/>
      <w:marTop w:val="0"/>
      <w:marBottom w:val="0"/>
      <w:divBdr>
        <w:top w:val="none" w:sz="0" w:space="0" w:color="auto"/>
        <w:left w:val="none" w:sz="0" w:space="0" w:color="auto"/>
        <w:bottom w:val="none" w:sz="0" w:space="0" w:color="auto"/>
        <w:right w:val="none" w:sz="0" w:space="0" w:color="auto"/>
      </w:divBdr>
    </w:div>
    <w:div w:id="1983727734">
      <w:bodyDiv w:val="1"/>
      <w:marLeft w:val="0"/>
      <w:marRight w:val="0"/>
      <w:marTop w:val="0"/>
      <w:marBottom w:val="0"/>
      <w:divBdr>
        <w:top w:val="none" w:sz="0" w:space="0" w:color="auto"/>
        <w:left w:val="none" w:sz="0" w:space="0" w:color="auto"/>
        <w:bottom w:val="none" w:sz="0" w:space="0" w:color="auto"/>
        <w:right w:val="none" w:sz="0" w:space="0" w:color="auto"/>
      </w:divBdr>
    </w:div>
    <w:div w:id="1999914241">
      <w:bodyDiv w:val="1"/>
      <w:marLeft w:val="0"/>
      <w:marRight w:val="0"/>
      <w:marTop w:val="0"/>
      <w:marBottom w:val="0"/>
      <w:divBdr>
        <w:top w:val="none" w:sz="0" w:space="0" w:color="auto"/>
        <w:left w:val="none" w:sz="0" w:space="0" w:color="auto"/>
        <w:bottom w:val="none" w:sz="0" w:space="0" w:color="auto"/>
        <w:right w:val="none" w:sz="0" w:space="0" w:color="auto"/>
      </w:divBdr>
    </w:div>
    <w:div w:id="2001689382">
      <w:bodyDiv w:val="1"/>
      <w:marLeft w:val="0"/>
      <w:marRight w:val="0"/>
      <w:marTop w:val="0"/>
      <w:marBottom w:val="0"/>
      <w:divBdr>
        <w:top w:val="none" w:sz="0" w:space="0" w:color="auto"/>
        <w:left w:val="none" w:sz="0" w:space="0" w:color="auto"/>
        <w:bottom w:val="none" w:sz="0" w:space="0" w:color="auto"/>
        <w:right w:val="none" w:sz="0" w:space="0" w:color="auto"/>
      </w:divBdr>
    </w:div>
    <w:div w:id="2002275707">
      <w:bodyDiv w:val="1"/>
      <w:marLeft w:val="0"/>
      <w:marRight w:val="0"/>
      <w:marTop w:val="0"/>
      <w:marBottom w:val="0"/>
      <w:divBdr>
        <w:top w:val="none" w:sz="0" w:space="0" w:color="auto"/>
        <w:left w:val="none" w:sz="0" w:space="0" w:color="auto"/>
        <w:bottom w:val="none" w:sz="0" w:space="0" w:color="auto"/>
        <w:right w:val="none" w:sz="0" w:space="0" w:color="auto"/>
      </w:divBdr>
    </w:div>
    <w:div w:id="2004578888">
      <w:bodyDiv w:val="1"/>
      <w:marLeft w:val="0"/>
      <w:marRight w:val="0"/>
      <w:marTop w:val="0"/>
      <w:marBottom w:val="0"/>
      <w:divBdr>
        <w:top w:val="none" w:sz="0" w:space="0" w:color="auto"/>
        <w:left w:val="none" w:sz="0" w:space="0" w:color="auto"/>
        <w:bottom w:val="none" w:sz="0" w:space="0" w:color="auto"/>
        <w:right w:val="none" w:sz="0" w:space="0" w:color="auto"/>
      </w:divBdr>
    </w:div>
    <w:div w:id="2007903787">
      <w:bodyDiv w:val="1"/>
      <w:marLeft w:val="0"/>
      <w:marRight w:val="0"/>
      <w:marTop w:val="0"/>
      <w:marBottom w:val="0"/>
      <w:divBdr>
        <w:top w:val="none" w:sz="0" w:space="0" w:color="auto"/>
        <w:left w:val="none" w:sz="0" w:space="0" w:color="auto"/>
        <w:bottom w:val="none" w:sz="0" w:space="0" w:color="auto"/>
        <w:right w:val="none" w:sz="0" w:space="0" w:color="auto"/>
      </w:divBdr>
    </w:div>
    <w:div w:id="2008513109">
      <w:bodyDiv w:val="1"/>
      <w:marLeft w:val="0"/>
      <w:marRight w:val="0"/>
      <w:marTop w:val="0"/>
      <w:marBottom w:val="0"/>
      <w:divBdr>
        <w:top w:val="none" w:sz="0" w:space="0" w:color="auto"/>
        <w:left w:val="none" w:sz="0" w:space="0" w:color="auto"/>
        <w:bottom w:val="none" w:sz="0" w:space="0" w:color="auto"/>
        <w:right w:val="none" w:sz="0" w:space="0" w:color="auto"/>
      </w:divBdr>
    </w:div>
    <w:div w:id="2008554327">
      <w:bodyDiv w:val="1"/>
      <w:marLeft w:val="0"/>
      <w:marRight w:val="0"/>
      <w:marTop w:val="0"/>
      <w:marBottom w:val="0"/>
      <w:divBdr>
        <w:top w:val="none" w:sz="0" w:space="0" w:color="auto"/>
        <w:left w:val="none" w:sz="0" w:space="0" w:color="auto"/>
        <w:bottom w:val="none" w:sz="0" w:space="0" w:color="auto"/>
        <w:right w:val="none" w:sz="0" w:space="0" w:color="auto"/>
      </w:divBdr>
    </w:div>
    <w:div w:id="2016885430">
      <w:bodyDiv w:val="1"/>
      <w:marLeft w:val="0"/>
      <w:marRight w:val="0"/>
      <w:marTop w:val="0"/>
      <w:marBottom w:val="0"/>
      <w:divBdr>
        <w:top w:val="none" w:sz="0" w:space="0" w:color="auto"/>
        <w:left w:val="none" w:sz="0" w:space="0" w:color="auto"/>
        <w:bottom w:val="none" w:sz="0" w:space="0" w:color="auto"/>
        <w:right w:val="none" w:sz="0" w:space="0" w:color="auto"/>
      </w:divBdr>
    </w:div>
    <w:div w:id="2035419463">
      <w:bodyDiv w:val="1"/>
      <w:marLeft w:val="0"/>
      <w:marRight w:val="0"/>
      <w:marTop w:val="0"/>
      <w:marBottom w:val="0"/>
      <w:divBdr>
        <w:top w:val="none" w:sz="0" w:space="0" w:color="auto"/>
        <w:left w:val="none" w:sz="0" w:space="0" w:color="auto"/>
        <w:bottom w:val="none" w:sz="0" w:space="0" w:color="auto"/>
        <w:right w:val="none" w:sz="0" w:space="0" w:color="auto"/>
      </w:divBdr>
    </w:div>
    <w:div w:id="2037467438">
      <w:bodyDiv w:val="1"/>
      <w:marLeft w:val="0"/>
      <w:marRight w:val="0"/>
      <w:marTop w:val="0"/>
      <w:marBottom w:val="0"/>
      <w:divBdr>
        <w:top w:val="none" w:sz="0" w:space="0" w:color="auto"/>
        <w:left w:val="none" w:sz="0" w:space="0" w:color="auto"/>
        <w:bottom w:val="none" w:sz="0" w:space="0" w:color="auto"/>
        <w:right w:val="none" w:sz="0" w:space="0" w:color="auto"/>
      </w:divBdr>
    </w:div>
    <w:div w:id="2046522115">
      <w:bodyDiv w:val="1"/>
      <w:marLeft w:val="0"/>
      <w:marRight w:val="0"/>
      <w:marTop w:val="0"/>
      <w:marBottom w:val="0"/>
      <w:divBdr>
        <w:top w:val="none" w:sz="0" w:space="0" w:color="auto"/>
        <w:left w:val="none" w:sz="0" w:space="0" w:color="auto"/>
        <w:bottom w:val="none" w:sz="0" w:space="0" w:color="auto"/>
        <w:right w:val="none" w:sz="0" w:space="0" w:color="auto"/>
      </w:divBdr>
    </w:div>
    <w:div w:id="2058383841">
      <w:bodyDiv w:val="1"/>
      <w:marLeft w:val="0"/>
      <w:marRight w:val="0"/>
      <w:marTop w:val="0"/>
      <w:marBottom w:val="0"/>
      <w:divBdr>
        <w:top w:val="none" w:sz="0" w:space="0" w:color="auto"/>
        <w:left w:val="none" w:sz="0" w:space="0" w:color="auto"/>
        <w:bottom w:val="none" w:sz="0" w:space="0" w:color="auto"/>
        <w:right w:val="none" w:sz="0" w:space="0" w:color="auto"/>
      </w:divBdr>
    </w:div>
    <w:div w:id="2073383137">
      <w:bodyDiv w:val="1"/>
      <w:marLeft w:val="0"/>
      <w:marRight w:val="0"/>
      <w:marTop w:val="0"/>
      <w:marBottom w:val="0"/>
      <w:divBdr>
        <w:top w:val="none" w:sz="0" w:space="0" w:color="auto"/>
        <w:left w:val="none" w:sz="0" w:space="0" w:color="auto"/>
        <w:bottom w:val="none" w:sz="0" w:space="0" w:color="auto"/>
        <w:right w:val="none" w:sz="0" w:space="0" w:color="auto"/>
      </w:divBdr>
    </w:div>
    <w:div w:id="2080326914">
      <w:bodyDiv w:val="1"/>
      <w:marLeft w:val="0"/>
      <w:marRight w:val="0"/>
      <w:marTop w:val="0"/>
      <w:marBottom w:val="0"/>
      <w:divBdr>
        <w:top w:val="none" w:sz="0" w:space="0" w:color="auto"/>
        <w:left w:val="none" w:sz="0" w:space="0" w:color="auto"/>
        <w:bottom w:val="none" w:sz="0" w:space="0" w:color="auto"/>
        <w:right w:val="none" w:sz="0" w:space="0" w:color="auto"/>
      </w:divBdr>
    </w:div>
    <w:div w:id="2081517773">
      <w:bodyDiv w:val="1"/>
      <w:marLeft w:val="0"/>
      <w:marRight w:val="0"/>
      <w:marTop w:val="0"/>
      <w:marBottom w:val="0"/>
      <w:divBdr>
        <w:top w:val="none" w:sz="0" w:space="0" w:color="auto"/>
        <w:left w:val="none" w:sz="0" w:space="0" w:color="auto"/>
        <w:bottom w:val="none" w:sz="0" w:space="0" w:color="auto"/>
        <w:right w:val="none" w:sz="0" w:space="0" w:color="auto"/>
      </w:divBdr>
    </w:div>
    <w:div w:id="2086612115">
      <w:bodyDiv w:val="1"/>
      <w:marLeft w:val="0"/>
      <w:marRight w:val="0"/>
      <w:marTop w:val="0"/>
      <w:marBottom w:val="0"/>
      <w:divBdr>
        <w:top w:val="none" w:sz="0" w:space="0" w:color="auto"/>
        <w:left w:val="none" w:sz="0" w:space="0" w:color="auto"/>
        <w:bottom w:val="none" w:sz="0" w:space="0" w:color="auto"/>
        <w:right w:val="none" w:sz="0" w:space="0" w:color="auto"/>
      </w:divBdr>
    </w:div>
    <w:div w:id="2089299890">
      <w:bodyDiv w:val="1"/>
      <w:marLeft w:val="0"/>
      <w:marRight w:val="0"/>
      <w:marTop w:val="0"/>
      <w:marBottom w:val="0"/>
      <w:divBdr>
        <w:top w:val="none" w:sz="0" w:space="0" w:color="auto"/>
        <w:left w:val="none" w:sz="0" w:space="0" w:color="auto"/>
        <w:bottom w:val="none" w:sz="0" w:space="0" w:color="auto"/>
        <w:right w:val="none" w:sz="0" w:space="0" w:color="auto"/>
      </w:divBdr>
    </w:div>
    <w:div w:id="2091732328">
      <w:bodyDiv w:val="1"/>
      <w:marLeft w:val="0"/>
      <w:marRight w:val="0"/>
      <w:marTop w:val="0"/>
      <w:marBottom w:val="0"/>
      <w:divBdr>
        <w:top w:val="none" w:sz="0" w:space="0" w:color="auto"/>
        <w:left w:val="none" w:sz="0" w:space="0" w:color="auto"/>
        <w:bottom w:val="none" w:sz="0" w:space="0" w:color="auto"/>
        <w:right w:val="none" w:sz="0" w:space="0" w:color="auto"/>
      </w:divBdr>
    </w:div>
    <w:div w:id="2093505964">
      <w:bodyDiv w:val="1"/>
      <w:marLeft w:val="0"/>
      <w:marRight w:val="0"/>
      <w:marTop w:val="0"/>
      <w:marBottom w:val="0"/>
      <w:divBdr>
        <w:top w:val="none" w:sz="0" w:space="0" w:color="auto"/>
        <w:left w:val="none" w:sz="0" w:space="0" w:color="auto"/>
        <w:bottom w:val="none" w:sz="0" w:space="0" w:color="auto"/>
        <w:right w:val="none" w:sz="0" w:space="0" w:color="auto"/>
      </w:divBdr>
    </w:div>
    <w:div w:id="2104836582">
      <w:bodyDiv w:val="1"/>
      <w:marLeft w:val="0"/>
      <w:marRight w:val="0"/>
      <w:marTop w:val="0"/>
      <w:marBottom w:val="0"/>
      <w:divBdr>
        <w:top w:val="none" w:sz="0" w:space="0" w:color="auto"/>
        <w:left w:val="none" w:sz="0" w:space="0" w:color="auto"/>
        <w:bottom w:val="none" w:sz="0" w:space="0" w:color="auto"/>
        <w:right w:val="none" w:sz="0" w:space="0" w:color="auto"/>
      </w:divBdr>
    </w:div>
    <w:div w:id="2105683362">
      <w:bodyDiv w:val="1"/>
      <w:marLeft w:val="0"/>
      <w:marRight w:val="0"/>
      <w:marTop w:val="0"/>
      <w:marBottom w:val="0"/>
      <w:divBdr>
        <w:top w:val="none" w:sz="0" w:space="0" w:color="auto"/>
        <w:left w:val="none" w:sz="0" w:space="0" w:color="auto"/>
        <w:bottom w:val="none" w:sz="0" w:space="0" w:color="auto"/>
        <w:right w:val="none" w:sz="0" w:space="0" w:color="auto"/>
      </w:divBdr>
    </w:div>
    <w:div w:id="2106221042">
      <w:bodyDiv w:val="1"/>
      <w:marLeft w:val="0"/>
      <w:marRight w:val="0"/>
      <w:marTop w:val="0"/>
      <w:marBottom w:val="0"/>
      <w:divBdr>
        <w:top w:val="none" w:sz="0" w:space="0" w:color="auto"/>
        <w:left w:val="none" w:sz="0" w:space="0" w:color="auto"/>
        <w:bottom w:val="none" w:sz="0" w:space="0" w:color="auto"/>
        <w:right w:val="none" w:sz="0" w:space="0" w:color="auto"/>
      </w:divBdr>
    </w:div>
    <w:div w:id="2110544762">
      <w:bodyDiv w:val="1"/>
      <w:marLeft w:val="0"/>
      <w:marRight w:val="0"/>
      <w:marTop w:val="0"/>
      <w:marBottom w:val="0"/>
      <w:divBdr>
        <w:top w:val="none" w:sz="0" w:space="0" w:color="auto"/>
        <w:left w:val="none" w:sz="0" w:space="0" w:color="auto"/>
        <w:bottom w:val="none" w:sz="0" w:space="0" w:color="auto"/>
        <w:right w:val="none" w:sz="0" w:space="0" w:color="auto"/>
      </w:divBdr>
    </w:div>
    <w:div w:id="2114743923">
      <w:bodyDiv w:val="1"/>
      <w:marLeft w:val="0"/>
      <w:marRight w:val="0"/>
      <w:marTop w:val="0"/>
      <w:marBottom w:val="0"/>
      <w:divBdr>
        <w:top w:val="none" w:sz="0" w:space="0" w:color="auto"/>
        <w:left w:val="none" w:sz="0" w:space="0" w:color="auto"/>
        <w:bottom w:val="none" w:sz="0" w:space="0" w:color="auto"/>
        <w:right w:val="none" w:sz="0" w:space="0" w:color="auto"/>
      </w:divBdr>
    </w:div>
    <w:div w:id="2117363799">
      <w:bodyDiv w:val="1"/>
      <w:marLeft w:val="0"/>
      <w:marRight w:val="0"/>
      <w:marTop w:val="0"/>
      <w:marBottom w:val="0"/>
      <w:divBdr>
        <w:top w:val="none" w:sz="0" w:space="0" w:color="auto"/>
        <w:left w:val="none" w:sz="0" w:space="0" w:color="auto"/>
        <w:bottom w:val="none" w:sz="0" w:space="0" w:color="auto"/>
        <w:right w:val="none" w:sz="0" w:space="0" w:color="auto"/>
      </w:divBdr>
    </w:div>
    <w:div w:id="2121341782">
      <w:bodyDiv w:val="1"/>
      <w:marLeft w:val="0"/>
      <w:marRight w:val="0"/>
      <w:marTop w:val="0"/>
      <w:marBottom w:val="0"/>
      <w:divBdr>
        <w:top w:val="none" w:sz="0" w:space="0" w:color="auto"/>
        <w:left w:val="none" w:sz="0" w:space="0" w:color="auto"/>
        <w:bottom w:val="none" w:sz="0" w:space="0" w:color="auto"/>
        <w:right w:val="none" w:sz="0" w:space="0" w:color="auto"/>
      </w:divBdr>
    </w:div>
    <w:div w:id="2121755192">
      <w:bodyDiv w:val="1"/>
      <w:marLeft w:val="0"/>
      <w:marRight w:val="0"/>
      <w:marTop w:val="0"/>
      <w:marBottom w:val="0"/>
      <w:divBdr>
        <w:top w:val="none" w:sz="0" w:space="0" w:color="auto"/>
        <w:left w:val="none" w:sz="0" w:space="0" w:color="auto"/>
        <w:bottom w:val="none" w:sz="0" w:space="0" w:color="auto"/>
        <w:right w:val="none" w:sz="0" w:space="0" w:color="auto"/>
      </w:divBdr>
    </w:div>
    <w:div w:id="2125078874">
      <w:bodyDiv w:val="1"/>
      <w:marLeft w:val="0"/>
      <w:marRight w:val="0"/>
      <w:marTop w:val="0"/>
      <w:marBottom w:val="0"/>
      <w:divBdr>
        <w:top w:val="none" w:sz="0" w:space="0" w:color="auto"/>
        <w:left w:val="none" w:sz="0" w:space="0" w:color="auto"/>
        <w:bottom w:val="none" w:sz="0" w:space="0" w:color="auto"/>
        <w:right w:val="none" w:sz="0" w:space="0" w:color="auto"/>
      </w:divBdr>
    </w:div>
    <w:div w:id="2129077537">
      <w:bodyDiv w:val="1"/>
      <w:marLeft w:val="0"/>
      <w:marRight w:val="0"/>
      <w:marTop w:val="0"/>
      <w:marBottom w:val="0"/>
      <w:divBdr>
        <w:top w:val="none" w:sz="0" w:space="0" w:color="auto"/>
        <w:left w:val="none" w:sz="0" w:space="0" w:color="auto"/>
        <w:bottom w:val="none" w:sz="0" w:space="0" w:color="auto"/>
        <w:right w:val="none" w:sz="0" w:space="0" w:color="auto"/>
      </w:divBdr>
    </w:div>
    <w:div w:id="2138840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jpeg"/><Relationship Id="rId21" Type="http://schemas.openxmlformats.org/officeDocument/2006/relationships/image" Target="media/image7.png"/><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obero\Downloads\2hoofdstukICTEO1.docx"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obero\Downloads\2hoofdstukICTEO1.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2.xml"/><Relationship Id="rId35" Type="http://schemas.openxmlformats.org/officeDocument/2006/relationships/header" Target="header5.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10" ma:contentTypeDescription="Een nieuw document maken." ma:contentTypeScope="" ma:versionID="bdda56d622ca8f04769ab32d03802b3b">
  <xsd:schema xmlns:xsd="http://www.w3.org/2001/XMLSchema" xmlns:xs="http://www.w3.org/2001/XMLSchema" xmlns:p="http://schemas.microsoft.com/office/2006/metadata/properties" xmlns:ns3="3b55a493-1761-4707-92ef-aeed665eb27e" xmlns:ns4="b6e5c11a-2d6c-4e51-bad6-d91eb4f96a3b" targetNamespace="http://schemas.microsoft.com/office/2006/metadata/properties" ma:root="true" ma:fieldsID="08ee5dafb9c8877ef7af23245db45fbb" ns3:_="" ns4:_="">
    <xsd:import namespace="3b55a493-1761-4707-92ef-aeed665eb27e"/>
    <xsd:import namespace="b6e5c11a-2d6c-4e51-bad6-d91eb4f96a3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6e5c11a-2d6c-4e51-bad6-d91eb4f96a3b"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element name="SharingHintHash" ma:index="17"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3</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4</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5</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8</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9</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10</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11</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12</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14</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2</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20</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21</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22</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23</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24</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25</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26</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27</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29</b:RefOrder>
  </b:Source>
  <b:Source>
    <b:Tag>Arb19</b:Tag>
    <b:SourceType>InternetSite</b:SourceType>
    <b:Guid>{CD454DA0-D7B1-4741-A494-B5AD858D236D}</b:Guid>
    <b:Title>arduino project hub</b:Title>
    <b:Year>2019</b:Year>
    <b:LCID>en-US</b:LCID>
    <b:Author>
      <b:Author>
        <b:NameList>
          <b:Person>
            <b:Last>Jabbaar</b:Last>
            <b:First>Arbi</b:First>
            <b:Middle>Abdul</b:Middle>
          </b:Person>
        </b:NameList>
      </b:Author>
    </b:Author>
    <b:Month>September</b:Month>
    <b:Day>17</b:Day>
    <b:YearAccessed>2020</b:YearAccessed>
    <b:MonthAccessed>April</b:MonthAccessed>
    <b:DayAccessed>26</b:DayAccessed>
    <b:URL>https://create.arduino.cc/projecthub/abdularbi17/ultrasonic-sensor-hc-sr04-with-arduino-tutorial-327ff6</b:URL>
    <b:RefOrder>28</b:RefOrder>
  </b:Source>
  <b:Source>
    <b:Tag>Thermistor20</b:Tag>
    <b:SourceType>InternetSite</b:SourceType>
    <b:Guid>{16FEA533-1017-4719-88E0-C140EBBBD2B1}</b:Guid>
    <b:Title>Thermistor - Wikipedia</b:Title>
    <b:ProductionCompany>Wikipedia</b:ProductionCompany>
    <b:Year>2020</b:Year>
    <b:Month>april</b:Month>
    <b:Day>4</b:Day>
    <b:YearAccessed>2020</b:YearAccessed>
    <b:MonthAccessed>april</b:MonthAccessed>
    <b:DayAccessed>27</b:DayAccessed>
    <b:URL>https://en.wikipedia.org/wiki/Thermistor</b:URL>
    <b:RefOrder>15</b:RefOrder>
  </b:Source>
  <b:Source>
    <b:Tag>Spa20</b:Tag>
    <b:SourceType>InternetSite</b:SourceType>
    <b:Guid>{DD5BB832-A073-4718-8F37-00C76A6D17B8}</b:Guid>
    <b:Author>
      <b:Author>
        <b:NameList>
          <b:Person>
            <b:Last>SparkFun</b:Last>
          </b:Person>
        </b:NameList>
      </b:Author>
    </b:Author>
    <b:Title>SparkFun - BlueSMiRF</b:Title>
    <b:ProductionCompany>SparkFun</b:ProductionCompany>
    <b:YearAccessed>2020</b:YearAccessed>
    <b:MonthAccessed>april</b:MonthAccessed>
    <b:DayAccessed>27</b:DayAccessed>
    <b:URL>https://www.sparkfun.com/products/12577</b:URL>
    <b:RefOrder>30</b:RefOrder>
  </b:Source>
  <b:Source>
    <b:Tag>Got20</b:Tag>
    <b:SourceType>InternetSite</b:SourceType>
    <b:Guid>{EEDBF118-F4F7-456B-A133-027B5AD8E518}</b:Guid>
    <b:Author>
      <b:Author>
        <b:NameList>
          <b:Person>
            <b:Last>Gotron</b:Last>
          </b:Person>
        </b:NameList>
      </b:Author>
    </b:Author>
    <b:Title>Gotron | NTC Thermistor</b:Title>
    <b:ProductionCompany>EPCOS</b:ProductionCompany>
    <b:YearAccessed>2020</b:YearAccessed>
    <b:MonthAccessed>april</b:MonthAccessed>
    <b:DayAccessed>27</b:DayAccessed>
    <b:URL>https://www.gotron.be/ntc-thermistor-470ohm-10-tolerance.html</b:URL>
    <b:RefOrder>18</b:RefOrder>
  </b:Source>
  <b:Source>
    <b:Tag>Nat20</b:Tag>
    <b:SourceType>InternetSite</b:SourceType>
    <b:Guid>{463C39B2-D537-4F18-B5D5-6F0124BAFF44}</b:Guid>
    <b:Author>
      <b:Author>
        <b:NameList>
          <b:Person>
            <b:Last>Nate</b:Last>
          </b:Person>
        </b:NameList>
      </b:Author>
    </b:Author>
    <b:Title>Analog to Digital Convertion - SparkFun</b:Title>
    <b:ProductionCompany>SparkFun</b:ProductionCompany>
    <b:YearAccessed>2020</b:YearAccessed>
    <b:MonthAccessed>april</b:MonthAccessed>
    <b:DayAccessed>27</b:DayAccessed>
    <b:URL>https://learn.sparkfun.com/tutorials/analog-to-digital-conversion/all</b:URL>
    <b:RefOrder>16</b:RefOrder>
  </b:Source>
  <b:Source>
    <b:Tag>Sou16</b:Tag>
    <b:SourceType>InternetSite</b:SourceType>
    <b:Guid>{948C636B-3567-47BD-B2F9-5F512C371210}</b:Guid>
    <b:Title>YouTube - Arduino with water proof, 2 Wire temperature Gauge (PT100)</b:Title>
    <b:Year>2016</b:Year>
    <b:Month>februari</b:Month>
    <b:Day>13</b:Day>
    <b:YearAccessed>04</b:YearAccessed>
    <b:MonthAccessed>april</b:MonthAccessed>
    <b:DayAccessed>27</b:DayAccessed>
    <b:URL>https://www.youtube.com/watch?v=GCNyZt_vZW4</b:URL>
    <b:Author>
      <b:Author>
        <b:NameList>
          <b:Person>
            <b:Last>Bolt</b:Last>
            <b:First>Southern</b:First>
          </b:Person>
        </b:NameList>
      </b:Author>
    </b:Author>
    <b:RefOrder>17</b:RefOrder>
  </b:Source>
  <b:Source>
    <b:Tag>Hac19</b:Tag>
    <b:SourceType>InternetSite</b:SourceType>
    <b:Guid>{85DD119A-6444-47AA-98F8-DEDD8DE71905}</b:Guid>
    <b:Author>
      <b:Author>
        <b:NameList>
          <b:Person>
            <b:Last>STEM</b:Last>
            <b:First>Hacking</b:First>
          </b:Person>
        </b:NameList>
      </b:Author>
    </b:Author>
    <b:Title>YouTube</b:Title>
    <b:Year>2019</b:Year>
    <b:Month>maart</b:Month>
    <b:Day>19</b:Day>
    <b:YearAccessed>2020</b:YearAccessed>
    <b:MonthAccessed>april</b:MonthAccessed>
    <b:DayAccessed>27</b:DayAccessed>
    <b:URL>www.youtube.com/watch?v=VPHv9FtoFlI</b:URL>
    <b:RefOrder>19</b:RefOrder>
  </b:Source>
  <b:Source>
    <b:Tag>ali20</b:Tag>
    <b:SourceType>InternetSite</b:SourceType>
    <b:Guid>{61A6ED86-31C7-4473-A1AB-08B531B33049}</b:Guid>
    <b:Title>background_location 0.0.9+3</b:Title>
    <b:Year>2020</b:Year>
    <b:Author>
      <b:Author>
        <b:NameList>
          <b:Person>
            <b:Last>ali.almoullim@gmail.com</b:Last>
          </b:Person>
        </b:NameList>
      </b:Author>
    </b:Author>
    <b:ProductionCompany>pub.dev</b:ProductionCompany>
    <b:Month>March</b:Month>
    <b:Day>2</b:Day>
    <b:YearAccessed>2020</b:YearAccessed>
    <b:MonthAccessed>March</b:MonthAccessed>
    <b:DayAccessed>13</b:DayAccessed>
    <b:URL>https://pub.dev/packages/background_location</b:URL>
    <b:RefOrder>13</b:RefOrder>
  </b:Source>
  <b:Source>
    <b:Tag>Bot20</b:Tag>
    <b:SourceType>InternetSite</b:SourceType>
    <b:Guid>{651692FF-41B8-4138-8CDC-D9BA48562119}</b:Guid>
    <b:Author>
      <b:Author>
        <b:NameList>
          <b:Person>
            <b:Last>Flutter</b:Last>
          </b:Person>
        </b:NameList>
      </b:Author>
    </b:Author>
    <b:Title>BottomNavigationBar class</b:Title>
    <b:Year>2020</b:Year>
    <b:Month>May</b:Month>
    <b:Day>13</b:Day>
    <b:YearAccessed>2020</b:YearAccessed>
    <b:MonthAccessed>May</b:MonthAccessed>
    <b:DayAccessed>17</b:DayAccessed>
    <b:URL>https://api.flutter.dev/flutter/material/BottomNavigationBar-class.html</b:URL>
    <b:RefOrder>6</b:RefOrder>
  </b:Source>
  <b:Source>
    <b:Tag>AppBar20</b:Tag>
    <b:SourceType>InternetSite</b:SourceType>
    <b:Guid>{1EAE9950-FC34-43AC-859E-8DE373ECB41E}</b:Guid>
    <b:Author>
      <b:Author>
        <b:NameList>
          <b:Person>
            <b:Last>Flutter</b:Last>
          </b:Person>
        </b:NameList>
      </b:Author>
    </b:Author>
    <b:Title>AppBar class</b:Title>
    <b:ProductionCompany>Flutter API</b:ProductionCompany>
    <b:Year>2020</b:Year>
    <b:Month>May</b:Month>
    <b:Day>13</b:Day>
    <b:YearAccessed>2020</b:YearAccessed>
    <b:MonthAccessed>May</b:MonthAccessed>
    <b:DayAccessed>16</b:DayAccessed>
    <b:URL>https://api.flutter.dev/flutter/material/AppBar-class.html</b:URL>
    <b:RefOrder>7</b:RefOrder>
  </b:Source>
</b:Sources>
</file>

<file path=customXml/itemProps1.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94FF35-6402-4994-A035-96FBA5B4F0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b6e5c11a-2d6c-4e51-bad6-d91eb4f96a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4.xml><?xml version="1.0" encoding="utf-8"?>
<ds:datastoreItem xmlns:ds="http://schemas.openxmlformats.org/officeDocument/2006/customXml" ds:itemID="{F33EB5D5-3E6C-4616-A070-1059499E7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754</Words>
  <Characters>37151</Characters>
  <Application>Microsoft Office Word</Application>
  <DocSecurity>0</DocSecurity>
  <Lines>309</Lines>
  <Paragraphs>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aron lison</cp:lastModifiedBy>
  <cp:revision>2</cp:revision>
  <dcterms:created xsi:type="dcterms:W3CDTF">2020-05-21T12:31:00Z</dcterms:created>
  <dcterms:modified xsi:type="dcterms:W3CDTF">2020-05-2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